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6B1A7" w14:textId="253CE387" w:rsidR="009B2908" w:rsidRPr="009B2908" w:rsidRDefault="009B2908" w:rsidP="009B2908">
      <w:pPr>
        <w:pBdr>
          <w:bottom w:val="single" w:sz="8" w:space="4" w:color="4F81BD"/>
        </w:pBdr>
        <w:spacing w:after="300" w:line="240" w:lineRule="auto"/>
        <w:contextualSpacing/>
        <w:rPr>
          <w:rFonts w:ascii="Cambria" w:eastAsia="Times New Roman" w:hAnsi="Cambria" w:cs="Times New Roman"/>
          <w:color w:val="17365D"/>
          <w:spacing w:val="5"/>
          <w:kern w:val="28"/>
          <w:sz w:val="52"/>
          <w:szCs w:val="52"/>
        </w:rPr>
      </w:pPr>
      <w:bookmarkStart w:id="0" w:name="_GoBack"/>
      <w:bookmarkEnd w:id="0"/>
      <w:r>
        <w:rPr>
          <w:rFonts w:ascii="Cambria" w:eastAsia="Times New Roman" w:hAnsi="Cambria" w:cs="Times New Roman"/>
          <w:color w:val="17365D"/>
          <w:spacing w:val="5"/>
          <w:kern w:val="28"/>
          <w:sz w:val="52"/>
          <w:szCs w:val="52"/>
        </w:rPr>
        <w:t>Nominating</w:t>
      </w:r>
      <w:r w:rsidRPr="009B2908">
        <w:rPr>
          <w:rFonts w:ascii="Cambria" w:eastAsia="Times New Roman" w:hAnsi="Cambria" w:cs="Times New Roman"/>
          <w:color w:val="17365D"/>
          <w:spacing w:val="5"/>
          <w:kern w:val="28"/>
          <w:sz w:val="52"/>
          <w:szCs w:val="52"/>
        </w:rPr>
        <w:t xml:space="preserve"> Committee</w:t>
      </w:r>
    </w:p>
    <w:p w14:paraId="0CDA1D38" w14:textId="77777777" w:rsidR="009B2908" w:rsidRDefault="009B2908"/>
    <w:p w14:paraId="3B66F8BA" w14:textId="77777777" w:rsidR="009B2908" w:rsidRPr="009B2908" w:rsidRDefault="009B2908" w:rsidP="009B2908">
      <w:pPr>
        <w:keepNext/>
        <w:keepLines/>
        <w:spacing w:before="480" w:after="0" w:line="240" w:lineRule="auto"/>
        <w:outlineLvl w:val="0"/>
        <w:rPr>
          <w:rFonts w:ascii="Cambria" w:eastAsia="Times New Roman" w:hAnsi="Cambria" w:cs="Times New Roman"/>
          <w:b/>
          <w:bCs/>
          <w:color w:val="365F91"/>
          <w:sz w:val="28"/>
          <w:szCs w:val="28"/>
        </w:rPr>
      </w:pPr>
      <w:r w:rsidRPr="009B2908">
        <w:rPr>
          <w:rFonts w:ascii="Cambria" w:eastAsia="Times New Roman" w:hAnsi="Cambria" w:cs="Times New Roman"/>
          <w:b/>
          <w:bCs/>
          <w:color w:val="365F91"/>
          <w:sz w:val="28"/>
          <w:szCs w:val="28"/>
        </w:rPr>
        <w:t>Description:</w:t>
      </w:r>
    </w:p>
    <w:p w14:paraId="45F78AD4" w14:textId="0EF5DA99" w:rsidR="005A492E" w:rsidRDefault="009B2908" w:rsidP="00F16833">
      <w:r w:rsidRPr="009B2908">
        <w:t>The nominating committee shall be composed of the chair, appointed by the governor, and one regular member from each district to be elected at the region conference in the second year of the biennium. The nominating committee members should be knowledgeable of the duties of the various region positions for which they are seeking nominees and be able to convey an overview of these duties to clubs if requested. Clubs are to submit their nominations no later than December 1 of each year according to provisions set forth in the Region Bylaws and Procedures.</w:t>
      </w:r>
    </w:p>
    <w:p w14:paraId="17E3662A" w14:textId="38B89044" w:rsidR="007B7CB1" w:rsidRPr="007B7CB1" w:rsidRDefault="007B7CB1" w:rsidP="007B7CB1">
      <w:pPr>
        <w:keepNext/>
        <w:keepLines/>
        <w:spacing w:before="480" w:after="0" w:line="240" w:lineRule="auto"/>
        <w:outlineLvl w:val="0"/>
        <w:rPr>
          <w:rFonts w:ascii="Cambria" w:eastAsia="Times New Roman" w:hAnsi="Cambria" w:cs="Times New Roman"/>
          <w:b/>
          <w:bCs/>
          <w:color w:val="365F91"/>
          <w:sz w:val="28"/>
          <w:szCs w:val="28"/>
        </w:rPr>
      </w:pPr>
      <w:r w:rsidRPr="007B7CB1">
        <w:rPr>
          <w:rFonts w:ascii="Cambria" w:eastAsia="Times New Roman" w:hAnsi="Cambria" w:cs="Times New Roman"/>
          <w:b/>
          <w:bCs/>
          <w:color w:val="365F91"/>
          <w:sz w:val="28"/>
          <w:szCs w:val="28"/>
        </w:rPr>
        <w:t>From the Bylaws/Procedures:</w:t>
      </w:r>
    </w:p>
    <w:p w14:paraId="6EC564D7" w14:textId="1B834929" w:rsidR="00D93A81" w:rsidRDefault="00D93A81"/>
    <w:p w14:paraId="03510695"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b/>
          <w:bCs/>
        </w:rPr>
        <w:t xml:space="preserve">ARTICLE V </w:t>
      </w:r>
    </w:p>
    <w:p w14:paraId="5676383A"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Nominations </w:t>
      </w:r>
    </w:p>
    <w:p w14:paraId="1057E876"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b/>
          <w:bCs/>
        </w:rPr>
        <w:t xml:space="preserve">Section 5.1 Nominations. </w:t>
      </w:r>
    </w:p>
    <w:p w14:paraId="177DA3C1"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a. At the annual Region Conference in odd-numbered years, conference delegates shall elect a Nominating Committee consisting of one member from each district to serve for two consecutive years. The Governor shall appoint the chair. </w:t>
      </w:r>
    </w:p>
    <w:p w14:paraId="49FFCF05" w14:textId="77777777" w:rsidR="00620EA0" w:rsidRPr="00D25645" w:rsidRDefault="00620EA0" w:rsidP="00620EA0">
      <w:pPr>
        <w:pStyle w:val="Default"/>
        <w:rPr>
          <w:rFonts w:asciiTheme="minorHAnsi" w:hAnsiTheme="minorHAnsi" w:cstheme="minorHAnsi"/>
        </w:rPr>
      </w:pPr>
    </w:p>
    <w:p w14:paraId="75B5DD96"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b. No member shall be eligible to serve for more than two (2) consecutive terms. </w:t>
      </w:r>
    </w:p>
    <w:p w14:paraId="5D02BD79" w14:textId="77777777" w:rsidR="00620EA0" w:rsidRPr="00D25645" w:rsidRDefault="00620EA0" w:rsidP="00620EA0">
      <w:pPr>
        <w:pStyle w:val="Default"/>
        <w:rPr>
          <w:rFonts w:asciiTheme="minorHAnsi" w:hAnsiTheme="minorHAnsi" w:cstheme="minorHAnsi"/>
        </w:rPr>
      </w:pPr>
    </w:p>
    <w:p w14:paraId="4D2BC012"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c. The Nominating Committee shall develop a slate of officers for consideration according to the procedures established by the Region Board. </w:t>
      </w:r>
    </w:p>
    <w:p w14:paraId="227448B5" w14:textId="77777777" w:rsidR="00620EA0" w:rsidRPr="00D25645" w:rsidRDefault="00620EA0" w:rsidP="00620EA0">
      <w:pPr>
        <w:pStyle w:val="Default"/>
        <w:rPr>
          <w:rFonts w:asciiTheme="minorHAnsi" w:hAnsiTheme="minorHAnsi" w:cstheme="minorHAnsi"/>
        </w:rPr>
      </w:pPr>
    </w:p>
    <w:p w14:paraId="62161D3F" w14:textId="77777777" w:rsidR="00620EA0" w:rsidRPr="00D25645" w:rsidRDefault="00620EA0" w:rsidP="00620EA0">
      <w:pPr>
        <w:pStyle w:val="Default"/>
        <w:rPr>
          <w:rFonts w:asciiTheme="minorHAnsi" w:hAnsiTheme="minorHAnsi" w:cstheme="minorHAnsi"/>
        </w:rPr>
      </w:pPr>
      <w:r w:rsidRPr="00D25645">
        <w:rPr>
          <w:rFonts w:asciiTheme="minorHAnsi" w:hAnsiTheme="minorHAnsi" w:cstheme="minorHAnsi"/>
        </w:rPr>
        <w:t xml:space="preserve">d. A vacancy on the Nominating Committee shall be filled by the Region Board from the district where the vacancy occurred. </w:t>
      </w:r>
    </w:p>
    <w:p w14:paraId="33B41045" w14:textId="43653485" w:rsidR="00D93A81" w:rsidRPr="00D25645" w:rsidRDefault="00D93A81">
      <w:pPr>
        <w:rPr>
          <w:rFonts w:cstheme="minorHAnsi"/>
          <w:sz w:val="24"/>
          <w:szCs w:val="24"/>
        </w:rPr>
      </w:pPr>
    </w:p>
    <w:p w14:paraId="1C9CAEC8" w14:textId="779D97D2" w:rsidR="007B7CB1" w:rsidRPr="00E6365E" w:rsidRDefault="00F673C9">
      <w:pPr>
        <w:rPr>
          <w:rFonts w:ascii="Cambria" w:hAnsi="Cambria"/>
          <w:b/>
          <w:color w:val="2F5496" w:themeColor="accent1" w:themeShade="BF"/>
          <w:sz w:val="28"/>
          <w:szCs w:val="28"/>
        </w:rPr>
      </w:pPr>
      <w:r w:rsidRPr="00E6365E">
        <w:rPr>
          <w:rFonts w:ascii="Cambria" w:hAnsi="Cambria"/>
          <w:b/>
          <w:color w:val="2F5496" w:themeColor="accent1" w:themeShade="BF"/>
          <w:sz w:val="28"/>
          <w:szCs w:val="28"/>
        </w:rPr>
        <w:t>From Founder Region Procedures</w:t>
      </w:r>
    </w:p>
    <w:p w14:paraId="3BE3D907" w14:textId="77777777" w:rsidR="007B7CB1" w:rsidRPr="000F3985" w:rsidRDefault="007B7CB1" w:rsidP="007B7CB1">
      <w:pPr>
        <w:rPr>
          <w:rFonts w:ascii="Arial" w:hAnsi="Arial" w:cs="Arial"/>
          <w:b/>
          <w:sz w:val="28"/>
          <w:szCs w:val="28"/>
        </w:rPr>
      </w:pPr>
      <w:r>
        <w:rPr>
          <w:rFonts w:ascii="Arial" w:hAnsi="Arial" w:cs="Arial"/>
          <w:b/>
          <w:sz w:val="28"/>
          <w:szCs w:val="28"/>
        </w:rPr>
        <w:t>M</w:t>
      </w:r>
      <w:r w:rsidRPr="000F3985">
        <w:rPr>
          <w:rFonts w:ascii="Arial" w:hAnsi="Arial" w:cs="Arial"/>
          <w:b/>
          <w:sz w:val="28"/>
          <w:szCs w:val="28"/>
        </w:rPr>
        <w:t>. Committees</w:t>
      </w:r>
    </w:p>
    <w:p w14:paraId="2F09B2EB" w14:textId="77777777" w:rsidR="007B7CB1" w:rsidRPr="000F3985" w:rsidRDefault="007B7CB1" w:rsidP="007B7CB1">
      <w:pPr>
        <w:ind w:left="720" w:hanging="360"/>
        <w:rPr>
          <w:rFonts w:ascii="Arial" w:hAnsi="Arial" w:cs="Arial"/>
          <w:sz w:val="16"/>
          <w:szCs w:val="16"/>
        </w:rPr>
      </w:pPr>
    </w:p>
    <w:p w14:paraId="22219EE4" w14:textId="0D1BF993" w:rsidR="007B7CB1" w:rsidRPr="00D25645" w:rsidRDefault="007B7CB1" w:rsidP="007B7CB1">
      <w:pPr>
        <w:numPr>
          <w:ilvl w:val="0"/>
          <w:numId w:val="1"/>
        </w:numPr>
        <w:spacing w:after="0" w:line="240" w:lineRule="auto"/>
        <w:rPr>
          <w:rFonts w:cstheme="minorHAnsi"/>
        </w:rPr>
      </w:pPr>
      <w:r w:rsidRPr="00D25645">
        <w:rPr>
          <w:rFonts w:cstheme="minorHAnsi"/>
        </w:rPr>
        <w:t>All committee chairpersons shall serve for no more than two (2) consecutive bienni</w:t>
      </w:r>
      <w:r w:rsidR="00D25645">
        <w:rPr>
          <w:rFonts w:cstheme="minorHAnsi"/>
        </w:rPr>
        <w:t>a</w:t>
      </w:r>
      <w:r w:rsidRPr="00D25645">
        <w:rPr>
          <w:rFonts w:cstheme="minorHAnsi"/>
        </w:rPr>
        <w:t xml:space="preserve"> or until their successors are appointed.</w:t>
      </w:r>
    </w:p>
    <w:p w14:paraId="7ED9492C" w14:textId="77777777" w:rsidR="007B7CB1" w:rsidRPr="00D25645" w:rsidRDefault="007B7CB1" w:rsidP="007B7CB1">
      <w:pPr>
        <w:numPr>
          <w:ilvl w:val="0"/>
          <w:numId w:val="1"/>
        </w:numPr>
        <w:spacing w:after="0" w:line="240" w:lineRule="auto"/>
        <w:rPr>
          <w:rFonts w:cstheme="minorHAnsi"/>
        </w:rPr>
      </w:pPr>
      <w:r w:rsidRPr="00D25645">
        <w:rPr>
          <w:rFonts w:cstheme="minorHAnsi"/>
        </w:rPr>
        <w:t>In the event of a vacancy the governor shall appoint a new chairperson or member of a committee, except nominating committee members.</w:t>
      </w:r>
    </w:p>
    <w:p w14:paraId="70D90D99" w14:textId="77777777" w:rsidR="007B7CB1" w:rsidRPr="00D25645" w:rsidRDefault="007B7CB1" w:rsidP="007B7CB1">
      <w:pPr>
        <w:numPr>
          <w:ilvl w:val="0"/>
          <w:numId w:val="1"/>
        </w:numPr>
        <w:spacing w:after="0" w:line="240" w:lineRule="auto"/>
        <w:rPr>
          <w:rFonts w:cstheme="minorHAnsi"/>
        </w:rPr>
      </w:pPr>
      <w:r w:rsidRPr="00D25645">
        <w:rPr>
          <w:rFonts w:cstheme="minorHAnsi"/>
        </w:rPr>
        <w:t>If a region committee chairperson or a member of a region committee must take a leave of absence for more than ninety (90) days from their club, they shall resign from said committee. The member must notify the governor within ten (10) days of the club’s approval of said leave.</w:t>
      </w:r>
    </w:p>
    <w:p w14:paraId="51EBA715" w14:textId="77777777" w:rsidR="007B7CB1" w:rsidRPr="00D25645" w:rsidRDefault="007B7CB1" w:rsidP="007B7CB1">
      <w:pPr>
        <w:numPr>
          <w:ilvl w:val="0"/>
          <w:numId w:val="1"/>
        </w:numPr>
        <w:spacing w:after="0" w:line="240" w:lineRule="auto"/>
        <w:rPr>
          <w:rFonts w:cstheme="minorHAnsi"/>
        </w:rPr>
      </w:pPr>
      <w:r w:rsidRPr="00D25645">
        <w:rPr>
          <w:rFonts w:cstheme="minorHAnsi"/>
        </w:rPr>
        <w:lastRenderedPageBreak/>
        <w:t>The governor and governor-elect shall be ex-officio members of all committees, except the nominating committee.</w:t>
      </w:r>
    </w:p>
    <w:p w14:paraId="5875BE3F" w14:textId="77777777" w:rsidR="007B7CB1" w:rsidRPr="005026E3" w:rsidRDefault="007B7CB1" w:rsidP="007B7CB1">
      <w:pPr>
        <w:ind w:left="360"/>
        <w:rPr>
          <w:rFonts w:ascii="Arial" w:hAnsi="Arial" w:cs="Arial"/>
          <w:b/>
          <w:sz w:val="16"/>
          <w:szCs w:val="16"/>
        </w:rPr>
      </w:pPr>
    </w:p>
    <w:p w14:paraId="38106D20" w14:textId="77777777" w:rsidR="007B7CB1" w:rsidRPr="00D25645" w:rsidRDefault="007B7CB1" w:rsidP="007B7CB1">
      <w:pPr>
        <w:ind w:left="360"/>
        <w:rPr>
          <w:rFonts w:cstheme="minorHAnsi"/>
          <w:b/>
        </w:rPr>
      </w:pPr>
      <w:r w:rsidRPr="00D25645">
        <w:rPr>
          <w:rFonts w:cstheme="minorHAnsi"/>
          <w:b/>
        </w:rPr>
        <w:t>1. Nominations &amp; Elections</w:t>
      </w:r>
    </w:p>
    <w:p w14:paraId="6937303A" w14:textId="77777777" w:rsidR="007B7CB1" w:rsidRPr="00D25645" w:rsidRDefault="007B7CB1" w:rsidP="007B7CB1">
      <w:pPr>
        <w:ind w:left="360"/>
        <w:rPr>
          <w:rFonts w:cstheme="minorHAnsi"/>
          <w:sz w:val="16"/>
          <w:szCs w:val="16"/>
        </w:rPr>
      </w:pPr>
    </w:p>
    <w:p w14:paraId="0542057A" w14:textId="77777777" w:rsidR="007B7CB1" w:rsidRPr="00D25645" w:rsidRDefault="007B7CB1" w:rsidP="007B7CB1">
      <w:pPr>
        <w:ind w:left="720"/>
        <w:rPr>
          <w:rFonts w:cstheme="minorHAnsi"/>
        </w:rPr>
      </w:pPr>
      <w:r w:rsidRPr="00D25645">
        <w:rPr>
          <w:rFonts w:cstheme="minorHAnsi"/>
          <w:u w:val="single"/>
        </w:rPr>
        <w:t xml:space="preserve">a) Procedures for Region Officers  </w:t>
      </w:r>
    </w:p>
    <w:p w14:paraId="50D8DC15" w14:textId="77777777" w:rsidR="007B7CB1" w:rsidRPr="00D25645" w:rsidRDefault="007B7CB1" w:rsidP="007B7CB1">
      <w:pPr>
        <w:ind w:left="2160" w:hanging="720"/>
        <w:rPr>
          <w:rFonts w:cstheme="minorHAnsi"/>
        </w:rPr>
      </w:pPr>
      <w:r w:rsidRPr="00D25645">
        <w:rPr>
          <w:rFonts w:cstheme="minorHAnsi"/>
        </w:rPr>
        <w:t>1)</w:t>
      </w:r>
      <w:r w:rsidRPr="00D25645">
        <w:rPr>
          <w:rFonts w:cstheme="minorHAnsi"/>
        </w:rPr>
        <w:tab/>
        <w:t>On or before October 1 of the year preceding the conference, the chairperson of the nominating committee shall invite clubs to suggest names of regular members for consideration by the nominating committee.  Clubs shall reply by December 1.</w:t>
      </w:r>
    </w:p>
    <w:p w14:paraId="2A7FE566" w14:textId="77777777" w:rsidR="007B7CB1" w:rsidRPr="00D25645" w:rsidRDefault="007B7CB1" w:rsidP="007B7CB1">
      <w:pPr>
        <w:ind w:left="2160" w:hanging="720"/>
        <w:rPr>
          <w:rFonts w:cstheme="minorHAnsi"/>
        </w:rPr>
      </w:pPr>
      <w:r w:rsidRPr="00D25645">
        <w:rPr>
          <w:rFonts w:cstheme="minorHAnsi"/>
        </w:rPr>
        <w:t>2)</w:t>
      </w:r>
      <w:r w:rsidRPr="00D25645">
        <w:rPr>
          <w:rFonts w:cstheme="minorHAnsi"/>
        </w:rPr>
        <w:tab/>
        <w:t>A transmittal letter explaining the eligibility requirements for the offices to be filled shall be sent to the candidate(s) by December 15.  The committee shall determine if the candidate(s) will allow their name to stand</w:t>
      </w:r>
      <w:r w:rsidRPr="00C71DA4">
        <w:rPr>
          <w:rFonts w:cstheme="minorHAnsi"/>
          <w:strike/>
        </w:rPr>
        <w:t>, confirm their classification</w:t>
      </w:r>
      <w:r w:rsidRPr="00D25645">
        <w:rPr>
          <w:rFonts w:cstheme="minorHAnsi"/>
        </w:rPr>
        <w:t>, and obtain a resume of qualifications and Soroptimist experience.  The committee may contact other Soroptimist as to their willingness to serve, and obtain the above information from them.</w:t>
      </w:r>
    </w:p>
    <w:p w14:paraId="079056BF" w14:textId="77777777" w:rsidR="007B7CB1" w:rsidRPr="00D25645" w:rsidRDefault="007B7CB1" w:rsidP="007B7CB1">
      <w:pPr>
        <w:ind w:left="2160" w:hanging="720"/>
        <w:rPr>
          <w:rFonts w:cstheme="minorHAnsi"/>
        </w:rPr>
      </w:pPr>
      <w:r w:rsidRPr="00D25645">
        <w:rPr>
          <w:rFonts w:cstheme="minorHAnsi"/>
        </w:rPr>
        <w:t>3)</w:t>
      </w:r>
      <w:r w:rsidRPr="00D25645">
        <w:rPr>
          <w:rFonts w:cstheme="minorHAnsi"/>
        </w:rPr>
        <w:tab/>
        <w:t>Members replying in the affirmative must submit a resume of qualifications as requested by the committee, by mail for which there is proof of delivery to be received by January 15, and their signature shall attest to understanding the duties of the office.</w:t>
      </w:r>
    </w:p>
    <w:p w14:paraId="475C84F3" w14:textId="77777777" w:rsidR="007B7CB1" w:rsidRPr="00D25645" w:rsidRDefault="007B7CB1" w:rsidP="007B7CB1">
      <w:pPr>
        <w:ind w:left="2160" w:hanging="720"/>
        <w:rPr>
          <w:rFonts w:cstheme="minorHAnsi"/>
        </w:rPr>
      </w:pPr>
      <w:r w:rsidRPr="00D25645">
        <w:rPr>
          <w:rFonts w:cstheme="minorHAnsi"/>
        </w:rPr>
        <w:t>4)</w:t>
      </w:r>
      <w:r w:rsidRPr="00D25645">
        <w:rPr>
          <w:rFonts w:cstheme="minorHAnsi"/>
        </w:rPr>
        <w:tab/>
        <w:t>The committee shall review the candidates that were submitted, selecting one or more qualified</w:t>
      </w:r>
      <w:r w:rsidRPr="00D25645">
        <w:rPr>
          <w:rFonts w:cstheme="minorHAnsi"/>
          <w:b/>
        </w:rPr>
        <w:t xml:space="preserve"> </w:t>
      </w:r>
      <w:r w:rsidRPr="00D25645">
        <w:rPr>
          <w:rFonts w:cstheme="minorHAnsi"/>
        </w:rPr>
        <w:t>nominees, for each office.  By February 1, the chairperson shall submit to the region secretary the official list of nominations, complete with resumes,</w:t>
      </w:r>
      <w:r w:rsidRPr="00D25645">
        <w:rPr>
          <w:rFonts w:cstheme="minorHAnsi"/>
          <w:b/>
          <w:color w:val="0000FF"/>
        </w:rPr>
        <w:t xml:space="preserve"> </w:t>
      </w:r>
      <w:r w:rsidRPr="00D25645">
        <w:rPr>
          <w:rFonts w:cstheme="minorHAnsi"/>
        </w:rPr>
        <w:t>to be included in the call to conference.</w:t>
      </w:r>
    </w:p>
    <w:p w14:paraId="142E11AF" w14:textId="77777777" w:rsidR="007B7CB1" w:rsidRPr="00D25645" w:rsidRDefault="007B7CB1" w:rsidP="007B7CB1">
      <w:pPr>
        <w:ind w:left="2160" w:hanging="720"/>
        <w:rPr>
          <w:rFonts w:cstheme="minorHAnsi"/>
        </w:rPr>
      </w:pPr>
      <w:r w:rsidRPr="00D25645">
        <w:rPr>
          <w:rFonts w:cstheme="minorHAnsi"/>
        </w:rPr>
        <w:t>5)</w:t>
      </w:r>
      <w:r w:rsidRPr="00D25645">
        <w:rPr>
          <w:rFonts w:cstheme="minorHAnsi"/>
        </w:rPr>
        <w:tab/>
        <w:t>Only if no candidate meeting the eligibility requirements will accept nomination may another member be selected as a nominee for region or district office.</w:t>
      </w:r>
    </w:p>
    <w:p w14:paraId="4669163B" w14:textId="77777777" w:rsidR="007B7CB1" w:rsidRPr="00D25645" w:rsidRDefault="007B7CB1" w:rsidP="007B7CB1">
      <w:pPr>
        <w:ind w:left="2160" w:hanging="720"/>
        <w:rPr>
          <w:rFonts w:cstheme="minorHAnsi"/>
        </w:rPr>
      </w:pPr>
      <w:r w:rsidRPr="00D25645">
        <w:rPr>
          <w:rFonts w:cstheme="minorHAnsi"/>
        </w:rPr>
        <w:t>6)</w:t>
      </w:r>
      <w:r w:rsidRPr="00D25645">
        <w:rPr>
          <w:rFonts w:cstheme="minorHAnsi"/>
        </w:rPr>
        <w:tab/>
        <w:t>Nominations may be made from the floor not later than one hour before the time set for opening the polls, provided the consent of the nominee has been obtained, the qualifications set forth in these procedures are met, and a resume is provided to the voting body before the polling begins.  Resume forms shall be obtained from the nominating committee.</w:t>
      </w:r>
    </w:p>
    <w:p w14:paraId="5A2B087C" w14:textId="04784E44" w:rsidR="00E6365E" w:rsidRDefault="00E6365E">
      <w:pPr>
        <w:rPr>
          <w:rFonts w:cstheme="minorHAnsi"/>
        </w:rPr>
      </w:pPr>
      <w:r>
        <w:rPr>
          <w:rFonts w:cstheme="minorHAnsi"/>
        </w:rPr>
        <w:br w:type="page"/>
      </w:r>
    </w:p>
    <w:p w14:paraId="67B74DFD" w14:textId="6ACCB88B" w:rsidR="00E6365E" w:rsidRPr="000F3985" w:rsidRDefault="00D515F1" w:rsidP="00E6365E">
      <w:pPr>
        <w:rPr>
          <w:rFonts w:ascii="Arial" w:hAnsi="Arial" w:cs="Arial"/>
          <w:b/>
          <w:sz w:val="28"/>
          <w:szCs w:val="28"/>
        </w:rPr>
      </w:pPr>
      <w:r>
        <w:rPr>
          <w:rFonts w:ascii="Arial" w:hAnsi="Arial" w:cs="Arial"/>
          <w:b/>
          <w:sz w:val="28"/>
          <w:szCs w:val="28"/>
        </w:rPr>
        <w:lastRenderedPageBreak/>
        <w:t xml:space="preserve">Procedures </w:t>
      </w:r>
      <w:r w:rsidR="00E6365E" w:rsidRPr="000F3985">
        <w:rPr>
          <w:rFonts w:ascii="Arial" w:hAnsi="Arial" w:cs="Arial"/>
          <w:b/>
          <w:sz w:val="28"/>
          <w:szCs w:val="28"/>
        </w:rPr>
        <w:t>APPENDIX G</w:t>
      </w:r>
    </w:p>
    <w:p w14:paraId="3EB7DC3D" w14:textId="51BFEBDA" w:rsidR="00E6365E" w:rsidRPr="000F3985" w:rsidRDefault="00E6365E" w:rsidP="00E6365E">
      <w:pPr>
        <w:rPr>
          <w:rFonts w:ascii="Arial" w:hAnsi="Arial" w:cs="Arial"/>
        </w:rPr>
      </w:pPr>
    </w:p>
    <w:p w14:paraId="2E88D492" w14:textId="77777777" w:rsidR="00E6365E" w:rsidRPr="00E6365E" w:rsidRDefault="00E6365E" w:rsidP="00E6365E">
      <w:pPr>
        <w:rPr>
          <w:rFonts w:cstheme="minorHAnsi"/>
          <w:b/>
        </w:rPr>
      </w:pPr>
      <w:r w:rsidRPr="00E6365E">
        <w:rPr>
          <w:rFonts w:cstheme="minorHAnsi"/>
          <w:b/>
        </w:rPr>
        <w:t>FOUNDER REGION ELECTION PROCEDURES</w:t>
      </w:r>
    </w:p>
    <w:p w14:paraId="19EEC585" w14:textId="77777777" w:rsidR="00E6365E" w:rsidRDefault="00E6365E" w:rsidP="00E6365E">
      <w:pPr>
        <w:rPr>
          <w:rFonts w:cstheme="minorHAnsi"/>
          <w:u w:val="single"/>
        </w:rPr>
      </w:pPr>
    </w:p>
    <w:p w14:paraId="576BFA25" w14:textId="1F5BA5A7" w:rsidR="00E6365E" w:rsidRPr="00E6365E" w:rsidRDefault="00E6365E" w:rsidP="00E6365E">
      <w:pPr>
        <w:rPr>
          <w:rFonts w:cstheme="minorHAnsi"/>
        </w:rPr>
      </w:pPr>
      <w:r w:rsidRPr="00E6365E">
        <w:rPr>
          <w:rFonts w:cstheme="minorHAnsi"/>
          <w:u w:val="single"/>
        </w:rPr>
        <w:t>PERSONNEL</w:t>
      </w:r>
      <w:r w:rsidRPr="00E6365E">
        <w:rPr>
          <w:rFonts w:cstheme="minorHAnsi"/>
        </w:rPr>
        <w:t>:</w:t>
      </w:r>
    </w:p>
    <w:p w14:paraId="0C90BD2B" w14:textId="484AFE29" w:rsidR="00E6365E" w:rsidRPr="00E6365E" w:rsidRDefault="00E6365E" w:rsidP="00E6365E">
      <w:pPr>
        <w:rPr>
          <w:rFonts w:cstheme="minorHAnsi"/>
        </w:rPr>
      </w:pPr>
      <w:r w:rsidRPr="00E6365E">
        <w:rPr>
          <w:rFonts w:cstheme="minorHAnsi"/>
        </w:rPr>
        <w:t>The governor appoints the Elections Chairperson, committee and one</w:t>
      </w:r>
      <w:r w:rsidR="00C71DA4">
        <w:rPr>
          <w:rFonts w:cstheme="minorHAnsi"/>
        </w:rPr>
        <w:t xml:space="preserve"> teller</w:t>
      </w:r>
      <w:r w:rsidRPr="00E6365E">
        <w:rPr>
          <w:rFonts w:cstheme="minorHAnsi"/>
        </w:rPr>
        <w:t xml:space="preserve"> from each district.  All tellers should remain in a specified area or room until the elections results are announced to the conference body.  Confidentiality of voting procedures and results must be maintained by all members of the Election Committee.</w:t>
      </w:r>
    </w:p>
    <w:p w14:paraId="27B5D7C4" w14:textId="77777777" w:rsidR="00E6365E" w:rsidRPr="00E6365E" w:rsidRDefault="00E6365E" w:rsidP="00E6365E">
      <w:pPr>
        <w:rPr>
          <w:rFonts w:cstheme="minorHAnsi"/>
          <w:sz w:val="16"/>
          <w:szCs w:val="16"/>
        </w:rPr>
      </w:pPr>
    </w:p>
    <w:p w14:paraId="06233613" w14:textId="77777777" w:rsidR="00E6365E" w:rsidRPr="00E6365E" w:rsidRDefault="00E6365E" w:rsidP="00E6365E">
      <w:pPr>
        <w:rPr>
          <w:rFonts w:cstheme="minorHAnsi"/>
        </w:rPr>
      </w:pPr>
      <w:smartTag w:uri="urn:schemas-microsoft-com:office:smarttags" w:element="stockticker">
        <w:r w:rsidRPr="00E6365E">
          <w:rPr>
            <w:rFonts w:cstheme="minorHAnsi"/>
            <w:u w:val="single"/>
          </w:rPr>
          <w:t>ROOM</w:t>
        </w:r>
      </w:smartTag>
      <w:r w:rsidRPr="00E6365E">
        <w:rPr>
          <w:rFonts w:cstheme="minorHAnsi"/>
          <w:u w:val="single"/>
        </w:rPr>
        <w:t xml:space="preserve"> ARRANGEMENTS</w:t>
      </w:r>
      <w:r w:rsidRPr="00E6365E">
        <w:rPr>
          <w:rFonts w:cstheme="minorHAnsi"/>
        </w:rPr>
        <w:t>:</w:t>
      </w:r>
    </w:p>
    <w:p w14:paraId="59CD343E" w14:textId="77777777" w:rsidR="00E6365E" w:rsidRPr="00E6365E" w:rsidRDefault="00E6365E" w:rsidP="00E6365E">
      <w:pPr>
        <w:rPr>
          <w:rFonts w:cstheme="minorHAnsi"/>
        </w:rPr>
      </w:pPr>
      <w:r w:rsidRPr="00E6365E">
        <w:rPr>
          <w:rFonts w:cstheme="minorHAnsi"/>
        </w:rPr>
        <w:t>The election room should have an entrance and an exit door.  Tables at which delegates may register should be arranged across the front of the room close to the entrance door.  Other tables should be placed behind the registration area for voting.  Ballot boxes (boxes with lids with a slot for ballots) are to be placed near the exit door.  Additional supplies as needed to amend the ballots, such as, computer, printer, pens, pencils, hole punch and stapler.</w:t>
      </w:r>
    </w:p>
    <w:p w14:paraId="305A26B6" w14:textId="77777777" w:rsidR="00E6365E" w:rsidRPr="00E6365E" w:rsidRDefault="00E6365E" w:rsidP="00E6365E">
      <w:pPr>
        <w:rPr>
          <w:rFonts w:cstheme="minorHAnsi"/>
          <w:sz w:val="16"/>
          <w:szCs w:val="16"/>
        </w:rPr>
      </w:pPr>
      <w:r w:rsidRPr="00E6365E">
        <w:rPr>
          <w:rFonts w:cstheme="minorHAnsi"/>
        </w:rPr>
        <w:t xml:space="preserve"> </w:t>
      </w:r>
    </w:p>
    <w:p w14:paraId="0D8BD515" w14:textId="77777777" w:rsidR="00E6365E" w:rsidRPr="00E6365E" w:rsidRDefault="00E6365E" w:rsidP="00E6365E">
      <w:pPr>
        <w:rPr>
          <w:rFonts w:cstheme="minorHAnsi"/>
        </w:rPr>
      </w:pPr>
      <w:r w:rsidRPr="00E6365E">
        <w:rPr>
          <w:rFonts w:cstheme="minorHAnsi"/>
          <w:u w:val="single"/>
        </w:rPr>
        <w:t>BALLOTS</w:t>
      </w:r>
      <w:r w:rsidRPr="00E6365E">
        <w:rPr>
          <w:rFonts w:cstheme="minorHAnsi"/>
        </w:rPr>
        <w:t>:</w:t>
      </w:r>
    </w:p>
    <w:p w14:paraId="16D9EF8A" w14:textId="77777777" w:rsidR="00E6365E" w:rsidRPr="00E6365E" w:rsidRDefault="00E6365E" w:rsidP="00E6365E">
      <w:pPr>
        <w:rPr>
          <w:rFonts w:cstheme="minorHAnsi"/>
        </w:rPr>
      </w:pPr>
      <w:r w:rsidRPr="00E6365E">
        <w:rPr>
          <w:rFonts w:cstheme="minorHAnsi"/>
        </w:rPr>
        <w:t>Ballots shall have candidates' names listed in alphabetical order for each position being elected.  There must be one line to provide for write-ins for each office.  The ballots are duplicated on paper of the color assigned to each district.</w:t>
      </w:r>
    </w:p>
    <w:p w14:paraId="14D7D837" w14:textId="77777777" w:rsidR="00E6365E" w:rsidRPr="00E6365E" w:rsidRDefault="00E6365E" w:rsidP="00E6365E">
      <w:pPr>
        <w:rPr>
          <w:rFonts w:cstheme="minorHAnsi"/>
        </w:rPr>
      </w:pPr>
      <w:r w:rsidRPr="00E6365E">
        <w:rPr>
          <w:rFonts w:cstheme="minorHAnsi"/>
        </w:rPr>
        <w:t>Voting shall be by ballot unless there is only one candidate for office; in such event voting shall be by voice vote.</w:t>
      </w:r>
    </w:p>
    <w:p w14:paraId="6D3421E4" w14:textId="77777777" w:rsidR="00E6365E" w:rsidRPr="00E6365E" w:rsidRDefault="00E6365E" w:rsidP="00E6365E">
      <w:pPr>
        <w:rPr>
          <w:rFonts w:cstheme="minorHAnsi"/>
        </w:rPr>
      </w:pPr>
      <w:r w:rsidRPr="00E6365E">
        <w:rPr>
          <w:rFonts w:cstheme="minorHAnsi"/>
        </w:rPr>
        <w:t>A majority shall elect. If a majority is not received on the first ballot, a re-ballot shall occur between the two candidates receiving the most votes.</w:t>
      </w:r>
    </w:p>
    <w:p w14:paraId="04050B0A" w14:textId="77777777" w:rsidR="00E6365E" w:rsidRPr="00E6365E" w:rsidRDefault="00E6365E" w:rsidP="00E6365E">
      <w:pPr>
        <w:rPr>
          <w:rFonts w:cstheme="minorHAnsi"/>
          <w:sz w:val="16"/>
          <w:szCs w:val="16"/>
        </w:rPr>
      </w:pPr>
    </w:p>
    <w:p w14:paraId="50851EA0" w14:textId="77777777" w:rsidR="00E6365E" w:rsidRPr="00E6365E" w:rsidRDefault="00E6365E" w:rsidP="00E6365E">
      <w:pPr>
        <w:rPr>
          <w:rFonts w:cstheme="minorHAnsi"/>
        </w:rPr>
      </w:pPr>
      <w:r w:rsidRPr="00E6365E">
        <w:rPr>
          <w:rFonts w:cstheme="minorHAnsi"/>
          <w:u w:val="single"/>
        </w:rPr>
        <w:t>DELEGATE ROSTER</w:t>
      </w:r>
      <w:r w:rsidRPr="00E6365E">
        <w:rPr>
          <w:rFonts w:cstheme="minorHAnsi"/>
        </w:rPr>
        <w:t>:</w:t>
      </w:r>
    </w:p>
    <w:p w14:paraId="029362BC" w14:textId="5D671D65" w:rsidR="00692A0C" w:rsidRDefault="00E6365E" w:rsidP="00E6365E">
      <w:pPr>
        <w:rPr>
          <w:rFonts w:cstheme="minorHAnsi"/>
        </w:rPr>
      </w:pPr>
      <w:r w:rsidRPr="00E6365E">
        <w:rPr>
          <w:rFonts w:cstheme="minorHAnsi"/>
        </w:rPr>
        <w:t xml:space="preserve">The roster of delegates shall be prepared upon close of registration on Friday.  Make several copies of each district roster.  </w:t>
      </w:r>
      <w:r w:rsidR="00692A0C" w:rsidRPr="00E6365E">
        <w:rPr>
          <w:rFonts w:cstheme="minorHAnsi"/>
        </w:rPr>
        <w:t>The total number of eligible voters in each district is determined by the Credentials chairperson from those registered, in attendance and eligible to vote.</w:t>
      </w:r>
    </w:p>
    <w:p w14:paraId="319174B9" w14:textId="0D172264" w:rsidR="00692A0C" w:rsidRPr="00692A0C" w:rsidRDefault="00692A0C" w:rsidP="00E6365E">
      <w:pPr>
        <w:rPr>
          <w:rFonts w:cstheme="minorHAnsi"/>
          <w:b/>
          <w:highlight w:val="yellow"/>
        </w:rPr>
      </w:pPr>
      <w:r w:rsidRPr="00692A0C">
        <w:rPr>
          <w:rFonts w:cstheme="minorHAnsi"/>
          <w:b/>
          <w:highlight w:val="yellow"/>
        </w:rPr>
        <w:t>REGION BOARD MEMBER VOTING</w:t>
      </w:r>
    </w:p>
    <w:p w14:paraId="53C80549" w14:textId="0B14A1D7" w:rsidR="00E6365E" w:rsidRPr="00692A0C" w:rsidRDefault="00E6365E" w:rsidP="00E6365E">
      <w:pPr>
        <w:rPr>
          <w:rFonts w:cstheme="minorHAnsi"/>
        </w:rPr>
      </w:pPr>
      <w:r w:rsidRPr="00692A0C">
        <w:rPr>
          <w:rFonts w:cstheme="minorHAnsi"/>
        </w:rPr>
        <w:t xml:space="preserve">Region board members </w:t>
      </w:r>
      <w:r w:rsidR="00692A0C" w:rsidRPr="00692A0C">
        <w:rPr>
          <w:rFonts w:cstheme="minorHAnsi"/>
        </w:rPr>
        <w:t xml:space="preserve">have the same rights as a club delegate and </w:t>
      </w:r>
      <w:r w:rsidRPr="00692A0C">
        <w:rPr>
          <w:rFonts w:cstheme="minorHAnsi"/>
        </w:rPr>
        <w:t xml:space="preserve">vote within </w:t>
      </w:r>
      <w:r w:rsidR="00692A0C" w:rsidRPr="00692A0C">
        <w:rPr>
          <w:rFonts w:cstheme="minorHAnsi"/>
        </w:rPr>
        <w:t>their district. T</w:t>
      </w:r>
      <w:r w:rsidRPr="00692A0C">
        <w:rPr>
          <w:rFonts w:cstheme="minorHAnsi"/>
        </w:rPr>
        <w:t xml:space="preserve">heir names appear at the top of each roster, with clubs following in alphabetical order.  </w:t>
      </w:r>
      <w:r w:rsidR="00692A0C" w:rsidRPr="00692A0C">
        <w:rPr>
          <w:rFonts w:cstheme="minorHAnsi"/>
        </w:rPr>
        <w:t>Region board members have voting rights for Region and Fellowship Bylaws Amendments.</w:t>
      </w:r>
    </w:p>
    <w:p w14:paraId="720BE1B5" w14:textId="1724C274" w:rsidR="00692A0C" w:rsidRPr="00692A0C" w:rsidRDefault="006A2288" w:rsidP="00E6365E">
      <w:pPr>
        <w:rPr>
          <w:rFonts w:cstheme="minorHAnsi"/>
          <w:b/>
          <w:highlight w:val="yellow"/>
        </w:rPr>
      </w:pPr>
      <w:r>
        <w:rPr>
          <w:rFonts w:cstheme="minorHAnsi"/>
          <w:b/>
          <w:highlight w:val="yellow"/>
        </w:rPr>
        <w:lastRenderedPageBreak/>
        <w:t xml:space="preserve">FELLOWSHIP BOARD MEMBER </w:t>
      </w:r>
      <w:r w:rsidR="00692A0C" w:rsidRPr="00692A0C">
        <w:rPr>
          <w:rFonts w:cstheme="minorHAnsi"/>
          <w:b/>
          <w:highlight w:val="yellow"/>
        </w:rPr>
        <w:t>VOTING</w:t>
      </w:r>
    </w:p>
    <w:p w14:paraId="3B7FA16E" w14:textId="11AE1D21" w:rsidR="00E6365E" w:rsidRPr="006A2288" w:rsidRDefault="00692A0C" w:rsidP="00E6365E">
      <w:pPr>
        <w:rPr>
          <w:rFonts w:cstheme="minorHAnsi"/>
        </w:rPr>
      </w:pPr>
      <w:r w:rsidRPr="00692A0C">
        <w:rPr>
          <w:rFonts w:cstheme="minorHAnsi"/>
        </w:rPr>
        <w:t>Fellowship board members</w:t>
      </w:r>
      <w:r>
        <w:rPr>
          <w:rFonts w:cstheme="minorHAnsi"/>
        </w:rPr>
        <w:t xml:space="preserve"> </w:t>
      </w:r>
      <w:r w:rsidRPr="00692A0C">
        <w:rPr>
          <w:rFonts w:cstheme="minorHAnsi"/>
        </w:rPr>
        <w:t xml:space="preserve">vote for Fellowship officers and the Fellowship director in their respective district. </w:t>
      </w:r>
      <w:r w:rsidR="006A2288">
        <w:rPr>
          <w:rFonts w:cstheme="minorHAnsi"/>
        </w:rPr>
        <w:t xml:space="preserve">They vote within their district for these offices. </w:t>
      </w:r>
      <w:r w:rsidRPr="00692A0C">
        <w:rPr>
          <w:rFonts w:cstheme="minorHAnsi"/>
        </w:rPr>
        <w:t xml:space="preserve">Fellowship Board members have voting rights on Fellowship Bylaws Amendments only. Fellowship board members can chose to be their club delegate, </w:t>
      </w:r>
      <w:r w:rsidR="006A2288">
        <w:rPr>
          <w:rFonts w:cstheme="minorHAnsi"/>
        </w:rPr>
        <w:t>as apposed to a</w:t>
      </w:r>
      <w:r w:rsidRPr="00692A0C">
        <w:rPr>
          <w:rFonts w:cstheme="minorHAnsi"/>
        </w:rPr>
        <w:t xml:space="preserve"> Fellowship delegate, in which they </w:t>
      </w:r>
      <w:r>
        <w:rPr>
          <w:rFonts w:cstheme="minorHAnsi"/>
        </w:rPr>
        <w:t xml:space="preserve">would </w:t>
      </w:r>
      <w:r w:rsidR="006A2288">
        <w:rPr>
          <w:rFonts w:cstheme="minorHAnsi"/>
        </w:rPr>
        <w:t>have full voting rights on Region and Fellowship matters.</w:t>
      </w:r>
    </w:p>
    <w:p w14:paraId="70FFD76F" w14:textId="77777777" w:rsidR="00E6365E" w:rsidRPr="00E6365E" w:rsidRDefault="00E6365E" w:rsidP="00E6365E">
      <w:pPr>
        <w:rPr>
          <w:rFonts w:cstheme="minorHAnsi"/>
          <w:sz w:val="16"/>
          <w:szCs w:val="16"/>
        </w:rPr>
      </w:pPr>
    </w:p>
    <w:p w14:paraId="2A60BF9F" w14:textId="77777777" w:rsidR="00E6365E" w:rsidRPr="00E6365E" w:rsidRDefault="00E6365E" w:rsidP="00E6365E">
      <w:pPr>
        <w:rPr>
          <w:rFonts w:cstheme="minorHAnsi"/>
        </w:rPr>
      </w:pPr>
      <w:r w:rsidRPr="00E6365E">
        <w:rPr>
          <w:rFonts w:cstheme="minorHAnsi"/>
          <w:u w:val="single"/>
        </w:rPr>
        <w:t>VOTING PROCESS</w:t>
      </w:r>
      <w:r w:rsidRPr="00E6365E">
        <w:rPr>
          <w:rFonts w:cstheme="minorHAnsi"/>
        </w:rPr>
        <w:t>:</w:t>
      </w:r>
    </w:p>
    <w:p w14:paraId="190484D3" w14:textId="649538B1" w:rsidR="00E6365E" w:rsidRPr="00E6365E" w:rsidRDefault="00E6365E" w:rsidP="00E6365E">
      <w:pPr>
        <w:rPr>
          <w:rFonts w:cstheme="minorHAnsi"/>
        </w:rPr>
      </w:pPr>
      <w:r w:rsidRPr="00E6365E">
        <w:rPr>
          <w:rFonts w:cstheme="minorHAnsi"/>
        </w:rPr>
        <w:t xml:space="preserve">When polls open, two persons stand at the entrance door to verify name tags and credential cards, directing each person to their district registration area.  </w:t>
      </w:r>
      <w:r w:rsidR="00C71DA4">
        <w:rPr>
          <w:rFonts w:cstheme="minorHAnsi"/>
        </w:rPr>
        <w:t>T</w:t>
      </w:r>
      <w:r w:rsidRPr="00E6365E">
        <w:rPr>
          <w:rFonts w:cstheme="minorHAnsi"/>
        </w:rPr>
        <w:t>ellers serve to register each delegate on the roster of credentialed delegates for their district, punch the voting card, hand out a ballot and direct them to the balloting area.  One person directs the placement of ballots in the ballot boxes and gives directions to the exit door.</w:t>
      </w:r>
    </w:p>
    <w:p w14:paraId="5D684DB2" w14:textId="77777777" w:rsidR="00E6365E" w:rsidRPr="00E6365E" w:rsidRDefault="00E6365E" w:rsidP="00E6365E">
      <w:pPr>
        <w:rPr>
          <w:rFonts w:cstheme="minorHAnsi"/>
          <w:sz w:val="16"/>
          <w:szCs w:val="16"/>
        </w:rPr>
      </w:pPr>
    </w:p>
    <w:p w14:paraId="464F06B9" w14:textId="3C133BE4" w:rsidR="00E6365E" w:rsidRPr="006A2288" w:rsidRDefault="00E6365E" w:rsidP="00E6365E">
      <w:pPr>
        <w:rPr>
          <w:rFonts w:cstheme="minorHAnsi"/>
        </w:rPr>
      </w:pPr>
      <w:r w:rsidRPr="00E6365E">
        <w:rPr>
          <w:rFonts w:cstheme="minorHAnsi"/>
        </w:rPr>
        <w:t>Ten minutes before the close of polls, the Elections chairperson checks the voting roster and sends a list of those who have not voted</w:t>
      </w:r>
      <w:r w:rsidR="006A2288">
        <w:rPr>
          <w:rFonts w:cstheme="minorHAnsi"/>
        </w:rPr>
        <w:t>, by district, to the governor.</w:t>
      </w:r>
    </w:p>
    <w:p w14:paraId="60C1CEE8" w14:textId="77777777" w:rsidR="00E6365E" w:rsidRPr="00E6365E" w:rsidRDefault="00E6365E" w:rsidP="00E6365E">
      <w:pPr>
        <w:rPr>
          <w:rFonts w:cstheme="minorHAnsi"/>
          <w:u w:val="single"/>
        </w:rPr>
      </w:pPr>
    </w:p>
    <w:p w14:paraId="062B831C" w14:textId="77777777" w:rsidR="00E6365E" w:rsidRPr="00E6365E" w:rsidRDefault="00E6365E" w:rsidP="00E6365E">
      <w:pPr>
        <w:rPr>
          <w:rFonts w:cstheme="minorHAnsi"/>
        </w:rPr>
      </w:pPr>
      <w:r w:rsidRPr="00E6365E">
        <w:rPr>
          <w:rFonts w:cstheme="minorHAnsi"/>
          <w:u w:val="single"/>
        </w:rPr>
        <w:t>BALLOT COUNTING</w:t>
      </w:r>
      <w:r w:rsidRPr="00E6365E">
        <w:rPr>
          <w:rFonts w:cstheme="minorHAnsi"/>
        </w:rPr>
        <w:t>:</w:t>
      </w:r>
    </w:p>
    <w:p w14:paraId="4E518111" w14:textId="77777777" w:rsidR="00E6365E" w:rsidRPr="00E6365E" w:rsidRDefault="00E6365E" w:rsidP="00E6365E">
      <w:pPr>
        <w:rPr>
          <w:rFonts w:cstheme="minorHAnsi"/>
          <w:sz w:val="16"/>
          <w:szCs w:val="16"/>
        </w:rPr>
      </w:pPr>
    </w:p>
    <w:p w14:paraId="27D15659" w14:textId="77777777" w:rsidR="00E6365E" w:rsidRPr="00E6365E" w:rsidRDefault="00E6365E" w:rsidP="00E6365E">
      <w:pPr>
        <w:ind w:left="360"/>
        <w:rPr>
          <w:rFonts w:cstheme="minorHAnsi"/>
        </w:rPr>
      </w:pPr>
      <w:r w:rsidRPr="00E6365E">
        <w:rPr>
          <w:rFonts w:cstheme="minorHAnsi"/>
        </w:rPr>
        <w:t>1.   Blank ballots are ignored.</w:t>
      </w:r>
    </w:p>
    <w:p w14:paraId="4E8ED6CE" w14:textId="77777777" w:rsidR="00E6365E" w:rsidRPr="00E6365E" w:rsidRDefault="00E6365E" w:rsidP="00E6365E">
      <w:pPr>
        <w:ind w:left="720" w:hanging="360"/>
        <w:rPr>
          <w:rFonts w:cstheme="minorHAnsi"/>
        </w:rPr>
      </w:pPr>
      <w:r w:rsidRPr="00E6365E">
        <w:rPr>
          <w:rFonts w:cstheme="minorHAnsi"/>
        </w:rPr>
        <w:t>2.   If a blank and a filled-out ballot are folded together the blank is ignored and the filled-out ballot counted for each candidate.</w:t>
      </w:r>
    </w:p>
    <w:p w14:paraId="44BBAE2A" w14:textId="77777777" w:rsidR="00E6365E" w:rsidRPr="00E6365E" w:rsidRDefault="00E6365E" w:rsidP="00E6365E">
      <w:pPr>
        <w:ind w:left="720" w:hanging="360"/>
        <w:rPr>
          <w:rFonts w:cstheme="minorHAnsi"/>
        </w:rPr>
      </w:pPr>
      <w:r w:rsidRPr="00E6365E">
        <w:rPr>
          <w:rFonts w:cstheme="minorHAnsi"/>
        </w:rPr>
        <w:t>3.   If two or more filled-out ballots are folded together, they are ignored and counted as one illegal ballot.</w:t>
      </w:r>
    </w:p>
    <w:p w14:paraId="21B37B7D" w14:textId="77777777" w:rsidR="00E6365E" w:rsidRPr="00E6365E" w:rsidRDefault="00E6365E" w:rsidP="00E6365E">
      <w:pPr>
        <w:ind w:left="720" w:hanging="360"/>
        <w:rPr>
          <w:rFonts w:cstheme="minorHAnsi"/>
        </w:rPr>
      </w:pPr>
      <w:r w:rsidRPr="00E6365E">
        <w:rPr>
          <w:rFonts w:cstheme="minorHAnsi"/>
        </w:rPr>
        <w:t>4.   If more than one candidate is checked for a given office that particular section is counted as an illegal vote.</w:t>
      </w:r>
    </w:p>
    <w:p w14:paraId="5F37C1A6" w14:textId="77777777" w:rsidR="00E6365E" w:rsidRPr="00E6365E" w:rsidRDefault="00E6365E" w:rsidP="00E6365E">
      <w:pPr>
        <w:ind w:left="360"/>
        <w:rPr>
          <w:rFonts w:cstheme="minorHAnsi"/>
        </w:rPr>
      </w:pPr>
      <w:r w:rsidRPr="00E6365E">
        <w:rPr>
          <w:rFonts w:cstheme="minorHAnsi"/>
        </w:rPr>
        <w:t>5.   Unintelligible ballots are treated as illegal.</w:t>
      </w:r>
    </w:p>
    <w:p w14:paraId="7F865701" w14:textId="77777777" w:rsidR="00E6365E" w:rsidRPr="00E6365E" w:rsidRDefault="00E6365E" w:rsidP="00E6365E">
      <w:pPr>
        <w:ind w:left="720" w:hanging="360"/>
        <w:rPr>
          <w:rFonts w:cstheme="minorHAnsi"/>
        </w:rPr>
      </w:pPr>
      <w:r w:rsidRPr="00E6365E">
        <w:rPr>
          <w:rFonts w:cstheme="minorHAnsi"/>
        </w:rPr>
        <w:t>6.   If a delegate leaves one or more choices blank on the ballot, any spaces filled in are to be counted.</w:t>
      </w:r>
    </w:p>
    <w:p w14:paraId="0AE6E906" w14:textId="77777777" w:rsidR="00E6365E" w:rsidRPr="00E6365E" w:rsidRDefault="00E6365E" w:rsidP="00E6365E">
      <w:pPr>
        <w:rPr>
          <w:rFonts w:cstheme="minorHAnsi"/>
        </w:rPr>
      </w:pPr>
      <w:r w:rsidRPr="00E6365E">
        <w:rPr>
          <w:rFonts w:cstheme="minorHAnsi"/>
        </w:rPr>
        <w:t>When counting the ballots, assign two persons per district:</w:t>
      </w:r>
    </w:p>
    <w:p w14:paraId="54694157" w14:textId="77777777" w:rsidR="00E6365E" w:rsidRPr="00E6365E" w:rsidRDefault="00E6365E" w:rsidP="00E6365E">
      <w:pPr>
        <w:ind w:left="360"/>
        <w:rPr>
          <w:rFonts w:cstheme="minorHAnsi"/>
        </w:rPr>
      </w:pPr>
      <w:r w:rsidRPr="00E6365E">
        <w:rPr>
          <w:rFonts w:cstheme="minorHAnsi"/>
        </w:rPr>
        <w:t>One person counts and the other one tallies.</w:t>
      </w:r>
    </w:p>
    <w:p w14:paraId="46F7DA27" w14:textId="77777777" w:rsidR="00E6365E" w:rsidRPr="00E6365E" w:rsidRDefault="00E6365E" w:rsidP="00E6365E">
      <w:pPr>
        <w:ind w:left="360"/>
        <w:rPr>
          <w:rFonts w:cstheme="minorHAnsi"/>
        </w:rPr>
      </w:pPr>
      <w:r w:rsidRPr="00E6365E">
        <w:rPr>
          <w:rFonts w:cstheme="minorHAnsi"/>
        </w:rPr>
        <w:t>Reverse roles and check the results.</w:t>
      </w:r>
    </w:p>
    <w:p w14:paraId="133A221B" w14:textId="77777777" w:rsidR="00E6365E" w:rsidRPr="00E6365E" w:rsidRDefault="00E6365E" w:rsidP="00E6365E">
      <w:pPr>
        <w:ind w:left="360"/>
        <w:rPr>
          <w:rFonts w:cstheme="minorHAnsi"/>
        </w:rPr>
      </w:pPr>
      <w:r w:rsidRPr="00E6365E">
        <w:rPr>
          <w:rFonts w:cstheme="minorHAnsi"/>
        </w:rPr>
        <w:t>If there is a discrepancy, recount.</w:t>
      </w:r>
    </w:p>
    <w:p w14:paraId="6218B100" w14:textId="20161DF7" w:rsidR="00A80D24" w:rsidRDefault="00E6365E" w:rsidP="006A2288">
      <w:pPr>
        <w:ind w:left="360"/>
        <w:rPr>
          <w:rFonts w:cstheme="minorHAnsi"/>
        </w:rPr>
      </w:pPr>
      <w:r w:rsidRPr="00E6365E">
        <w:rPr>
          <w:rFonts w:cstheme="minorHAnsi"/>
        </w:rPr>
        <w:t>All legal and illegal ballots are counted in the total vote to compute the majority needed to elect.</w:t>
      </w:r>
    </w:p>
    <w:p w14:paraId="1E70D2AD" w14:textId="527870B4" w:rsidR="00A80D24" w:rsidRDefault="00A80D24">
      <w:pPr>
        <w:rPr>
          <w:rFonts w:cstheme="minorHAnsi"/>
        </w:rPr>
      </w:pPr>
      <w:r>
        <w:rPr>
          <w:rFonts w:ascii="Cambria" w:hAnsi="Cambria"/>
          <w:b/>
          <w:color w:val="2F5496" w:themeColor="accent1" w:themeShade="BF"/>
          <w:sz w:val="28"/>
          <w:szCs w:val="28"/>
        </w:rPr>
        <w:lastRenderedPageBreak/>
        <w:t>Additional Guidance for Nominating Committee</w:t>
      </w:r>
      <w:r>
        <w:rPr>
          <w:rFonts w:cstheme="minorHAnsi"/>
        </w:rPr>
        <w:t xml:space="preserve"> </w:t>
      </w:r>
    </w:p>
    <w:p w14:paraId="371429B2" w14:textId="77777777" w:rsidR="003D1350" w:rsidRDefault="00A80D24" w:rsidP="003D1350">
      <w:pPr>
        <w:spacing w:after="19"/>
        <w:ind w:left="48" w:right="3"/>
      </w:pPr>
      <w:r w:rsidRPr="00D515F1">
        <w:rPr>
          <w:b/>
          <w:bCs/>
        </w:rPr>
        <w:t>August/September</w:t>
      </w:r>
      <w:r>
        <w:t xml:space="preserve"> - The Chair of the Nominating Committee shall contact the</w:t>
      </w:r>
      <w:r w:rsidR="003D1350">
        <w:t xml:space="preserve"> </w:t>
      </w:r>
      <w:r>
        <w:t>Committee members and set up a conference call to review the guidelines and calendar. The Governor should be included on the conference call to provide an overview and answer any questions.</w:t>
      </w:r>
    </w:p>
    <w:p w14:paraId="0B2ECB6E" w14:textId="77777777" w:rsidR="003D1350" w:rsidRDefault="003D1350" w:rsidP="003D1350">
      <w:pPr>
        <w:spacing w:after="19"/>
        <w:ind w:left="48" w:right="3"/>
      </w:pPr>
    </w:p>
    <w:p w14:paraId="2CCB0110" w14:textId="1D3F0032" w:rsidR="00A80D24" w:rsidRDefault="00A80D24" w:rsidP="003D1350">
      <w:pPr>
        <w:spacing w:after="19"/>
        <w:ind w:left="48" w:right="3"/>
      </w:pPr>
      <w:r w:rsidRPr="003D1350">
        <w:rPr>
          <w:b/>
          <w:bCs/>
        </w:rPr>
        <w:t>On or before October 1</w:t>
      </w:r>
      <w:r>
        <w:t xml:space="preserve"> of the year preceding the Region Conference, the Chair shall email a letter to all Nominating Committee members, who will in turn email all club presidents within their District, requesting names of regular members for consideration by the Nominating Committee. Clubs shall reply to the Committee members with their proposed nominations by </w:t>
      </w:r>
      <w:r w:rsidRPr="003D1350">
        <w:rPr>
          <w:b/>
          <w:bCs/>
        </w:rPr>
        <w:t>December 1</w:t>
      </w:r>
      <w:r>
        <w:t>.</w:t>
      </w:r>
    </w:p>
    <w:p w14:paraId="14F751B6" w14:textId="77777777" w:rsidR="003D1350" w:rsidRDefault="003D1350" w:rsidP="003D1350">
      <w:pPr>
        <w:spacing w:after="19"/>
        <w:ind w:left="48" w:right="3"/>
      </w:pPr>
    </w:p>
    <w:p w14:paraId="02F48607" w14:textId="77777777" w:rsidR="00A80D24" w:rsidRDefault="00A80D24" w:rsidP="00A80D24">
      <w:pPr>
        <w:spacing w:after="320"/>
        <w:ind w:left="48" w:right="3"/>
      </w:pPr>
      <w:r>
        <w:t>District committee members will send all nominations to the chair for review. The chair will then send each committee member their list of candidates for follow-up with letters of consent, resume instructions and position description for the candidates.</w:t>
      </w:r>
    </w:p>
    <w:p w14:paraId="79C66B65" w14:textId="00FB9A74" w:rsidR="00A80D24" w:rsidRDefault="00A80D24" w:rsidP="00A80D24">
      <w:pPr>
        <w:ind w:left="48" w:right="3"/>
      </w:pPr>
      <w:r w:rsidRPr="003D1350">
        <w:rPr>
          <w:b/>
          <w:bCs/>
        </w:rPr>
        <w:t>By December 15</w:t>
      </w:r>
      <w:r w:rsidRPr="003D1350">
        <w:rPr>
          <w:b/>
          <w:bCs/>
          <w:vertAlign w:val="superscript"/>
        </w:rPr>
        <w:t>th</w:t>
      </w:r>
      <w:r>
        <w:t>, the Committee members shall email letters to the proposed candidates explaining the eligibility requirements and position descriptions for the offices for which they have been nominated. A consent form shall also be sent. Candidates must reply to the Committee member by January 15th by email. They should include the signed consent form, a resume in MS Word format, and a color photo in JPEG</w:t>
      </w:r>
      <w:r w:rsidR="00447B7F">
        <w:t xml:space="preserve"> or</w:t>
      </w:r>
      <w:r>
        <w:t xml:space="preserve"> PDF format. All Committee members will share the files received with each other and the Chair.</w:t>
      </w:r>
    </w:p>
    <w:p w14:paraId="4C12EC04" w14:textId="4F6109F0" w:rsidR="00A80D24" w:rsidRDefault="00A80D24" w:rsidP="00A80D24">
      <w:pPr>
        <w:ind w:left="48" w:right="3"/>
      </w:pPr>
      <w:r>
        <w:t>The Committee shall review the materials sent by the candidates that were submitted by January 15 to ensure there is one or more qualified nominee for each office. If no candidate accepted the nomination then the Committee is to seek other candidates to fill the slate. The Chair will determine the approach for this, depending on which office needs candidates. Suggestions for candidates could be solicited from the Governor, the current District Director, and/or by contacting clubs and/or members for suggestions.</w:t>
      </w:r>
    </w:p>
    <w:p w14:paraId="0CF53CA2" w14:textId="77777777" w:rsidR="00A80D24" w:rsidRDefault="00A80D24" w:rsidP="00A80D24">
      <w:pPr>
        <w:spacing w:after="0"/>
        <w:ind w:left="48" w:right="3"/>
      </w:pPr>
      <w:r w:rsidRPr="008A2E87">
        <w:rPr>
          <w:b/>
          <w:bCs/>
        </w:rPr>
        <w:t>By February 1st</w:t>
      </w:r>
      <w:r>
        <w:t xml:space="preserve"> a master copy of the official list of nominations must be given to the Governor and Region Secretary with the Region Secretary also receiving resumes and photos. The Region Secretary will include this information in the Call to Conference. Resumes and photos can be sent to the Region Secretary </w:t>
      </w:r>
      <w:r w:rsidRPr="008A2E87">
        <w:rPr>
          <w:b/>
          <w:bCs/>
          <w:i/>
          <w:iCs/>
        </w:rPr>
        <w:t>as they are received</w:t>
      </w:r>
      <w:r>
        <w:t xml:space="preserve"> so that she can begin to compile the document for the Call to Conference.</w:t>
      </w:r>
    </w:p>
    <w:p w14:paraId="3723CAE6" w14:textId="23E25AA7" w:rsidR="00A80D24" w:rsidRDefault="00A80D24" w:rsidP="00A80D24">
      <w:pPr>
        <w:spacing w:after="6"/>
        <w:ind w:left="15"/>
      </w:pPr>
    </w:p>
    <w:p w14:paraId="732BAE4C" w14:textId="246DCEA8" w:rsidR="00A80D24" w:rsidRDefault="00A80D24" w:rsidP="00A80D24">
      <w:pPr>
        <w:ind w:left="48" w:right="3"/>
      </w:pPr>
      <w:r>
        <w:t>All information regarding the nominations is confidential between the Nominating Committee, the Region Secretary and the Governor.</w:t>
      </w:r>
      <w:r w:rsidR="00447B7F">
        <w:t xml:space="preserve"> </w:t>
      </w:r>
      <w:r>
        <w:t xml:space="preserve"> No information is to be shared as to who has been nominated. The information becomes public when the Call to Conference is published.</w:t>
      </w:r>
    </w:p>
    <w:p w14:paraId="239DC5CB" w14:textId="5F07451E" w:rsidR="008A2E87" w:rsidRDefault="008A2E87" w:rsidP="00A80D24">
      <w:pPr>
        <w:ind w:left="48" w:right="3"/>
      </w:pPr>
      <w:r>
        <w:t>By April 1, send an email to all nominees to thank them for accepting the posItion and to remind them that if attending the Conference, they need to present a speech, no longer than two minutes.  If they are not attending the Conference, they may prepare a video as their speech, which must be submitted to the Governor no later than April 15.  They may also have someone read their speech on their behalf.  Make sure the email includes this important information:  IF ATTENDING THE CONFERENCE, PLEASE PLAN TO ATTEND THE INSTALLATION ON SATURDAY EVENING.</w:t>
      </w:r>
    </w:p>
    <w:p w14:paraId="078ABD82" w14:textId="1EEB610C" w:rsidR="00447B7F" w:rsidRDefault="00447B7F">
      <w:r>
        <w:br w:type="page"/>
      </w:r>
    </w:p>
    <w:p w14:paraId="78532F7A" w14:textId="38F638F0" w:rsidR="00447B7F" w:rsidRDefault="00447B7F" w:rsidP="00A80D24">
      <w:pPr>
        <w:spacing w:after="262" w:line="241" w:lineRule="auto"/>
        <w:ind w:left="20" w:right="33" w:hanging="5"/>
        <w:jc w:val="both"/>
      </w:pPr>
      <w:r>
        <w:rPr>
          <w:rFonts w:ascii="Cambria" w:hAnsi="Cambria"/>
          <w:b/>
          <w:color w:val="2F5496" w:themeColor="accent1" w:themeShade="BF"/>
          <w:sz w:val="28"/>
          <w:szCs w:val="28"/>
        </w:rPr>
        <w:lastRenderedPageBreak/>
        <w:t>At the Region Conference</w:t>
      </w:r>
    </w:p>
    <w:p w14:paraId="0D3CD7C3" w14:textId="07DE5AEF" w:rsidR="00A80D24" w:rsidRDefault="00A80D24" w:rsidP="00A80D24">
      <w:pPr>
        <w:spacing w:after="262" w:line="241" w:lineRule="auto"/>
        <w:ind w:left="20" w:right="33" w:hanging="5"/>
        <w:jc w:val="both"/>
      </w:pPr>
      <w:r>
        <w:t>The Nomination Chair/Committee will determine how to make the candidates noticeable at the Region Conference, with approval from the Governor. Examples include candidates wearing buttons, corsages, blinking lights, etc.</w:t>
      </w:r>
    </w:p>
    <w:p w14:paraId="722E1699" w14:textId="77777777" w:rsidR="00A80D24" w:rsidRDefault="00A80D24" w:rsidP="00A80D24">
      <w:pPr>
        <w:spacing w:after="286"/>
        <w:ind w:left="48" w:right="3"/>
      </w:pPr>
      <w:r>
        <w:t>The Chair/Committee member shall read the slate of nominees at the Region Conference meeting.</w:t>
      </w:r>
    </w:p>
    <w:p w14:paraId="6D25E5B6" w14:textId="77777777" w:rsidR="00A80D24" w:rsidRDefault="00A80D24" w:rsidP="00A80D24">
      <w:pPr>
        <w:ind w:left="48" w:right="3"/>
      </w:pPr>
      <w:r>
        <w:t>Committee members shall have consent and resume forms available at conference for those nominations coming from the floor. Nominations may be made from the floor not later than one hour before the time set for opening the polls, provided the consent of the nominee has been obtained, the qualifications set forth in the bylaws are met, and a resume is provided to each member of the voting body before the polling begins. Voting body is determined by the position the candidate is running for, ie: district or region. If a district position (Region District Director or Fellowship District Director), then only those delegates from the respective district would need a resume. If a region position (Governor-elect, Secretary, Treasurer), then all delegates would need a resume.</w:t>
      </w:r>
    </w:p>
    <w:p w14:paraId="61EA7A51" w14:textId="77777777" w:rsidR="00A80D24" w:rsidRDefault="00A80D24" w:rsidP="00A80D24">
      <w:pPr>
        <w:ind w:left="48" w:right="3"/>
      </w:pPr>
      <w:r>
        <w:t>The Chair is to verify eligibility of the candidate prior to being nominated from the floor. The Chair is to notify the Governor as soon as possible of additional candidates or withdrawals.</w:t>
      </w:r>
    </w:p>
    <w:p w14:paraId="7B63515C" w14:textId="77777777" w:rsidR="00A80D24" w:rsidRDefault="00A80D24" w:rsidP="00A80D24">
      <w:pPr>
        <w:spacing w:after="282"/>
        <w:ind w:left="48" w:right="3"/>
      </w:pPr>
      <w:r>
        <w:t>Only delegates may nominate candidates.</w:t>
      </w:r>
    </w:p>
    <w:p w14:paraId="2C3531C1" w14:textId="7B130637" w:rsidR="00A80D24" w:rsidRDefault="00A80D24" w:rsidP="00A80D24">
      <w:pPr>
        <w:ind w:left="48" w:right="111"/>
      </w:pPr>
      <w:r>
        <w:t>The delegate states her/his name, club, and "I nominate</w:t>
      </w:r>
      <w:r w:rsidR="00447B7F">
        <w:t xml:space="preserve"> ____________</w:t>
      </w:r>
      <w:r>
        <w:tab/>
        <w:t xml:space="preserve">for the position of </w:t>
      </w:r>
      <w:r w:rsidR="00447B7F">
        <w:rPr>
          <w:noProof/>
        </w:rPr>
        <w:t xml:space="preserve">___________.  </w:t>
      </w:r>
      <w:r>
        <w:t>The Governor asks if consent has been given and adequate resumes prepared. The delegate responds in the affirmative and delivers the resumes to the pages to be distributed.</w:t>
      </w:r>
    </w:p>
    <w:p w14:paraId="0FC2925B" w14:textId="77777777" w:rsidR="00A80D24" w:rsidRDefault="00A80D24" w:rsidP="00A80D24">
      <w:pPr>
        <w:ind w:left="48" w:right="3"/>
      </w:pPr>
      <w:r>
        <w:t>If a candidate chooses to withdraw her/his name from nominations, a formal letter of withdrawal from the nominee shall be given to the Nominating Chair and the Governor.</w:t>
      </w:r>
    </w:p>
    <w:p w14:paraId="04206FFC" w14:textId="77777777" w:rsidR="008E0240" w:rsidRDefault="008E0240">
      <w:pPr>
        <w:rPr>
          <w:rFonts w:cstheme="minorHAnsi"/>
        </w:rPr>
      </w:pPr>
    </w:p>
    <w:p w14:paraId="7A799DBC" w14:textId="77777777" w:rsidR="008E0240" w:rsidRDefault="008E0240">
      <w:pPr>
        <w:rPr>
          <w:rFonts w:cstheme="minorHAnsi"/>
        </w:rPr>
      </w:pPr>
      <w:r>
        <w:rPr>
          <w:rFonts w:cstheme="minorHAnsi"/>
        </w:rPr>
        <w:br w:type="page"/>
      </w:r>
    </w:p>
    <w:p w14:paraId="72D31AA7" w14:textId="77777777" w:rsidR="00C20F9B" w:rsidRDefault="00C20F9B" w:rsidP="00C20F9B">
      <w:pPr>
        <w:spacing w:after="0" w:line="240" w:lineRule="auto"/>
        <w:jc w:val="center"/>
      </w:pPr>
      <w:r>
        <w:lastRenderedPageBreak/>
        <w:t>Founder Region</w:t>
      </w:r>
    </w:p>
    <w:p w14:paraId="27B26AC9" w14:textId="77777777" w:rsidR="00C20F9B" w:rsidRDefault="00C20F9B" w:rsidP="00C20F9B">
      <w:pPr>
        <w:spacing w:line="240" w:lineRule="auto"/>
        <w:jc w:val="center"/>
      </w:pPr>
      <w:r>
        <w:t>Soroptimist International of the Americas</w:t>
      </w:r>
    </w:p>
    <w:p w14:paraId="02B76D13" w14:textId="77777777" w:rsidR="00C20F9B" w:rsidRDefault="00C20F9B" w:rsidP="00C20F9B"/>
    <w:p w14:paraId="51E03364" w14:textId="77777777" w:rsidR="00C20F9B" w:rsidRDefault="00C20F9B" w:rsidP="00C20F9B">
      <w:pPr>
        <w:spacing w:after="0"/>
      </w:pPr>
      <w:r>
        <w:t>Date:  September 2019</w:t>
      </w:r>
    </w:p>
    <w:p w14:paraId="212053BB" w14:textId="77777777" w:rsidR="00C20F9B" w:rsidRDefault="00C20F9B" w:rsidP="00C20F9B">
      <w:pPr>
        <w:spacing w:after="0"/>
      </w:pPr>
      <w:r>
        <w:t>To:  All Club Presidents</w:t>
      </w:r>
    </w:p>
    <w:p w14:paraId="7038F397" w14:textId="77777777" w:rsidR="00C20F9B" w:rsidRDefault="00C20F9B" w:rsidP="00C20F9B">
      <w:r>
        <w:t>From:  Amelia Benko, 2019-2021 Nominating Committee Chair</w:t>
      </w:r>
    </w:p>
    <w:p w14:paraId="53E5CCB5" w14:textId="77777777" w:rsidR="00C20F9B" w:rsidRDefault="00C20F9B" w:rsidP="00C20F9B">
      <w:pPr>
        <w:autoSpaceDE w:val="0"/>
        <w:autoSpaceDN w:val="0"/>
        <w:adjustRightInd w:val="0"/>
        <w:spacing w:after="0" w:line="240" w:lineRule="auto"/>
        <w:jc w:val="center"/>
        <w:rPr>
          <w:rFonts w:ascii="Calibri,Bold" w:hAnsi="Calibri,Bold" w:cs="Calibri,Bold"/>
          <w:b/>
          <w:bCs/>
          <w:sz w:val="28"/>
          <w:szCs w:val="28"/>
        </w:rPr>
      </w:pPr>
      <w:r>
        <w:rPr>
          <w:rFonts w:ascii="Calibri,Bold" w:hAnsi="Calibri,Bold" w:cs="Calibri,Bold"/>
          <w:b/>
          <w:bCs/>
          <w:sz w:val="28"/>
          <w:szCs w:val="28"/>
        </w:rPr>
        <w:t>Act on this immediately.</w:t>
      </w:r>
    </w:p>
    <w:p w14:paraId="31EB287A" w14:textId="609463A4" w:rsidR="00C20F9B" w:rsidRDefault="00C20F9B" w:rsidP="00C20F9B">
      <w:pPr>
        <w:autoSpaceDE w:val="0"/>
        <w:autoSpaceDN w:val="0"/>
        <w:adjustRightInd w:val="0"/>
        <w:spacing w:after="0" w:line="240" w:lineRule="auto"/>
        <w:jc w:val="center"/>
        <w:rPr>
          <w:rFonts w:ascii="Calibri,Bold" w:hAnsi="Calibri,Bold" w:cs="Calibri,Bold"/>
          <w:b/>
          <w:bCs/>
          <w:sz w:val="28"/>
          <w:szCs w:val="28"/>
        </w:rPr>
      </w:pPr>
      <w:r>
        <w:rPr>
          <w:rFonts w:ascii="Calibri,Bold" w:hAnsi="Calibri,Bold" w:cs="Calibri,Bold"/>
          <w:b/>
          <w:bCs/>
          <w:sz w:val="28"/>
          <w:szCs w:val="28"/>
        </w:rPr>
        <w:t>Deadline: ema</w:t>
      </w:r>
      <w:r w:rsidR="00F53D64">
        <w:rPr>
          <w:rFonts w:ascii="Calibri,Bold" w:hAnsi="Calibri,Bold" w:cs="Calibri,Bold"/>
          <w:b/>
          <w:bCs/>
          <w:sz w:val="28"/>
          <w:szCs w:val="28"/>
        </w:rPr>
        <w:t>il on or before December 1, 2022</w:t>
      </w:r>
    </w:p>
    <w:p w14:paraId="257C994D" w14:textId="77777777" w:rsidR="00C20F9B" w:rsidRDefault="00C20F9B" w:rsidP="00C20F9B">
      <w:pPr>
        <w:autoSpaceDE w:val="0"/>
        <w:autoSpaceDN w:val="0"/>
        <w:adjustRightInd w:val="0"/>
        <w:spacing w:after="0" w:line="240" w:lineRule="auto"/>
        <w:rPr>
          <w:rFonts w:ascii="Calibri" w:hAnsi="Calibri" w:cs="Calibri"/>
        </w:rPr>
      </w:pPr>
      <w:r>
        <w:rPr>
          <w:rFonts w:ascii="Calibri" w:hAnsi="Calibri" w:cs="Calibri"/>
        </w:rPr>
        <w:t xml:space="preserve">At our annual region conference in May, 2020 we </w:t>
      </w:r>
      <w:r>
        <w:t xml:space="preserve">will elect the following officers for the 2020-2022 biennium:  Governor-elect, Secretary, Treasurer, and District Directors from each of the newly aligned FIVE districts AND Fellowship Directors from each of the newly aligned FIVE districts. </w:t>
      </w:r>
      <w:r>
        <w:rPr>
          <w:rFonts w:ascii="Calibri" w:hAnsi="Calibri" w:cs="Calibri"/>
        </w:rPr>
        <w:t>They will serve from July 1, 2020 thru June 30, 2022.</w:t>
      </w:r>
    </w:p>
    <w:p w14:paraId="3811F5AA" w14:textId="77777777" w:rsidR="00C20F9B" w:rsidRDefault="00C20F9B" w:rsidP="00C20F9B">
      <w:pPr>
        <w:autoSpaceDE w:val="0"/>
        <w:autoSpaceDN w:val="0"/>
        <w:adjustRightInd w:val="0"/>
        <w:spacing w:after="0" w:line="240" w:lineRule="auto"/>
        <w:rPr>
          <w:rFonts w:ascii="Calibri" w:hAnsi="Calibri" w:cs="Calibri"/>
        </w:rPr>
      </w:pPr>
    </w:p>
    <w:p w14:paraId="240A5AAB" w14:textId="77777777" w:rsidR="00C20F9B" w:rsidRDefault="00C20F9B" w:rsidP="00C20F9B">
      <w:pPr>
        <w:autoSpaceDE w:val="0"/>
        <w:autoSpaceDN w:val="0"/>
        <w:adjustRightInd w:val="0"/>
        <w:spacing w:after="0" w:line="240" w:lineRule="auto"/>
        <w:rPr>
          <w:rFonts w:ascii="Calibri,Bold" w:hAnsi="Calibri,Bold" w:cs="Calibri,Bold"/>
          <w:b/>
          <w:bCs/>
        </w:rPr>
      </w:pPr>
      <w:r>
        <w:rPr>
          <w:rFonts w:ascii="Calibri,Bold" w:hAnsi="Calibri,Bold" w:cs="Calibri,Bold"/>
          <w:b/>
          <w:bCs/>
        </w:rPr>
        <w:t>In submitting the club’s nominations, keep in mind the following suggestions:</w:t>
      </w:r>
    </w:p>
    <w:p w14:paraId="3C4518C7"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Please use the enclosed form.</w:t>
      </w:r>
    </w:p>
    <w:p w14:paraId="41D46F26"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You may submit more than one name for consideration for each office.</w:t>
      </w:r>
    </w:p>
    <w:p w14:paraId="0DB8CB04" w14:textId="77777777" w:rsidR="00C20F9B" w:rsidRDefault="00C20F9B" w:rsidP="00C20F9B">
      <w:pPr>
        <w:autoSpaceDE w:val="0"/>
        <w:autoSpaceDN w:val="0"/>
        <w:adjustRightInd w:val="0"/>
        <w:spacing w:after="0" w:line="240" w:lineRule="auto"/>
        <w:ind w:left="450" w:hanging="450"/>
        <w:rPr>
          <w:rFonts w:ascii="Calibri" w:hAnsi="Calibri" w:cs="Calibri"/>
        </w:rPr>
      </w:pPr>
      <w:r>
        <w:rPr>
          <w:rFonts w:ascii="Wingdings" w:hAnsi="Wingdings" w:cs="Wingdings"/>
        </w:rPr>
        <w:t></w:t>
      </w:r>
      <w:r>
        <w:rPr>
          <w:rFonts w:ascii="Wingdings" w:hAnsi="Wingdings" w:cs="Wingdings"/>
        </w:rPr>
        <w:t></w:t>
      </w:r>
      <w:r>
        <w:rPr>
          <w:rFonts w:ascii="Calibri" w:hAnsi="Calibri" w:cs="Calibri"/>
        </w:rPr>
        <w:t>You may submit the name of a member for more than one office.  (The individual nominated will indicate the office for which they wish to be a candidate.)</w:t>
      </w:r>
    </w:p>
    <w:p w14:paraId="05511380"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The consent of the nominee is not required at the time of the nomination.</w:t>
      </w:r>
    </w:p>
    <w:p w14:paraId="1265CE13" w14:textId="77777777" w:rsidR="00C20F9B" w:rsidRDefault="00C20F9B" w:rsidP="00C20F9B">
      <w:pPr>
        <w:autoSpaceDE w:val="0"/>
        <w:autoSpaceDN w:val="0"/>
        <w:adjustRightInd w:val="0"/>
        <w:spacing w:after="0" w:line="240" w:lineRule="auto"/>
        <w:ind w:left="432" w:hanging="432"/>
        <w:rPr>
          <w:rFonts w:ascii="Calibri" w:hAnsi="Calibri" w:cs="Calibri"/>
        </w:rPr>
      </w:pPr>
      <w:r>
        <w:rPr>
          <w:rFonts w:ascii="Wingdings" w:hAnsi="Wingdings" w:cs="Wingdings"/>
        </w:rPr>
        <w:t></w:t>
      </w:r>
      <w:r>
        <w:rPr>
          <w:rFonts w:ascii="Wingdings" w:hAnsi="Wingdings" w:cs="Wingdings"/>
        </w:rPr>
        <w:t></w:t>
      </w:r>
      <w:r>
        <w:rPr>
          <w:rFonts w:ascii="Calibri" w:hAnsi="Calibri" w:cs="Calibri"/>
        </w:rPr>
        <w:t>Please keep in mind that the proposed candidate for the District Director and Fellowship Director must be from a club in the newly aligned District in which they are a member.</w:t>
      </w:r>
    </w:p>
    <w:p w14:paraId="669F67B2"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Members of the Nominating Committee may be suggested as nominees.</w:t>
      </w:r>
    </w:p>
    <w:p w14:paraId="0C5A0BBB" w14:textId="77777777" w:rsidR="00C20F9B" w:rsidRDefault="00C20F9B" w:rsidP="00C20F9B">
      <w:pPr>
        <w:autoSpaceDE w:val="0"/>
        <w:autoSpaceDN w:val="0"/>
        <w:adjustRightInd w:val="0"/>
        <w:spacing w:after="0" w:line="240" w:lineRule="auto"/>
        <w:rPr>
          <w:rFonts w:ascii="Calibri" w:hAnsi="Calibri" w:cs="Calibri"/>
        </w:rPr>
      </w:pPr>
      <w:r>
        <w:rPr>
          <w:rFonts w:ascii="Wingdings" w:hAnsi="Wingdings" w:cs="Wingdings"/>
        </w:rPr>
        <w:t></w:t>
      </w:r>
      <w:r>
        <w:rPr>
          <w:rFonts w:ascii="Wingdings" w:hAnsi="Wingdings" w:cs="Wingdings"/>
        </w:rPr>
        <w:t></w:t>
      </w:r>
      <w:r>
        <w:rPr>
          <w:rFonts w:ascii="Calibri" w:hAnsi="Calibri" w:cs="Calibri"/>
        </w:rPr>
        <w:t>The term of office is two years (7/1/2020-6/30/2022) or until their successor is elected.</w:t>
      </w:r>
    </w:p>
    <w:p w14:paraId="7580C645" w14:textId="77777777" w:rsidR="00C20F9B" w:rsidRDefault="00C20F9B" w:rsidP="00C20F9B">
      <w:pPr>
        <w:autoSpaceDE w:val="0"/>
        <w:autoSpaceDN w:val="0"/>
        <w:adjustRightInd w:val="0"/>
        <w:spacing w:after="0" w:line="240" w:lineRule="auto"/>
        <w:rPr>
          <w:rFonts w:ascii="Calibri" w:hAnsi="Calibri" w:cs="Calibri"/>
        </w:rPr>
      </w:pPr>
    </w:p>
    <w:p w14:paraId="68432DE4" w14:textId="77777777" w:rsidR="00C20F9B" w:rsidRDefault="00C20F9B" w:rsidP="00C20F9B">
      <w:pPr>
        <w:autoSpaceDE w:val="0"/>
        <w:autoSpaceDN w:val="0"/>
        <w:adjustRightInd w:val="0"/>
        <w:spacing w:after="0" w:line="240" w:lineRule="auto"/>
        <w:rPr>
          <w:rFonts w:ascii="Calibri,Bold" w:hAnsi="Calibri,Bold" w:cs="Calibri,Bold"/>
          <w:b/>
          <w:bCs/>
        </w:rPr>
      </w:pPr>
      <w:r>
        <w:rPr>
          <w:rFonts w:ascii="Calibri,Bold" w:hAnsi="Calibri,Bold" w:cs="Calibri,Bold"/>
          <w:b/>
          <w:bCs/>
        </w:rPr>
        <w:t>To be eligible for office:</w:t>
      </w:r>
    </w:p>
    <w:p w14:paraId="74446229" w14:textId="77777777" w:rsidR="00C20F9B" w:rsidRDefault="00C20F9B" w:rsidP="00C20F9B">
      <w:pPr>
        <w:pStyle w:val="NoSpacing"/>
        <w:numPr>
          <w:ilvl w:val="0"/>
          <w:numId w:val="6"/>
        </w:numPr>
      </w:pPr>
      <w:r>
        <w:t>Only regular members in good standing are eligible.</w:t>
      </w:r>
    </w:p>
    <w:p w14:paraId="7E76B308" w14:textId="77777777" w:rsidR="00C20F9B" w:rsidRDefault="00C20F9B" w:rsidP="00C20F9B">
      <w:pPr>
        <w:pStyle w:val="NoSpacing"/>
        <w:numPr>
          <w:ilvl w:val="0"/>
          <w:numId w:val="6"/>
        </w:numPr>
      </w:pPr>
      <w:r>
        <w:t>Must have served a term as club President.</w:t>
      </w:r>
    </w:p>
    <w:p w14:paraId="2ABF28BA" w14:textId="77777777" w:rsidR="00C20F9B" w:rsidRDefault="00C20F9B" w:rsidP="00C20F9B">
      <w:pPr>
        <w:pStyle w:val="NoSpacing"/>
        <w:numPr>
          <w:ilvl w:val="0"/>
          <w:numId w:val="6"/>
        </w:numPr>
      </w:pPr>
      <w:r>
        <w:t>Governor-elect shall have served on the region board within six (6) years prior to the term for which being nominated.</w:t>
      </w:r>
    </w:p>
    <w:p w14:paraId="028A33ED" w14:textId="77777777" w:rsidR="00C20F9B" w:rsidRDefault="00C20F9B" w:rsidP="00C20F9B">
      <w:pPr>
        <w:pStyle w:val="NoSpacing"/>
        <w:numPr>
          <w:ilvl w:val="0"/>
          <w:numId w:val="6"/>
        </w:numPr>
      </w:pPr>
      <w:r>
        <w:t>District Director and Fellowship Director shall be a member of a club in that district (within the new alignment).</w:t>
      </w:r>
    </w:p>
    <w:p w14:paraId="0AF6C219" w14:textId="77777777" w:rsidR="00C20F9B" w:rsidRDefault="00C20F9B" w:rsidP="00C20F9B">
      <w:pPr>
        <w:pStyle w:val="NoSpacing"/>
        <w:numPr>
          <w:ilvl w:val="0"/>
          <w:numId w:val="6"/>
        </w:numPr>
      </w:pPr>
      <w:r>
        <w:t>Must not hold any other elected Soroptimist office during the coming term.</w:t>
      </w:r>
    </w:p>
    <w:p w14:paraId="3780F900" w14:textId="77777777" w:rsidR="00C20F9B" w:rsidRDefault="00C20F9B" w:rsidP="00C20F9B">
      <w:pPr>
        <w:autoSpaceDE w:val="0"/>
        <w:autoSpaceDN w:val="0"/>
        <w:adjustRightInd w:val="0"/>
        <w:spacing w:after="0" w:line="240" w:lineRule="auto"/>
        <w:rPr>
          <w:rFonts w:ascii="Calibri,Bold" w:hAnsi="Calibri,Bold" w:cs="Calibri,Bold"/>
          <w:b/>
          <w:bCs/>
        </w:rPr>
      </w:pPr>
    </w:p>
    <w:p w14:paraId="69DD3D25" w14:textId="77777777" w:rsidR="00C20F9B" w:rsidRDefault="00C20F9B" w:rsidP="00C20F9B">
      <w:pPr>
        <w:autoSpaceDE w:val="0"/>
        <w:autoSpaceDN w:val="0"/>
        <w:adjustRightInd w:val="0"/>
        <w:spacing w:after="0" w:line="240" w:lineRule="auto"/>
        <w:rPr>
          <w:rFonts w:ascii="Calibri" w:hAnsi="Calibri" w:cs="Calibri"/>
        </w:rPr>
      </w:pPr>
      <w:r>
        <w:rPr>
          <w:rFonts w:ascii="Calibri" w:hAnsi="Calibri" w:cs="Calibri"/>
        </w:rPr>
        <w:t>Please remember that the consent of the nominee is not necessary. Obtaining consent is the responsibility of the Nominating Committee. Please use the attached form and send it to your CURRENT District representative.</w:t>
      </w:r>
    </w:p>
    <w:p w14:paraId="677FA249" w14:textId="77777777" w:rsidR="00C20F9B" w:rsidRDefault="00C20F9B" w:rsidP="00C20F9B">
      <w:pPr>
        <w:autoSpaceDE w:val="0"/>
        <w:autoSpaceDN w:val="0"/>
        <w:adjustRightInd w:val="0"/>
        <w:spacing w:after="0" w:line="240" w:lineRule="auto"/>
        <w:rPr>
          <w:rFonts w:ascii="Calibri" w:hAnsi="Calibri" w:cs="Calibri"/>
        </w:rPr>
      </w:pPr>
    </w:p>
    <w:p w14:paraId="2681AF4D" w14:textId="77777777" w:rsidR="00C20F9B" w:rsidRDefault="00C20F9B" w:rsidP="00C20F9B">
      <w:pPr>
        <w:autoSpaceDE w:val="0"/>
        <w:autoSpaceDN w:val="0"/>
        <w:adjustRightInd w:val="0"/>
        <w:spacing w:after="0" w:line="240" w:lineRule="auto"/>
        <w:rPr>
          <w:rFonts w:ascii="Calibri,Bold" w:hAnsi="Calibri,Bold" w:cs="Calibri,Bold"/>
          <w:b/>
          <w:bCs/>
          <w:sz w:val="24"/>
          <w:szCs w:val="24"/>
        </w:rPr>
      </w:pPr>
      <w:r>
        <w:rPr>
          <w:rFonts w:ascii="Calibri,Bold" w:hAnsi="Calibri,Bold" w:cs="Calibri,Bold"/>
          <w:b/>
          <w:bCs/>
          <w:sz w:val="24"/>
          <w:szCs w:val="24"/>
        </w:rPr>
        <w:t>This letter should be read at a club meeting so that all members have the privilege of nominating candidates for region offices.</w:t>
      </w:r>
    </w:p>
    <w:p w14:paraId="1B0BCCB7" w14:textId="278605B8" w:rsidR="00F53D64" w:rsidRDefault="00C20F9B" w:rsidP="00F53D64">
      <w:pPr>
        <w:pStyle w:val="NoSpacing"/>
      </w:pPr>
      <w:r>
        <w:t xml:space="preserve">Email nominations to: </w:t>
      </w:r>
      <w:r>
        <w:tab/>
      </w:r>
      <w:r w:rsidR="00F53D64">
        <w:t>District I -  Bonnie Mertz</w:t>
      </w:r>
      <w:r w:rsidR="00F53D64">
        <w:tab/>
      </w:r>
      <w:r w:rsidR="00C92B60">
        <w:t>bonniemertz5844@gmail.com</w:t>
      </w:r>
    </w:p>
    <w:p w14:paraId="2EB959B4" w14:textId="666D9AEA" w:rsidR="00F53D64" w:rsidRDefault="00F53D64" w:rsidP="00F53D64">
      <w:pPr>
        <w:pStyle w:val="NoSpacing"/>
        <w:ind w:left="1440" w:firstLine="720"/>
      </w:pPr>
      <w:r>
        <w:t>District II - Jan Schults</w:t>
      </w:r>
      <w:r w:rsidR="00C92B60">
        <w:tab/>
      </w:r>
      <w:r w:rsidR="00C92B60">
        <w:tab/>
      </w:r>
      <w:r w:rsidR="00C92B60" w:rsidRPr="00C92B60">
        <w:t>menkesis@yahoo.com</w:t>
      </w:r>
    </w:p>
    <w:p w14:paraId="17B32456" w14:textId="72759E30" w:rsidR="00F53D64" w:rsidRDefault="00F53D64" w:rsidP="00F53D64">
      <w:pPr>
        <w:pStyle w:val="NoSpacing"/>
        <w:ind w:left="1440" w:firstLine="720"/>
      </w:pPr>
      <w:r>
        <w:t>District III - Barbara Young</w:t>
      </w:r>
      <w:r w:rsidR="00C92B60">
        <w:tab/>
      </w:r>
      <w:r w:rsidR="00C92B60" w:rsidRPr="00C92B60">
        <w:t>byoungalwayz@yahoo.com</w:t>
      </w:r>
    </w:p>
    <w:p w14:paraId="4E85B7D4" w14:textId="4A6ACEC8" w:rsidR="00F53D64" w:rsidRDefault="00F53D64" w:rsidP="00F53D64">
      <w:pPr>
        <w:pStyle w:val="NoSpacing"/>
        <w:ind w:left="1440" w:firstLine="720"/>
      </w:pPr>
      <w:r>
        <w:t>District IV -Dyann O'Brien</w:t>
      </w:r>
      <w:r w:rsidR="00C92B60">
        <w:tab/>
      </w:r>
      <w:r w:rsidR="00C92B60" w:rsidRPr="00C92B60">
        <w:t>dyann@reninet.com</w:t>
      </w:r>
    </w:p>
    <w:p w14:paraId="43F53D96" w14:textId="5182C7CD" w:rsidR="00F53D64" w:rsidRDefault="00F53D64" w:rsidP="00F53D64">
      <w:pPr>
        <w:pStyle w:val="NoSpacing"/>
        <w:ind w:left="1440" w:firstLine="720"/>
      </w:pPr>
      <w:r>
        <w:t>District V - Angie Haramoto</w:t>
      </w:r>
      <w:r w:rsidR="00C92B60">
        <w:tab/>
      </w:r>
      <w:r w:rsidR="00C92B60" w:rsidRPr="00C92B60">
        <w:t>angehara64@gmail.com</w:t>
      </w:r>
    </w:p>
    <w:p w14:paraId="0DEDBD8A" w14:textId="77777777" w:rsidR="00F53D64" w:rsidRDefault="00F53D64" w:rsidP="00F53D64">
      <w:pPr>
        <w:pStyle w:val="NoSpacing"/>
      </w:pPr>
    </w:p>
    <w:p w14:paraId="5317C503" w14:textId="204B905B" w:rsidR="00C20F9B" w:rsidRPr="00FA4136" w:rsidRDefault="00C20F9B" w:rsidP="00F53D64">
      <w:pPr>
        <w:pStyle w:val="NoSpacing"/>
        <w:rPr>
          <w:rFonts w:ascii="Times New Roman" w:eastAsia="Times New Roman" w:hAnsi="Times New Roman" w:cs="Times New Roman"/>
          <w:color w:val="FF0000"/>
          <w:sz w:val="28"/>
          <w:szCs w:val="28"/>
        </w:rPr>
      </w:pPr>
      <w:r w:rsidRPr="00FA4136">
        <w:rPr>
          <w:rFonts w:ascii="Times New Roman" w:eastAsia="Times New Roman" w:hAnsi="Times New Roman" w:cs="Times New Roman"/>
          <w:color w:val="FF0000"/>
          <w:sz w:val="28"/>
          <w:szCs w:val="28"/>
        </w:rPr>
        <w:lastRenderedPageBreak/>
        <w:t>DEADLINE DATE: Emailed o</w:t>
      </w:r>
      <w:r w:rsidR="00F53D64">
        <w:rPr>
          <w:rFonts w:ascii="Times New Roman" w:eastAsia="Times New Roman" w:hAnsi="Times New Roman" w:cs="Times New Roman"/>
          <w:color w:val="FF0000"/>
          <w:sz w:val="28"/>
          <w:szCs w:val="28"/>
        </w:rPr>
        <w:t>r Postmarked by December 1, 2022</w:t>
      </w:r>
    </w:p>
    <w:p w14:paraId="51EDDB6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ab/>
        <w:t xml:space="preserve">Email to: </w:t>
      </w:r>
      <w:r w:rsidRPr="00C20F9B">
        <w:rPr>
          <w:rFonts w:ascii="Times New Roman" w:eastAsia="Times New Roman" w:hAnsi="Times New Roman" w:cs="Times New Roman"/>
          <w:sz w:val="24"/>
          <w:szCs w:val="24"/>
          <w:highlight w:val="yellow"/>
        </w:rPr>
        <w:t>Committee Member Contact information</w:t>
      </w:r>
      <w:r w:rsidRPr="00C20F9B">
        <w:rPr>
          <w:rFonts w:ascii="Times New Roman" w:eastAsia="Times New Roman" w:hAnsi="Times New Roman" w:cs="Times New Roman"/>
          <w:sz w:val="24"/>
          <w:szCs w:val="24"/>
        </w:rPr>
        <w:t xml:space="preserve"> </w:t>
      </w:r>
    </w:p>
    <w:p w14:paraId="2D060988" w14:textId="77777777" w:rsidR="00C20F9B" w:rsidRPr="00C20F9B" w:rsidRDefault="00C20F9B" w:rsidP="00C20F9B">
      <w:pPr>
        <w:spacing w:after="0" w:line="240" w:lineRule="auto"/>
        <w:rPr>
          <w:rFonts w:ascii="Times New Roman" w:eastAsia="Times New Roman" w:hAnsi="Times New Roman" w:cs="Times New Roman"/>
          <w:sz w:val="24"/>
          <w:szCs w:val="24"/>
        </w:rPr>
      </w:pPr>
    </w:p>
    <w:p w14:paraId="5BA8727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Soroptimist International of ___________________________________________</w:t>
      </w:r>
    </w:p>
    <w:p w14:paraId="683BDA5A" w14:textId="77777777" w:rsidR="00C20F9B" w:rsidRPr="00C20F9B" w:rsidRDefault="00C20F9B" w:rsidP="00C20F9B">
      <w:pPr>
        <w:spacing w:after="0" w:line="240" w:lineRule="auto"/>
        <w:rPr>
          <w:rFonts w:ascii="Times New Roman" w:eastAsia="Times New Roman" w:hAnsi="Times New Roman" w:cs="Times New Roman"/>
          <w:sz w:val="20"/>
          <w:szCs w:val="20"/>
        </w:rPr>
      </w:pPr>
      <w:r w:rsidRPr="00C20F9B">
        <w:rPr>
          <w:rFonts w:ascii="Times New Roman" w:eastAsia="Times New Roman" w:hAnsi="Times New Roman" w:cs="Times New Roman"/>
          <w:sz w:val="20"/>
          <w:szCs w:val="20"/>
        </w:rPr>
        <w:t>submits the following names for consideration by the Founder Region Nominating Committee as candidates for the following offices: PLEASE PRINT OR TYPE. Make copies as necessary.</w:t>
      </w:r>
    </w:p>
    <w:p w14:paraId="1BEBE642" w14:textId="77777777" w:rsidR="00F53D64" w:rsidRDefault="00F53D64" w:rsidP="00C20F9B">
      <w:pPr>
        <w:spacing w:after="0" w:line="240" w:lineRule="auto"/>
        <w:rPr>
          <w:rFonts w:ascii="Times New Roman" w:eastAsia="Times New Roman" w:hAnsi="Times New Roman" w:cs="Times New Roman"/>
          <w:b/>
          <w:sz w:val="24"/>
          <w:szCs w:val="24"/>
        </w:rPr>
      </w:pPr>
    </w:p>
    <w:p w14:paraId="5B34A575" w14:textId="574562CB"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GOVERNOR-EL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16DADC8C" w14:textId="77777777" w:rsidTr="00692A0C">
        <w:tc>
          <w:tcPr>
            <w:tcW w:w="4428" w:type="dxa"/>
          </w:tcPr>
          <w:p w14:paraId="0DBC4F8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0C438F3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735A693E" w14:textId="77777777" w:rsidTr="00692A0C">
        <w:tc>
          <w:tcPr>
            <w:tcW w:w="4428" w:type="dxa"/>
          </w:tcPr>
          <w:p w14:paraId="654BA1FA"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2191D9BA"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4BE250EA" w14:textId="77777777" w:rsidTr="00692A0C">
        <w:tc>
          <w:tcPr>
            <w:tcW w:w="4428" w:type="dxa"/>
          </w:tcPr>
          <w:p w14:paraId="6E8463F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67FBB8B2"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3EE966E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1B1D3E0E"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263A73F4" w14:textId="77777777" w:rsidTr="00692A0C">
        <w:tc>
          <w:tcPr>
            <w:tcW w:w="4428" w:type="dxa"/>
          </w:tcPr>
          <w:p w14:paraId="4446F2D4"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70DE9657"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659668B0" w14:textId="77777777" w:rsidTr="00692A0C">
        <w:tc>
          <w:tcPr>
            <w:tcW w:w="4428" w:type="dxa"/>
          </w:tcPr>
          <w:p w14:paraId="2B7F244B"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47A0241E"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0A3273B4" w14:textId="77777777" w:rsidR="00F53D64" w:rsidRDefault="00F53D64" w:rsidP="00C20F9B">
      <w:pPr>
        <w:spacing w:after="0" w:line="240" w:lineRule="auto"/>
        <w:rPr>
          <w:rFonts w:ascii="Times New Roman" w:eastAsia="Times New Roman" w:hAnsi="Times New Roman" w:cs="Times New Roman"/>
          <w:b/>
          <w:sz w:val="24"/>
          <w:szCs w:val="24"/>
        </w:rPr>
      </w:pPr>
    </w:p>
    <w:p w14:paraId="563B2751" w14:textId="1FBBFF00"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SECRET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5E15B212" w14:textId="77777777" w:rsidTr="00692A0C">
        <w:tc>
          <w:tcPr>
            <w:tcW w:w="4428" w:type="dxa"/>
          </w:tcPr>
          <w:p w14:paraId="3660202C"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20BF185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6906F210" w14:textId="77777777" w:rsidTr="00692A0C">
        <w:tc>
          <w:tcPr>
            <w:tcW w:w="4428" w:type="dxa"/>
          </w:tcPr>
          <w:p w14:paraId="015D4F09"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73ADAE5C"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67C45CE3" w14:textId="77777777" w:rsidTr="00692A0C">
        <w:tc>
          <w:tcPr>
            <w:tcW w:w="4428" w:type="dxa"/>
          </w:tcPr>
          <w:p w14:paraId="4A8131BE"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595E2F5F"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0D4C383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401459C3"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0F8014E1" w14:textId="77777777" w:rsidTr="00692A0C">
        <w:tc>
          <w:tcPr>
            <w:tcW w:w="4428" w:type="dxa"/>
          </w:tcPr>
          <w:p w14:paraId="732C628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08CBDA3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2F44C233" w14:textId="77777777" w:rsidTr="00692A0C">
        <w:tc>
          <w:tcPr>
            <w:tcW w:w="4428" w:type="dxa"/>
          </w:tcPr>
          <w:p w14:paraId="3FADB07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0558807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595170C6" w14:textId="77777777" w:rsidR="00F53D64" w:rsidRDefault="00F53D64" w:rsidP="00C20F9B">
      <w:pPr>
        <w:spacing w:after="0" w:line="240" w:lineRule="auto"/>
        <w:rPr>
          <w:rFonts w:ascii="Times New Roman" w:eastAsia="Times New Roman" w:hAnsi="Times New Roman" w:cs="Times New Roman"/>
          <w:b/>
          <w:sz w:val="24"/>
          <w:szCs w:val="24"/>
        </w:rPr>
      </w:pPr>
    </w:p>
    <w:p w14:paraId="7BDAF31E" w14:textId="7E0678B3"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TREASUR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0A19973F" w14:textId="77777777" w:rsidTr="00692A0C">
        <w:tc>
          <w:tcPr>
            <w:tcW w:w="4428" w:type="dxa"/>
          </w:tcPr>
          <w:p w14:paraId="19ADC8E0"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3B000055"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772B1E9C" w14:textId="77777777" w:rsidTr="00692A0C">
        <w:tc>
          <w:tcPr>
            <w:tcW w:w="4428" w:type="dxa"/>
          </w:tcPr>
          <w:p w14:paraId="12CC019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3766A094"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3E68B722" w14:textId="77777777" w:rsidTr="00692A0C">
        <w:tc>
          <w:tcPr>
            <w:tcW w:w="4428" w:type="dxa"/>
          </w:tcPr>
          <w:p w14:paraId="4C424680"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259771D8"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3DF7410A"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5186E0BE"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5E1A3D79" w14:textId="77777777" w:rsidTr="00692A0C">
        <w:tc>
          <w:tcPr>
            <w:tcW w:w="4428" w:type="dxa"/>
          </w:tcPr>
          <w:p w14:paraId="5246729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73A6B929"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34164286" w14:textId="77777777" w:rsidTr="00692A0C">
        <w:tc>
          <w:tcPr>
            <w:tcW w:w="4428" w:type="dxa"/>
          </w:tcPr>
          <w:p w14:paraId="2FB5343C"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55A19D24"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0B747877" w14:textId="77777777" w:rsidR="00F53D64" w:rsidRDefault="00F53D64" w:rsidP="00C20F9B">
      <w:pPr>
        <w:spacing w:after="0" w:line="240" w:lineRule="auto"/>
        <w:rPr>
          <w:rFonts w:ascii="Times New Roman" w:eastAsia="Times New Roman" w:hAnsi="Times New Roman" w:cs="Times New Roman"/>
          <w:b/>
          <w:sz w:val="24"/>
          <w:szCs w:val="24"/>
        </w:rPr>
      </w:pPr>
    </w:p>
    <w:p w14:paraId="5502DD5A" w14:textId="6B7F3DD8" w:rsidR="00C20F9B" w:rsidRPr="00C20F9B" w:rsidRDefault="00F53D64" w:rsidP="00C20F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STRICT DIRECT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C20F9B" w:rsidRPr="00C20F9B" w14:paraId="3B17FFFC" w14:textId="77777777" w:rsidTr="00692A0C">
        <w:tc>
          <w:tcPr>
            <w:tcW w:w="4428" w:type="dxa"/>
          </w:tcPr>
          <w:p w14:paraId="69F2BB41"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2006AC9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C20F9B" w:rsidRPr="00C20F9B" w14:paraId="7C0CF637" w14:textId="77777777" w:rsidTr="00692A0C">
        <w:tc>
          <w:tcPr>
            <w:tcW w:w="4428" w:type="dxa"/>
          </w:tcPr>
          <w:p w14:paraId="22C44C4D"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5FAFF312"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C20F9B" w:rsidRPr="00C20F9B" w14:paraId="7270B980" w14:textId="77777777" w:rsidTr="00692A0C">
        <w:tc>
          <w:tcPr>
            <w:tcW w:w="4428" w:type="dxa"/>
          </w:tcPr>
          <w:p w14:paraId="184EA5C7"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1C3A7845" w14:textId="77777777" w:rsidR="00C20F9B" w:rsidRPr="00C20F9B" w:rsidRDefault="00C20F9B" w:rsidP="00C20F9B">
            <w:pPr>
              <w:spacing w:after="0" w:line="240" w:lineRule="auto"/>
              <w:rPr>
                <w:rFonts w:ascii="Times New Roman" w:eastAsia="Times New Roman" w:hAnsi="Times New Roman" w:cs="Times New Roman"/>
                <w:sz w:val="24"/>
                <w:szCs w:val="24"/>
              </w:rPr>
            </w:pPr>
          </w:p>
        </w:tc>
        <w:tc>
          <w:tcPr>
            <w:tcW w:w="4428" w:type="dxa"/>
          </w:tcPr>
          <w:p w14:paraId="0A24B2A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3CE6845D" w14:textId="77777777" w:rsidR="00C20F9B" w:rsidRPr="00C20F9B" w:rsidRDefault="00C20F9B" w:rsidP="00C20F9B">
            <w:pPr>
              <w:spacing w:after="0" w:line="240" w:lineRule="auto"/>
              <w:rPr>
                <w:rFonts w:ascii="Times New Roman" w:eastAsia="Times New Roman" w:hAnsi="Times New Roman" w:cs="Times New Roman"/>
                <w:sz w:val="24"/>
                <w:szCs w:val="24"/>
              </w:rPr>
            </w:pPr>
          </w:p>
        </w:tc>
      </w:tr>
      <w:tr w:rsidR="00C20F9B" w:rsidRPr="00C20F9B" w14:paraId="3C039472" w14:textId="77777777" w:rsidTr="00692A0C">
        <w:tc>
          <w:tcPr>
            <w:tcW w:w="4428" w:type="dxa"/>
          </w:tcPr>
          <w:p w14:paraId="69895BE8"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5597CF96"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C20F9B" w:rsidRPr="00C20F9B" w14:paraId="0C331BBF" w14:textId="77777777" w:rsidTr="00692A0C">
        <w:tc>
          <w:tcPr>
            <w:tcW w:w="4428" w:type="dxa"/>
          </w:tcPr>
          <w:p w14:paraId="7062A2EB"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 xml:space="preserve">Email: </w:t>
            </w:r>
          </w:p>
        </w:tc>
        <w:tc>
          <w:tcPr>
            <w:tcW w:w="4428" w:type="dxa"/>
          </w:tcPr>
          <w:p w14:paraId="1310F27B" w14:textId="77777777" w:rsidR="00C20F9B" w:rsidRPr="00C20F9B" w:rsidRDefault="00C20F9B" w:rsidP="00C20F9B">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2F3A194F" w14:textId="77777777" w:rsidR="00F53D64" w:rsidRDefault="00F53D64" w:rsidP="00C20F9B">
      <w:pPr>
        <w:spacing w:after="0" w:line="240" w:lineRule="auto"/>
        <w:rPr>
          <w:rFonts w:ascii="Times New Roman" w:eastAsia="Times New Roman" w:hAnsi="Times New Roman" w:cs="Times New Roman"/>
          <w:b/>
          <w:sz w:val="24"/>
          <w:szCs w:val="24"/>
        </w:rPr>
      </w:pPr>
    </w:p>
    <w:p w14:paraId="1F18D105" w14:textId="66B45552"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Club Officer______________________________Title_______________________________</w:t>
      </w:r>
    </w:p>
    <w:p w14:paraId="161761F2" w14:textId="77777777"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SIGNED_____________________________Phone:_____________________________</w:t>
      </w:r>
    </w:p>
    <w:p w14:paraId="1A152C13" w14:textId="77777777" w:rsidR="00C20F9B" w:rsidRPr="00C20F9B" w:rsidRDefault="00C20F9B" w:rsidP="00C20F9B">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Mailing Address_________________________________________________________</w:t>
      </w:r>
    </w:p>
    <w:p w14:paraId="2C76778B" w14:textId="4A8F1BB6" w:rsidR="00C20F9B" w:rsidRPr="00F53D64" w:rsidRDefault="00FA4136"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Email Address:__________________________________________________________</w:t>
      </w:r>
    </w:p>
    <w:p w14:paraId="718C370D" w14:textId="02F9EF86" w:rsidR="00F53D64" w:rsidRDefault="00F53D64" w:rsidP="00C20F9B">
      <w:pPr>
        <w:shd w:val="clear" w:color="auto" w:fill="FFFFFF"/>
        <w:spacing w:after="0" w:line="240" w:lineRule="auto"/>
        <w:rPr>
          <w:rFonts w:eastAsia="Times New Roman" w:cstheme="minorHAnsi"/>
          <w:color w:val="000000"/>
          <w:sz w:val="24"/>
          <w:szCs w:val="24"/>
        </w:rPr>
      </w:pPr>
    </w:p>
    <w:p w14:paraId="0BAC290D" w14:textId="77777777" w:rsidR="00F53D64" w:rsidRPr="00FA4136" w:rsidRDefault="00F53D64" w:rsidP="00F53D64">
      <w:pPr>
        <w:rPr>
          <w:rFonts w:ascii="Times New Roman" w:eastAsia="Times New Roman" w:hAnsi="Times New Roman" w:cs="Times New Roman"/>
          <w:color w:val="FF0000"/>
          <w:sz w:val="28"/>
          <w:szCs w:val="28"/>
        </w:rPr>
      </w:pPr>
      <w:r w:rsidRPr="00FA4136">
        <w:rPr>
          <w:rFonts w:ascii="Times New Roman" w:eastAsia="Times New Roman" w:hAnsi="Times New Roman" w:cs="Times New Roman"/>
          <w:color w:val="FF0000"/>
          <w:sz w:val="28"/>
          <w:szCs w:val="28"/>
        </w:rPr>
        <w:t>DEADLINE DATE: Emailed o</w:t>
      </w:r>
      <w:r>
        <w:rPr>
          <w:rFonts w:ascii="Times New Roman" w:eastAsia="Times New Roman" w:hAnsi="Times New Roman" w:cs="Times New Roman"/>
          <w:color w:val="FF0000"/>
          <w:sz w:val="28"/>
          <w:szCs w:val="28"/>
        </w:rPr>
        <w:t>r Postmarked by December 1, 2022</w:t>
      </w:r>
    </w:p>
    <w:p w14:paraId="66AF961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lastRenderedPageBreak/>
        <w:tab/>
        <w:t xml:space="preserve">Email to: </w:t>
      </w:r>
      <w:r w:rsidRPr="00C20F9B">
        <w:rPr>
          <w:rFonts w:ascii="Times New Roman" w:eastAsia="Times New Roman" w:hAnsi="Times New Roman" w:cs="Times New Roman"/>
          <w:sz w:val="24"/>
          <w:szCs w:val="24"/>
          <w:highlight w:val="yellow"/>
        </w:rPr>
        <w:t>Committee Member Contact information</w:t>
      </w:r>
      <w:r w:rsidRPr="00C20F9B">
        <w:rPr>
          <w:rFonts w:ascii="Times New Roman" w:eastAsia="Times New Roman" w:hAnsi="Times New Roman" w:cs="Times New Roman"/>
          <w:sz w:val="24"/>
          <w:szCs w:val="24"/>
        </w:rPr>
        <w:t xml:space="preserve"> </w:t>
      </w:r>
    </w:p>
    <w:p w14:paraId="791CD019" w14:textId="77777777" w:rsidR="00F53D64" w:rsidRPr="00C20F9B" w:rsidRDefault="00F53D64" w:rsidP="00F53D64">
      <w:pPr>
        <w:spacing w:after="0" w:line="240" w:lineRule="auto"/>
        <w:rPr>
          <w:rFonts w:ascii="Times New Roman" w:eastAsia="Times New Roman" w:hAnsi="Times New Roman" w:cs="Times New Roman"/>
          <w:sz w:val="24"/>
          <w:szCs w:val="24"/>
        </w:rPr>
      </w:pPr>
    </w:p>
    <w:p w14:paraId="61685979"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Soroptimist International of ___________________________________________</w:t>
      </w:r>
    </w:p>
    <w:p w14:paraId="7B3D63AD" w14:textId="5C25939E" w:rsidR="00F53D64" w:rsidRDefault="00F53D64" w:rsidP="00F53D64">
      <w:pPr>
        <w:spacing w:after="0" w:line="240" w:lineRule="auto"/>
        <w:rPr>
          <w:rFonts w:ascii="Times New Roman" w:eastAsia="Times New Roman" w:hAnsi="Times New Roman" w:cs="Times New Roman"/>
          <w:sz w:val="20"/>
          <w:szCs w:val="20"/>
        </w:rPr>
      </w:pPr>
      <w:r w:rsidRPr="00C20F9B">
        <w:rPr>
          <w:rFonts w:ascii="Times New Roman" w:eastAsia="Times New Roman" w:hAnsi="Times New Roman" w:cs="Times New Roman"/>
          <w:sz w:val="20"/>
          <w:szCs w:val="20"/>
        </w:rPr>
        <w:t>submits the following names for consideration by the Founder Region Nominating Committee as candidates for the following offices: PLEASE PRINT OR TYPE. Make copies as necessary.</w:t>
      </w:r>
    </w:p>
    <w:p w14:paraId="289CE972" w14:textId="77777777" w:rsidR="00F53D64" w:rsidRPr="00C20F9B" w:rsidRDefault="00F53D64" w:rsidP="00F53D64">
      <w:pPr>
        <w:spacing w:after="0" w:line="240" w:lineRule="auto"/>
        <w:rPr>
          <w:rFonts w:ascii="Times New Roman" w:eastAsia="Times New Roman" w:hAnsi="Times New Roman" w:cs="Times New Roman"/>
          <w:sz w:val="20"/>
          <w:szCs w:val="20"/>
        </w:rPr>
      </w:pPr>
    </w:p>
    <w:p w14:paraId="4EA83399" w14:textId="77777777" w:rsidR="00F53D64" w:rsidRDefault="00F53D64" w:rsidP="00F53D64">
      <w:pPr>
        <w:spacing w:after="0" w:line="240" w:lineRule="auto"/>
        <w:rPr>
          <w:rFonts w:ascii="Times New Roman" w:eastAsia="Times New Roman" w:hAnsi="Times New Roman" w:cs="Times New Roman"/>
          <w:b/>
          <w:sz w:val="24"/>
          <w:szCs w:val="24"/>
        </w:rPr>
      </w:pPr>
    </w:p>
    <w:p w14:paraId="12AD5BE3" w14:textId="560D133F" w:rsidR="00F53D64" w:rsidRPr="00C20F9B" w:rsidRDefault="00F53D64" w:rsidP="00F53D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LLOWSHIP PRESID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53D64" w:rsidRPr="00C20F9B" w14:paraId="0363BFA1" w14:textId="77777777" w:rsidTr="00F53D64">
        <w:tc>
          <w:tcPr>
            <w:tcW w:w="4428" w:type="dxa"/>
          </w:tcPr>
          <w:p w14:paraId="59EA047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01BB2414"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F53D64" w:rsidRPr="00C20F9B" w14:paraId="5B1EE65F" w14:textId="77777777" w:rsidTr="00F53D64">
        <w:tc>
          <w:tcPr>
            <w:tcW w:w="4428" w:type="dxa"/>
          </w:tcPr>
          <w:p w14:paraId="24BB24FC"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3A86A96F"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F53D64" w:rsidRPr="00C20F9B" w14:paraId="29B2A83C" w14:textId="77777777" w:rsidTr="00F53D64">
        <w:tc>
          <w:tcPr>
            <w:tcW w:w="4428" w:type="dxa"/>
          </w:tcPr>
          <w:p w14:paraId="4B78A0FB"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tc>
        <w:tc>
          <w:tcPr>
            <w:tcW w:w="4428" w:type="dxa"/>
          </w:tcPr>
          <w:p w14:paraId="6DC4882F"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27A96C76" w14:textId="77777777" w:rsidR="00F53D64" w:rsidRPr="00C20F9B" w:rsidRDefault="00F53D64" w:rsidP="00F53D64">
            <w:pPr>
              <w:spacing w:after="0" w:line="240" w:lineRule="auto"/>
              <w:rPr>
                <w:rFonts w:ascii="Times New Roman" w:eastAsia="Times New Roman" w:hAnsi="Times New Roman" w:cs="Times New Roman"/>
                <w:sz w:val="24"/>
                <w:szCs w:val="24"/>
              </w:rPr>
            </w:pPr>
          </w:p>
        </w:tc>
      </w:tr>
      <w:tr w:rsidR="00F53D64" w:rsidRPr="00C20F9B" w14:paraId="08406E16" w14:textId="77777777" w:rsidTr="00F53D64">
        <w:tc>
          <w:tcPr>
            <w:tcW w:w="4428" w:type="dxa"/>
          </w:tcPr>
          <w:p w14:paraId="45ECD692"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29F07189"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F53D64" w:rsidRPr="00C20F9B" w14:paraId="3957133A" w14:textId="77777777" w:rsidTr="00F53D64">
        <w:tc>
          <w:tcPr>
            <w:tcW w:w="4428" w:type="dxa"/>
          </w:tcPr>
          <w:p w14:paraId="2ACC094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c>
          <w:tcPr>
            <w:tcW w:w="4428" w:type="dxa"/>
          </w:tcPr>
          <w:p w14:paraId="708BAC1F"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67E84B26" w14:textId="77777777" w:rsidR="00F53D64" w:rsidRDefault="00F53D64" w:rsidP="00C20F9B">
      <w:pPr>
        <w:shd w:val="clear" w:color="auto" w:fill="FFFFFF"/>
        <w:spacing w:after="0" w:line="240" w:lineRule="auto"/>
        <w:rPr>
          <w:rFonts w:eastAsia="Times New Roman" w:cstheme="minorHAnsi"/>
          <w:color w:val="000000"/>
          <w:sz w:val="24"/>
          <w:szCs w:val="24"/>
        </w:rPr>
      </w:pPr>
    </w:p>
    <w:p w14:paraId="65E31EED" w14:textId="77777777" w:rsidR="00F53D64" w:rsidRDefault="00F53D64" w:rsidP="00F53D64">
      <w:pPr>
        <w:spacing w:after="0" w:line="240" w:lineRule="auto"/>
        <w:rPr>
          <w:rFonts w:ascii="Times New Roman" w:eastAsia="Times New Roman" w:hAnsi="Times New Roman" w:cs="Times New Roman"/>
          <w:b/>
          <w:sz w:val="24"/>
          <w:szCs w:val="24"/>
        </w:rPr>
      </w:pPr>
    </w:p>
    <w:p w14:paraId="2E872198" w14:textId="3069CCD0" w:rsidR="00F53D64" w:rsidRPr="00C20F9B" w:rsidRDefault="00F53D64" w:rsidP="00F53D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LLOWSHIP TREASUR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53D64" w:rsidRPr="00C20F9B" w14:paraId="2582C305" w14:textId="77777777" w:rsidTr="00F53D64">
        <w:tc>
          <w:tcPr>
            <w:tcW w:w="4428" w:type="dxa"/>
          </w:tcPr>
          <w:p w14:paraId="11208CA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28C1952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F53D64" w:rsidRPr="00C20F9B" w14:paraId="4D26AA99" w14:textId="77777777" w:rsidTr="00F53D64">
        <w:tc>
          <w:tcPr>
            <w:tcW w:w="4428" w:type="dxa"/>
          </w:tcPr>
          <w:p w14:paraId="24805AD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6B2A3456"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F53D64" w:rsidRPr="00C20F9B" w14:paraId="1D30BC1D" w14:textId="77777777" w:rsidTr="00F53D64">
        <w:tc>
          <w:tcPr>
            <w:tcW w:w="4428" w:type="dxa"/>
          </w:tcPr>
          <w:p w14:paraId="5F6B8406"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tc>
        <w:tc>
          <w:tcPr>
            <w:tcW w:w="4428" w:type="dxa"/>
          </w:tcPr>
          <w:p w14:paraId="3AB4CF38"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457E668B" w14:textId="77777777" w:rsidR="00F53D64" w:rsidRPr="00C20F9B" w:rsidRDefault="00F53D64" w:rsidP="00F53D64">
            <w:pPr>
              <w:spacing w:after="0" w:line="240" w:lineRule="auto"/>
              <w:rPr>
                <w:rFonts w:ascii="Times New Roman" w:eastAsia="Times New Roman" w:hAnsi="Times New Roman" w:cs="Times New Roman"/>
                <w:sz w:val="24"/>
                <w:szCs w:val="24"/>
              </w:rPr>
            </w:pPr>
          </w:p>
        </w:tc>
      </w:tr>
      <w:tr w:rsidR="00F53D64" w:rsidRPr="00C20F9B" w14:paraId="344128D3" w14:textId="77777777" w:rsidTr="00F53D64">
        <w:tc>
          <w:tcPr>
            <w:tcW w:w="4428" w:type="dxa"/>
          </w:tcPr>
          <w:p w14:paraId="71AD614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237AACB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F53D64" w:rsidRPr="00C20F9B" w14:paraId="14A3AC97" w14:textId="77777777" w:rsidTr="00F53D64">
        <w:tc>
          <w:tcPr>
            <w:tcW w:w="4428" w:type="dxa"/>
          </w:tcPr>
          <w:p w14:paraId="42C7E48B"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c>
          <w:tcPr>
            <w:tcW w:w="4428" w:type="dxa"/>
          </w:tcPr>
          <w:p w14:paraId="099783B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73638D82" w14:textId="77777777" w:rsidR="00F53D64" w:rsidRDefault="00F53D64" w:rsidP="00F53D64">
      <w:pPr>
        <w:rPr>
          <w:rFonts w:eastAsia="Times New Roman" w:cstheme="minorHAnsi"/>
          <w:b/>
          <w:sz w:val="24"/>
          <w:szCs w:val="24"/>
        </w:rPr>
      </w:pPr>
    </w:p>
    <w:p w14:paraId="62B2DA4E" w14:textId="2F940D46" w:rsidR="00F53D64" w:rsidRPr="00C20F9B" w:rsidRDefault="00F53D64" w:rsidP="00F53D6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LLOWSHIP DIREC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F53D64" w:rsidRPr="00C20F9B" w14:paraId="509F356E" w14:textId="77777777" w:rsidTr="00F53D64">
        <w:tc>
          <w:tcPr>
            <w:tcW w:w="4428" w:type="dxa"/>
          </w:tcPr>
          <w:p w14:paraId="026DCF5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c>
          <w:tcPr>
            <w:tcW w:w="4428" w:type="dxa"/>
          </w:tcPr>
          <w:p w14:paraId="49B8C66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Name of Member:</w:t>
            </w:r>
          </w:p>
        </w:tc>
      </w:tr>
      <w:tr w:rsidR="00F53D64" w:rsidRPr="00C20F9B" w14:paraId="218ED29B" w14:textId="77777777" w:rsidTr="00F53D64">
        <w:tc>
          <w:tcPr>
            <w:tcW w:w="4428" w:type="dxa"/>
          </w:tcPr>
          <w:p w14:paraId="06D1A4A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c>
          <w:tcPr>
            <w:tcW w:w="4428" w:type="dxa"/>
          </w:tcPr>
          <w:p w14:paraId="33A6D038"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ember of SI/</w:t>
            </w:r>
          </w:p>
        </w:tc>
      </w:tr>
      <w:tr w:rsidR="00F53D64" w:rsidRPr="00C20F9B" w14:paraId="47512ED7" w14:textId="77777777" w:rsidTr="00F53D64">
        <w:tc>
          <w:tcPr>
            <w:tcW w:w="4428" w:type="dxa"/>
          </w:tcPr>
          <w:p w14:paraId="7F324B1D"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tc>
        <w:tc>
          <w:tcPr>
            <w:tcW w:w="4428" w:type="dxa"/>
          </w:tcPr>
          <w:p w14:paraId="47788A53"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Mailing Address:</w:t>
            </w:r>
          </w:p>
          <w:p w14:paraId="765F767A" w14:textId="77777777" w:rsidR="00F53D64" w:rsidRPr="00C20F9B" w:rsidRDefault="00F53D64" w:rsidP="00F53D64">
            <w:pPr>
              <w:spacing w:after="0" w:line="240" w:lineRule="auto"/>
              <w:rPr>
                <w:rFonts w:ascii="Times New Roman" w:eastAsia="Times New Roman" w:hAnsi="Times New Roman" w:cs="Times New Roman"/>
                <w:sz w:val="24"/>
                <w:szCs w:val="24"/>
              </w:rPr>
            </w:pPr>
          </w:p>
        </w:tc>
      </w:tr>
      <w:tr w:rsidR="00F53D64" w:rsidRPr="00C20F9B" w14:paraId="73F14681" w14:textId="77777777" w:rsidTr="00F53D64">
        <w:tc>
          <w:tcPr>
            <w:tcW w:w="4428" w:type="dxa"/>
          </w:tcPr>
          <w:p w14:paraId="107EC626"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c>
          <w:tcPr>
            <w:tcW w:w="4428" w:type="dxa"/>
          </w:tcPr>
          <w:p w14:paraId="6A8463B0"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Phone:</w:t>
            </w:r>
          </w:p>
        </w:tc>
      </w:tr>
      <w:tr w:rsidR="00F53D64" w:rsidRPr="00C20F9B" w14:paraId="4C76824A" w14:textId="77777777" w:rsidTr="00F53D64">
        <w:tc>
          <w:tcPr>
            <w:tcW w:w="4428" w:type="dxa"/>
          </w:tcPr>
          <w:p w14:paraId="0A2AAE77"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c>
          <w:tcPr>
            <w:tcW w:w="4428" w:type="dxa"/>
          </w:tcPr>
          <w:p w14:paraId="2273B86A" w14:textId="77777777" w:rsidR="00F53D64" w:rsidRPr="00C20F9B" w:rsidRDefault="00F53D64" w:rsidP="00F53D64">
            <w:pPr>
              <w:spacing w:after="0" w:line="240" w:lineRule="auto"/>
              <w:rPr>
                <w:rFonts w:ascii="Times New Roman" w:eastAsia="Times New Roman" w:hAnsi="Times New Roman" w:cs="Times New Roman"/>
                <w:sz w:val="24"/>
                <w:szCs w:val="24"/>
              </w:rPr>
            </w:pPr>
            <w:r w:rsidRPr="00C20F9B">
              <w:rPr>
                <w:rFonts w:ascii="Times New Roman" w:eastAsia="Times New Roman" w:hAnsi="Times New Roman" w:cs="Times New Roman"/>
                <w:sz w:val="24"/>
                <w:szCs w:val="24"/>
              </w:rPr>
              <w:t>Email:</w:t>
            </w:r>
          </w:p>
        </w:tc>
      </w:tr>
    </w:tbl>
    <w:p w14:paraId="172F590A" w14:textId="77777777" w:rsidR="00F53D64" w:rsidRDefault="00F53D64" w:rsidP="00F53D64">
      <w:pPr>
        <w:rPr>
          <w:rFonts w:eastAsia="Times New Roman" w:cstheme="minorHAnsi"/>
          <w:b/>
          <w:sz w:val="24"/>
          <w:szCs w:val="24"/>
        </w:rPr>
      </w:pPr>
    </w:p>
    <w:p w14:paraId="5B4A9DB7"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Club Officer______________________________Title_______________________________</w:t>
      </w:r>
    </w:p>
    <w:p w14:paraId="58916173"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SIGNED_____________________________Phone:_____________________________</w:t>
      </w:r>
    </w:p>
    <w:p w14:paraId="5C546F2A"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Mailing Address_________________________________________________________</w:t>
      </w:r>
    </w:p>
    <w:p w14:paraId="2E3977CC" w14:textId="77777777" w:rsidR="00F53D64" w:rsidRPr="00C20F9B" w:rsidRDefault="00F53D64" w:rsidP="00F53D64">
      <w:pPr>
        <w:spacing w:after="0" w:line="240" w:lineRule="auto"/>
        <w:rPr>
          <w:rFonts w:ascii="Times New Roman" w:eastAsia="Times New Roman" w:hAnsi="Times New Roman" w:cs="Times New Roman"/>
          <w:b/>
          <w:sz w:val="24"/>
          <w:szCs w:val="24"/>
        </w:rPr>
      </w:pPr>
      <w:r w:rsidRPr="00C20F9B">
        <w:rPr>
          <w:rFonts w:ascii="Times New Roman" w:eastAsia="Times New Roman" w:hAnsi="Times New Roman" w:cs="Times New Roman"/>
          <w:b/>
          <w:sz w:val="24"/>
          <w:szCs w:val="24"/>
        </w:rPr>
        <w:t>Email Address:__________________________________________________________</w:t>
      </w:r>
    </w:p>
    <w:p w14:paraId="6DB5A945" w14:textId="77777777" w:rsidR="00F53D64" w:rsidRDefault="00F53D64" w:rsidP="00F53D64">
      <w:pPr>
        <w:spacing w:after="0" w:line="240" w:lineRule="auto"/>
        <w:rPr>
          <w:rFonts w:ascii="Times New Roman" w:eastAsia="Times New Roman" w:hAnsi="Times New Roman" w:cs="Times New Roman"/>
          <w:b/>
          <w:sz w:val="24"/>
          <w:szCs w:val="24"/>
        </w:rPr>
      </w:pPr>
    </w:p>
    <w:p w14:paraId="6D2BA5F0" w14:textId="77777777" w:rsidR="00F53D64" w:rsidRPr="00C20F9B" w:rsidRDefault="00F53D64" w:rsidP="00F53D64">
      <w:pPr>
        <w:shd w:val="clear" w:color="auto" w:fill="FFFFFF"/>
        <w:spacing w:after="0" w:line="240" w:lineRule="auto"/>
        <w:rPr>
          <w:rFonts w:eastAsia="Times New Roman" w:cstheme="minorHAnsi"/>
          <w:color w:val="000000"/>
          <w:sz w:val="24"/>
          <w:szCs w:val="24"/>
        </w:rPr>
      </w:pPr>
    </w:p>
    <w:p w14:paraId="3E89DB5A" w14:textId="77777777" w:rsidR="00F53D64" w:rsidRDefault="00F53D64" w:rsidP="00F53D64">
      <w:pPr>
        <w:shd w:val="clear" w:color="auto" w:fill="FFFFFF"/>
        <w:spacing w:after="0" w:line="240" w:lineRule="auto"/>
        <w:rPr>
          <w:rFonts w:eastAsia="Times New Roman" w:cstheme="minorHAnsi"/>
          <w:color w:val="000000"/>
          <w:sz w:val="24"/>
          <w:szCs w:val="24"/>
        </w:rPr>
      </w:pPr>
    </w:p>
    <w:p w14:paraId="49B0EC94" w14:textId="77777777" w:rsidR="00F53D64" w:rsidRPr="00FA4136" w:rsidRDefault="00F53D64" w:rsidP="00F53D64">
      <w:pPr>
        <w:rPr>
          <w:rFonts w:ascii="Times New Roman" w:eastAsia="Times New Roman" w:hAnsi="Times New Roman" w:cs="Times New Roman"/>
          <w:color w:val="FF0000"/>
          <w:sz w:val="28"/>
          <w:szCs w:val="28"/>
        </w:rPr>
      </w:pPr>
      <w:r w:rsidRPr="00FA4136">
        <w:rPr>
          <w:rFonts w:ascii="Times New Roman" w:eastAsia="Times New Roman" w:hAnsi="Times New Roman" w:cs="Times New Roman"/>
          <w:color w:val="FF0000"/>
          <w:sz w:val="28"/>
          <w:szCs w:val="28"/>
        </w:rPr>
        <w:t>DEADLINE DATE: Emailed o</w:t>
      </w:r>
      <w:r>
        <w:rPr>
          <w:rFonts w:ascii="Times New Roman" w:eastAsia="Times New Roman" w:hAnsi="Times New Roman" w:cs="Times New Roman"/>
          <w:color w:val="FF0000"/>
          <w:sz w:val="28"/>
          <w:szCs w:val="28"/>
        </w:rPr>
        <w:t>r Postmarked by December 1, 2022</w:t>
      </w:r>
    </w:p>
    <w:p w14:paraId="0D7B28A1" w14:textId="77777777" w:rsidR="00F53D64" w:rsidRDefault="00F53D64" w:rsidP="00F53D64">
      <w:pPr>
        <w:rPr>
          <w:rFonts w:eastAsia="Times New Roman" w:cstheme="minorHAnsi"/>
          <w:b/>
          <w:sz w:val="24"/>
          <w:szCs w:val="24"/>
        </w:rPr>
      </w:pPr>
    </w:p>
    <w:p w14:paraId="579D4D19" w14:textId="1AD304BA" w:rsidR="00F53D64" w:rsidRDefault="00F53D64" w:rsidP="00F53D64">
      <w:pPr>
        <w:rPr>
          <w:rFonts w:eastAsia="Times New Roman" w:cstheme="minorHAnsi"/>
          <w:b/>
          <w:sz w:val="24"/>
          <w:szCs w:val="24"/>
        </w:rPr>
      </w:pPr>
    </w:p>
    <w:p w14:paraId="52D09A21" w14:textId="0B084720" w:rsidR="00F53D64" w:rsidRPr="00C20F9B" w:rsidRDefault="00F53D64" w:rsidP="00F53D64">
      <w:pPr>
        <w:rPr>
          <w:rFonts w:eastAsia="Times New Roman" w:cstheme="minorHAnsi"/>
          <w:b/>
          <w:sz w:val="24"/>
          <w:szCs w:val="24"/>
        </w:rPr>
      </w:pPr>
      <w:r w:rsidRPr="00C20F9B">
        <w:rPr>
          <w:rFonts w:eastAsia="Times New Roman" w:cstheme="minorHAnsi"/>
          <w:b/>
          <w:sz w:val="24"/>
          <w:szCs w:val="24"/>
        </w:rPr>
        <w:lastRenderedPageBreak/>
        <w:t>Sample District Meeting Script for Nominating Committee Representatives</w:t>
      </w:r>
    </w:p>
    <w:p w14:paraId="27B5B4B0" w14:textId="77777777" w:rsidR="00F53D64" w:rsidRPr="00C20F9B" w:rsidRDefault="00F53D64" w:rsidP="00F53D64">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Hello everyone,</w:t>
      </w:r>
    </w:p>
    <w:p w14:paraId="3D994AFF" w14:textId="77777777" w:rsidR="00F53D64" w:rsidRDefault="00F53D64" w:rsidP="00C20F9B">
      <w:pPr>
        <w:shd w:val="clear" w:color="auto" w:fill="FFFFFF"/>
        <w:spacing w:after="0" w:line="240" w:lineRule="auto"/>
        <w:rPr>
          <w:rFonts w:eastAsia="Times New Roman" w:cstheme="minorHAnsi"/>
          <w:color w:val="000000"/>
          <w:sz w:val="24"/>
          <w:szCs w:val="24"/>
        </w:rPr>
      </w:pPr>
    </w:p>
    <w:p w14:paraId="57D4EB95" w14:textId="5A6DB3D8"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 xml:space="preserve">I am ________________your District ____ Nominating Committee representative.  This year we are requesting nominations for the Founder Region Board and Fellowship Board for the 2020-2022 biennium.  We will be electing the following officers at our Founder Region Conference in May:  Governor-elect, Secretary, Treasurer, and District Directors from each of the newly aligned five districts, and Fellowship Directors from each of the newly aligned FIVE Districts. </w:t>
      </w:r>
    </w:p>
    <w:p w14:paraId="1E5E9609"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2DAEA81E"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Presidents, you are receiving a "letter to club presidents" along with the nominating form in your folder. (you can raise your copy to show them).   This was also sent to you via email.</w:t>
      </w:r>
    </w:p>
    <w:p w14:paraId="2074605D"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2BA1A4FB"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Please distribute this info to all your club members. </w:t>
      </w:r>
    </w:p>
    <w:p w14:paraId="7342F8D0"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6B503647"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 xml:space="preserve">If you have someone to nominate, just fill out the form and send it back to me at the email at the top of the form. </w:t>
      </w:r>
    </w:p>
    <w:p w14:paraId="7F3F1F3A"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339DE164"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 xml:space="preserve">If someone requests the job description for the nominating committee position, it is posted on the Founder Region website, or just let me know and I will get the information to you.  </w:t>
      </w:r>
    </w:p>
    <w:p w14:paraId="4ADC93C4"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p>
    <w:p w14:paraId="0B1DA943" w14:textId="77777777" w:rsidR="00C20F9B" w:rsidRPr="00C20F9B" w:rsidRDefault="00C20F9B" w:rsidP="00C20F9B">
      <w:pPr>
        <w:shd w:val="clear" w:color="auto" w:fill="FFFFFF"/>
        <w:spacing w:after="0" w:line="240" w:lineRule="auto"/>
        <w:rPr>
          <w:rFonts w:eastAsia="Times New Roman" w:cstheme="minorHAnsi"/>
          <w:color w:val="000000"/>
          <w:sz w:val="24"/>
          <w:szCs w:val="24"/>
        </w:rPr>
      </w:pPr>
      <w:r w:rsidRPr="00C20F9B">
        <w:rPr>
          <w:rFonts w:eastAsia="Times New Roman" w:cstheme="minorHAnsi"/>
          <w:color w:val="000000"/>
          <w:sz w:val="24"/>
          <w:szCs w:val="24"/>
        </w:rPr>
        <w:t>(Key points:)</w:t>
      </w:r>
    </w:p>
    <w:p w14:paraId="0BF327C4" w14:textId="77777777" w:rsidR="00C20F9B" w:rsidRPr="00C20F9B" w:rsidRDefault="00C20F9B" w:rsidP="00C20F9B">
      <w:pPr>
        <w:numPr>
          <w:ilvl w:val="0"/>
          <w:numId w:val="7"/>
        </w:num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Deadline for nominations is:  Dec. 1st</w:t>
      </w:r>
    </w:p>
    <w:p w14:paraId="0A493511" w14:textId="77777777" w:rsidR="00C20F9B" w:rsidRPr="00C20F9B" w:rsidRDefault="00C20F9B" w:rsidP="00C20F9B">
      <w:pPr>
        <w:numPr>
          <w:ilvl w:val="0"/>
          <w:numId w:val="7"/>
        </w:num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You don't need the consent of the person being nominated - our committee contacts the nominee for their consent</w:t>
      </w:r>
    </w:p>
    <w:p w14:paraId="35857CC2" w14:textId="77777777" w:rsidR="00C20F9B" w:rsidRPr="00C20F9B" w:rsidRDefault="00C20F9B" w:rsidP="00C20F9B">
      <w:pPr>
        <w:numPr>
          <w:ilvl w:val="0"/>
          <w:numId w:val="7"/>
        </w:num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If you have Questions:  talk to me after or send me an email (info at the top of the page)</w:t>
      </w:r>
    </w:p>
    <w:p w14:paraId="5D0FDF10" w14:textId="77777777" w:rsidR="00C20F9B" w:rsidRPr="00C20F9B" w:rsidRDefault="00C20F9B" w:rsidP="00C20F9B">
      <w:pPr>
        <w:shd w:val="clear" w:color="auto" w:fill="FFFFFF"/>
        <w:spacing w:before="100" w:beforeAutospacing="1" w:after="100" w:afterAutospacing="1" w:line="240" w:lineRule="auto"/>
        <w:rPr>
          <w:rFonts w:eastAsia="Times New Roman" w:cstheme="minorHAnsi"/>
          <w:color w:val="000000"/>
          <w:sz w:val="24"/>
          <w:szCs w:val="24"/>
        </w:rPr>
      </w:pPr>
      <w:r w:rsidRPr="00C20F9B">
        <w:rPr>
          <w:rFonts w:eastAsia="Times New Roman" w:cstheme="minorHAnsi"/>
          <w:color w:val="000000"/>
          <w:sz w:val="24"/>
          <w:szCs w:val="24"/>
        </w:rPr>
        <w:t>Thank you for your consideration in nominating officers and directors for the Founder Region and Fellowship boards for 2020-2022!</w:t>
      </w:r>
    </w:p>
    <w:p w14:paraId="2182DA7D" w14:textId="77777777" w:rsidR="00FA4136" w:rsidRDefault="00FA4136">
      <w:pPr>
        <w:rPr>
          <w:rFonts w:ascii="Times New Roman" w:eastAsia="Times New Roman" w:hAnsi="Times New Roman" w:cs="Times New Roman"/>
          <w:b/>
          <w:sz w:val="24"/>
          <w:szCs w:val="24"/>
        </w:rPr>
      </w:pPr>
    </w:p>
    <w:p w14:paraId="308BB6EA"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8170B22" w14:textId="77777777" w:rsidR="00FA4136" w:rsidRPr="00865088" w:rsidRDefault="00FA4136" w:rsidP="00FA4136">
      <w:pPr>
        <w:jc w:val="center"/>
      </w:pPr>
      <w:r w:rsidRPr="00865088">
        <w:lastRenderedPageBreak/>
        <w:t>FOUNDER REGION</w:t>
      </w:r>
    </w:p>
    <w:p w14:paraId="1712D432" w14:textId="77777777" w:rsidR="00FA4136" w:rsidRPr="00865088" w:rsidRDefault="00FA4136" w:rsidP="00FA4136">
      <w:pPr>
        <w:jc w:val="center"/>
      </w:pPr>
      <w:r w:rsidRPr="00865088">
        <w:t>SOROPTIMIST INTERNATIONAL OF THE AMERICAS, INC.</w:t>
      </w:r>
    </w:p>
    <w:p w14:paraId="48634886" w14:textId="77777777" w:rsidR="00FA4136" w:rsidRPr="00865088" w:rsidRDefault="00FA4136" w:rsidP="00FA4136">
      <w:pPr>
        <w:jc w:val="center"/>
      </w:pPr>
    </w:p>
    <w:p w14:paraId="23E205A9" w14:textId="77777777" w:rsidR="00FA4136" w:rsidRPr="00865088" w:rsidRDefault="00FA4136" w:rsidP="00FA4136">
      <w:r w:rsidRPr="00865088">
        <w:t xml:space="preserve">Date:  </w:t>
      </w:r>
    </w:p>
    <w:p w14:paraId="30FFFB16" w14:textId="77777777" w:rsidR="00FA4136" w:rsidRPr="008673D7" w:rsidRDefault="00FA4136" w:rsidP="00FA4136">
      <w:pPr>
        <w:rPr>
          <w:sz w:val="16"/>
          <w:szCs w:val="16"/>
        </w:rPr>
      </w:pPr>
    </w:p>
    <w:p w14:paraId="67505AE6" w14:textId="77777777" w:rsidR="00FA4136" w:rsidRPr="00865088" w:rsidRDefault="00FA4136" w:rsidP="00FA4136">
      <w:r>
        <w:t>From:</w:t>
      </w:r>
      <w:r>
        <w:tab/>
      </w:r>
      <w:r w:rsidRPr="00865088">
        <w:t>Founder Region Nominating Committee</w:t>
      </w:r>
    </w:p>
    <w:p w14:paraId="10BC1694" w14:textId="77777777" w:rsidR="00FA4136" w:rsidRPr="00865088" w:rsidRDefault="00FA4136" w:rsidP="00FA4136"/>
    <w:p w14:paraId="1ABAEA42"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0FB9AC30" w14:textId="77777777" w:rsidR="00FA4136" w:rsidRPr="008673D7" w:rsidRDefault="00FA4136" w:rsidP="00FA4136">
      <w:pPr>
        <w:rPr>
          <w:sz w:val="16"/>
          <w:szCs w:val="16"/>
        </w:rPr>
      </w:pPr>
    </w:p>
    <w:p w14:paraId="610F687B" w14:textId="77777777" w:rsidR="00FA4136" w:rsidRPr="00865088" w:rsidRDefault="00FA4136" w:rsidP="00FA4136">
      <w:r w:rsidRPr="00865088">
        <w:t xml:space="preserve">You have been nominated to serve on the Founder Region </w:t>
      </w:r>
      <w:r>
        <w:t>Board of Directors</w:t>
      </w:r>
      <w:r w:rsidRPr="00865088">
        <w:t xml:space="preserve"> for the </w:t>
      </w:r>
      <w:r>
        <w:t>2020-2022</w:t>
      </w:r>
      <w:r w:rsidRPr="00865088">
        <w:t xml:space="preserve"> biennium</w:t>
      </w:r>
      <w:r>
        <w:t xml:space="preserve"> as Governor-elect</w:t>
      </w:r>
      <w:r w:rsidRPr="00865088">
        <w:t>.  The term commences on July 1</w:t>
      </w:r>
      <w:r>
        <w:t>, 2020</w:t>
      </w:r>
      <w:r w:rsidRPr="00865088">
        <w:t xml:space="preserve"> after the election held at Region Conference in May</w:t>
      </w:r>
      <w:r>
        <w:t>, and will end on June 30, 2022</w:t>
      </w:r>
      <w:r w:rsidRPr="00865088">
        <w:t xml:space="preserve">. </w:t>
      </w:r>
      <w:r>
        <w:t xml:space="preserve"> On July 1, 2022 you will automatically assume the office of Governor for the 2022-2024 biennium. You will serve in that position until June 30, 2024. </w:t>
      </w:r>
      <w:r w:rsidRPr="00865088">
        <w:t>The Nominating Committee would like you to seriously consider</w:t>
      </w:r>
      <w:r>
        <w:t xml:space="preserve"> this opportunity of leadership. It is recommended that you review the Founder Region Bylaws and Procedures, which can be found at </w:t>
      </w:r>
      <w:hyperlink r:id="rId7" w:history="1">
        <w:r w:rsidRPr="00E16273">
          <w:rPr>
            <w:rStyle w:val="Hyperlink"/>
          </w:rPr>
          <w:t>http://www.si-founderregion.org/by-laws-and-procedures.html</w:t>
        </w:r>
      </w:hyperlink>
      <w:r>
        <w:t>, and examine</w:t>
      </w:r>
      <w:r w:rsidRPr="004F396E">
        <w:t xml:space="preserve"> </w:t>
      </w:r>
      <w:r>
        <w:t xml:space="preserve">Governor-elect and Governor responsibilities which can be found at </w:t>
      </w:r>
      <w:hyperlink r:id="rId8" w:history="1">
        <w:r w:rsidRPr="0002111E">
          <w:rPr>
            <w:rStyle w:val="Hyperlink"/>
          </w:rPr>
          <w:t>https://www.si-founderregion.org/nominating-committee---position-descriptions.html</w:t>
        </w:r>
      </w:hyperlink>
      <w:r>
        <w:t>, and the attached 2020-2022 region calendar to assist you in making this important decision.</w:t>
      </w:r>
    </w:p>
    <w:p w14:paraId="2728159F" w14:textId="77777777" w:rsidR="00FA4136" w:rsidRPr="008673D7" w:rsidRDefault="00FA4136" w:rsidP="00FA4136">
      <w:pPr>
        <w:rPr>
          <w:sz w:val="16"/>
          <w:szCs w:val="16"/>
        </w:rPr>
      </w:pPr>
    </w:p>
    <w:p w14:paraId="47D22D8F" w14:textId="77777777" w:rsidR="00FA4136" w:rsidRPr="008673D7" w:rsidRDefault="00FA4136" w:rsidP="00FA4136">
      <w:pPr>
        <w:ind w:left="720"/>
        <w:rPr>
          <w:sz w:val="16"/>
          <w:szCs w:val="16"/>
        </w:rPr>
      </w:pPr>
    </w:p>
    <w:p w14:paraId="652A94A6" w14:textId="77777777" w:rsidR="00FA4136" w:rsidRPr="00865088" w:rsidRDefault="00FA4136" w:rsidP="00FA4136">
      <w:r w:rsidRPr="00865088">
        <w:t xml:space="preserve">Please complete and return the enclosed consent form </w:t>
      </w:r>
      <w:r>
        <w:t xml:space="preserve">and resume </w:t>
      </w:r>
      <w:r w:rsidRPr="00865088">
        <w:t xml:space="preserve">by the deadline of January 15 or as soon as possible by mail or email.  If you are replying in the affirmative, please </w:t>
      </w:r>
      <w:r>
        <w:t xml:space="preserve">complete the attached resume form and </w:t>
      </w:r>
      <w:r w:rsidRPr="00865088">
        <w:t xml:space="preserve">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2D958C02" w14:textId="77777777" w:rsidR="00FA4136" w:rsidRPr="008673D7" w:rsidRDefault="00FA4136" w:rsidP="00FA4136">
      <w:pPr>
        <w:tabs>
          <w:tab w:val="left" w:pos="360"/>
          <w:tab w:val="left" w:pos="720"/>
          <w:tab w:val="left" w:pos="1080"/>
        </w:tabs>
        <w:ind w:left="720" w:hanging="720"/>
        <w:rPr>
          <w:sz w:val="16"/>
          <w:szCs w:val="16"/>
        </w:rPr>
      </w:pPr>
    </w:p>
    <w:p w14:paraId="5D28EB30" w14:textId="77777777" w:rsidR="00FA4136" w:rsidRPr="00865088" w:rsidRDefault="00FA4136" w:rsidP="00FA4136">
      <w:r w:rsidRPr="00865088">
        <w:t>We l</w:t>
      </w:r>
      <w:r>
        <w:t>ook forward to hearing from you and hope that you will consider this important nomination.</w:t>
      </w:r>
    </w:p>
    <w:p w14:paraId="05D36EB3" w14:textId="77777777" w:rsidR="00FA4136" w:rsidRPr="00865088" w:rsidRDefault="00FA4136" w:rsidP="00FA4136"/>
    <w:p w14:paraId="1B4A8FD6" w14:textId="77777777" w:rsidR="00FA4136" w:rsidRPr="00865088" w:rsidRDefault="00FA4136" w:rsidP="00FA4136">
      <w:r w:rsidRPr="00266376">
        <w:rPr>
          <w:highlight w:val="yellow"/>
        </w:rPr>
        <w:t>Committee Member Name</w:t>
      </w:r>
    </w:p>
    <w:p w14:paraId="167CD12C" w14:textId="77777777" w:rsidR="00FA4136" w:rsidRPr="00865088" w:rsidRDefault="00FA4136" w:rsidP="00FA4136">
      <w:r w:rsidRPr="00865088">
        <w:t xml:space="preserve">Founder Region Nominating Committee </w:t>
      </w:r>
    </w:p>
    <w:p w14:paraId="1381BB38" w14:textId="77777777" w:rsidR="00FA4136" w:rsidRDefault="00FA4136">
      <w:pPr>
        <w:rPr>
          <w:rFonts w:ascii="Times New Roman" w:eastAsia="Times New Roman" w:hAnsi="Times New Roman" w:cs="Times New Roman"/>
          <w:b/>
          <w:sz w:val="24"/>
          <w:szCs w:val="24"/>
        </w:rPr>
      </w:pPr>
    </w:p>
    <w:p w14:paraId="53971744" w14:textId="77777777" w:rsidR="00FA4136" w:rsidRDefault="00FA4136">
      <w:pPr>
        <w:rPr>
          <w:rFonts w:ascii="Times New Roman" w:eastAsia="Times New Roman" w:hAnsi="Times New Roman" w:cs="Times New Roman"/>
          <w:b/>
          <w:sz w:val="24"/>
          <w:szCs w:val="24"/>
        </w:rPr>
      </w:pPr>
    </w:p>
    <w:p w14:paraId="36D45D6F"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8DCC113" w14:textId="77777777" w:rsidR="00FA4136" w:rsidRPr="00865088" w:rsidRDefault="00FA4136" w:rsidP="00FA4136">
      <w:pPr>
        <w:jc w:val="center"/>
      </w:pPr>
      <w:r w:rsidRPr="00865088">
        <w:lastRenderedPageBreak/>
        <w:t>FOUNDER REGION</w:t>
      </w:r>
    </w:p>
    <w:p w14:paraId="27E7DEE1" w14:textId="77777777" w:rsidR="00FA4136" w:rsidRPr="00865088" w:rsidRDefault="00FA4136" w:rsidP="00FA4136">
      <w:pPr>
        <w:jc w:val="center"/>
      </w:pPr>
      <w:r w:rsidRPr="00865088">
        <w:t>SOROPTIMIST INTERNATIONAL OF THE AMERICAS, INC.</w:t>
      </w:r>
    </w:p>
    <w:p w14:paraId="055E2393" w14:textId="77777777" w:rsidR="00FA4136" w:rsidRPr="00865088" w:rsidRDefault="00FA4136" w:rsidP="00FA4136">
      <w:pPr>
        <w:jc w:val="center"/>
      </w:pPr>
    </w:p>
    <w:p w14:paraId="07877CF9" w14:textId="77777777" w:rsidR="00FA4136" w:rsidRPr="00865088" w:rsidRDefault="00FA4136" w:rsidP="00FA4136">
      <w:r w:rsidRPr="00865088">
        <w:t xml:space="preserve">Date:  </w:t>
      </w:r>
    </w:p>
    <w:p w14:paraId="73D20344" w14:textId="77777777" w:rsidR="00FA4136" w:rsidRPr="008673D7" w:rsidRDefault="00FA4136" w:rsidP="00FA4136">
      <w:pPr>
        <w:rPr>
          <w:sz w:val="16"/>
          <w:szCs w:val="16"/>
        </w:rPr>
      </w:pPr>
    </w:p>
    <w:p w14:paraId="5AD44B5A" w14:textId="77777777" w:rsidR="00FA4136" w:rsidRPr="00865088" w:rsidRDefault="00FA4136" w:rsidP="00FA4136">
      <w:r>
        <w:t>From:</w:t>
      </w:r>
      <w:r>
        <w:tab/>
      </w:r>
      <w:r w:rsidRPr="00865088">
        <w:t>Founder Region Nominating Committee</w:t>
      </w:r>
    </w:p>
    <w:p w14:paraId="1D5B9B15" w14:textId="77777777" w:rsidR="00FA4136" w:rsidRPr="00865088" w:rsidRDefault="00FA4136" w:rsidP="00FA4136"/>
    <w:p w14:paraId="5E5930DF"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1EB4B65A" w14:textId="77777777" w:rsidR="00FA4136" w:rsidRPr="008673D7" w:rsidRDefault="00FA4136" w:rsidP="00FA4136">
      <w:pPr>
        <w:rPr>
          <w:sz w:val="16"/>
          <w:szCs w:val="16"/>
        </w:rPr>
      </w:pPr>
    </w:p>
    <w:p w14:paraId="15C45E49" w14:textId="77777777" w:rsidR="00FA4136" w:rsidRPr="00865088" w:rsidRDefault="00FA4136" w:rsidP="00FA4136">
      <w:r w:rsidRPr="00865088">
        <w:t xml:space="preserve">You have been nominated to serve on the Founder Region </w:t>
      </w:r>
      <w:r>
        <w:t>Board of Directors</w:t>
      </w:r>
      <w:r w:rsidRPr="00865088">
        <w:t xml:space="preserve"> for the </w:t>
      </w:r>
      <w:r>
        <w:t>2020-2022</w:t>
      </w:r>
      <w:r w:rsidRPr="00865088">
        <w:t xml:space="preserve"> biennium</w:t>
      </w:r>
      <w:r>
        <w:t xml:space="preserve"> as Secretary</w:t>
      </w:r>
      <w:r w:rsidRPr="00865088">
        <w:t>.  The term commences on July 1</w:t>
      </w:r>
      <w:r>
        <w:t>, 2020</w:t>
      </w:r>
      <w:r w:rsidRPr="00865088">
        <w:t xml:space="preserve"> after the election held at Region Conference in May</w:t>
      </w:r>
      <w:r>
        <w:t>, and will end on June 30, 2022</w:t>
      </w:r>
      <w:r w:rsidRPr="00865088">
        <w:t>.  The Nominating Committee would like you to seriously consider</w:t>
      </w:r>
      <w:r>
        <w:t xml:space="preserve"> this opportunity of leadership. It is recommended that you review the Founder Region Bylaws and Procedures, which can be found at </w:t>
      </w:r>
      <w:hyperlink r:id="rId9" w:history="1">
        <w:r w:rsidRPr="00E16273">
          <w:rPr>
            <w:rStyle w:val="Hyperlink"/>
          </w:rPr>
          <w:t>http://www.si-founderregion.org/by-laws-and-procedures.html</w:t>
        </w:r>
      </w:hyperlink>
      <w:r>
        <w:t>, and examine</w:t>
      </w:r>
      <w:r w:rsidRPr="004F396E">
        <w:t xml:space="preserve"> </w:t>
      </w:r>
      <w:r>
        <w:t xml:space="preserve">Secretary responsibilities which can be found at </w:t>
      </w:r>
      <w:hyperlink r:id="rId10" w:history="1">
        <w:r w:rsidRPr="009E5E85">
          <w:rPr>
            <w:rStyle w:val="Hyperlink"/>
          </w:rPr>
          <w:t>https://www.si-founderregion.org/nominating-committee---position-descriptions.html</w:t>
        </w:r>
      </w:hyperlink>
      <w:r>
        <w:t>, and the attached 2020-2022 region calendar to assist you in making this important decision.</w:t>
      </w:r>
    </w:p>
    <w:p w14:paraId="2961C3DA" w14:textId="77777777" w:rsidR="00FA4136" w:rsidRPr="008673D7" w:rsidRDefault="00FA4136" w:rsidP="00FA4136">
      <w:pPr>
        <w:rPr>
          <w:sz w:val="16"/>
          <w:szCs w:val="16"/>
        </w:rPr>
      </w:pPr>
    </w:p>
    <w:p w14:paraId="26A357EA" w14:textId="77777777" w:rsidR="00FA4136" w:rsidRPr="008673D7" w:rsidRDefault="00FA4136" w:rsidP="00FA4136">
      <w:pPr>
        <w:ind w:left="720"/>
        <w:rPr>
          <w:sz w:val="16"/>
          <w:szCs w:val="16"/>
        </w:rPr>
      </w:pPr>
    </w:p>
    <w:p w14:paraId="63707E0D" w14:textId="77777777" w:rsidR="00FA4136" w:rsidRPr="00865088" w:rsidRDefault="00FA4136" w:rsidP="00FA4136">
      <w:r w:rsidRPr="00865088">
        <w:t>Please complete and return the enclosed consent form</w:t>
      </w:r>
      <w:r>
        <w:t xml:space="preserve"> and resume</w:t>
      </w:r>
      <w:r w:rsidRPr="00865088">
        <w:t xml:space="preserve"> by the deadline of January 15 or as soon as possible by mail or email.  If you are replying in the affirmative, please 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6DA0B4F4" w14:textId="77777777" w:rsidR="00FA4136" w:rsidRPr="008673D7" w:rsidRDefault="00FA4136" w:rsidP="00FA4136">
      <w:pPr>
        <w:tabs>
          <w:tab w:val="left" w:pos="360"/>
          <w:tab w:val="left" w:pos="720"/>
          <w:tab w:val="left" w:pos="1080"/>
        </w:tabs>
        <w:ind w:left="720" w:hanging="720"/>
        <w:rPr>
          <w:sz w:val="16"/>
          <w:szCs w:val="16"/>
        </w:rPr>
      </w:pPr>
    </w:p>
    <w:p w14:paraId="494AD4A0" w14:textId="77777777" w:rsidR="00FA4136" w:rsidRPr="00865088" w:rsidRDefault="00FA4136" w:rsidP="00FA4136">
      <w:r w:rsidRPr="00865088">
        <w:t xml:space="preserve">We look forward </w:t>
      </w:r>
      <w:r>
        <w:t>to hearing from you and hope that you will consider this important nomination.</w:t>
      </w:r>
    </w:p>
    <w:p w14:paraId="56CBCBD3" w14:textId="77777777" w:rsidR="00FA4136" w:rsidRPr="00865088" w:rsidRDefault="00FA4136" w:rsidP="00FA4136"/>
    <w:p w14:paraId="6357455A" w14:textId="77777777" w:rsidR="00FA4136" w:rsidRPr="00865088" w:rsidRDefault="00FA4136" w:rsidP="00FA4136"/>
    <w:p w14:paraId="260C7686" w14:textId="77777777" w:rsidR="00FA4136" w:rsidRPr="00865088" w:rsidRDefault="00FA4136" w:rsidP="00FA4136">
      <w:r w:rsidRPr="00341E6D">
        <w:rPr>
          <w:highlight w:val="yellow"/>
        </w:rPr>
        <w:t>Committee Member Name</w:t>
      </w:r>
    </w:p>
    <w:p w14:paraId="472BAA93" w14:textId="77777777" w:rsidR="00FA4136" w:rsidRPr="00865088" w:rsidRDefault="00FA4136" w:rsidP="00FA4136">
      <w:r w:rsidRPr="00865088">
        <w:t xml:space="preserve">Founder Region Nominating Committee </w:t>
      </w:r>
    </w:p>
    <w:p w14:paraId="2F7DFFB9" w14:textId="66647473"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C70AAEF" w14:textId="77777777" w:rsidR="00FA4136" w:rsidRPr="00865088" w:rsidRDefault="00FA4136" w:rsidP="00FA4136">
      <w:pPr>
        <w:jc w:val="center"/>
      </w:pPr>
      <w:r w:rsidRPr="00865088">
        <w:lastRenderedPageBreak/>
        <w:t>FOUNDER REGION</w:t>
      </w:r>
    </w:p>
    <w:p w14:paraId="695A6744" w14:textId="77777777" w:rsidR="00FA4136" w:rsidRPr="00865088" w:rsidRDefault="00FA4136" w:rsidP="00FA4136">
      <w:pPr>
        <w:jc w:val="center"/>
      </w:pPr>
      <w:r w:rsidRPr="00865088">
        <w:t>SOROPTIMIST INTERNATIONAL OF THE AMERICAS, INC.</w:t>
      </w:r>
    </w:p>
    <w:p w14:paraId="4C3890BE" w14:textId="77777777" w:rsidR="00FA4136" w:rsidRPr="00865088" w:rsidRDefault="00FA4136" w:rsidP="00FA4136">
      <w:pPr>
        <w:jc w:val="center"/>
      </w:pPr>
    </w:p>
    <w:p w14:paraId="31159839" w14:textId="77777777" w:rsidR="00FA4136" w:rsidRPr="00865088" w:rsidRDefault="00FA4136" w:rsidP="00FA4136">
      <w:r w:rsidRPr="00865088">
        <w:t xml:space="preserve">Date:  </w:t>
      </w:r>
    </w:p>
    <w:p w14:paraId="247D9C53" w14:textId="77777777" w:rsidR="00FA4136" w:rsidRPr="008673D7" w:rsidRDefault="00FA4136" w:rsidP="00FA4136">
      <w:pPr>
        <w:rPr>
          <w:sz w:val="16"/>
          <w:szCs w:val="16"/>
        </w:rPr>
      </w:pPr>
    </w:p>
    <w:p w14:paraId="01E2D8EC" w14:textId="77777777" w:rsidR="00FA4136" w:rsidRPr="00865088" w:rsidRDefault="00FA4136" w:rsidP="00FA4136">
      <w:r>
        <w:t>From:</w:t>
      </w:r>
      <w:r>
        <w:tab/>
      </w:r>
      <w:r w:rsidRPr="00865088">
        <w:t>Founder Region Nominating Committee</w:t>
      </w:r>
    </w:p>
    <w:p w14:paraId="76A8951F" w14:textId="77777777" w:rsidR="00FA4136" w:rsidRPr="00865088" w:rsidRDefault="00FA4136" w:rsidP="00FA4136"/>
    <w:p w14:paraId="3C6DB9BB"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587B01E4" w14:textId="77777777" w:rsidR="00FA4136" w:rsidRPr="008673D7" w:rsidRDefault="00FA4136" w:rsidP="00FA4136">
      <w:pPr>
        <w:rPr>
          <w:sz w:val="16"/>
          <w:szCs w:val="16"/>
        </w:rPr>
      </w:pPr>
    </w:p>
    <w:p w14:paraId="02046232" w14:textId="77777777" w:rsidR="00FA4136" w:rsidRPr="00865088" w:rsidRDefault="00FA4136" w:rsidP="00FA4136">
      <w:r w:rsidRPr="00865088">
        <w:t xml:space="preserve">You have been nominated to serve on the Founder Region </w:t>
      </w:r>
      <w:r>
        <w:t>Board of Directors</w:t>
      </w:r>
      <w:r w:rsidRPr="00865088">
        <w:t xml:space="preserve"> for the </w:t>
      </w:r>
      <w:r>
        <w:t>2020-2022</w:t>
      </w:r>
      <w:r w:rsidRPr="00865088">
        <w:t xml:space="preserve"> biennium</w:t>
      </w:r>
      <w:r>
        <w:t xml:space="preserve"> as Treasurer</w:t>
      </w:r>
      <w:r w:rsidRPr="00865088">
        <w:t>.  The term commences on July 1</w:t>
      </w:r>
      <w:r>
        <w:t>, 2020</w:t>
      </w:r>
      <w:r w:rsidRPr="00865088">
        <w:t xml:space="preserve"> after the election held at Region Conference in May</w:t>
      </w:r>
      <w:r>
        <w:t>, and will end on June 30, 2022</w:t>
      </w:r>
      <w:r w:rsidRPr="00865088">
        <w:t>.  The Nominating Committee would like you to seriously consider</w:t>
      </w:r>
      <w:r>
        <w:t xml:space="preserve"> this opportunity of leadership. It is recommended that you review the Founder Region Bylaws and Procedures, which can be found at </w:t>
      </w:r>
      <w:hyperlink r:id="rId11" w:history="1">
        <w:r w:rsidRPr="00E16273">
          <w:rPr>
            <w:rStyle w:val="Hyperlink"/>
          </w:rPr>
          <w:t>http://www.si-founderregion.org/by-laws-and-procedures.html</w:t>
        </w:r>
      </w:hyperlink>
      <w:r>
        <w:t>, and examine</w:t>
      </w:r>
      <w:r w:rsidRPr="004F396E">
        <w:t xml:space="preserve"> </w:t>
      </w:r>
      <w:r>
        <w:t xml:space="preserve">Treasurer responsibilities which can be found at </w:t>
      </w:r>
      <w:hyperlink r:id="rId12" w:history="1">
        <w:r w:rsidRPr="00A64379">
          <w:rPr>
            <w:rStyle w:val="Hyperlink"/>
          </w:rPr>
          <w:t>https://www.si-founderregion.org/nominating-committee---position-descriptions.html</w:t>
        </w:r>
      </w:hyperlink>
      <w:r>
        <w:t>, and the attached 2020-2022 region calendar to assist you in making this important decision.</w:t>
      </w:r>
    </w:p>
    <w:p w14:paraId="7D37CDE2" w14:textId="77777777" w:rsidR="00FA4136" w:rsidRPr="008673D7" w:rsidRDefault="00FA4136" w:rsidP="00FA4136">
      <w:pPr>
        <w:rPr>
          <w:sz w:val="16"/>
          <w:szCs w:val="16"/>
        </w:rPr>
      </w:pPr>
    </w:p>
    <w:p w14:paraId="60E2605F" w14:textId="77777777" w:rsidR="00FA4136" w:rsidRPr="008673D7" w:rsidRDefault="00FA4136" w:rsidP="00FA4136">
      <w:pPr>
        <w:ind w:left="720"/>
        <w:rPr>
          <w:sz w:val="16"/>
          <w:szCs w:val="16"/>
        </w:rPr>
      </w:pPr>
    </w:p>
    <w:p w14:paraId="6798046F" w14:textId="77777777" w:rsidR="00FA4136" w:rsidRPr="00865088" w:rsidRDefault="00FA4136" w:rsidP="00FA4136">
      <w:r w:rsidRPr="00865088">
        <w:t>Please complete and return the enclosed consent form</w:t>
      </w:r>
      <w:r>
        <w:t xml:space="preserve"> and resume</w:t>
      </w:r>
      <w:r w:rsidRPr="00865088">
        <w:t xml:space="preserve"> by the deadline of January 15 or as soon as possible by mail or email.  If you are replying in the affirmative, please 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4DEF140E" w14:textId="77777777" w:rsidR="00FA4136" w:rsidRPr="008673D7" w:rsidRDefault="00FA4136" w:rsidP="00FA4136">
      <w:pPr>
        <w:tabs>
          <w:tab w:val="left" w:pos="360"/>
          <w:tab w:val="left" w:pos="720"/>
          <w:tab w:val="left" w:pos="1080"/>
        </w:tabs>
        <w:ind w:left="720" w:hanging="720"/>
        <w:rPr>
          <w:sz w:val="16"/>
          <w:szCs w:val="16"/>
        </w:rPr>
      </w:pPr>
    </w:p>
    <w:p w14:paraId="67E12EFB" w14:textId="77777777" w:rsidR="00FA4136" w:rsidRPr="00865088" w:rsidRDefault="00FA4136" w:rsidP="00FA4136">
      <w:r w:rsidRPr="00865088">
        <w:t>We l</w:t>
      </w:r>
      <w:r>
        <w:t>ook forward to hearing from you and hope that you will consider this important nomination.</w:t>
      </w:r>
    </w:p>
    <w:p w14:paraId="44D4417A" w14:textId="77777777" w:rsidR="00FA4136" w:rsidRPr="00865088" w:rsidRDefault="00FA4136" w:rsidP="00FA4136"/>
    <w:p w14:paraId="1DE0CD8C" w14:textId="77777777" w:rsidR="00FA4136" w:rsidRPr="00865088" w:rsidRDefault="00FA4136" w:rsidP="00FA4136"/>
    <w:p w14:paraId="543A40BC" w14:textId="77777777" w:rsidR="00FA4136" w:rsidRPr="00865088" w:rsidRDefault="00FA4136" w:rsidP="00FA4136">
      <w:r w:rsidRPr="00DF3406">
        <w:rPr>
          <w:highlight w:val="yellow"/>
        </w:rPr>
        <w:t>Committee Member Name</w:t>
      </w:r>
    </w:p>
    <w:p w14:paraId="59D25412" w14:textId="77777777" w:rsidR="00FA4136" w:rsidRPr="00865088" w:rsidRDefault="00FA4136" w:rsidP="00FA4136">
      <w:r w:rsidRPr="00865088">
        <w:t xml:space="preserve">Founder Region Nominating Committee </w:t>
      </w:r>
    </w:p>
    <w:p w14:paraId="4CB0D75A" w14:textId="77777777" w:rsidR="00FA4136" w:rsidRDefault="00FA4136">
      <w:pPr>
        <w:rPr>
          <w:rFonts w:ascii="Times New Roman" w:eastAsia="Times New Roman" w:hAnsi="Times New Roman" w:cs="Times New Roman"/>
          <w:b/>
          <w:sz w:val="24"/>
          <w:szCs w:val="24"/>
        </w:rPr>
      </w:pPr>
    </w:p>
    <w:p w14:paraId="0A1051B2"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F1AD9F4" w14:textId="77777777" w:rsidR="00FA4136" w:rsidRPr="00865088" w:rsidRDefault="00FA4136" w:rsidP="00FA4136">
      <w:pPr>
        <w:jc w:val="center"/>
      </w:pPr>
      <w:r w:rsidRPr="00865088">
        <w:lastRenderedPageBreak/>
        <w:t>FOUNDER REGION</w:t>
      </w:r>
    </w:p>
    <w:p w14:paraId="342839A3" w14:textId="77777777" w:rsidR="00FA4136" w:rsidRPr="00865088" w:rsidRDefault="00FA4136" w:rsidP="00FA4136">
      <w:pPr>
        <w:jc w:val="center"/>
      </w:pPr>
      <w:r w:rsidRPr="00865088">
        <w:t>SOROPTIMIST INTERNATIONAL OF THE AMERICAS, INC.</w:t>
      </w:r>
    </w:p>
    <w:p w14:paraId="0637ED72" w14:textId="77777777" w:rsidR="00FA4136" w:rsidRPr="00865088" w:rsidRDefault="00FA4136" w:rsidP="00FA4136">
      <w:pPr>
        <w:jc w:val="center"/>
      </w:pPr>
    </w:p>
    <w:p w14:paraId="2A9CEFFA" w14:textId="77777777" w:rsidR="00FA4136" w:rsidRPr="00865088" w:rsidRDefault="00FA4136" w:rsidP="00FA4136"/>
    <w:p w14:paraId="61AF212F" w14:textId="77777777" w:rsidR="00FA4136" w:rsidRPr="00865088" w:rsidRDefault="00FA4136" w:rsidP="00FA4136">
      <w:r w:rsidRPr="00865088">
        <w:t xml:space="preserve">Date:  </w:t>
      </w:r>
    </w:p>
    <w:p w14:paraId="16990056" w14:textId="77777777" w:rsidR="00FA4136" w:rsidRPr="00865088" w:rsidRDefault="00FA4136" w:rsidP="00FA4136"/>
    <w:p w14:paraId="06AEAB2D" w14:textId="77777777" w:rsidR="00FA4136" w:rsidRPr="00865088" w:rsidRDefault="00FA4136" w:rsidP="00FA4136">
      <w:r>
        <w:t>From:</w:t>
      </w:r>
      <w:r>
        <w:tab/>
      </w:r>
      <w:r w:rsidRPr="00865088">
        <w:t>Founder Region Nominating Committee</w:t>
      </w:r>
    </w:p>
    <w:p w14:paraId="75E99F35" w14:textId="77777777" w:rsidR="00FA4136" w:rsidRPr="00865088" w:rsidRDefault="00FA4136" w:rsidP="00FA4136"/>
    <w:p w14:paraId="1E8DA77F"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3B5F74B3" w14:textId="77777777" w:rsidR="00FA4136" w:rsidRPr="00865088" w:rsidRDefault="00FA4136" w:rsidP="00FA4136"/>
    <w:p w14:paraId="580CCE65" w14:textId="530ECBA9" w:rsidR="00FA4136" w:rsidRPr="00865088" w:rsidRDefault="00FA4136" w:rsidP="00FA4136">
      <w:r w:rsidRPr="00865088">
        <w:t xml:space="preserve">You have been nominated to serve on the Founder Region </w:t>
      </w:r>
      <w:r>
        <w:t>Board of Directors</w:t>
      </w:r>
      <w:r w:rsidRPr="00865088">
        <w:t xml:space="preserve"> for the </w:t>
      </w:r>
      <w:r>
        <w:t>2020-2022</w:t>
      </w:r>
      <w:r w:rsidRPr="00865088">
        <w:t xml:space="preserve"> biennium</w:t>
      </w:r>
      <w:r>
        <w:t xml:space="preserve"> as the District _____ Director</w:t>
      </w:r>
      <w:r w:rsidRPr="00865088">
        <w:t>.  The term commences on July 1</w:t>
      </w:r>
      <w:r>
        <w:t>, 2020</w:t>
      </w:r>
      <w:r w:rsidRPr="00865088">
        <w:t xml:space="preserve"> after the election held at Region Conference in May</w:t>
      </w:r>
      <w:r>
        <w:t>, and will end on June 30, 2022</w:t>
      </w:r>
      <w:r w:rsidRPr="00865088">
        <w:t>.  The Nominating Committee would like you to seriously consider</w:t>
      </w:r>
      <w:r>
        <w:t xml:space="preserve"> this opportunity of leadership. It is recommended that you review the Founder Region Bylaws and Procedures, which can be found at  </w:t>
      </w:r>
      <w:hyperlink r:id="rId13" w:history="1">
        <w:r w:rsidRPr="00E16273">
          <w:rPr>
            <w:rStyle w:val="Hyperlink"/>
          </w:rPr>
          <w:t>http://www.si-founderregion.org/by-laws-and-procedures.html</w:t>
        </w:r>
      </w:hyperlink>
      <w:r>
        <w:t xml:space="preserve">, and examine District Director responsibilities which can be found at </w:t>
      </w:r>
      <w:hyperlink r:id="rId14" w:history="1">
        <w:r w:rsidRPr="008E5BB2">
          <w:rPr>
            <w:rStyle w:val="Hyperlink"/>
          </w:rPr>
          <w:t>https://www.si-founderregion.org/nominating-committee---position-descriptions.html</w:t>
        </w:r>
      </w:hyperlink>
      <w:r>
        <w:t>, and the attached 2020-2022 region calendar to assist you in making this important decision.</w:t>
      </w:r>
    </w:p>
    <w:p w14:paraId="7E56CA96" w14:textId="77777777" w:rsidR="00FA4136" w:rsidRPr="00865088" w:rsidRDefault="00FA4136" w:rsidP="00FA4136"/>
    <w:p w14:paraId="62A6CAC9" w14:textId="77777777" w:rsidR="00FA4136" w:rsidRPr="00865088" w:rsidRDefault="00FA4136" w:rsidP="00FA4136">
      <w:r w:rsidRPr="00865088">
        <w:t>Please complete and return the enclosed consent form</w:t>
      </w:r>
      <w:r>
        <w:t xml:space="preserve"> and resume</w:t>
      </w:r>
      <w:r w:rsidRPr="00865088">
        <w:t xml:space="preserve"> by the deadline of January 15 or as soon as possible by mail or email.  If you are replying in the affirmative, please include a </w:t>
      </w:r>
      <w:r>
        <w:t>color photograph</w:t>
      </w:r>
      <w:r w:rsidRPr="00865088">
        <w:t xml:space="preserve"> of yourself for</w:t>
      </w:r>
      <w:r>
        <w:t xml:space="preserve"> the</w:t>
      </w:r>
      <w:r w:rsidRPr="00865088">
        <w:t xml:space="preserve"> “Call to Conference”.  This photo should be in JPEG</w:t>
      </w:r>
      <w:r>
        <w:t xml:space="preserve"> </w:t>
      </w:r>
      <w:r w:rsidRPr="00865088">
        <w:t>or PDF format.</w:t>
      </w:r>
    </w:p>
    <w:p w14:paraId="33BE693F" w14:textId="77777777" w:rsidR="00FA4136" w:rsidRPr="00865088" w:rsidRDefault="00FA4136" w:rsidP="00FA4136">
      <w:pPr>
        <w:tabs>
          <w:tab w:val="left" w:pos="360"/>
          <w:tab w:val="left" w:pos="720"/>
          <w:tab w:val="left" w:pos="1080"/>
        </w:tabs>
        <w:ind w:left="720" w:hanging="720"/>
      </w:pPr>
    </w:p>
    <w:p w14:paraId="2AD862C4" w14:textId="77777777" w:rsidR="00FA4136" w:rsidRPr="00865088" w:rsidRDefault="00FA4136" w:rsidP="00FA4136">
      <w:r w:rsidRPr="00865088">
        <w:t>We l</w:t>
      </w:r>
      <w:r>
        <w:t>ook forward to hearing from you and hope that you will consider this important nomination.</w:t>
      </w:r>
    </w:p>
    <w:p w14:paraId="4A51BA9D" w14:textId="77777777" w:rsidR="00FA4136" w:rsidRPr="00865088" w:rsidRDefault="00FA4136" w:rsidP="00FA4136"/>
    <w:p w14:paraId="3C7108D4" w14:textId="77777777" w:rsidR="00FA4136" w:rsidRPr="00865088" w:rsidRDefault="00FA4136" w:rsidP="00FA4136"/>
    <w:p w14:paraId="576C8727" w14:textId="77777777" w:rsidR="00FA4136" w:rsidRPr="00865088" w:rsidRDefault="00FA4136" w:rsidP="00FA4136">
      <w:r w:rsidRPr="00DE13BC">
        <w:rPr>
          <w:highlight w:val="yellow"/>
        </w:rPr>
        <w:t>Committee Member Name</w:t>
      </w:r>
    </w:p>
    <w:p w14:paraId="7989D0B6" w14:textId="77777777" w:rsidR="00FA4136" w:rsidRPr="00865088" w:rsidRDefault="00FA4136" w:rsidP="00FA4136">
      <w:r w:rsidRPr="00865088">
        <w:t>Founder Regi</w:t>
      </w:r>
      <w:r>
        <w:t xml:space="preserve">on Nominating Committee </w:t>
      </w:r>
    </w:p>
    <w:p w14:paraId="08EADFCB" w14:textId="37426B04" w:rsidR="00C20F9B" w:rsidRDefault="00C20F9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973EA39" w14:textId="77777777" w:rsidR="00C20F9B" w:rsidRDefault="00C20F9B" w:rsidP="00C20F9B">
      <w:pPr>
        <w:spacing w:after="0" w:line="240" w:lineRule="auto"/>
        <w:rPr>
          <w:rFonts w:ascii="Times New Roman" w:eastAsia="Times New Roman" w:hAnsi="Times New Roman" w:cs="Times New Roman"/>
          <w:b/>
          <w:sz w:val="24"/>
          <w:szCs w:val="24"/>
        </w:rPr>
      </w:pPr>
    </w:p>
    <w:p w14:paraId="3AB6CF6B" w14:textId="77777777" w:rsidR="00FA4136" w:rsidRPr="00865088" w:rsidRDefault="00FA4136" w:rsidP="00FA4136">
      <w:pPr>
        <w:jc w:val="center"/>
      </w:pPr>
      <w:r w:rsidRPr="00865088">
        <w:t>FOUNDER REGION</w:t>
      </w:r>
    </w:p>
    <w:p w14:paraId="123FFCC3" w14:textId="77777777" w:rsidR="00FA4136" w:rsidRPr="00865088" w:rsidRDefault="00FA4136" w:rsidP="00FA4136">
      <w:pPr>
        <w:jc w:val="center"/>
      </w:pPr>
      <w:r w:rsidRPr="00865088">
        <w:t>SOROPTIMIST INTERNATIONAL OF THE AMERICAS, INC.</w:t>
      </w:r>
    </w:p>
    <w:p w14:paraId="3BD083DB" w14:textId="77777777" w:rsidR="00FA4136" w:rsidRPr="00865088" w:rsidRDefault="00FA4136" w:rsidP="00FA4136">
      <w:pPr>
        <w:jc w:val="center"/>
      </w:pPr>
    </w:p>
    <w:p w14:paraId="495F392E" w14:textId="77777777" w:rsidR="00FA4136" w:rsidRPr="00865088" w:rsidRDefault="00FA4136" w:rsidP="00FA4136"/>
    <w:p w14:paraId="652184A2" w14:textId="77777777" w:rsidR="00FA4136" w:rsidRPr="00865088" w:rsidRDefault="00FA4136" w:rsidP="00FA4136">
      <w:r w:rsidRPr="00865088">
        <w:t xml:space="preserve">Date:  </w:t>
      </w:r>
    </w:p>
    <w:p w14:paraId="51EA1C68" w14:textId="77777777" w:rsidR="00FA4136" w:rsidRPr="00865088" w:rsidRDefault="00FA4136" w:rsidP="00FA4136"/>
    <w:p w14:paraId="1D50AEA8" w14:textId="77777777" w:rsidR="00FA4136" w:rsidRPr="00865088" w:rsidRDefault="00FA4136" w:rsidP="00FA4136">
      <w:r>
        <w:t>From:</w:t>
      </w:r>
      <w:r>
        <w:tab/>
      </w:r>
      <w:r w:rsidRPr="00865088">
        <w:t>Founder Region Nominating Committee</w:t>
      </w:r>
    </w:p>
    <w:p w14:paraId="3B491396" w14:textId="77777777" w:rsidR="00FA4136" w:rsidRPr="00865088" w:rsidRDefault="00FA4136" w:rsidP="00FA4136">
      <w:r w:rsidRPr="00865088">
        <w:tab/>
      </w:r>
    </w:p>
    <w:p w14:paraId="7D812FF0" w14:textId="77777777" w:rsidR="00FA4136" w:rsidRPr="00865088" w:rsidRDefault="00FA4136" w:rsidP="00FA4136"/>
    <w:p w14:paraId="60191135" w14:textId="77777777" w:rsidR="00FA4136" w:rsidRPr="00865088" w:rsidRDefault="00FA4136" w:rsidP="00FA4136">
      <w:r>
        <w:t>Dear</w:t>
      </w:r>
      <w:r w:rsidRPr="00865088">
        <w:t xml:space="preserve">  _</w:t>
      </w:r>
      <w:r w:rsidRPr="00865088">
        <w:rPr>
          <w:u w:val="single"/>
        </w:rPr>
        <w:tab/>
      </w:r>
      <w:r w:rsidRPr="00865088">
        <w:rPr>
          <w:u w:val="single"/>
        </w:rPr>
        <w:tab/>
      </w:r>
      <w:r w:rsidRPr="00865088">
        <w:rPr>
          <w:u w:val="single"/>
        </w:rPr>
        <w:tab/>
      </w:r>
      <w:r w:rsidRPr="00865088">
        <w:rPr>
          <w:u w:val="single"/>
        </w:rPr>
        <w:tab/>
      </w:r>
      <w:r w:rsidRPr="00865088">
        <w:rPr>
          <w:u w:val="single"/>
        </w:rPr>
        <w:tab/>
      </w:r>
      <w:r w:rsidRPr="00865088">
        <w:t>____</w:t>
      </w:r>
      <w:r>
        <w:t xml:space="preserve"> ,</w:t>
      </w:r>
    </w:p>
    <w:p w14:paraId="3CB60462" w14:textId="77777777" w:rsidR="00FA4136" w:rsidRPr="00865088" w:rsidRDefault="00FA4136" w:rsidP="00FA4136"/>
    <w:p w14:paraId="2DD2ED2F" w14:textId="3AA5A564" w:rsidR="00FA4136" w:rsidRPr="00865088" w:rsidRDefault="00FA4136" w:rsidP="00FA4136">
      <w:r w:rsidRPr="00865088">
        <w:t xml:space="preserve">You have been nominated to serve on the Founder Region </w:t>
      </w:r>
      <w:r>
        <w:t>Fellowship Board of Directors</w:t>
      </w:r>
      <w:r w:rsidRPr="00865088">
        <w:t xml:space="preserve"> for the </w:t>
      </w:r>
      <w:r>
        <w:t>2020-2022</w:t>
      </w:r>
      <w:r w:rsidRPr="00865088">
        <w:t xml:space="preserve"> biennium</w:t>
      </w:r>
      <w:r>
        <w:t xml:space="preserve"> as the District _____ Director</w:t>
      </w:r>
      <w:r w:rsidRPr="00865088">
        <w:t>.  The term commences on July 1</w:t>
      </w:r>
      <w:r>
        <w:t>, 2020</w:t>
      </w:r>
      <w:r w:rsidRPr="00865088">
        <w:t xml:space="preserve"> after the election held at Region Conference in May</w:t>
      </w:r>
      <w:r>
        <w:t>, and will end on June 30, 2022</w:t>
      </w:r>
      <w:r w:rsidRPr="00865088">
        <w:t>.  The Nominating Committee would like you to seriously consider</w:t>
      </w:r>
      <w:r>
        <w:t xml:space="preserve"> this opportunity of leadership. It is recommended that you review the Founder Region Fellowship Bylaws, which can be found at </w:t>
      </w:r>
      <w:hyperlink r:id="rId15" w:history="1">
        <w:r w:rsidRPr="00E16273">
          <w:rPr>
            <w:rStyle w:val="Hyperlink"/>
          </w:rPr>
          <w:t>http://www.si-founderregion.org/by-laws-and-procedures.html</w:t>
        </w:r>
      </w:hyperlink>
      <w:r>
        <w:t>, and examine the Fellowship</w:t>
      </w:r>
      <w:r w:rsidR="00D515F1">
        <w:t xml:space="preserve"> </w:t>
      </w:r>
      <w:r>
        <w:t xml:space="preserve">District Director responsibilities which can be found at </w:t>
      </w:r>
      <w:hyperlink r:id="rId16" w:history="1">
        <w:r w:rsidRPr="00503131">
          <w:rPr>
            <w:rStyle w:val="Hyperlink"/>
          </w:rPr>
          <w:t>https://www.si-founderregion.org/nominating-committee---position-descriptions.html</w:t>
        </w:r>
      </w:hyperlink>
      <w:r>
        <w:t>, and the attached 2020-2022 region calendar to assist you in making this important decision.</w:t>
      </w:r>
    </w:p>
    <w:p w14:paraId="0FE1E5CA" w14:textId="77777777" w:rsidR="00FA4136" w:rsidRPr="00865088" w:rsidRDefault="00FA4136" w:rsidP="00FA4136"/>
    <w:p w14:paraId="68393552" w14:textId="77777777" w:rsidR="00FA4136" w:rsidRPr="00865088" w:rsidRDefault="00FA4136" w:rsidP="00FA4136">
      <w:r w:rsidRPr="00865088">
        <w:t xml:space="preserve">Please complete and return the enclosed consent form </w:t>
      </w:r>
      <w:r>
        <w:t xml:space="preserve">and resume </w:t>
      </w:r>
      <w:r w:rsidRPr="00865088">
        <w:t xml:space="preserve">by the deadline of January 15 or as soon as possible by mail or email.  If you are replying in the affirmative, please include a </w:t>
      </w:r>
      <w:r>
        <w:t>color photograph</w:t>
      </w:r>
      <w:r w:rsidRPr="00865088">
        <w:t xml:space="preserve"> of yourself for </w:t>
      </w:r>
      <w:r>
        <w:t xml:space="preserve">the </w:t>
      </w:r>
      <w:r w:rsidRPr="00865088">
        <w:t>“Call to Conference”.  This photo should be in JPEG</w:t>
      </w:r>
      <w:r>
        <w:t xml:space="preserve"> </w:t>
      </w:r>
      <w:r w:rsidRPr="00865088">
        <w:t>or PDF format.</w:t>
      </w:r>
    </w:p>
    <w:p w14:paraId="75BF7ACE" w14:textId="77777777" w:rsidR="00FA4136" w:rsidRPr="00865088" w:rsidRDefault="00FA4136" w:rsidP="00FA4136">
      <w:pPr>
        <w:tabs>
          <w:tab w:val="left" w:pos="360"/>
          <w:tab w:val="left" w:pos="720"/>
          <w:tab w:val="left" w:pos="1080"/>
        </w:tabs>
        <w:ind w:left="720" w:hanging="720"/>
      </w:pPr>
    </w:p>
    <w:p w14:paraId="4DD71FE1" w14:textId="77777777" w:rsidR="00FA4136" w:rsidRPr="00865088" w:rsidRDefault="00FA4136" w:rsidP="00FA4136">
      <w:r w:rsidRPr="00865088">
        <w:t>We l</w:t>
      </w:r>
      <w:r>
        <w:t>ook forward to hearing from you and hope that you will consider this important nomination.</w:t>
      </w:r>
    </w:p>
    <w:p w14:paraId="50EEDC12" w14:textId="77777777" w:rsidR="00FA4136" w:rsidRPr="00865088" w:rsidRDefault="00FA4136" w:rsidP="00FA4136"/>
    <w:p w14:paraId="767D7680" w14:textId="77777777" w:rsidR="00FA4136" w:rsidRPr="00865088" w:rsidRDefault="00FA4136" w:rsidP="00FA4136"/>
    <w:p w14:paraId="46381625" w14:textId="77777777" w:rsidR="00FA4136" w:rsidRDefault="00FA4136" w:rsidP="00FA4136">
      <w:r w:rsidRPr="00CF756B">
        <w:rPr>
          <w:highlight w:val="yellow"/>
        </w:rPr>
        <w:t>Committee Member Name</w:t>
      </w:r>
    </w:p>
    <w:p w14:paraId="70B656D7" w14:textId="77777777" w:rsidR="00FA4136" w:rsidRPr="00865088" w:rsidRDefault="00FA4136" w:rsidP="00FA4136">
      <w:r w:rsidRPr="00865088">
        <w:t xml:space="preserve">Founder Region Nominating Committee </w:t>
      </w:r>
    </w:p>
    <w:p w14:paraId="365A96F3" w14:textId="77777777" w:rsidR="00FA4136" w:rsidRDefault="00FA4136">
      <w:pPr>
        <w:rPr>
          <w:rFonts w:ascii="Times New Roman" w:eastAsia="Times New Roman" w:hAnsi="Times New Roman" w:cs="Times New Roman"/>
          <w:b/>
          <w:sz w:val="24"/>
          <w:szCs w:val="24"/>
        </w:rPr>
      </w:pPr>
    </w:p>
    <w:p w14:paraId="43EFAA71" w14:textId="77777777" w:rsidR="00FA4136" w:rsidRDefault="00FA413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C6A8651" w14:textId="77777777" w:rsidR="00FA4136" w:rsidRPr="00792CC9" w:rsidRDefault="00FA4136" w:rsidP="00FA4136">
      <w:pPr>
        <w:rPr>
          <w:b/>
          <w:bCs/>
        </w:rPr>
      </w:pPr>
      <w:r w:rsidRPr="177E7D74">
        <w:lastRenderedPageBreak/>
        <w:t xml:space="preserve">To:  </w:t>
      </w:r>
      <w:r w:rsidRPr="177E7D74">
        <w:rPr>
          <w:highlight w:val="yellow"/>
        </w:rPr>
        <w:t xml:space="preserve">Committee Rep </w:t>
      </w:r>
      <w:r w:rsidRPr="00792CC9">
        <w:tab/>
      </w:r>
      <w:r w:rsidRPr="00792CC9">
        <w:tab/>
      </w:r>
      <w:r w:rsidRPr="177E7D74">
        <w:t xml:space="preserve"> </w:t>
      </w:r>
      <w:r w:rsidRPr="00792CC9">
        <w:tab/>
      </w:r>
      <w:r w:rsidRPr="00792CC9">
        <w:tab/>
        <w:t xml:space="preserve"> </w:t>
      </w:r>
      <w:r w:rsidRPr="00792CC9">
        <w:tab/>
      </w:r>
      <w:r w:rsidRPr="177E7D74">
        <w:rPr>
          <w:b/>
          <w:bCs/>
        </w:rPr>
        <w:t>Deadline to respond:  January 15, 20</w:t>
      </w:r>
      <w:r>
        <w:rPr>
          <w:b/>
          <w:bCs/>
        </w:rPr>
        <w:t>20</w:t>
      </w:r>
    </w:p>
    <w:p w14:paraId="5B5AB28F" w14:textId="77777777" w:rsidR="00FA4136" w:rsidRPr="00792CC9" w:rsidRDefault="00FA4136" w:rsidP="00FA4136">
      <w:pPr>
        <w:spacing w:after="0"/>
        <w:jc w:val="center"/>
        <w:rPr>
          <w:b/>
        </w:rPr>
      </w:pPr>
      <w:r w:rsidRPr="00792CC9">
        <w:rPr>
          <w:b/>
        </w:rPr>
        <w:t>Founder Region</w:t>
      </w:r>
    </w:p>
    <w:p w14:paraId="4180F5AF" w14:textId="77777777" w:rsidR="00FA4136" w:rsidRPr="00792CC9" w:rsidRDefault="00FA4136" w:rsidP="00FA4136">
      <w:pPr>
        <w:jc w:val="center"/>
        <w:rPr>
          <w:b/>
        </w:rPr>
      </w:pPr>
      <w:r w:rsidRPr="00792CC9">
        <w:rPr>
          <w:b/>
        </w:rPr>
        <w:t>Nominations Consent Form</w:t>
      </w:r>
    </w:p>
    <w:p w14:paraId="0B5E1D55" w14:textId="77777777" w:rsidR="00FA4136" w:rsidRPr="00792CC9" w:rsidRDefault="00FA4136" w:rsidP="00FA4136">
      <w:r w:rsidRPr="00792CC9">
        <w:t>(Indicate one):</w:t>
      </w:r>
    </w:p>
    <w:p w14:paraId="349808CA" w14:textId="77777777" w:rsidR="00FA4136" w:rsidRPr="00792CC9" w:rsidRDefault="00FA4136" w:rsidP="00FA4136">
      <w:pPr>
        <w:spacing w:after="0"/>
      </w:pPr>
      <w:r w:rsidRPr="00792CC9">
        <w:rPr>
          <w:b/>
          <w:u w:val="single"/>
        </w:rPr>
        <w:t>I do</w:t>
      </w:r>
      <w:r w:rsidRPr="00792CC9">
        <w:t xml:space="preserve"> wish to have my name presented to the Region Conference in </w:t>
      </w:r>
      <w:r w:rsidRPr="00792CC9">
        <w:rPr>
          <w:b/>
        </w:rPr>
        <w:t>May 20</w:t>
      </w:r>
      <w:r>
        <w:rPr>
          <w:b/>
        </w:rPr>
        <w:t>20</w:t>
      </w:r>
      <w:r w:rsidRPr="00792CC9">
        <w:t xml:space="preserve">, as a candidate for the Founder Region board as ____________________________________________________________. </w:t>
      </w:r>
    </w:p>
    <w:p w14:paraId="47960F17" w14:textId="77777777" w:rsidR="00FA4136" w:rsidRPr="00792CC9" w:rsidRDefault="00FA4136" w:rsidP="00FA4136">
      <w:pPr>
        <w:spacing w:after="0"/>
      </w:pPr>
    </w:p>
    <w:p w14:paraId="62CDB9CC" w14:textId="77777777" w:rsidR="00FA4136" w:rsidRPr="00792CC9" w:rsidRDefault="00FA4136" w:rsidP="00FA4136">
      <w:pPr>
        <w:spacing w:after="0"/>
      </w:pPr>
      <w:r w:rsidRPr="00792CC9">
        <w:t xml:space="preserve">I am a member in good standing of SI/ ________________________________, District __________. </w:t>
      </w:r>
    </w:p>
    <w:p w14:paraId="095DBC27" w14:textId="77777777" w:rsidR="00FA4136" w:rsidRPr="00792CC9" w:rsidRDefault="00FA4136" w:rsidP="00FA4136">
      <w:pPr>
        <w:spacing w:after="0"/>
      </w:pPr>
      <w:r w:rsidRPr="00792CC9">
        <w:t xml:space="preserve"> </w:t>
      </w:r>
    </w:p>
    <w:p w14:paraId="6C07CD00" w14:textId="3F627815" w:rsidR="00FA4136" w:rsidRPr="00792CC9" w:rsidRDefault="00FA4136" w:rsidP="00FA4136">
      <w:pPr>
        <w:spacing w:after="0"/>
      </w:pPr>
      <w:r w:rsidRPr="00792CC9">
        <w:t xml:space="preserve">I served as club president the following term(s): __________________________________________.      </w:t>
      </w:r>
    </w:p>
    <w:p w14:paraId="025078FB" w14:textId="77777777" w:rsidR="00FA4136" w:rsidRPr="00792CC9" w:rsidRDefault="00FA4136" w:rsidP="00FA4136">
      <w:pPr>
        <w:spacing w:after="0"/>
      </w:pPr>
    </w:p>
    <w:p w14:paraId="643DF1F3" w14:textId="77777777" w:rsidR="00FA4136" w:rsidRPr="00792CC9" w:rsidRDefault="00FA4136" w:rsidP="00FA4136">
      <w:pPr>
        <w:spacing w:after="0"/>
      </w:pPr>
      <w:r w:rsidRPr="00792CC9">
        <w:t>(If consenting for Govern</w:t>
      </w:r>
      <w:r>
        <w:t>or-elect</w:t>
      </w:r>
      <w:r w:rsidRPr="00792CC9">
        <w:t>): I served on the Founder Region board as _____________________________________ during the _______________________ biennium.</w:t>
      </w:r>
    </w:p>
    <w:p w14:paraId="3777DD08" w14:textId="77777777" w:rsidR="00FA4136" w:rsidRPr="00792CC9" w:rsidRDefault="00FA4136" w:rsidP="00FA4136"/>
    <w:p w14:paraId="0C676004" w14:textId="77777777" w:rsidR="00FA4136" w:rsidRPr="00792CC9" w:rsidRDefault="00FA4136" w:rsidP="00FA4136">
      <w:pPr>
        <w:pStyle w:val="ListParagraph"/>
        <w:numPr>
          <w:ilvl w:val="0"/>
          <w:numId w:val="8"/>
        </w:numPr>
        <w:rPr>
          <w:rFonts w:asciiTheme="minorHAnsi" w:hAnsiTheme="minorHAnsi"/>
        </w:rPr>
      </w:pPr>
      <w:r w:rsidRPr="00792CC9">
        <w:rPr>
          <w:rFonts w:asciiTheme="minorHAnsi" w:hAnsiTheme="minorHAnsi"/>
        </w:rPr>
        <w:t xml:space="preserve">I have read Founder Region Bylaws and Procedures, and the Position Description that was sent to me and fully understand the duties and requirements of the position. </w:t>
      </w:r>
    </w:p>
    <w:p w14:paraId="74DB2057" w14:textId="77777777" w:rsidR="00FA4136" w:rsidRPr="00792CC9" w:rsidRDefault="00FA4136" w:rsidP="00FA4136">
      <w:pPr>
        <w:pStyle w:val="ListParagraph"/>
        <w:numPr>
          <w:ilvl w:val="0"/>
          <w:numId w:val="8"/>
        </w:numPr>
        <w:rPr>
          <w:rFonts w:asciiTheme="minorHAnsi" w:hAnsiTheme="minorHAnsi"/>
        </w:rPr>
      </w:pPr>
      <w:r>
        <w:rPr>
          <w:rFonts w:asciiTheme="minorHAnsi" w:hAnsiTheme="minorHAnsi"/>
        </w:rPr>
        <w:t>I have reviewed the 2020-2022</w:t>
      </w:r>
      <w:r w:rsidRPr="00792CC9">
        <w:rPr>
          <w:rFonts w:asciiTheme="minorHAnsi" w:hAnsiTheme="minorHAnsi"/>
        </w:rPr>
        <w:t xml:space="preserve"> Biennium Calendar, and can commit to attending the appropriate meetings and events for the biennium. </w:t>
      </w:r>
    </w:p>
    <w:p w14:paraId="15748DDD" w14:textId="77777777" w:rsidR="00FA4136" w:rsidRPr="00792CC9" w:rsidRDefault="00FA4136" w:rsidP="00FA4136">
      <w:pPr>
        <w:pStyle w:val="ListParagraph"/>
        <w:numPr>
          <w:ilvl w:val="0"/>
          <w:numId w:val="8"/>
        </w:numPr>
        <w:rPr>
          <w:rFonts w:asciiTheme="minorHAnsi" w:hAnsiTheme="minorHAnsi"/>
          <w:b/>
        </w:rPr>
      </w:pPr>
      <w:r w:rsidRPr="00792CC9">
        <w:rPr>
          <w:rFonts w:asciiTheme="minorHAnsi" w:hAnsiTheme="minorHAnsi"/>
        </w:rPr>
        <w:t>I understand this is a two-year commitment beginning July 1, 20</w:t>
      </w:r>
      <w:r>
        <w:rPr>
          <w:rFonts w:asciiTheme="minorHAnsi" w:hAnsiTheme="minorHAnsi"/>
        </w:rPr>
        <w:t>20</w:t>
      </w:r>
      <w:r w:rsidRPr="00792CC9">
        <w:rPr>
          <w:rFonts w:asciiTheme="minorHAnsi" w:hAnsiTheme="minorHAnsi"/>
        </w:rPr>
        <w:t xml:space="preserve"> and ending</w:t>
      </w:r>
      <w:r>
        <w:rPr>
          <w:rFonts w:asciiTheme="minorHAnsi" w:hAnsiTheme="minorHAnsi"/>
        </w:rPr>
        <w:t xml:space="preserve"> June 30, 2022</w:t>
      </w:r>
      <w:r w:rsidRPr="00792CC9">
        <w:rPr>
          <w:rFonts w:asciiTheme="minorHAnsi" w:hAnsiTheme="minorHAnsi"/>
        </w:rPr>
        <w:t>.</w:t>
      </w:r>
      <w:r w:rsidRPr="00792CC9">
        <w:rPr>
          <w:rFonts w:asciiTheme="minorHAnsi" w:hAnsiTheme="minorHAnsi"/>
          <w:b/>
        </w:rPr>
        <w:t xml:space="preserve"> </w:t>
      </w:r>
    </w:p>
    <w:p w14:paraId="33730C43" w14:textId="77777777" w:rsidR="00FA4136" w:rsidRPr="00792CC9" w:rsidRDefault="00FA4136" w:rsidP="00FA4136">
      <w:pPr>
        <w:pStyle w:val="ListParagraph"/>
        <w:numPr>
          <w:ilvl w:val="0"/>
          <w:numId w:val="8"/>
        </w:numPr>
        <w:rPr>
          <w:rFonts w:asciiTheme="minorHAnsi" w:hAnsiTheme="minorHAnsi"/>
          <w:b/>
        </w:rPr>
      </w:pPr>
      <w:r w:rsidRPr="00792CC9">
        <w:rPr>
          <w:rFonts w:asciiTheme="minorHAnsi" w:hAnsiTheme="minorHAnsi"/>
          <w:b/>
        </w:rPr>
        <w:t>I have attached my resume in MS Word format, and a color photograph for use in the Call to Conference. (Please send in a JPEG or PDF format)</w:t>
      </w:r>
    </w:p>
    <w:p w14:paraId="5FAA29EC" w14:textId="77777777" w:rsidR="00FA4136" w:rsidRPr="00792CC9" w:rsidRDefault="00FA4136" w:rsidP="00FA4136">
      <w:pPr>
        <w:rPr>
          <w:b/>
          <w:u w:val="single"/>
        </w:rPr>
      </w:pPr>
    </w:p>
    <w:p w14:paraId="1E173CCC" w14:textId="77777777" w:rsidR="00FA4136" w:rsidRPr="00792CC9" w:rsidRDefault="00FA4136" w:rsidP="00FA4136">
      <w:r w:rsidRPr="00792CC9">
        <w:rPr>
          <w:b/>
          <w:u w:val="single"/>
        </w:rPr>
        <w:t>I do not</w:t>
      </w:r>
      <w:r w:rsidRPr="00792CC9">
        <w:t xml:space="preserve"> wish to have my name presented to the Region Conference in </w:t>
      </w:r>
      <w:r w:rsidRPr="00792CC9">
        <w:rPr>
          <w:b/>
        </w:rPr>
        <w:t>May 20</w:t>
      </w:r>
      <w:r>
        <w:rPr>
          <w:b/>
        </w:rPr>
        <w:t>20</w:t>
      </w:r>
      <w:r w:rsidRPr="00792CC9">
        <w:t>, as a candidate for the Founder Region board as ____________________________________________________________.</w:t>
      </w:r>
    </w:p>
    <w:p w14:paraId="71056046" w14:textId="77777777" w:rsidR="00FA4136" w:rsidRPr="00792CC9" w:rsidRDefault="00FA4136" w:rsidP="00FA4136"/>
    <w:p w14:paraId="764B59BC" w14:textId="77777777" w:rsidR="00FA4136" w:rsidRPr="00792CC9" w:rsidRDefault="00FA4136" w:rsidP="00FA4136">
      <w:r w:rsidRPr="00792CC9">
        <w:t>Signed: _______________________________________      Date: _________________________</w:t>
      </w:r>
    </w:p>
    <w:p w14:paraId="43BE6853" w14:textId="77777777" w:rsidR="00FA4136" w:rsidRPr="00792CC9" w:rsidRDefault="00FA4136" w:rsidP="00FA4136"/>
    <w:p w14:paraId="7AB508B2" w14:textId="77777777" w:rsidR="00FA4136" w:rsidRPr="00792CC9" w:rsidRDefault="00FA4136" w:rsidP="00FA4136">
      <w:r w:rsidRPr="00792CC9">
        <w:t xml:space="preserve">Mailing Address: ________________________________________________________________ </w:t>
      </w:r>
    </w:p>
    <w:p w14:paraId="0E1B9EFC" w14:textId="77777777" w:rsidR="00FA4136" w:rsidRPr="00792CC9" w:rsidRDefault="00FA4136" w:rsidP="00FA4136"/>
    <w:p w14:paraId="54AEE903" w14:textId="77777777" w:rsidR="00FA4136" w:rsidRPr="00792CC9" w:rsidRDefault="00FA4136" w:rsidP="00FA4136">
      <w:r w:rsidRPr="00792CC9">
        <w:t>Email Address: _____________________________</w:t>
      </w:r>
    </w:p>
    <w:p w14:paraId="552DEC29" w14:textId="77777777" w:rsidR="00FA4136" w:rsidRPr="00792CC9" w:rsidRDefault="00FA4136" w:rsidP="00FA4136"/>
    <w:p w14:paraId="5DC9B317" w14:textId="77777777" w:rsidR="00FA4136" w:rsidRDefault="00FA4136" w:rsidP="00FA4136">
      <w:r w:rsidRPr="00792CC9">
        <w:t>Telephone: ________________________________</w:t>
      </w:r>
    </w:p>
    <w:p w14:paraId="1DE85D2A" w14:textId="77777777" w:rsidR="00FA4136" w:rsidRDefault="00FA4136" w:rsidP="00FA4136"/>
    <w:p w14:paraId="764AC5A2" w14:textId="77777777" w:rsidR="00FA4136" w:rsidRPr="001D554E" w:rsidRDefault="00FA4136" w:rsidP="00FA4136"/>
    <w:p w14:paraId="06F8D868" w14:textId="77777777" w:rsidR="00FA4136" w:rsidRPr="00325E9B" w:rsidRDefault="00FA4136" w:rsidP="00FA4136">
      <w:pPr>
        <w:spacing w:after="0"/>
        <w:jc w:val="center"/>
        <w:rPr>
          <w:rFonts w:ascii="Calibri" w:hAnsi="Calibri"/>
        </w:rPr>
      </w:pPr>
      <w:r w:rsidRPr="00325E9B">
        <w:rPr>
          <w:rFonts w:ascii="Calibri" w:hAnsi="Calibri"/>
        </w:rPr>
        <w:lastRenderedPageBreak/>
        <w:t xml:space="preserve">Founder Region </w:t>
      </w:r>
    </w:p>
    <w:p w14:paraId="1392CFDF" w14:textId="77777777" w:rsidR="00FA4136" w:rsidRPr="00325E9B" w:rsidRDefault="00FA4136" w:rsidP="00FA4136">
      <w:pPr>
        <w:spacing w:after="0"/>
        <w:jc w:val="center"/>
        <w:rPr>
          <w:rFonts w:ascii="Calibri" w:hAnsi="Calibri"/>
        </w:rPr>
      </w:pPr>
      <w:r w:rsidRPr="00325E9B">
        <w:rPr>
          <w:rFonts w:ascii="Calibri" w:hAnsi="Calibri"/>
        </w:rPr>
        <w:t>Nominations</w:t>
      </w:r>
    </w:p>
    <w:p w14:paraId="023D596F" w14:textId="77777777" w:rsidR="00FA4136" w:rsidRPr="00325E9B" w:rsidRDefault="00FA4136" w:rsidP="00FA4136">
      <w:pPr>
        <w:spacing w:after="0"/>
        <w:jc w:val="center"/>
        <w:rPr>
          <w:rFonts w:ascii="Calibri" w:hAnsi="Calibri"/>
        </w:rPr>
      </w:pPr>
      <w:r w:rsidRPr="00325E9B">
        <w:rPr>
          <w:rFonts w:ascii="Calibri" w:hAnsi="Calibri"/>
        </w:rPr>
        <w:t>Candidate Resume</w:t>
      </w:r>
    </w:p>
    <w:p w14:paraId="069CAC61" w14:textId="77777777" w:rsidR="00FA4136" w:rsidRPr="00325E9B" w:rsidRDefault="00FA4136" w:rsidP="00FA4136">
      <w:pPr>
        <w:spacing w:after="0"/>
        <w:jc w:val="center"/>
        <w:rPr>
          <w:rFonts w:ascii="Calibri" w:hAnsi="Calibri"/>
        </w:rPr>
      </w:pPr>
    </w:p>
    <w:p w14:paraId="438DA96E" w14:textId="77777777" w:rsidR="00FA4136" w:rsidRPr="00325E9B" w:rsidRDefault="00FA4136" w:rsidP="00FA4136">
      <w:pPr>
        <w:spacing w:after="0"/>
        <w:rPr>
          <w:rFonts w:ascii="Calibri" w:hAnsi="Calibri"/>
        </w:rPr>
      </w:pPr>
      <w:r w:rsidRPr="00325E9B">
        <w:rPr>
          <w:rFonts w:ascii="Calibri" w:hAnsi="Calibri"/>
        </w:rPr>
        <w:t>Name: ________________________________________________________________________</w:t>
      </w:r>
    </w:p>
    <w:p w14:paraId="2CA9C788" w14:textId="77777777" w:rsidR="00FA4136" w:rsidRPr="00325E9B" w:rsidRDefault="00FA4136" w:rsidP="00FA4136">
      <w:pPr>
        <w:spacing w:after="0"/>
        <w:rPr>
          <w:rFonts w:ascii="Calibri" w:hAnsi="Calibri"/>
        </w:rPr>
      </w:pPr>
    </w:p>
    <w:p w14:paraId="08586A27" w14:textId="77777777" w:rsidR="00FA4136" w:rsidRPr="00325E9B" w:rsidRDefault="00FA4136" w:rsidP="00FA4136">
      <w:pPr>
        <w:spacing w:after="0"/>
        <w:rPr>
          <w:rFonts w:ascii="Calibri" w:hAnsi="Calibri"/>
        </w:rPr>
      </w:pPr>
      <w:r w:rsidRPr="00325E9B">
        <w:rPr>
          <w:rFonts w:ascii="Calibri" w:hAnsi="Calibri"/>
        </w:rPr>
        <w:t>Club: ______________________________________Years of Soroptimist membership: ______</w:t>
      </w:r>
    </w:p>
    <w:p w14:paraId="42ED010E" w14:textId="77777777" w:rsidR="00FA4136" w:rsidRPr="00325E9B" w:rsidRDefault="00FA4136" w:rsidP="00FA4136">
      <w:pPr>
        <w:spacing w:after="0"/>
        <w:rPr>
          <w:rFonts w:ascii="Calibri" w:hAnsi="Calibri"/>
        </w:rPr>
      </w:pPr>
    </w:p>
    <w:p w14:paraId="194E5A58" w14:textId="77777777" w:rsidR="00FA4136" w:rsidRPr="00325E9B" w:rsidRDefault="00FA4136" w:rsidP="00FA4136">
      <w:pPr>
        <w:spacing w:after="0"/>
        <w:rPr>
          <w:rFonts w:ascii="Calibri" w:hAnsi="Calibri"/>
        </w:rPr>
      </w:pPr>
      <w:r w:rsidRPr="00325E9B">
        <w:rPr>
          <w:rFonts w:ascii="Calibri" w:hAnsi="Calibri"/>
        </w:rPr>
        <w:t xml:space="preserve">Soroptimist Experience: </w:t>
      </w:r>
    </w:p>
    <w:p w14:paraId="6DEC96CA" w14:textId="77777777" w:rsidR="00FA4136" w:rsidRPr="00325E9B" w:rsidRDefault="00FA4136" w:rsidP="00FA4136">
      <w:pPr>
        <w:spacing w:after="0"/>
        <w:rPr>
          <w:rFonts w:ascii="Calibri" w:hAnsi="Calibri"/>
        </w:rPr>
      </w:pPr>
      <w:r w:rsidRPr="00325E9B">
        <w:rPr>
          <w:rFonts w:ascii="Calibri" w:hAnsi="Calibri"/>
        </w:rPr>
        <w:t>(Please list any offices or appointments you have held, committees served on, conferences/conventions attended and/or any other Soroptimist related experience that would be of interest to delegates)</w:t>
      </w:r>
    </w:p>
    <w:p w14:paraId="2861C5C3" w14:textId="77777777" w:rsidR="00FA4136" w:rsidRPr="00325E9B" w:rsidRDefault="00FA4136" w:rsidP="00FA4136">
      <w:pPr>
        <w:spacing w:after="0"/>
        <w:rPr>
          <w:rFonts w:ascii="Calibri" w:hAnsi="Calibri"/>
        </w:rPr>
      </w:pPr>
    </w:p>
    <w:p w14:paraId="49EC7F6A" w14:textId="77777777" w:rsidR="00FA4136" w:rsidRPr="00325E9B" w:rsidRDefault="00FA4136" w:rsidP="00FA4136">
      <w:pPr>
        <w:spacing w:after="0"/>
        <w:rPr>
          <w:rFonts w:ascii="Calibri" w:hAnsi="Calibri"/>
        </w:rPr>
      </w:pPr>
      <w:r w:rsidRPr="00325E9B">
        <w:rPr>
          <w:rFonts w:ascii="Calibri" w:hAnsi="Calibri"/>
        </w:rPr>
        <w:t>International Level: _____________________________________________________________</w:t>
      </w:r>
    </w:p>
    <w:p w14:paraId="10E0DA7B" w14:textId="77777777" w:rsidR="00FA4136" w:rsidRPr="00325E9B" w:rsidRDefault="00FA4136" w:rsidP="00FA4136">
      <w:pPr>
        <w:spacing w:after="0"/>
        <w:rPr>
          <w:rFonts w:ascii="Calibri" w:hAnsi="Calibri"/>
        </w:rPr>
      </w:pPr>
    </w:p>
    <w:p w14:paraId="1D2A536A" w14:textId="77777777" w:rsidR="00FA4136" w:rsidRPr="00325E9B" w:rsidRDefault="00FA4136" w:rsidP="00FA4136">
      <w:pPr>
        <w:spacing w:after="0"/>
        <w:rPr>
          <w:rFonts w:ascii="Calibri" w:hAnsi="Calibri"/>
        </w:rPr>
      </w:pPr>
      <w:r w:rsidRPr="00325E9B">
        <w:rPr>
          <w:rFonts w:ascii="Calibri" w:hAnsi="Calibri"/>
        </w:rPr>
        <w:t>Federation Level:  ______________________________________________________________</w:t>
      </w:r>
      <w:r w:rsidRPr="00325E9B">
        <w:rPr>
          <w:rFonts w:ascii="Calibri" w:hAnsi="Calibri"/>
        </w:rPr>
        <w:br/>
      </w:r>
      <w:r w:rsidRPr="00325E9B">
        <w:rPr>
          <w:rFonts w:ascii="Calibri" w:hAnsi="Calibri"/>
        </w:rPr>
        <w:br/>
        <w:t>______________________________________________________________________________</w:t>
      </w:r>
    </w:p>
    <w:p w14:paraId="7BCEBBDB" w14:textId="77777777" w:rsidR="00FA4136" w:rsidRPr="00325E9B" w:rsidRDefault="00FA4136" w:rsidP="00FA4136">
      <w:pPr>
        <w:spacing w:after="0"/>
        <w:rPr>
          <w:rFonts w:ascii="Calibri" w:hAnsi="Calibri"/>
        </w:rPr>
      </w:pPr>
    </w:p>
    <w:p w14:paraId="4509C329" w14:textId="77777777" w:rsidR="00FA4136" w:rsidRPr="00325E9B" w:rsidRDefault="00FA4136" w:rsidP="00FA4136">
      <w:pPr>
        <w:spacing w:after="0"/>
        <w:rPr>
          <w:rFonts w:ascii="Calibri" w:hAnsi="Calibri"/>
        </w:rPr>
      </w:pPr>
      <w:r w:rsidRPr="00325E9B">
        <w:rPr>
          <w:rFonts w:ascii="Calibri" w:hAnsi="Calibri"/>
        </w:rPr>
        <w:t>Region Level:  _________________________________________________________________</w:t>
      </w:r>
      <w:r w:rsidRPr="00325E9B">
        <w:rPr>
          <w:rFonts w:ascii="Calibri" w:hAnsi="Calibri"/>
        </w:rPr>
        <w:br/>
      </w:r>
      <w:r w:rsidRPr="00325E9B">
        <w:rPr>
          <w:rFonts w:ascii="Calibri" w:hAnsi="Calibri"/>
        </w:rPr>
        <w:br/>
        <w:t>______________________________________________________________________________</w:t>
      </w:r>
    </w:p>
    <w:p w14:paraId="2290C673" w14:textId="77777777" w:rsidR="00FA4136" w:rsidRPr="00325E9B" w:rsidRDefault="00FA4136" w:rsidP="00FA4136">
      <w:pPr>
        <w:spacing w:after="0"/>
        <w:rPr>
          <w:rFonts w:ascii="Calibri" w:hAnsi="Calibri"/>
        </w:rPr>
      </w:pPr>
    </w:p>
    <w:p w14:paraId="2719F95A" w14:textId="77777777" w:rsidR="00FA4136" w:rsidRPr="00325E9B" w:rsidRDefault="00FA4136" w:rsidP="00FA4136">
      <w:pPr>
        <w:spacing w:after="0"/>
        <w:rPr>
          <w:rFonts w:ascii="Calibri" w:hAnsi="Calibri"/>
        </w:rPr>
      </w:pPr>
      <w:r w:rsidRPr="00325E9B">
        <w:rPr>
          <w:rFonts w:ascii="Calibri" w:hAnsi="Calibri"/>
        </w:rPr>
        <w:t>Club Level:  ___________________________________________________________________</w:t>
      </w:r>
      <w:r w:rsidRPr="00325E9B">
        <w:rPr>
          <w:rFonts w:ascii="Calibri" w:hAnsi="Calibri"/>
        </w:rPr>
        <w:br/>
      </w:r>
      <w:r w:rsidRPr="00325E9B">
        <w:rPr>
          <w:rFonts w:ascii="Calibri" w:hAnsi="Calibri"/>
        </w:rPr>
        <w:br/>
        <w:t>______________________________________________________________________________</w:t>
      </w:r>
    </w:p>
    <w:p w14:paraId="2A7FC7CA" w14:textId="77777777" w:rsidR="00FA4136" w:rsidRPr="00325E9B" w:rsidRDefault="00FA4136" w:rsidP="00FA4136">
      <w:pPr>
        <w:spacing w:after="0"/>
        <w:rPr>
          <w:rFonts w:ascii="Calibri" w:hAnsi="Calibri"/>
        </w:rPr>
      </w:pPr>
    </w:p>
    <w:p w14:paraId="03205EE9" w14:textId="77777777" w:rsidR="00FA4136" w:rsidRPr="00325E9B" w:rsidRDefault="00FA4136" w:rsidP="00FA4136">
      <w:pPr>
        <w:spacing w:after="0"/>
        <w:rPr>
          <w:rFonts w:ascii="Calibri" w:hAnsi="Calibri"/>
        </w:rPr>
      </w:pPr>
      <w:r w:rsidRPr="00325E9B">
        <w:rPr>
          <w:rFonts w:ascii="Calibri" w:hAnsi="Calibri"/>
        </w:rPr>
        <w:t>Other Business, Professional and Civic Experience:</w:t>
      </w:r>
    </w:p>
    <w:p w14:paraId="0BE5D1E9" w14:textId="77777777" w:rsidR="00FA4136" w:rsidRPr="00325E9B" w:rsidRDefault="00FA4136" w:rsidP="00FA4136">
      <w:pPr>
        <w:spacing w:after="0"/>
        <w:rPr>
          <w:rFonts w:ascii="Calibri" w:hAnsi="Calibri"/>
        </w:rPr>
      </w:pPr>
      <w:r w:rsidRPr="00325E9B">
        <w:rPr>
          <w:rFonts w:ascii="Calibri" w:hAnsi="Calibri"/>
        </w:rPr>
        <w:t>(Please include current or past experience that you believe supports your qualifications for the office you are seeking, and that would be of interest to delegates)</w:t>
      </w:r>
    </w:p>
    <w:p w14:paraId="0AB29325" w14:textId="77777777" w:rsidR="00FA4136" w:rsidRPr="00325E9B" w:rsidRDefault="00FA4136" w:rsidP="00FA4136">
      <w:pPr>
        <w:spacing w:after="0"/>
        <w:rPr>
          <w:rFonts w:ascii="Calibri" w:hAnsi="Calibri"/>
        </w:rPr>
      </w:pPr>
      <w:r w:rsidRPr="00325E9B">
        <w:rPr>
          <w:rFonts w:ascii="Calibri" w:hAnsi="Calibri"/>
        </w:rPr>
        <w:t xml:space="preserve"> _____________________________________________________________________________</w:t>
      </w:r>
    </w:p>
    <w:p w14:paraId="7FC39F16" w14:textId="77777777" w:rsidR="00FA4136" w:rsidRPr="00325E9B" w:rsidRDefault="00FA4136" w:rsidP="00FA4136">
      <w:pPr>
        <w:spacing w:after="0"/>
        <w:rPr>
          <w:rFonts w:ascii="Calibri" w:hAnsi="Calibri"/>
        </w:rPr>
      </w:pPr>
    </w:p>
    <w:p w14:paraId="0EBB09D5" w14:textId="77777777" w:rsidR="00FA4136" w:rsidRPr="00325E9B" w:rsidRDefault="00FA4136" w:rsidP="00FA4136">
      <w:pPr>
        <w:spacing w:after="0"/>
        <w:rPr>
          <w:rFonts w:ascii="Calibri" w:hAnsi="Calibri"/>
        </w:rPr>
      </w:pPr>
      <w:r w:rsidRPr="00325E9B">
        <w:rPr>
          <w:rFonts w:ascii="Calibri" w:hAnsi="Calibri"/>
        </w:rPr>
        <w:t>______________________________________________________________________________</w:t>
      </w:r>
    </w:p>
    <w:p w14:paraId="3874E01C" w14:textId="77777777" w:rsidR="00FA4136" w:rsidRPr="00325E9B" w:rsidRDefault="00FA4136" w:rsidP="00FA4136">
      <w:pPr>
        <w:spacing w:after="0"/>
        <w:rPr>
          <w:rFonts w:ascii="Calibri" w:hAnsi="Calibri"/>
        </w:rPr>
      </w:pPr>
    </w:p>
    <w:p w14:paraId="76C660B2" w14:textId="77777777" w:rsidR="00FA4136" w:rsidRPr="00325E9B" w:rsidRDefault="00FA4136" w:rsidP="00FA4136">
      <w:pPr>
        <w:spacing w:after="0"/>
        <w:rPr>
          <w:rFonts w:ascii="Calibri" w:hAnsi="Calibri"/>
        </w:rPr>
      </w:pPr>
      <w:r w:rsidRPr="00325E9B">
        <w:rPr>
          <w:rFonts w:ascii="Calibri" w:hAnsi="Calibri"/>
        </w:rPr>
        <w:t>Signed: _______________________________________      Date: _________________________</w:t>
      </w:r>
    </w:p>
    <w:p w14:paraId="3378744A" w14:textId="77777777" w:rsidR="00FA4136" w:rsidRPr="00325E9B" w:rsidRDefault="00FA4136" w:rsidP="00FA4136">
      <w:pPr>
        <w:spacing w:after="0"/>
        <w:rPr>
          <w:rFonts w:ascii="Calibri" w:hAnsi="Calibri"/>
        </w:rPr>
      </w:pPr>
    </w:p>
    <w:p w14:paraId="2F121CD1" w14:textId="77777777" w:rsidR="00FA4136" w:rsidRPr="00325E9B" w:rsidRDefault="00FA4136" w:rsidP="00FA4136">
      <w:pPr>
        <w:spacing w:after="0"/>
        <w:rPr>
          <w:rFonts w:ascii="Calibri" w:hAnsi="Calibri"/>
        </w:rPr>
      </w:pPr>
      <w:r w:rsidRPr="00325E9B">
        <w:rPr>
          <w:rFonts w:ascii="Calibri" w:hAnsi="Calibri"/>
        </w:rPr>
        <w:t>Mailing Address: ____________________________ Email Address: _______________________</w:t>
      </w:r>
    </w:p>
    <w:p w14:paraId="64E840E9" w14:textId="77777777" w:rsidR="00FA4136" w:rsidRPr="00325E9B" w:rsidRDefault="00FA4136" w:rsidP="00FA4136">
      <w:pPr>
        <w:spacing w:after="0"/>
        <w:rPr>
          <w:rFonts w:ascii="Calibri" w:hAnsi="Calibri"/>
        </w:rPr>
      </w:pPr>
    </w:p>
    <w:p w14:paraId="3D0F1352" w14:textId="77777777" w:rsidR="00FA4136" w:rsidRPr="00325E9B" w:rsidRDefault="00FA4136" w:rsidP="00FA4136">
      <w:pPr>
        <w:spacing w:after="0"/>
        <w:rPr>
          <w:rFonts w:ascii="Calibri" w:hAnsi="Calibri"/>
        </w:rPr>
      </w:pPr>
      <w:r w:rsidRPr="00325E9B">
        <w:rPr>
          <w:rFonts w:ascii="Calibri" w:hAnsi="Calibri"/>
        </w:rPr>
        <w:t>Telephone: _________________________________</w:t>
      </w:r>
    </w:p>
    <w:p w14:paraId="0665011E" w14:textId="77777777" w:rsidR="00FA4136" w:rsidRPr="00325E9B" w:rsidRDefault="00FA4136" w:rsidP="00FA4136">
      <w:pPr>
        <w:rPr>
          <w:rFonts w:ascii="Calibri" w:hAnsi="Calibri"/>
        </w:rPr>
      </w:pPr>
    </w:p>
    <w:p w14:paraId="6BE88495" w14:textId="77777777" w:rsidR="00FA4136" w:rsidRPr="00325E9B" w:rsidRDefault="00FA4136" w:rsidP="00FA4136">
      <w:pPr>
        <w:rPr>
          <w:rFonts w:ascii="Calibri" w:hAnsi="Calibri"/>
          <w:b/>
          <w:i/>
        </w:rPr>
      </w:pPr>
      <w:r w:rsidRPr="00325E9B">
        <w:rPr>
          <w:rFonts w:ascii="Calibri" w:hAnsi="Calibri"/>
          <w:b/>
          <w:i/>
        </w:rPr>
        <w:t>Please submit this resume in a MS/Word format. Please attach an additional sheet of paper if necessary.  It will be at the discretion of the Founder Region Secretary to edit for consistency and any typing errors. The Region Secretary will provide you a copy of the edited version for your review and approval prior to printing for the Call to Conference.</w:t>
      </w:r>
      <w:r>
        <w:rPr>
          <w:rFonts w:ascii="Calibri" w:hAnsi="Calibri"/>
          <w:b/>
          <w:i/>
        </w:rPr>
        <w:t xml:space="preserve"> Please provide a color photograph in JPEG or PDF format.</w:t>
      </w:r>
    </w:p>
    <w:p w14:paraId="53E2E1C6" w14:textId="4AD09937" w:rsidR="00C20F9B" w:rsidRDefault="00C20F9B">
      <w:pPr>
        <w:rPr>
          <w:rFonts w:ascii="Times New Roman" w:eastAsia="Times New Roman" w:hAnsi="Times New Roman" w:cs="Times New Roman"/>
          <w:b/>
          <w:sz w:val="24"/>
          <w:szCs w:val="24"/>
        </w:rPr>
      </w:pPr>
    </w:p>
    <w:p w14:paraId="4CE7F3CA" w14:textId="002F40A7" w:rsidR="00545CCB" w:rsidRPr="0020340D" w:rsidRDefault="00545CCB" w:rsidP="009E4C9D">
      <w:pPr>
        <w:rPr>
          <w:b/>
          <w:sz w:val="36"/>
          <w:szCs w:val="36"/>
        </w:rPr>
      </w:pPr>
      <w:r w:rsidRPr="0020340D">
        <w:rPr>
          <w:b/>
          <w:sz w:val="36"/>
          <w:szCs w:val="36"/>
        </w:rPr>
        <w:t>FOUNDER REGION BOARD BUSINESS MEETING</w:t>
      </w:r>
    </w:p>
    <w:p w14:paraId="2F2D5F56" w14:textId="74502166" w:rsidR="009E4C9D" w:rsidRDefault="009E4C9D" w:rsidP="009E4C9D">
      <w:r>
        <w:t>Conference Protocol for Nominating Committee Chairman</w:t>
      </w:r>
      <w:r w:rsidR="00545CCB">
        <w:t xml:space="preserve"> for Founder Region Board nominations</w:t>
      </w:r>
    </w:p>
    <w:p w14:paraId="7AAF2AF3" w14:textId="77777777" w:rsidR="009E4C9D" w:rsidRDefault="009E4C9D" w:rsidP="009E4C9D">
      <w:r>
        <w:t>To be read at Conference</w:t>
      </w:r>
    </w:p>
    <w:p w14:paraId="2D0F9BC6" w14:textId="77777777" w:rsidR="009E4C9D" w:rsidRDefault="009E4C9D" w:rsidP="009E4C9D"/>
    <w:p w14:paraId="4AD7B932" w14:textId="7296ABA3" w:rsidR="009E4C9D" w:rsidRPr="0020340D" w:rsidRDefault="009E4C9D" w:rsidP="009E4C9D">
      <w:pPr>
        <w:rPr>
          <w:sz w:val="28"/>
          <w:szCs w:val="28"/>
        </w:rPr>
      </w:pPr>
      <w:r w:rsidRPr="0020340D">
        <w:rPr>
          <w:sz w:val="28"/>
          <w:szCs w:val="28"/>
        </w:rPr>
        <w:t>Governor __________,</w:t>
      </w:r>
      <w:r w:rsidR="00545CCB" w:rsidRPr="0020340D">
        <w:rPr>
          <w:sz w:val="28"/>
          <w:szCs w:val="28"/>
        </w:rPr>
        <w:t xml:space="preserve"> </w:t>
      </w:r>
      <w:r w:rsidRPr="0020340D">
        <w:rPr>
          <w:sz w:val="28"/>
          <w:szCs w:val="28"/>
        </w:rPr>
        <w:t>the Nominating Committee submits the following nominations:</w:t>
      </w:r>
    </w:p>
    <w:p w14:paraId="50E88AD4" w14:textId="2BA329F4" w:rsidR="009E4C9D" w:rsidRDefault="009E4C9D" w:rsidP="009E4C9D"/>
    <w:p w14:paraId="2D8D4464" w14:textId="77777777" w:rsidR="009E4C9D" w:rsidRDefault="009E4C9D" w:rsidP="009E4C9D"/>
    <w:p w14:paraId="7D0EAEBC" w14:textId="2546F5BF" w:rsidR="009E4C9D" w:rsidRDefault="009E4C9D" w:rsidP="009E4C9D">
      <w:r w:rsidRPr="0020340D">
        <w:rPr>
          <w:sz w:val="28"/>
          <w:szCs w:val="28"/>
        </w:rPr>
        <w:t>For Founder Region Governor-Elect</w:t>
      </w:r>
      <w:r>
        <w:t xml:space="preserve"> </w:t>
      </w:r>
      <w:r>
        <w:tab/>
      </w:r>
      <w:r>
        <w:tab/>
      </w:r>
      <w:r w:rsidR="0020340D">
        <w:t>________</w:t>
      </w:r>
      <w:r>
        <w:t>______________________________</w:t>
      </w:r>
    </w:p>
    <w:p w14:paraId="37526DD0" w14:textId="74F30F69" w:rsidR="009E4C9D" w:rsidRDefault="009E4C9D" w:rsidP="009E4C9D">
      <w:r>
        <w:t xml:space="preserve">                                                                                    </w:t>
      </w:r>
    </w:p>
    <w:p w14:paraId="397AF6B7" w14:textId="53529EA8" w:rsidR="009E4C9D" w:rsidRPr="0020340D" w:rsidRDefault="009E4C9D" w:rsidP="009E4C9D">
      <w:pPr>
        <w:rPr>
          <w:sz w:val="28"/>
          <w:szCs w:val="28"/>
        </w:rPr>
      </w:pPr>
      <w:r w:rsidRPr="0020340D">
        <w:rPr>
          <w:sz w:val="28"/>
          <w:szCs w:val="28"/>
        </w:rPr>
        <w:t xml:space="preserve">For Founder Region Secretary                           </w:t>
      </w:r>
      <w:r w:rsidR="0020340D">
        <w:rPr>
          <w:sz w:val="28"/>
          <w:szCs w:val="28"/>
        </w:rPr>
        <w:t>__</w:t>
      </w:r>
      <w:r w:rsidRPr="0020340D">
        <w:rPr>
          <w:sz w:val="28"/>
          <w:szCs w:val="28"/>
        </w:rPr>
        <w:t>____________________________</w:t>
      </w:r>
    </w:p>
    <w:p w14:paraId="47EC4131" w14:textId="77777777" w:rsidR="009E4C9D" w:rsidRPr="0020340D" w:rsidRDefault="009E4C9D" w:rsidP="009E4C9D">
      <w:pPr>
        <w:rPr>
          <w:sz w:val="28"/>
          <w:szCs w:val="28"/>
        </w:rPr>
      </w:pPr>
    </w:p>
    <w:p w14:paraId="6905887D" w14:textId="210B1E25" w:rsidR="009E4C9D" w:rsidRPr="0020340D" w:rsidRDefault="009E4C9D" w:rsidP="009E4C9D">
      <w:pPr>
        <w:rPr>
          <w:sz w:val="28"/>
          <w:szCs w:val="28"/>
        </w:rPr>
      </w:pPr>
      <w:r w:rsidRPr="0020340D">
        <w:rPr>
          <w:sz w:val="28"/>
          <w:szCs w:val="28"/>
        </w:rPr>
        <w:t>For Founder Region Treasurer                           ______________________________</w:t>
      </w:r>
    </w:p>
    <w:p w14:paraId="2B2AB25E" w14:textId="77777777" w:rsidR="009E4C9D" w:rsidRPr="0020340D" w:rsidRDefault="009E4C9D" w:rsidP="009E4C9D">
      <w:pPr>
        <w:rPr>
          <w:sz w:val="28"/>
          <w:szCs w:val="28"/>
        </w:rPr>
      </w:pPr>
    </w:p>
    <w:p w14:paraId="40AE7B95" w14:textId="375158DC" w:rsidR="009E4C9D" w:rsidRPr="0020340D" w:rsidRDefault="009E4C9D" w:rsidP="009E4C9D">
      <w:pPr>
        <w:rPr>
          <w:sz w:val="28"/>
          <w:szCs w:val="28"/>
        </w:rPr>
      </w:pPr>
      <w:r w:rsidRPr="0020340D">
        <w:rPr>
          <w:sz w:val="28"/>
          <w:szCs w:val="28"/>
        </w:rPr>
        <w:t xml:space="preserve">For Founder Region Director, District I             ______________________________        </w:t>
      </w:r>
    </w:p>
    <w:p w14:paraId="7F54F1A0" w14:textId="77777777" w:rsidR="009E4C9D" w:rsidRPr="0020340D" w:rsidRDefault="009E4C9D" w:rsidP="009E4C9D">
      <w:pPr>
        <w:rPr>
          <w:sz w:val="28"/>
          <w:szCs w:val="28"/>
        </w:rPr>
      </w:pPr>
    </w:p>
    <w:p w14:paraId="78C68C88" w14:textId="48BB8550" w:rsidR="009E4C9D" w:rsidRPr="0020340D" w:rsidRDefault="009E4C9D" w:rsidP="009E4C9D">
      <w:pPr>
        <w:rPr>
          <w:sz w:val="28"/>
          <w:szCs w:val="28"/>
        </w:rPr>
      </w:pPr>
      <w:r w:rsidRPr="0020340D">
        <w:rPr>
          <w:sz w:val="28"/>
          <w:szCs w:val="28"/>
        </w:rPr>
        <w:t xml:space="preserve">For Founder Region Director, District II            ______________________________         </w:t>
      </w:r>
    </w:p>
    <w:p w14:paraId="10A7C51E" w14:textId="77777777" w:rsidR="009E4C9D" w:rsidRPr="0020340D" w:rsidRDefault="009E4C9D" w:rsidP="009E4C9D">
      <w:pPr>
        <w:rPr>
          <w:sz w:val="28"/>
          <w:szCs w:val="28"/>
        </w:rPr>
      </w:pPr>
    </w:p>
    <w:p w14:paraId="0F41D07D" w14:textId="6CC4E8E3" w:rsidR="009E4C9D" w:rsidRPr="0020340D" w:rsidRDefault="009E4C9D" w:rsidP="009E4C9D">
      <w:pPr>
        <w:rPr>
          <w:sz w:val="28"/>
          <w:szCs w:val="28"/>
        </w:rPr>
      </w:pPr>
      <w:r w:rsidRPr="0020340D">
        <w:rPr>
          <w:sz w:val="28"/>
          <w:szCs w:val="28"/>
        </w:rPr>
        <w:t>For Founder Region Director, District III          _</w:t>
      </w:r>
      <w:r w:rsidR="0020340D">
        <w:rPr>
          <w:sz w:val="28"/>
          <w:szCs w:val="28"/>
        </w:rPr>
        <w:softHyphen/>
      </w:r>
      <w:r w:rsidRPr="0020340D">
        <w:rPr>
          <w:sz w:val="28"/>
          <w:szCs w:val="28"/>
        </w:rPr>
        <w:t xml:space="preserve">_____________________________  </w:t>
      </w:r>
    </w:p>
    <w:p w14:paraId="2E93A9A6" w14:textId="77777777" w:rsidR="009E4C9D" w:rsidRPr="0020340D" w:rsidRDefault="009E4C9D" w:rsidP="009E4C9D">
      <w:pPr>
        <w:rPr>
          <w:sz w:val="28"/>
          <w:szCs w:val="28"/>
        </w:rPr>
      </w:pPr>
    </w:p>
    <w:p w14:paraId="71E01181" w14:textId="65BCBCBF" w:rsidR="009E4C9D" w:rsidRPr="0020340D" w:rsidRDefault="009E4C9D" w:rsidP="009E4C9D">
      <w:pPr>
        <w:rPr>
          <w:sz w:val="28"/>
          <w:szCs w:val="28"/>
        </w:rPr>
      </w:pPr>
      <w:r w:rsidRPr="0020340D">
        <w:rPr>
          <w:sz w:val="28"/>
          <w:szCs w:val="28"/>
        </w:rPr>
        <w:t xml:space="preserve">For Founder Region Director, District IV        </w:t>
      </w:r>
      <w:r w:rsidR="0020340D">
        <w:rPr>
          <w:sz w:val="28"/>
          <w:szCs w:val="28"/>
        </w:rPr>
        <w:t xml:space="preserve"> </w:t>
      </w:r>
      <w:r w:rsidRPr="0020340D">
        <w:rPr>
          <w:sz w:val="28"/>
          <w:szCs w:val="28"/>
        </w:rPr>
        <w:t xml:space="preserve">______________________________           </w:t>
      </w:r>
    </w:p>
    <w:p w14:paraId="130B1DB2" w14:textId="77777777" w:rsidR="009E4C9D" w:rsidRPr="0020340D" w:rsidRDefault="009E4C9D" w:rsidP="009E4C9D">
      <w:pPr>
        <w:rPr>
          <w:sz w:val="28"/>
          <w:szCs w:val="28"/>
        </w:rPr>
      </w:pPr>
    </w:p>
    <w:p w14:paraId="0D7C86C0" w14:textId="5D0B2AB8" w:rsidR="009E4C9D" w:rsidRPr="0020340D" w:rsidRDefault="009E4C9D" w:rsidP="009E4C9D">
      <w:pPr>
        <w:rPr>
          <w:sz w:val="28"/>
          <w:szCs w:val="28"/>
        </w:rPr>
      </w:pPr>
      <w:r w:rsidRPr="0020340D">
        <w:rPr>
          <w:sz w:val="28"/>
          <w:szCs w:val="28"/>
        </w:rPr>
        <w:t xml:space="preserve">For Founder Region Director, District V           ______________________________  </w:t>
      </w:r>
    </w:p>
    <w:p w14:paraId="10E5E623" w14:textId="77777777" w:rsidR="009E4C9D" w:rsidRDefault="009E4C9D" w:rsidP="009E4C9D"/>
    <w:p w14:paraId="62DCCB28" w14:textId="77777777" w:rsidR="009E4C9D" w:rsidRDefault="009E4C9D" w:rsidP="009E4C9D"/>
    <w:p w14:paraId="5423DED6" w14:textId="3F92C266" w:rsidR="00545CCB" w:rsidRDefault="00545CCB"/>
    <w:p w14:paraId="0E30A6F7" w14:textId="77777777" w:rsidR="00F0525E" w:rsidRDefault="00F0525E" w:rsidP="00545CCB">
      <w:pPr>
        <w:rPr>
          <w:b/>
          <w:sz w:val="28"/>
          <w:szCs w:val="28"/>
        </w:rPr>
      </w:pPr>
    </w:p>
    <w:p w14:paraId="4857FA36" w14:textId="148D5CE0" w:rsidR="00545CCB" w:rsidRPr="0020340D" w:rsidRDefault="00545CCB" w:rsidP="00545CCB">
      <w:pPr>
        <w:rPr>
          <w:b/>
          <w:sz w:val="36"/>
          <w:szCs w:val="36"/>
        </w:rPr>
      </w:pPr>
      <w:r w:rsidRPr="0020340D">
        <w:rPr>
          <w:b/>
          <w:sz w:val="36"/>
          <w:szCs w:val="36"/>
        </w:rPr>
        <w:t>FOUNDER REGION FELLOWSHIP BUSINESS MEETING</w:t>
      </w:r>
    </w:p>
    <w:p w14:paraId="554B7F18" w14:textId="6AFD435E" w:rsidR="00545CCB" w:rsidRDefault="00545CCB" w:rsidP="00545CCB">
      <w:r>
        <w:t>Conference Protocol for Nominating Committee Chairman for Fellowship Board nominations</w:t>
      </w:r>
    </w:p>
    <w:p w14:paraId="1E8DFE0D" w14:textId="4C578D51" w:rsidR="00545CCB" w:rsidRDefault="00545CCB" w:rsidP="00545CCB">
      <w:r>
        <w:t>To be read at Conference</w:t>
      </w:r>
    </w:p>
    <w:p w14:paraId="68E9D871" w14:textId="407488E1" w:rsidR="00545CCB" w:rsidRPr="0020340D" w:rsidRDefault="00545CCB" w:rsidP="00545CCB">
      <w:pPr>
        <w:rPr>
          <w:sz w:val="28"/>
          <w:szCs w:val="28"/>
        </w:rPr>
      </w:pPr>
      <w:r w:rsidRPr="0020340D">
        <w:rPr>
          <w:sz w:val="28"/>
          <w:szCs w:val="28"/>
        </w:rPr>
        <w:t>President ____________ the Nominating Committee submits the following nominations:</w:t>
      </w:r>
    </w:p>
    <w:p w14:paraId="6E215F9C" w14:textId="77777777" w:rsidR="00545CCB" w:rsidRPr="0020340D" w:rsidRDefault="00545CCB" w:rsidP="00545CCB">
      <w:pPr>
        <w:rPr>
          <w:sz w:val="28"/>
          <w:szCs w:val="28"/>
        </w:rPr>
      </w:pPr>
    </w:p>
    <w:p w14:paraId="115DC77B" w14:textId="34662ED2" w:rsidR="00545CCB" w:rsidRDefault="006A2288" w:rsidP="00545CCB">
      <w:pPr>
        <w:rPr>
          <w:sz w:val="28"/>
          <w:szCs w:val="28"/>
        </w:rPr>
      </w:pPr>
      <w:r>
        <w:rPr>
          <w:sz w:val="28"/>
          <w:szCs w:val="28"/>
        </w:rPr>
        <w:t>For Founder Region Fellowship President                __________________________</w:t>
      </w:r>
    </w:p>
    <w:p w14:paraId="4F1EEDD4" w14:textId="77777777" w:rsidR="006A2288" w:rsidRDefault="006A2288" w:rsidP="00545CCB">
      <w:pPr>
        <w:rPr>
          <w:sz w:val="28"/>
          <w:szCs w:val="28"/>
        </w:rPr>
      </w:pPr>
    </w:p>
    <w:p w14:paraId="659F0D00" w14:textId="7096B90D" w:rsidR="006A2288" w:rsidRDefault="006A2288" w:rsidP="00545CCB">
      <w:pPr>
        <w:rPr>
          <w:sz w:val="28"/>
          <w:szCs w:val="28"/>
        </w:rPr>
      </w:pPr>
      <w:r>
        <w:rPr>
          <w:sz w:val="28"/>
          <w:szCs w:val="28"/>
        </w:rPr>
        <w:t>For Founder Region Fellowship Treasurer</w:t>
      </w:r>
      <w:r>
        <w:rPr>
          <w:sz w:val="28"/>
          <w:szCs w:val="28"/>
        </w:rPr>
        <w:tab/>
        <w:t xml:space="preserve">          __________________________</w:t>
      </w:r>
    </w:p>
    <w:p w14:paraId="61461C29" w14:textId="77777777" w:rsidR="006A2288" w:rsidRPr="0020340D" w:rsidRDefault="006A2288" w:rsidP="00545CCB">
      <w:pPr>
        <w:rPr>
          <w:sz w:val="28"/>
          <w:szCs w:val="28"/>
        </w:rPr>
      </w:pPr>
    </w:p>
    <w:p w14:paraId="76AEF220" w14:textId="003DF523" w:rsidR="00545CCB" w:rsidRPr="0020340D" w:rsidRDefault="00545CCB" w:rsidP="00545CCB">
      <w:pPr>
        <w:rPr>
          <w:sz w:val="28"/>
          <w:szCs w:val="28"/>
        </w:rPr>
      </w:pPr>
      <w:r w:rsidRPr="0020340D">
        <w:rPr>
          <w:sz w:val="28"/>
          <w:szCs w:val="28"/>
        </w:rPr>
        <w:t>For Founder Region Fellowship Director, District</w:t>
      </w:r>
      <w:r w:rsidR="0020340D">
        <w:rPr>
          <w:sz w:val="28"/>
          <w:szCs w:val="28"/>
        </w:rPr>
        <w:t xml:space="preserve"> I </w:t>
      </w:r>
      <w:r w:rsidRPr="0020340D">
        <w:rPr>
          <w:sz w:val="28"/>
          <w:szCs w:val="28"/>
        </w:rPr>
        <w:t>__________________________</w:t>
      </w:r>
    </w:p>
    <w:p w14:paraId="308B9FCD" w14:textId="77777777" w:rsidR="00545CCB" w:rsidRPr="0020340D" w:rsidRDefault="00545CCB" w:rsidP="00545CCB">
      <w:pPr>
        <w:rPr>
          <w:sz w:val="28"/>
          <w:szCs w:val="28"/>
        </w:rPr>
      </w:pPr>
    </w:p>
    <w:p w14:paraId="777E3DC8" w14:textId="547F2DB3" w:rsidR="00545CCB" w:rsidRPr="0020340D" w:rsidRDefault="00545CCB" w:rsidP="00545CCB">
      <w:pPr>
        <w:rPr>
          <w:sz w:val="28"/>
          <w:szCs w:val="28"/>
        </w:rPr>
      </w:pPr>
      <w:r w:rsidRPr="0020340D">
        <w:rPr>
          <w:sz w:val="28"/>
          <w:szCs w:val="28"/>
        </w:rPr>
        <w:t>For Founder Region Fellowship Director, District</w:t>
      </w:r>
      <w:r w:rsidR="0020340D">
        <w:rPr>
          <w:sz w:val="28"/>
          <w:szCs w:val="28"/>
        </w:rPr>
        <w:t xml:space="preserve"> II _</w:t>
      </w:r>
      <w:r w:rsidRPr="0020340D">
        <w:rPr>
          <w:sz w:val="28"/>
          <w:szCs w:val="28"/>
        </w:rPr>
        <w:t xml:space="preserve">_________________________                       </w:t>
      </w:r>
    </w:p>
    <w:p w14:paraId="41151858" w14:textId="6738716E" w:rsidR="00545CCB" w:rsidRPr="0020340D" w:rsidRDefault="00545CCB" w:rsidP="00545CCB">
      <w:pPr>
        <w:rPr>
          <w:sz w:val="28"/>
          <w:szCs w:val="28"/>
        </w:rPr>
      </w:pPr>
      <w:r w:rsidRPr="0020340D">
        <w:rPr>
          <w:sz w:val="28"/>
          <w:szCs w:val="28"/>
        </w:rPr>
        <w:t xml:space="preserve">                                                                                     </w:t>
      </w:r>
    </w:p>
    <w:p w14:paraId="3382FB26" w14:textId="57DC0DB6" w:rsidR="00545CCB" w:rsidRPr="0020340D" w:rsidRDefault="00545CCB" w:rsidP="00545CCB">
      <w:pPr>
        <w:rPr>
          <w:sz w:val="28"/>
          <w:szCs w:val="28"/>
        </w:rPr>
      </w:pPr>
      <w:r w:rsidRPr="0020340D">
        <w:rPr>
          <w:sz w:val="28"/>
          <w:szCs w:val="28"/>
        </w:rPr>
        <w:t xml:space="preserve"> For Founder Region Fellowship Director, District III</w:t>
      </w:r>
      <w:r w:rsidR="0020340D">
        <w:rPr>
          <w:sz w:val="28"/>
          <w:szCs w:val="28"/>
        </w:rPr>
        <w:t xml:space="preserve"> </w:t>
      </w:r>
      <w:r w:rsidRPr="0020340D">
        <w:rPr>
          <w:sz w:val="28"/>
          <w:szCs w:val="28"/>
        </w:rPr>
        <w:t xml:space="preserve">_________________________                        </w:t>
      </w:r>
    </w:p>
    <w:p w14:paraId="42E99F72" w14:textId="77777777" w:rsidR="00545CCB" w:rsidRPr="0020340D" w:rsidRDefault="00545CCB" w:rsidP="00545CCB">
      <w:pPr>
        <w:rPr>
          <w:sz w:val="28"/>
          <w:szCs w:val="28"/>
        </w:rPr>
      </w:pPr>
    </w:p>
    <w:p w14:paraId="0A66C31E" w14:textId="68A581BA" w:rsidR="00545CCB" w:rsidRPr="0020340D" w:rsidRDefault="00545CCB" w:rsidP="00545CCB">
      <w:pPr>
        <w:rPr>
          <w:sz w:val="28"/>
          <w:szCs w:val="28"/>
        </w:rPr>
      </w:pPr>
      <w:r w:rsidRPr="0020340D">
        <w:rPr>
          <w:sz w:val="28"/>
          <w:szCs w:val="28"/>
        </w:rPr>
        <w:t>For Founder Region Fellowship Director, District IV</w:t>
      </w:r>
      <w:r w:rsidR="0020340D">
        <w:rPr>
          <w:sz w:val="28"/>
          <w:szCs w:val="28"/>
        </w:rPr>
        <w:t xml:space="preserve"> ______</w:t>
      </w:r>
      <w:r w:rsidRPr="0020340D">
        <w:rPr>
          <w:sz w:val="28"/>
          <w:szCs w:val="28"/>
        </w:rPr>
        <w:t xml:space="preserve">___________________            </w:t>
      </w:r>
    </w:p>
    <w:p w14:paraId="4EEBBD57" w14:textId="77777777" w:rsidR="00545CCB" w:rsidRPr="0020340D" w:rsidRDefault="00545CCB" w:rsidP="00545CCB">
      <w:pPr>
        <w:rPr>
          <w:sz w:val="28"/>
          <w:szCs w:val="28"/>
        </w:rPr>
      </w:pPr>
    </w:p>
    <w:p w14:paraId="0B278596" w14:textId="76537DC8" w:rsidR="00545CCB" w:rsidRPr="0020340D" w:rsidRDefault="00545CCB" w:rsidP="00545CCB">
      <w:pPr>
        <w:rPr>
          <w:sz w:val="28"/>
          <w:szCs w:val="28"/>
        </w:rPr>
      </w:pPr>
      <w:r w:rsidRPr="0020340D">
        <w:rPr>
          <w:sz w:val="28"/>
          <w:szCs w:val="28"/>
        </w:rPr>
        <w:t xml:space="preserve">For Founder Region Fellowship Director, District </w:t>
      </w:r>
      <w:r w:rsidR="0020340D">
        <w:rPr>
          <w:sz w:val="28"/>
          <w:szCs w:val="28"/>
        </w:rPr>
        <w:t xml:space="preserve">V </w:t>
      </w:r>
      <w:r w:rsidRPr="0020340D">
        <w:rPr>
          <w:sz w:val="28"/>
          <w:szCs w:val="28"/>
        </w:rPr>
        <w:t xml:space="preserve">_________________________                        </w:t>
      </w:r>
    </w:p>
    <w:p w14:paraId="5CE810C4" w14:textId="6F9FA52A" w:rsidR="00A6208E" w:rsidRPr="0020340D" w:rsidRDefault="00A6208E">
      <w:pPr>
        <w:rPr>
          <w:sz w:val="28"/>
          <w:szCs w:val="28"/>
        </w:rPr>
      </w:pPr>
    </w:p>
    <w:p w14:paraId="4D2C46D2" w14:textId="77777777" w:rsidR="00A6208E" w:rsidRPr="0020340D" w:rsidRDefault="00545CCB" w:rsidP="00A6208E">
      <w:pPr>
        <w:jc w:val="center"/>
        <w:rPr>
          <w:b/>
          <w:bCs/>
          <w:sz w:val="28"/>
          <w:szCs w:val="28"/>
        </w:rPr>
      </w:pPr>
      <w:r w:rsidRPr="0020340D">
        <w:rPr>
          <w:sz w:val="28"/>
          <w:szCs w:val="28"/>
        </w:rPr>
        <w:br w:type="page"/>
      </w:r>
      <w:r w:rsidR="00A6208E" w:rsidRPr="0020340D">
        <w:rPr>
          <w:b/>
          <w:bCs/>
          <w:sz w:val="28"/>
          <w:szCs w:val="28"/>
        </w:rPr>
        <w:lastRenderedPageBreak/>
        <w:t>ELECTIONS CHAIR INSTRUCTIONS FOR VOTING TO CONFERENCE BODY</w:t>
      </w:r>
    </w:p>
    <w:p w14:paraId="36A5BA22" w14:textId="77777777" w:rsidR="00A6208E" w:rsidRPr="008F15A1" w:rsidRDefault="00A6208E" w:rsidP="00A6208E">
      <w:pPr>
        <w:rPr>
          <w:sz w:val="28"/>
          <w:szCs w:val="28"/>
        </w:rPr>
      </w:pPr>
    </w:p>
    <w:p w14:paraId="0EE28E02" w14:textId="77777777" w:rsidR="00A6208E" w:rsidRPr="008F15A1" w:rsidRDefault="00A6208E" w:rsidP="00A6208E">
      <w:pPr>
        <w:rPr>
          <w:sz w:val="28"/>
          <w:szCs w:val="28"/>
        </w:rPr>
      </w:pPr>
      <w:r w:rsidRPr="008F15A1">
        <w:rPr>
          <w:sz w:val="28"/>
          <w:szCs w:val="28"/>
        </w:rPr>
        <w:t>Good morning everyone. I have instructions for you regarding the voting procedures.</w:t>
      </w:r>
    </w:p>
    <w:p w14:paraId="246EAC88" w14:textId="77777777" w:rsidR="00A6208E" w:rsidRPr="008F15A1" w:rsidRDefault="00A6208E" w:rsidP="00A6208E">
      <w:pPr>
        <w:rPr>
          <w:sz w:val="28"/>
          <w:szCs w:val="28"/>
        </w:rPr>
      </w:pPr>
    </w:p>
    <w:p w14:paraId="44DDB406" w14:textId="77777777" w:rsidR="00A6208E" w:rsidRPr="008F15A1" w:rsidRDefault="00A6208E" w:rsidP="00A6208E">
      <w:pPr>
        <w:numPr>
          <w:ilvl w:val="0"/>
          <w:numId w:val="5"/>
        </w:numPr>
        <w:spacing w:after="0" w:line="240" w:lineRule="auto"/>
        <w:rPr>
          <w:sz w:val="28"/>
          <w:szCs w:val="28"/>
        </w:rPr>
      </w:pPr>
      <w:r w:rsidRPr="008F15A1">
        <w:rPr>
          <w:sz w:val="28"/>
          <w:szCs w:val="28"/>
        </w:rPr>
        <w:t>Voting will be conducted in the _________________ room. As you exit this room, turn to your ________________________________________________________________________________________________________________________________________________(get directions from conf. coord.)</w:t>
      </w:r>
    </w:p>
    <w:p w14:paraId="08502320" w14:textId="77777777" w:rsidR="00A6208E" w:rsidRPr="008F15A1" w:rsidRDefault="00A6208E" w:rsidP="00A6208E">
      <w:pPr>
        <w:ind w:left="360"/>
        <w:rPr>
          <w:sz w:val="28"/>
          <w:szCs w:val="28"/>
        </w:rPr>
      </w:pPr>
      <w:r w:rsidRPr="008F15A1">
        <w:rPr>
          <w:sz w:val="28"/>
          <w:szCs w:val="28"/>
        </w:rPr>
        <w:t xml:space="preserve"> </w:t>
      </w:r>
    </w:p>
    <w:p w14:paraId="0560270B" w14:textId="77777777" w:rsidR="00A6208E" w:rsidRPr="008F15A1" w:rsidRDefault="00A6208E" w:rsidP="00A6208E">
      <w:pPr>
        <w:numPr>
          <w:ilvl w:val="0"/>
          <w:numId w:val="5"/>
        </w:numPr>
        <w:spacing w:after="0" w:line="240" w:lineRule="auto"/>
        <w:rPr>
          <w:sz w:val="28"/>
          <w:szCs w:val="28"/>
        </w:rPr>
      </w:pPr>
      <w:r w:rsidRPr="008F15A1">
        <w:rPr>
          <w:sz w:val="28"/>
          <w:szCs w:val="28"/>
        </w:rPr>
        <w:t>Please have your name badge visible and please have your credential cards ready.</w:t>
      </w:r>
    </w:p>
    <w:p w14:paraId="54C68F1C" w14:textId="77777777" w:rsidR="00A6208E" w:rsidRPr="008F15A1" w:rsidRDefault="00A6208E" w:rsidP="00A6208E">
      <w:pPr>
        <w:ind w:left="360"/>
        <w:rPr>
          <w:sz w:val="28"/>
          <w:szCs w:val="28"/>
        </w:rPr>
      </w:pPr>
    </w:p>
    <w:p w14:paraId="606D1543" w14:textId="77777777" w:rsidR="00A6208E" w:rsidRPr="008F15A1" w:rsidRDefault="00A6208E" w:rsidP="00A6208E">
      <w:pPr>
        <w:numPr>
          <w:ilvl w:val="0"/>
          <w:numId w:val="5"/>
        </w:numPr>
        <w:spacing w:after="0" w:line="240" w:lineRule="auto"/>
        <w:rPr>
          <w:sz w:val="28"/>
          <w:szCs w:val="28"/>
        </w:rPr>
      </w:pPr>
      <w:r w:rsidRPr="008F15A1">
        <w:rPr>
          <w:sz w:val="28"/>
          <w:szCs w:val="28"/>
        </w:rPr>
        <w:t>After receiving and completing your ballot please fold your ballot and deposit in the correct box (marked with your district #.)</w:t>
      </w:r>
    </w:p>
    <w:p w14:paraId="53D5A15A" w14:textId="77777777" w:rsidR="00A6208E" w:rsidRPr="008F15A1" w:rsidRDefault="00A6208E" w:rsidP="00A6208E">
      <w:pPr>
        <w:ind w:left="360"/>
        <w:rPr>
          <w:sz w:val="28"/>
          <w:szCs w:val="28"/>
        </w:rPr>
      </w:pPr>
    </w:p>
    <w:p w14:paraId="459BD6C2" w14:textId="77777777" w:rsidR="00A6208E" w:rsidRPr="008F15A1" w:rsidRDefault="00A6208E" w:rsidP="00A6208E">
      <w:pPr>
        <w:numPr>
          <w:ilvl w:val="0"/>
          <w:numId w:val="5"/>
        </w:numPr>
        <w:spacing w:after="0" w:line="240" w:lineRule="auto"/>
        <w:rPr>
          <w:sz w:val="28"/>
          <w:szCs w:val="28"/>
        </w:rPr>
      </w:pPr>
      <w:r w:rsidRPr="008F15A1">
        <w:rPr>
          <w:sz w:val="28"/>
          <w:szCs w:val="28"/>
        </w:rPr>
        <w:t>Vote for one candidate per office.</w:t>
      </w:r>
    </w:p>
    <w:p w14:paraId="068A9AE2" w14:textId="77777777" w:rsidR="00A6208E" w:rsidRPr="008F15A1" w:rsidRDefault="00A6208E" w:rsidP="00A6208E">
      <w:pPr>
        <w:ind w:left="360"/>
        <w:rPr>
          <w:sz w:val="28"/>
          <w:szCs w:val="28"/>
        </w:rPr>
      </w:pPr>
    </w:p>
    <w:p w14:paraId="0E6491BE" w14:textId="77777777" w:rsidR="00A6208E" w:rsidRPr="008F15A1" w:rsidRDefault="00A6208E" w:rsidP="00A6208E">
      <w:pPr>
        <w:numPr>
          <w:ilvl w:val="0"/>
          <w:numId w:val="5"/>
        </w:numPr>
        <w:spacing w:after="0" w:line="240" w:lineRule="auto"/>
        <w:rPr>
          <w:sz w:val="28"/>
          <w:szCs w:val="28"/>
        </w:rPr>
      </w:pPr>
      <w:r w:rsidRPr="008F15A1">
        <w:rPr>
          <w:sz w:val="28"/>
          <w:szCs w:val="28"/>
        </w:rPr>
        <w:t>Please allow the Founder Region Fellowship Directors and the Region Board to go to the head of the line to vote first.</w:t>
      </w:r>
    </w:p>
    <w:p w14:paraId="4337DDFF" w14:textId="77777777" w:rsidR="00A6208E" w:rsidRPr="008F15A1" w:rsidRDefault="00A6208E" w:rsidP="00A6208E">
      <w:pPr>
        <w:ind w:left="360"/>
        <w:rPr>
          <w:sz w:val="28"/>
          <w:szCs w:val="28"/>
        </w:rPr>
      </w:pPr>
    </w:p>
    <w:p w14:paraId="514C4D69" w14:textId="77777777" w:rsidR="00A6208E" w:rsidRPr="008F15A1" w:rsidRDefault="00A6208E" w:rsidP="00A6208E">
      <w:pPr>
        <w:numPr>
          <w:ilvl w:val="0"/>
          <w:numId w:val="5"/>
        </w:numPr>
        <w:spacing w:after="0" w:line="240" w:lineRule="auto"/>
        <w:rPr>
          <w:sz w:val="28"/>
          <w:szCs w:val="28"/>
        </w:rPr>
      </w:pPr>
      <w:r w:rsidRPr="008F15A1">
        <w:rPr>
          <w:sz w:val="28"/>
          <w:szCs w:val="28"/>
        </w:rPr>
        <w:t>Please help us keep things moving. Avoid talking with others in the room and leave the room as soon as you finish voting.</w:t>
      </w:r>
    </w:p>
    <w:p w14:paraId="7742A3D0" w14:textId="77777777" w:rsidR="00A6208E" w:rsidRPr="008F15A1" w:rsidRDefault="00A6208E" w:rsidP="00A6208E">
      <w:pPr>
        <w:rPr>
          <w:sz w:val="28"/>
          <w:szCs w:val="28"/>
        </w:rPr>
      </w:pPr>
    </w:p>
    <w:p w14:paraId="52934744" w14:textId="77777777" w:rsidR="00A6208E" w:rsidRPr="008F15A1" w:rsidRDefault="00A6208E" w:rsidP="00A6208E">
      <w:pPr>
        <w:rPr>
          <w:sz w:val="28"/>
          <w:szCs w:val="28"/>
        </w:rPr>
      </w:pPr>
      <w:r w:rsidRPr="008F15A1">
        <w:rPr>
          <w:sz w:val="28"/>
          <w:szCs w:val="28"/>
        </w:rPr>
        <w:t>Thank you.</w:t>
      </w:r>
    </w:p>
    <w:p w14:paraId="00DE98AD" w14:textId="7721DA56" w:rsidR="00A6208E" w:rsidRDefault="00A6208E">
      <w:r>
        <w:br w:type="page"/>
      </w:r>
    </w:p>
    <w:p w14:paraId="68C1FEE4" w14:textId="77777777" w:rsidR="00545CCB" w:rsidRDefault="00545CCB"/>
    <w:p w14:paraId="56E4E306" w14:textId="7AF05133" w:rsidR="008F15A1" w:rsidRPr="00C06E23" w:rsidRDefault="008F15A1" w:rsidP="008F15A1">
      <w:pPr>
        <w:jc w:val="center"/>
        <w:rPr>
          <w:sz w:val="36"/>
          <w:szCs w:val="36"/>
        </w:rPr>
      </w:pPr>
      <w:r w:rsidRPr="00C06E23">
        <w:rPr>
          <w:sz w:val="36"/>
          <w:szCs w:val="36"/>
        </w:rPr>
        <w:t>FOUNDER REGION</w:t>
      </w:r>
    </w:p>
    <w:p w14:paraId="25E634FF" w14:textId="77777777" w:rsidR="008F15A1" w:rsidRPr="00C06E23" w:rsidRDefault="008F15A1" w:rsidP="008F15A1">
      <w:pPr>
        <w:ind w:left="360"/>
        <w:jc w:val="center"/>
        <w:rPr>
          <w:sz w:val="36"/>
          <w:szCs w:val="36"/>
        </w:rPr>
      </w:pPr>
      <w:r w:rsidRPr="00C06E23">
        <w:rPr>
          <w:sz w:val="36"/>
          <w:szCs w:val="36"/>
        </w:rPr>
        <w:t>SOROPTIMIST INTERNATIONAL OF THE AMERICAS INC.</w:t>
      </w:r>
    </w:p>
    <w:p w14:paraId="0B8BEFFC" w14:textId="503B12CF" w:rsidR="008F15A1" w:rsidRPr="00C06E23" w:rsidRDefault="008F15A1" w:rsidP="008F15A1">
      <w:pPr>
        <w:ind w:left="360"/>
        <w:jc w:val="center"/>
        <w:rPr>
          <w:sz w:val="36"/>
          <w:szCs w:val="36"/>
        </w:rPr>
      </w:pPr>
      <w:r>
        <w:rPr>
          <w:sz w:val="36"/>
          <w:szCs w:val="36"/>
        </w:rPr>
        <w:t xml:space="preserve">May </w:t>
      </w:r>
      <w:r w:rsidR="00E86255">
        <w:rPr>
          <w:sz w:val="36"/>
          <w:szCs w:val="36"/>
        </w:rPr>
        <w:t>1</w:t>
      </w:r>
      <w:r>
        <w:rPr>
          <w:sz w:val="36"/>
          <w:szCs w:val="36"/>
        </w:rPr>
        <w:t>, 20</w:t>
      </w:r>
      <w:r w:rsidR="00E86255">
        <w:rPr>
          <w:sz w:val="36"/>
          <w:szCs w:val="36"/>
        </w:rPr>
        <w:t>22</w:t>
      </w:r>
      <w:r>
        <w:rPr>
          <w:sz w:val="36"/>
          <w:szCs w:val="36"/>
        </w:rPr>
        <w:t xml:space="preserve"> Election Ballot</w:t>
      </w:r>
      <w:r w:rsidR="0031309B">
        <w:rPr>
          <w:sz w:val="36"/>
          <w:szCs w:val="36"/>
        </w:rPr>
        <w:t xml:space="preserve"> (sample)</w:t>
      </w:r>
    </w:p>
    <w:p w14:paraId="2ABAC13A" w14:textId="77777777" w:rsidR="008F15A1" w:rsidRDefault="008F15A1" w:rsidP="008F15A1"/>
    <w:p w14:paraId="599385D1" w14:textId="77777777" w:rsidR="008F15A1" w:rsidRPr="00C06E23" w:rsidRDefault="008F15A1" w:rsidP="008F15A1">
      <w:pPr>
        <w:ind w:left="360"/>
        <w:rPr>
          <w:sz w:val="36"/>
          <w:szCs w:val="36"/>
        </w:rPr>
      </w:pPr>
      <w:r w:rsidRPr="00C06E23">
        <w:rPr>
          <w:sz w:val="36"/>
          <w:szCs w:val="36"/>
        </w:rPr>
        <w:t>VOTE FOR ONE CANDIDATE</w:t>
      </w:r>
      <w:r>
        <w:rPr>
          <w:sz w:val="36"/>
          <w:szCs w:val="36"/>
        </w:rPr>
        <w:t xml:space="preserve"> FOR EACH OFFICE</w:t>
      </w:r>
      <w:r w:rsidRPr="00C06E23">
        <w:rPr>
          <w:sz w:val="36"/>
          <w:szCs w:val="36"/>
        </w:rPr>
        <w:t>:</w:t>
      </w:r>
    </w:p>
    <w:p w14:paraId="026B3391" w14:textId="34E426AF" w:rsidR="008F15A1" w:rsidRPr="00E86255" w:rsidRDefault="00E86255" w:rsidP="008F15A1">
      <w:pPr>
        <w:ind w:left="360"/>
        <w:rPr>
          <w:b/>
          <w:sz w:val="28"/>
          <w:szCs w:val="36"/>
        </w:rPr>
      </w:pPr>
      <w:r w:rsidRPr="00E86255">
        <w:rPr>
          <w:b/>
          <w:sz w:val="28"/>
          <w:szCs w:val="36"/>
        </w:rPr>
        <w:t>Governor-e</w:t>
      </w:r>
      <w:r w:rsidR="008F15A1" w:rsidRPr="00E86255">
        <w:rPr>
          <w:b/>
          <w:sz w:val="28"/>
          <w:szCs w:val="36"/>
        </w:rPr>
        <w:t>lect</w:t>
      </w:r>
    </w:p>
    <w:p w14:paraId="65A5FEE4"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2C305A08" w14:textId="77777777" w:rsidR="008F15A1" w:rsidRPr="005F284F" w:rsidRDefault="008F15A1" w:rsidP="008F15A1">
      <w:pPr>
        <w:ind w:left="360"/>
        <w:rPr>
          <w:sz w:val="28"/>
          <w:szCs w:val="28"/>
        </w:rPr>
      </w:pPr>
    </w:p>
    <w:p w14:paraId="0D49B006"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5EF27EF0" w14:textId="77777777" w:rsidR="008F15A1" w:rsidRDefault="008F15A1" w:rsidP="008F15A1">
      <w:pPr>
        <w:rPr>
          <w:sz w:val="28"/>
          <w:szCs w:val="28"/>
        </w:rPr>
      </w:pPr>
    </w:p>
    <w:p w14:paraId="17FCB633" w14:textId="77777777" w:rsidR="008F15A1" w:rsidRPr="00E86255" w:rsidRDefault="008F15A1" w:rsidP="008F15A1">
      <w:pPr>
        <w:ind w:left="360"/>
        <w:rPr>
          <w:b/>
          <w:sz w:val="28"/>
          <w:szCs w:val="36"/>
        </w:rPr>
      </w:pPr>
      <w:r w:rsidRPr="00E86255">
        <w:rPr>
          <w:b/>
          <w:sz w:val="28"/>
          <w:szCs w:val="36"/>
        </w:rPr>
        <w:t>Secretary</w:t>
      </w:r>
    </w:p>
    <w:p w14:paraId="54E6836A"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2A4C5EE3" w14:textId="77777777" w:rsidR="008F15A1" w:rsidRPr="005F284F" w:rsidRDefault="008F15A1" w:rsidP="008F15A1">
      <w:pPr>
        <w:ind w:left="360"/>
        <w:rPr>
          <w:sz w:val="28"/>
          <w:szCs w:val="28"/>
        </w:rPr>
      </w:pPr>
    </w:p>
    <w:p w14:paraId="4EE0FB16"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280D65EB" w14:textId="77777777" w:rsidR="008F15A1" w:rsidRDefault="008F15A1" w:rsidP="008F15A1">
      <w:pPr>
        <w:rPr>
          <w:sz w:val="28"/>
          <w:szCs w:val="28"/>
        </w:rPr>
      </w:pPr>
    </w:p>
    <w:p w14:paraId="250BA391" w14:textId="77777777" w:rsidR="008F15A1" w:rsidRPr="00E86255" w:rsidRDefault="008F15A1" w:rsidP="008F15A1">
      <w:pPr>
        <w:ind w:left="360"/>
        <w:rPr>
          <w:b/>
          <w:sz w:val="28"/>
          <w:szCs w:val="36"/>
        </w:rPr>
      </w:pPr>
      <w:r w:rsidRPr="00E86255">
        <w:rPr>
          <w:b/>
          <w:sz w:val="28"/>
          <w:szCs w:val="36"/>
        </w:rPr>
        <w:t>Treasurer</w:t>
      </w:r>
    </w:p>
    <w:p w14:paraId="4A8EB82F"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603CB9FD" w14:textId="77777777" w:rsidR="008F15A1" w:rsidRDefault="008F15A1" w:rsidP="008F15A1">
      <w:pPr>
        <w:ind w:left="360"/>
        <w:rPr>
          <w:sz w:val="28"/>
          <w:szCs w:val="28"/>
        </w:rPr>
      </w:pPr>
    </w:p>
    <w:p w14:paraId="74D980DD"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57318443" w14:textId="77777777" w:rsidR="008F15A1" w:rsidRPr="005F284F" w:rsidRDefault="008F15A1" w:rsidP="008F15A1">
      <w:pPr>
        <w:rPr>
          <w:sz w:val="28"/>
          <w:szCs w:val="28"/>
        </w:rPr>
      </w:pPr>
    </w:p>
    <w:p w14:paraId="21ABE06C" w14:textId="77777777" w:rsidR="008F15A1" w:rsidRDefault="008F15A1" w:rsidP="008F15A1"/>
    <w:p w14:paraId="59CD6028" w14:textId="64DEC36F" w:rsidR="008F15A1" w:rsidRPr="00E86255" w:rsidRDefault="008F15A1" w:rsidP="008F15A1">
      <w:pPr>
        <w:ind w:left="360"/>
        <w:rPr>
          <w:b/>
          <w:sz w:val="28"/>
          <w:szCs w:val="36"/>
        </w:rPr>
      </w:pPr>
      <w:r w:rsidRPr="00E86255">
        <w:rPr>
          <w:b/>
          <w:sz w:val="28"/>
          <w:szCs w:val="36"/>
        </w:rPr>
        <w:t>Region Director District I</w:t>
      </w:r>
      <w:r w:rsidR="00E86255" w:rsidRPr="00E86255">
        <w:rPr>
          <w:b/>
          <w:sz w:val="28"/>
          <w:szCs w:val="36"/>
        </w:rPr>
        <w:t xml:space="preserve"> (etc..)</w:t>
      </w:r>
    </w:p>
    <w:p w14:paraId="36EEBEF7" w14:textId="77777777" w:rsidR="008F15A1" w:rsidRDefault="008F15A1" w:rsidP="008F15A1">
      <w:pPr>
        <w:numPr>
          <w:ilvl w:val="0"/>
          <w:numId w:val="2"/>
        </w:numPr>
        <w:spacing w:after="0" w:line="240" w:lineRule="auto"/>
        <w:rPr>
          <w:sz w:val="28"/>
          <w:szCs w:val="28"/>
        </w:rPr>
      </w:pPr>
      <w:r>
        <w:rPr>
          <w:sz w:val="28"/>
          <w:szCs w:val="28"/>
        </w:rPr>
        <w:t>CANDIDATE NAME</w:t>
      </w:r>
      <w:r w:rsidRPr="005F284F">
        <w:rPr>
          <w:sz w:val="28"/>
          <w:szCs w:val="28"/>
        </w:rPr>
        <w:t xml:space="preserve">, Soroptimist International of </w:t>
      </w:r>
      <w:r>
        <w:rPr>
          <w:sz w:val="28"/>
          <w:szCs w:val="28"/>
        </w:rPr>
        <w:t>XXXXXXX</w:t>
      </w:r>
    </w:p>
    <w:p w14:paraId="0020DACF" w14:textId="77777777" w:rsidR="008F15A1" w:rsidRDefault="008F15A1" w:rsidP="008F15A1">
      <w:pPr>
        <w:ind w:left="360"/>
        <w:rPr>
          <w:sz w:val="28"/>
          <w:szCs w:val="28"/>
        </w:rPr>
      </w:pPr>
    </w:p>
    <w:p w14:paraId="0776D8D9" w14:textId="77777777" w:rsidR="008F15A1" w:rsidRPr="005F284F" w:rsidRDefault="008F15A1" w:rsidP="008F15A1">
      <w:pPr>
        <w:numPr>
          <w:ilvl w:val="0"/>
          <w:numId w:val="2"/>
        </w:numPr>
        <w:spacing w:after="0" w:line="240" w:lineRule="auto"/>
        <w:rPr>
          <w:sz w:val="28"/>
          <w:szCs w:val="28"/>
        </w:rPr>
      </w:pPr>
      <w:r w:rsidRPr="005F284F">
        <w:rPr>
          <w:sz w:val="28"/>
          <w:szCs w:val="28"/>
        </w:rPr>
        <w:t>__________________________</w:t>
      </w:r>
    </w:p>
    <w:p w14:paraId="03D700E9" w14:textId="77777777" w:rsidR="008F15A1" w:rsidRDefault="008F15A1" w:rsidP="008F15A1">
      <w:pPr>
        <w:jc w:val="center"/>
        <w:rPr>
          <w:sz w:val="36"/>
          <w:szCs w:val="36"/>
        </w:rPr>
      </w:pPr>
    </w:p>
    <w:p w14:paraId="192659D3" w14:textId="1AECA733" w:rsidR="008F15A1" w:rsidRPr="00C06E23" w:rsidRDefault="008F15A1" w:rsidP="008F15A1">
      <w:pPr>
        <w:jc w:val="center"/>
        <w:rPr>
          <w:sz w:val="36"/>
          <w:szCs w:val="36"/>
        </w:rPr>
      </w:pPr>
      <w:r w:rsidRPr="00C06E23">
        <w:rPr>
          <w:sz w:val="36"/>
          <w:szCs w:val="36"/>
        </w:rPr>
        <w:lastRenderedPageBreak/>
        <w:t>FOUNDER REGION</w:t>
      </w:r>
      <w:r>
        <w:rPr>
          <w:sz w:val="36"/>
          <w:szCs w:val="36"/>
        </w:rPr>
        <w:t xml:space="preserve"> FELLOWSHIP</w:t>
      </w:r>
    </w:p>
    <w:p w14:paraId="6F50A64D" w14:textId="66A9C808" w:rsidR="008F15A1" w:rsidRPr="00C06E23" w:rsidRDefault="00E86255" w:rsidP="008F15A1">
      <w:pPr>
        <w:jc w:val="center"/>
        <w:rPr>
          <w:sz w:val="36"/>
          <w:szCs w:val="36"/>
        </w:rPr>
      </w:pPr>
      <w:r>
        <w:rPr>
          <w:sz w:val="36"/>
          <w:szCs w:val="36"/>
        </w:rPr>
        <w:t>May 1</w:t>
      </w:r>
      <w:r w:rsidR="008F15A1">
        <w:rPr>
          <w:sz w:val="36"/>
          <w:szCs w:val="36"/>
        </w:rPr>
        <w:t>, 20</w:t>
      </w:r>
      <w:r>
        <w:rPr>
          <w:sz w:val="36"/>
          <w:szCs w:val="36"/>
        </w:rPr>
        <w:t>22</w:t>
      </w:r>
      <w:r w:rsidR="008F15A1">
        <w:rPr>
          <w:sz w:val="36"/>
          <w:szCs w:val="36"/>
        </w:rPr>
        <w:t xml:space="preserve"> Election Ballot</w:t>
      </w:r>
      <w:r w:rsidR="0031309B">
        <w:rPr>
          <w:sz w:val="36"/>
          <w:szCs w:val="36"/>
        </w:rPr>
        <w:t xml:space="preserve"> (sample)</w:t>
      </w:r>
    </w:p>
    <w:p w14:paraId="26683079" w14:textId="77777777" w:rsidR="008F15A1" w:rsidRDefault="008F15A1" w:rsidP="008F15A1">
      <w:pPr>
        <w:rPr>
          <w:sz w:val="36"/>
          <w:szCs w:val="36"/>
        </w:rPr>
      </w:pPr>
    </w:p>
    <w:p w14:paraId="06185ACB" w14:textId="77777777" w:rsidR="008F15A1" w:rsidRPr="00C06E23" w:rsidRDefault="008F15A1" w:rsidP="008F15A1">
      <w:pPr>
        <w:rPr>
          <w:sz w:val="36"/>
          <w:szCs w:val="36"/>
        </w:rPr>
      </w:pPr>
      <w:r w:rsidRPr="00C06E23">
        <w:rPr>
          <w:sz w:val="36"/>
          <w:szCs w:val="36"/>
        </w:rPr>
        <w:t>VOTE FOR ONE CANDIDATE:</w:t>
      </w:r>
    </w:p>
    <w:p w14:paraId="055798B6" w14:textId="77777777" w:rsidR="008F15A1" w:rsidRDefault="008F15A1" w:rsidP="008F15A1"/>
    <w:p w14:paraId="31E20AF9" w14:textId="62605EA4" w:rsidR="00E86255" w:rsidRPr="00E86255" w:rsidRDefault="00E86255" w:rsidP="008F15A1">
      <w:pPr>
        <w:rPr>
          <w:b/>
          <w:sz w:val="28"/>
          <w:szCs w:val="28"/>
        </w:rPr>
      </w:pPr>
      <w:r w:rsidRPr="00E86255">
        <w:rPr>
          <w:b/>
          <w:sz w:val="28"/>
          <w:szCs w:val="28"/>
        </w:rPr>
        <w:t>Fellowship President</w:t>
      </w:r>
    </w:p>
    <w:p w14:paraId="637F9FFC" w14:textId="77777777" w:rsidR="00E86255" w:rsidRPr="00E86255" w:rsidRDefault="00E86255" w:rsidP="00E86255">
      <w:pPr>
        <w:numPr>
          <w:ilvl w:val="0"/>
          <w:numId w:val="3"/>
        </w:numPr>
        <w:spacing w:after="0" w:line="240" w:lineRule="auto"/>
        <w:rPr>
          <w:sz w:val="28"/>
          <w:szCs w:val="28"/>
        </w:rPr>
      </w:pPr>
      <w:r w:rsidRPr="00E86255">
        <w:rPr>
          <w:sz w:val="28"/>
          <w:szCs w:val="28"/>
        </w:rPr>
        <w:t>CANDIDATE NAME, Soroptimist International of XXXXX</w:t>
      </w:r>
    </w:p>
    <w:p w14:paraId="32296555" w14:textId="77777777" w:rsidR="00E86255" w:rsidRPr="00E86255" w:rsidRDefault="00E86255" w:rsidP="00E86255">
      <w:pPr>
        <w:ind w:left="360"/>
        <w:rPr>
          <w:sz w:val="28"/>
          <w:szCs w:val="28"/>
        </w:rPr>
      </w:pPr>
    </w:p>
    <w:p w14:paraId="79213F19" w14:textId="77777777" w:rsidR="00E86255" w:rsidRPr="00E86255" w:rsidRDefault="00E86255" w:rsidP="00E86255">
      <w:pPr>
        <w:numPr>
          <w:ilvl w:val="0"/>
          <w:numId w:val="4"/>
        </w:numPr>
        <w:spacing w:after="0" w:line="240" w:lineRule="auto"/>
        <w:rPr>
          <w:sz w:val="28"/>
          <w:szCs w:val="28"/>
        </w:rPr>
      </w:pPr>
      <w:r w:rsidRPr="00E86255">
        <w:rPr>
          <w:sz w:val="28"/>
          <w:szCs w:val="28"/>
        </w:rPr>
        <w:t>__________________________</w:t>
      </w:r>
    </w:p>
    <w:p w14:paraId="4DA5CAFB" w14:textId="6C68DAD2" w:rsidR="00E86255" w:rsidRPr="00E86255" w:rsidRDefault="00E86255" w:rsidP="008F15A1">
      <w:pPr>
        <w:rPr>
          <w:b/>
          <w:sz w:val="28"/>
          <w:szCs w:val="28"/>
        </w:rPr>
      </w:pPr>
    </w:p>
    <w:p w14:paraId="0D9F89C0" w14:textId="31231867" w:rsidR="00E86255" w:rsidRPr="00E86255" w:rsidRDefault="00E86255" w:rsidP="008F15A1">
      <w:pPr>
        <w:rPr>
          <w:b/>
          <w:sz w:val="28"/>
          <w:szCs w:val="28"/>
        </w:rPr>
      </w:pPr>
      <w:r w:rsidRPr="00E86255">
        <w:rPr>
          <w:b/>
          <w:sz w:val="28"/>
          <w:szCs w:val="28"/>
        </w:rPr>
        <w:t xml:space="preserve">Fellowship Treasurer </w:t>
      </w:r>
    </w:p>
    <w:p w14:paraId="0B7E9E64" w14:textId="77777777" w:rsidR="00E86255" w:rsidRPr="00E86255" w:rsidRDefault="00E86255" w:rsidP="00E86255">
      <w:pPr>
        <w:numPr>
          <w:ilvl w:val="0"/>
          <w:numId w:val="3"/>
        </w:numPr>
        <w:spacing w:after="0" w:line="240" w:lineRule="auto"/>
        <w:rPr>
          <w:sz w:val="28"/>
          <w:szCs w:val="28"/>
        </w:rPr>
      </w:pPr>
      <w:r w:rsidRPr="00E86255">
        <w:rPr>
          <w:sz w:val="28"/>
          <w:szCs w:val="28"/>
        </w:rPr>
        <w:t>CANDIDATE NAME, Soroptimist International of XXXXX</w:t>
      </w:r>
    </w:p>
    <w:p w14:paraId="138F22FF" w14:textId="77777777" w:rsidR="00E86255" w:rsidRPr="00E86255" w:rsidRDefault="00E86255" w:rsidP="00E86255">
      <w:pPr>
        <w:ind w:left="360"/>
        <w:rPr>
          <w:sz w:val="28"/>
          <w:szCs w:val="28"/>
        </w:rPr>
      </w:pPr>
    </w:p>
    <w:p w14:paraId="753E3ABE" w14:textId="77777777" w:rsidR="00E86255" w:rsidRPr="00E86255" w:rsidRDefault="00E86255" w:rsidP="00E86255">
      <w:pPr>
        <w:numPr>
          <w:ilvl w:val="0"/>
          <w:numId w:val="4"/>
        </w:numPr>
        <w:spacing w:after="0" w:line="240" w:lineRule="auto"/>
        <w:rPr>
          <w:sz w:val="28"/>
          <w:szCs w:val="28"/>
        </w:rPr>
      </w:pPr>
      <w:r w:rsidRPr="00E86255">
        <w:rPr>
          <w:sz w:val="28"/>
          <w:szCs w:val="28"/>
        </w:rPr>
        <w:t>__________________________</w:t>
      </w:r>
    </w:p>
    <w:p w14:paraId="6E2A6B25" w14:textId="77777777" w:rsidR="00E86255" w:rsidRPr="00E86255" w:rsidRDefault="00E86255" w:rsidP="008F15A1">
      <w:pPr>
        <w:rPr>
          <w:b/>
          <w:sz w:val="28"/>
          <w:szCs w:val="28"/>
        </w:rPr>
      </w:pPr>
    </w:p>
    <w:p w14:paraId="38E719B5" w14:textId="77777777" w:rsidR="00E86255" w:rsidRDefault="00E86255" w:rsidP="008F15A1">
      <w:pPr>
        <w:rPr>
          <w:b/>
          <w:sz w:val="28"/>
          <w:szCs w:val="28"/>
        </w:rPr>
      </w:pPr>
    </w:p>
    <w:p w14:paraId="2BA910E3" w14:textId="59083494" w:rsidR="008F15A1" w:rsidRPr="00E86255" w:rsidRDefault="008F15A1" w:rsidP="008F15A1">
      <w:pPr>
        <w:rPr>
          <w:b/>
          <w:sz w:val="28"/>
          <w:szCs w:val="28"/>
        </w:rPr>
      </w:pPr>
      <w:r w:rsidRPr="00E86255">
        <w:rPr>
          <w:b/>
          <w:sz w:val="28"/>
          <w:szCs w:val="28"/>
        </w:rPr>
        <w:t>Fellowship Director District I</w:t>
      </w:r>
      <w:r w:rsidR="00E86255" w:rsidRPr="00E86255">
        <w:rPr>
          <w:b/>
          <w:sz w:val="28"/>
          <w:szCs w:val="28"/>
        </w:rPr>
        <w:t xml:space="preserve"> (etc…)</w:t>
      </w:r>
    </w:p>
    <w:p w14:paraId="0FF98C84" w14:textId="77777777" w:rsidR="008F15A1" w:rsidRPr="00E86255" w:rsidRDefault="008F15A1" w:rsidP="008F15A1">
      <w:pPr>
        <w:numPr>
          <w:ilvl w:val="0"/>
          <w:numId w:val="3"/>
        </w:numPr>
        <w:spacing w:after="0" w:line="240" w:lineRule="auto"/>
        <w:rPr>
          <w:sz w:val="28"/>
          <w:szCs w:val="28"/>
        </w:rPr>
      </w:pPr>
      <w:r w:rsidRPr="00E86255">
        <w:rPr>
          <w:sz w:val="28"/>
          <w:szCs w:val="28"/>
        </w:rPr>
        <w:t>CANDIDATE NAME, Soroptimist International of XXXXX</w:t>
      </w:r>
    </w:p>
    <w:p w14:paraId="73905255" w14:textId="77777777" w:rsidR="008F15A1" w:rsidRPr="00E86255" w:rsidRDefault="008F15A1" w:rsidP="008F15A1">
      <w:pPr>
        <w:ind w:left="360"/>
        <w:rPr>
          <w:sz w:val="28"/>
          <w:szCs w:val="28"/>
        </w:rPr>
      </w:pPr>
    </w:p>
    <w:p w14:paraId="02B3716E" w14:textId="77777777" w:rsidR="008F15A1" w:rsidRPr="00E86255" w:rsidRDefault="008F15A1" w:rsidP="008F15A1">
      <w:pPr>
        <w:numPr>
          <w:ilvl w:val="0"/>
          <w:numId w:val="4"/>
        </w:numPr>
        <w:spacing w:after="0" w:line="240" w:lineRule="auto"/>
        <w:rPr>
          <w:sz w:val="28"/>
          <w:szCs w:val="28"/>
        </w:rPr>
      </w:pPr>
      <w:r w:rsidRPr="00E86255">
        <w:rPr>
          <w:sz w:val="28"/>
          <w:szCs w:val="28"/>
        </w:rPr>
        <w:t>__________________________</w:t>
      </w:r>
    </w:p>
    <w:p w14:paraId="391347D4" w14:textId="77777777" w:rsidR="008F15A1" w:rsidRPr="00E86255" w:rsidRDefault="008F15A1" w:rsidP="008F15A1">
      <w:pPr>
        <w:ind w:left="360"/>
        <w:rPr>
          <w:sz w:val="28"/>
          <w:szCs w:val="28"/>
        </w:rPr>
      </w:pPr>
    </w:p>
    <w:p w14:paraId="4075D7F5" w14:textId="77777777" w:rsidR="0031309B" w:rsidRPr="00E86255" w:rsidRDefault="0031309B">
      <w:pPr>
        <w:rPr>
          <w:sz w:val="28"/>
          <w:szCs w:val="28"/>
        </w:rPr>
      </w:pPr>
    </w:p>
    <w:p w14:paraId="5D4809B5" w14:textId="77777777" w:rsidR="0031309B" w:rsidRDefault="0031309B">
      <w:r>
        <w:br w:type="page"/>
      </w:r>
    </w:p>
    <w:p w14:paraId="2FA950E0" w14:textId="77777777" w:rsidR="0031309B" w:rsidRPr="00C06E23" w:rsidRDefault="0031309B" w:rsidP="0031309B">
      <w:pPr>
        <w:jc w:val="center"/>
        <w:rPr>
          <w:sz w:val="36"/>
          <w:szCs w:val="36"/>
        </w:rPr>
      </w:pPr>
      <w:r w:rsidRPr="00C06E23">
        <w:rPr>
          <w:sz w:val="36"/>
          <w:szCs w:val="36"/>
        </w:rPr>
        <w:lastRenderedPageBreak/>
        <w:t>FOUNDER REGION</w:t>
      </w:r>
      <w:r>
        <w:rPr>
          <w:sz w:val="36"/>
          <w:szCs w:val="36"/>
        </w:rPr>
        <w:t xml:space="preserve"> NOMINATING COMMITTEE</w:t>
      </w:r>
    </w:p>
    <w:p w14:paraId="0D907F57" w14:textId="354B1B00" w:rsidR="0031309B" w:rsidRPr="00C06E23" w:rsidRDefault="00E86255" w:rsidP="0031309B">
      <w:pPr>
        <w:jc w:val="center"/>
        <w:rPr>
          <w:sz w:val="36"/>
          <w:szCs w:val="36"/>
        </w:rPr>
      </w:pPr>
      <w:r>
        <w:rPr>
          <w:sz w:val="36"/>
          <w:szCs w:val="36"/>
        </w:rPr>
        <w:t>May 1</w:t>
      </w:r>
      <w:r w:rsidR="0031309B">
        <w:rPr>
          <w:sz w:val="36"/>
          <w:szCs w:val="36"/>
        </w:rPr>
        <w:t>,</w:t>
      </w:r>
      <w:r>
        <w:rPr>
          <w:sz w:val="36"/>
          <w:szCs w:val="36"/>
        </w:rPr>
        <w:t xml:space="preserve"> 2022</w:t>
      </w:r>
      <w:r w:rsidR="0031309B">
        <w:rPr>
          <w:sz w:val="36"/>
          <w:szCs w:val="36"/>
        </w:rPr>
        <w:t xml:space="preserve"> Election Ballot (sample)</w:t>
      </w:r>
    </w:p>
    <w:p w14:paraId="7B71D789" w14:textId="77777777" w:rsidR="0031309B" w:rsidRDefault="0031309B" w:rsidP="0031309B">
      <w:pPr>
        <w:rPr>
          <w:sz w:val="36"/>
          <w:szCs w:val="36"/>
        </w:rPr>
      </w:pPr>
    </w:p>
    <w:p w14:paraId="5966A60B" w14:textId="77777777" w:rsidR="0031309B" w:rsidRPr="00C06E23" w:rsidRDefault="0031309B" w:rsidP="0031309B">
      <w:pPr>
        <w:rPr>
          <w:sz w:val="36"/>
          <w:szCs w:val="36"/>
        </w:rPr>
      </w:pPr>
      <w:r w:rsidRPr="00C06E23">
        <w:rPr>
          <w:sz w:val="36"/>
          <w:szCs w:val="36"/>
        </w:rPr>
        <w:t>VOTE FOR ONE CANDIDATE:</w:t>
      </w:r>
    </w:p>
    <w:p w14:paraId="51FCD6D3" w14:textId="77777777" w:rsidR="0031309B" w:rsidRDefault="0031309B" w:rsidP="0031309B"/>
    <w:p w14:paraId="6BCA4CE4" w14:textId="77777777" w:rsidR="0031309B" w:rsidRDefault="0031309B" w:rsidP="0031309B">
      <w:pPr>
        <w:rPr>
          <w:b/>
          <w:sz w:val="36"/>
          <w:szCs w:val="36"/>
        </w:rPr>
      </w:pPr>
      <w:r>
        <w:rPr>
          <w:b/>
          <w:sz w:val="36"/>
          <w:szCs w:val="36"/>
        </w:rPr>
        <w:t>Nominating Committee Representative</w:t>
      </w:r>
      <w:r w:rsidRPr="0069668D">
        <w:rPr>
          <w:b/>
          <w:sz w:val="36"/>
          <w:szCs w:val="36"/>
        </w:rPr>
        <w:t xml:space="preserve"> District I</w:t>
      </w:r>
      <w:r>
        <w:rPr>
          <w:b/>
          <w:sz w:val="36"/>
          <w:szCs w:val="36"/>
        </w:rPr>
        <w:t>II</w:t>
      </w:r>
    </w:p>
    <w:p w14:paraId="4AF4CAC7" w14:textId="77777777" w:rsidR="0031309B" w:rsidRPr="0069668D" w:rsidRDefault="0031309B" w:rsidP="0031309B">
      <w:pPr>
        <w:rPr>
          <w:b/>
          <w:sz w:val="36"/>
          <w:szCs w:val="36"/>
        </w:rPr>
      </w:pPr>
    </w:p>
    <w:p w14:paraId="2C140930"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17B14890" w14:textId="77777777" w:rsidR="0031309B" w:rsidRPr="0069668D" w:rsidRDefault="0031309B" w:rsidP="0031309B">
      <w:pPr>
        <w:ind w:left="360"/>
        <w:rPr>
          <w:sz w:val="36"/>
          <w:szCs w:val="36"/>
        </w:rPr>
      </w:pPr>
    </w:p>
    <w:p w14:paraId="073972CA" w14:textId="77777777" w:rsidR="0031309B" w:rsidRPr="0069668D" w:rsidRDefault="0031309B" w:rsidP="0031309B">
      <w:pPr>
        <w:numPr>
          <w:ilvl w:val="0"/>
          <w:numId w:val="4"/>
        </w:numPr>
        <w:spacing w:after="0" w:line="240" w:lineRule="auto"/>
        <w:rPr>
          <w:sz w:val="36"/>
          <w:szCs w:val="36"/>
        </w:rPr>
      </w:pPr>
      <w:r w:rsidRPr="0069668D">
        <w:rPr>
          <w:sz w:val="36"/>
          <w:szCs w:val="36"/>
        </w:rPr>
        <w:t>__________________________</w:t>
      </w:r>
    </w:p>
    <w:p w14:paraId="41F564E2" w14:textId="77777777" w:rsidR="0031309B" w:rsidRDefault="0031309B" w:rsidP="0031309B">
      <w:pPr>
        <w:ind w:left="360"/>
        <w:rPr>
          <w:sz w:val="28"/>
          <w:szCs w:val="28"/>
        </w:rPr>
      </w:pPr>
    </w:p>
    <w:p w14:paraId="33B752B5" w14:textId="03EAAEFE" w:rsidR="008F15A1" w:rsidRDefault="008F15A1">
      <w:r>
        <w:br w:type="page"/>
      </w:r>
    </w:p>
    <w:p w14:paraId="5544599E" w14:textId="77777777" w:rsidR="00C71DA4" w:rsidRPr="00C06E23" w:rsidRDefault="00C71DA4" w:rsidP="00C71DA4">
      <w:pPr>
        <w:jc w:val="center"/>
        <w:rPr>
          <w:sz w:val="36"/>
          <w:szCs w:val="36"/>
        </w:rPr>
      </w:pPr>
      <w:r w:rsidRPr="00C06E23">
        <w:rPr>
          <w:sz w:val="36"/>
          <w:szCs w:val="36"/>
        </w:rPr>
        <w:lastRenderedPageBreak/>
        <w:t>FOUNDER REGION</w:t>
      </w:r>
      <w:r>
        <w:rPr>
          <w:sz w:val="36"/>
          <w:szCs w:val="36"/>
        </w:rPr>
        <w:t xml:space="preserve"> NOMINATING COMMITTEE</w:t>
      </w:r>
    </w:p>
    <w:p w14:paraId="3A2EE06F" w14:textId="049942AA" w:rsidR="00C71DA4" w:rsidRPr="00C06E23" w:rsidRDefault="00E86255" w:rsidP="00C71DA4">
      <w:pPr>
        <w:jc w:val="center"/>
        <w:rPr>
          <w:sz w:val="36"/>
          <w:szCs w:val="36"/>
        </w:rPr>
      </w:pPr>
      <w:r>
        <w:rPr>
          <w:sz w:val="36"/>
          <w:szCs w:val="36"/>
        </w:rPr>
        <w:t>May 1, 2022</w:t>
      </w:r>
      <w:r w:rsidR="00C71DA4">
        <w:rPr>
          <w:sz w:val="36"/>
          <w:szCs w:val="36"/>
        </w:rPr>
        <w:t xml:space="preserve"> Election Ballot</w:t>
      </w:r>
      <w:r w:rsidR="0031309B">
        <w:rPr>
          <w:sz w:val="36"/>
          <w:szCs w:val="36"/>
        </w:rPr>
        <w:t xml:space="preserve"> (sample 2 per page)</w:t>
      </w:r>
    </w:p>
    <w:p w14:paraId="3364DA97" w14:textId="77777777" w:rsidR="00C71DA4" w:rsidRDefault="00C71DA4" w:rsidP="00C71DA4">
      <w:pPr>
        <w:rPr>
          <w:sz w:val="36"/>
          <w:szCs w:val="36"/>
        </w:rPr>
      </w:pPr>
    </w:p>
    <w:p w14:paraId="3F22ABA5" w14:textId="77777777" w:rsidR="00C71DA4" w:rsidRPr="00C06E23" w:rsidRDefault="00C71DA4" w:rsidP="00C71DA4">
      <w:pPr>
        <w:rPr>
          <w:sz w:val="36"/>
          <w:szCs w:val="36"/>
        </w:rPr>
      </w:pPr>
      <w:r w:rsidRPr="00C06E23">
        <w:rPr>
          <w:sz w:val="36"/>
          <w:szCs w:val="36"/>
        </w:rPr>
        <w:t>VOTE FOR ONE CANDIDATE:</w:t>
      </w:r>
    </w:p>
    <w:p w14:paraId="301FBC26" w14:textId="77777777" w:rsidR="00C71DA4" w:rsidRDefault="00C71DA4" w:rsidP="00C71DA4"/>
    <w:p w14:paraId="4C81C429" w14:textId="77777777" w:rsidR="00C71DA4" w:rsidRDefault="00C71DA4" w:rsidP="00C71DA4">
      <w:pPr>
        <w:rPr>
          <w:b/>
          <w:sz w:val="36"/>
          <w:szCs w:val="36"/>
        </w:rPr>
      </w:pPr>
      <w:r>
        <w:rPr>
          <w:b/>
          <w:sz w:val="36"/>
          <w:szCs w:val="36"/>
        </w:rPr>
        <w:t>Nominating Committee Representative</w:t>
      </w:r>
      <w:r w:rsidRPr="0069668D">
        <w:rPr>
          <w:b/>
          <w:sz w:val="36"/>
          <w:szCs w:val="36"/>
        </w:rPr>
        <w:t xml:space="preserve"> District I</w:t>
      </w:r>
      <w:r>
        <w:rPr>
          <w:b/>
          <w:sz w:val="36"/>
          <w:szCs w:val="36"/>
        </w:rPr>
        <w:t>II</w:t>
      </w:r>
    </w:p>
    <w:p w14:paraId="294F483D" w14:textId="77777777" w:rsidR="00C71DA4" w:rsidRPr="00277E12" w:rsidRDefault="00C71DA4" w:rsidP="00C71DA4">
      <w:pPr>
        <w:rPr>
          <w:b/>
          <w:sz w:val="16"/>
          <w:szCs w:val="16"/>
        </w:rPr>
      </w:pPr>
    </w:p>
    <w:p w14:paraId="6F2FC328"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165ED4D6"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621012AA" w14:textId="77777777" w:rsidR="0031309B" w:rsidRPr="0069668D" w:rsidRDefault="0031309B" w:rsidP="0031309B">
      <w:pPr>
        <w:numPr>
          <w:ilvl w:val="0"/>
          <w:numId w:val="3"/>
        </w:numPr>
        <w:spacing w:after="0" w:line="240" w:lineRule="auto"/>
        <w:rPr>
          <w:sz w:val="36"/>
          <w:szCs w:val="36"/>
        </w:rPr>
      </w:pPr>
      <w:r w:rsidRPr="0069668D">
        <w:rPr>
          <w:sz w:val="36"/>
          <w:szCs w:val="36"/>
        </w:rPr>
        <w:t>__________________________</w:t>
      </w:r>
    </w:p>
    <w:p w14:paraId="7B37D115" w14:textId="77777777" w:rsidR="00C71DA4" w:rsidRDefault="00C71DA4" w:rsidP="00C71DA4">
      <w:pPr>
        <w:spacing w:after="0" w:line="240" w:lineRule="auto"/>
        <w:rPr>
          <w:sz w:val="36"/>
          <w:szCs w:val="36"/>
        </w:rPr>
      </w:pPr>
      <w:r>
        <w:rPr>
          <w:noProof/>
          <w:sz w:val="36"/>
          <w:szCs w:val="36"/>
        </w:rPr>
        <mc:AlternateContent>
          <mc:Choice Requires="wps">
            <w:drawing>
              <wp:anchor distT="0" distB="0" distL="114300" distR="114300" simplePos="0" relativeHeight="251658240" behindDoc="0" locked="0" layoutInCell="1" allowOverlap="1" wp14:anchorId="4B446543" wp14:editId="6E837AE9">
                <wp:simplePos x="0" y="0"/>
                <wp:positionH relativeFrom="column">
                  <wp:posOffset>-471055</wp:posOffset>
                </wp:positionH>
                <wp:positionV relativeFrom="paragraph">
                  <wp:posOffset>228311</wp:posOffset>
                </wp:positionV>
                <wp:extent cx="7051791"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5179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4DED6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1pt,18pt" to="518.1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" strokecolor="#4472c4 [3204]" strokeweight=".5pt">
                <v:stroke joinstyle="miter"/>
              </v:line>
            </w:pict>
          </mc:Fallback>
        </mc:AlternateContent>
      </w:r>
    </w:p>
    <w:p w14:paraId="275CFF34" w14:textId="77777777" w:rsidR="00C71DA4" w:rsidRDefault="00C71DA4" w:rsidP="00C71DA4">
      <w:pPr>
        <w:ind w:left="360"/>
        <w:rPr>
          <w:sz w:val="28"/>
          <w:szCs w:val="28"/>
        </w:rPr>
      </w:pPr>
    </w:p>
    <w:p w14:paraId="35B72903" w14:textId="77777777" w:rsidR="00C71DA4" w:rsidRPr="00C06E23" w:rsidRDefault="00C71DA4" w:rsidP="00C71DA4">
      <w:pPr>
        <w:jc w:val="center"/>
        <w:rPr>
          <w:sz w:val="36"/>
          <w:szCs w:val="36"/>
        </w:rPr>
      </w:pPr>
      <w:r w:rsidRPr="00C06E23">
        <w:rPr>
          <w:sz w:val="36"/>
          <w:szCs w:val="36"/>
        </w:rPr>
        <w:t>FOUNDER REGION</w:t>
      </w:r>
      <w:r>
        <w:rPr>
          <w:sz w:val="36"/>
          <w:szCs w:val="36"/>
        </w:rPr>
        <w:t xml:space="preserve"> NOMINATING COMMITTEE</w:t>
      </w:r>
    </w:p>
    <w:p w14:paraId="4EAD17A1" w14:textId="2A813009" w:rsidR="00C71DA4" w:rsidRPr="00C06E23" w:rsidRDefault="00E86255" w:rsidP="00C71DA4">
      <w:pPr>
        <w:jc w:val="center"/>
        <w:rPr>
          <w:sz w:val="36"/>
          <w:szCs w:val="36"/>
        </w:rPr>
      </w:pPr>
      <w:r>
        <w:rPr>
          <w:sz w:val="36"/>
          <w:szCs w:val="36"/>
        </w:rPr>
        <w:t>May 1, 2022</w:t>
      </w:r>
      <w:r w:rsidR="00C71DA4">
        <w:rPr>
          <w:sz w:val="36"/>
          <w:szCs w:val="36"/>
        </w:rPr>
        <w:t xml:space="preserve"> Election Ballot</w:t>
      </w:r>
    </w:p>
    <w:p w14:paraId="61705686" w14:textId="77777777" w:rsidR="00C71DA4" w:rsidRDefault="00C71DA4" w:rsidP="00C71DA4">
      <w:pPr>
        <w:rPr>
          <w:sz w:val="36"/>
          <w:szCs w:val="36"/>
        </w:rPr>
      </w:pPr>
    </w:p>
    <w:p w14:paraId="2DB4471F" w14:textId="77777777" w:rsidR="00C71DA4" w:rsidRPr="00C06E23" w:rsidRDefault="00C71DA4" w:rsidP="00C71DA4">
      <w:pPr>
        <w:rPr>
          <w:sz w:val="36"/>
          <w:szCs w:val="36"/>
        </w:rPr>
      </w:pPr>
      <w:r w:rsidRPr="00C06E23">
        <w:rPr>
          <w:sz w:val="36"/>
          <w:szCs w:val="36"/>
        </w:rPr>
        <w:t>VOTE FOR ONE CANDIDATE:</w:t>
      </w:r>
    </w:p>
    <w:p w14:paraId="78192E13" w14:textId="77777777" w:rsidR="00C71DA4" w:rsidRDefault="00C71DA4" w:rsidP="00C71DA4"/>
    <w:p w14:paraId="7909897B" w14:textId="77777777" w:rsidR="00C71DA4" w:rsidRDefault="00C71DA4" w:rsidP="00C71DA4">
      <w:pPr>
        <w:rPr>
          <w:b/>
          <w:sz w:val="36"/>
          <w:szCs w:val="36"/>
        </w:rPr>
      </w:pPr>
      <w:r>
        <w:rPr>
          <w:b/>
          <w:sz w:val="36"/>
          <w:szCs w:val="36"/>
        </w:rPr>
        <w:t>Nominating Committee Representative</w:t>
      </w:r>
      <w:r w:rsidRPr="0069668D">
        <w:rPr>
          <w:b/>
          <w:sz w:val="36"/>
          <w:szCs w:val="36"/>
        </w:rPr>
        <w:t xml:space="preserve"> District I</w:t>
      </w:r>
      <w:r>
        <w:rPr>
          <w:b/>
          <w:sz w:val="36"/>
          <w:szCs w:val="36"/>
        </w:rPr>
        <w:t>II</w:t>
      </w:r>
    </w:p>
    <w:p w14:paraId="7DEC3A2D" w14:textId="77777777" w:rsidR="00C71DA4" w:rsidRPr="00277E12" w:rsidRDefault="00C71DA4" w:rsidP="00C71DA4">
      <w:pPr>
        <w:rPr>
          <w:b/>
          <w:sz w:val="18"/>
          <w:szCs w:val="18"/>
        </w:rPr>
      </w:pPr>
    </w:p>
    <w:p w14:paraId="46D7E8BC"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64083EC6" w14:textId="77777777" w:rsidR="0031309B" w:rsidRDefault="0031309B" w:rsidP="0031309B">
      <w:pPr>
        <w:numPr>
          <w:ilvl w:val="0"/>
          <w:numId w:val="3"/>
        </w:numPr>
        <w:spacing w:after="0" w:line="240" w:lineRule="auto"/>
        <w:rPr>
          <w:sz w:val="36"/>
          <w:szCs w:val="36"/>
        </w:rPr>
      </w:pPr>
      <w:r>
        <w:rPr>
          <w:sz w:val="36"/>
          <w:szCs w:val="36"/>
        </w:rPr>
        <w:t>CANDIDATE NAME</w:t>
      </w:r>
      <w:r w:rsidRPr="0069668D">
        <w:rPr>
          <w:sz w:val="36"/>
          <w:szCs w:val="36"/>
        </w:rPr>
        <w:t xml:space="preserve">, Soroptimist International of </w:t>
      </w:r>
      <w:r>
        <w:rPr>
          <w:sz w:val="36"/>
          <w:szCs w:val="36"/>
        </w:rPr>
        <w:t>XXXXX</w:t>
      </w:r>
    </w:p>
    <w:p w14:paraId="2B5D20E6" w14:textId="77777777" w:rsidR="0031309B" w:rsidRPr="0069668D" w:rsidRDefault="0031309B" w:rsidP="0031309B">
      <w:pPr>
        <w:numPr>
          <w:ilvl w:val="0"/>
          <w:numId w:val="3"/>
        </w:numPr>
        <w:spacing w:after="0" w:line="240" w:lineRule="auto"/>
        <w:rPr>
          <w:sz w:val="36"/>
          <w:szCs w:val="36"/>
        </w:rPr>
      </w:pPr>
      <w:r w:rsidRPr="0069668D">
        <w:rPr>
          <w:sz w:val="36"/>
          <w:szCs w:val="36"/>
        </w:rPr>
        <w:t>__________________________</w:t>
      </w:r>
    </w:p>
    <w:p w14:paraId="7D56889C" w14:textId="77777777" w:rsidR="00C71DA4" w:rsidRDefault="00C71DA4" w:rsidP="004028A7">
      <w:pPr>
        <w:jc w:val="center"/>
        <w:rPr>
          <w:b/>
          <w:sz w:val="28"/>
          <w:szCs w:val="28"/>
        </w:rPr>
      </w:pPr>
    </w:p>
    <w:p w14:paraId="22BE76F3" w14:textId="77777777" w:rsidR="00C71DA4" w:rsidRDefault="00C71DA4">
      <w:pPr>
        <w:rPr>
          <w:b/>
          <w:sz w:val="28"/>
          <w:szCs w:val="28"/>
        </w:rPr>
      </w:pPr>
      <w:r>
        <w:rPr>
          <w:b/>
          <w:sz w:val="28"/>
          <w:szCs w:val="28"/>
        </w:rPr>
        <w:br w:type="page"/>
      </w:r>
    </w:p>
    <w:p w14:paraId="3CB3B77B" w14:textId="7BC3D48F" w:rsidR="004028A7" w:rsidRPr="0020340D" w:rsidRDefault="004028A7" w:rsidP="004028A7">
      <w:pPr>
        <w:jc w:val="center"/>
        <w:rPr>
          <w:b/>
          <w:sz w:val="36"/>
          <w:szCs w:val="36"/>
        </w:rPr>
      </w:pPr>
      <w:r w:rsidRPr="0020340D">
        <w:rPr>
          <w:b/>
          <w:sz w:val="36"/>
          <w:szCs w:val="36"/>
        </w:rPr>
        <w:lastRenderedPageBreak/>
        <w:t>TELLER’S REPORT</w:t>
      </w:r>
    </w:p>
    <w:p w14:paraId="5592C578" w14:textId="77777777" w:rsidR="004028A7" w:rsidRDefault="004028A7" w:rsidP="004028A7">
      <w:pPr>
        <w:pStyle w:val="NoSpacing"/>
        <w:jc w:val="center"/>
        <w:rPr>
          <w:sz w:val="28"/>
          <w:szCs w:val="28"/>
        </w:rPr>
      </w:pPr>
      <w:r>
        <w:rPr>
          <w:sz w:val="28"/>
          <w:szCs w:val="28"/>
        </w:rPr>
        <w:t>Founder Region</w:t>
      </w:r>
    </w:p>
    <w:p w14:paraId="7AAE79FC" w14:textId="4C486D2B" w:rsidR="004028A7" w:rsidRDefault="004028A7" w:rsidP="004028A7">
      <w:pPr>
        <w:pStyle w:val="NoSpacing"/>
        <w:jc w:val="center"/>
        <w:rPr>
          <w:sz w:val="28"/>
          <w:szCs w:val="28"/>
        </w:rPr>
      </w:pPr>
      <w:r>
        <w:rPr>
          <w:sz w:val="28"/>
          <w:szCs w:val="28"/>
        </w:rPr>
        <w:t>District III</w:t>
      </w:r>
      <w:r w:rsidR="0031309B">
        <w:rPr>
          <w:sz w:val="28"/>
          <w:szCs w:val="28"/>
        </w:rPr>
        <w:t xml:space="preserve"> (sample)</w:t>
      </w:r>
    </w:p>
    <w:p w14:paraId="128AC03F" w14:textId="77777777" w:rsidR="004028A7" w:rsidRDefault="004028A7" w:rsidP="004028A7"/>
    <w:p w14:paraId="6FFDE290" w14:textId="39DA68D6" w:rsidR="004028A7" w:rsidRDefault="004028A7" w:rsidP="004028A7">
      <w:pPr>
        <w:rPr>
          <w:b/>
          <w:sz w:val="24"/>
          <w:szCs w:val="24"/>
        </w:rPr>
      </w:pPr>
      <w:r>
        <w:rPr>
          <w:b/>
          <w:sz w:val="24"/>
          <w:szCs w:val="24"/>
        </w:rPr>
        <w:t>Governor _________, the elections committee submits the following report:</w:t>
      </w:r>
    </w:p>
    <w:p w14:paraId="79E9988F" w14:textId="422BDC5F" w:rsidR="004028A7" w:rsidRDefault="000F1216" w:rsidP="004028A7">
      <w:pPr>
        <w:rPr>
          <w:b/>
          <w:sz w:val="24"/>
          <w:szCs w:val="24"/>
        </w:rPr>
      </w:pPr>
      <w:r>
        <w:rPr>
          <w:b/>
          <w:sz w:val="24"/>
          <w:szCs w:val="24"/>
        </w:rPr>
        <w:t>F</w:t>
      </w:r>
      <w:r w:rsidR="004028A7">
        <w:rPr>
          <w:b/>
          <w:sz w:val="24"/>
          <w:szCs w:val="24"/>
        </w:rPr>
        <w:t>or Founder Region Nominating Committee District III</w:t>
      </w:r>
    </w:p>
    <w:p w14:paraId="6518AC6B" w14:textId="77777777" w:rsidR="004028A7" w:rsidRDefault="004028A7" w:rsidP="004028A7"/>
    <w:p w14:paraId="7E9B6FA4" w14:textId="77777777" w:rsidR="004028A7" w:rsidRPr="000F1216" w:rsidRDefault="004028A7" w:rsidP="004028A7">
      <w:pPr>
        <w:rPr>
          <w:sz w:val="28"/>
          <w:szCs w:val="28"/>
        </w:rPr>
      </w:pPr>
      <w:r w:rsidRPr="000F1216">
        <w:rPr>
          <w:sz w:val="28"/>
          <w:szCs w:val="28"/>
        </w:rPr>
        <w:t xml:space="preserve">Eligible to vote                    </w:t>
      </w:r>
      <w:r w:rsidRPr="000F1216">
        <w:rPr>
          <w:sz w:val="28"/>
          <w:szCs w:val="28"/>
        </w:rPr>
        <w:tab/>
      </w:r>
      <w:r w:rsidRPr="000F1216">
        <w:rPr>
          <w:sz w:val="28"/>
          <w:szCs w:val="28"/>
        </w:rPr>
        <w:tab/>
      </w:r>
      <w:r w:rsidRPr="000F1216">
        <w:rPr>
          <w:sz w:val="28"/>
          <w:szCs w:val="28"/>
        </w:rPr>
        <w:tab/>
        <w:t>________________</w:t>
      </w:r>
    </w:p>
    <w:p w14:paraId="2C16E090" w14:textId="0927F2E4" w:rsidR="004028A7" w:rsidRPr="000F1216" w:rsidRDefault="004028A7" w:rsidP="004028A7">
      <w:pPr>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r>
      <w:r w:rsidR="000F1216">
        <w:rPr>
          <w:sz w:val="28"/>
          <w:szCs w:val="28"/>
        </w:rPr>
        <w:tab/>
      </w:r>
      <w:r w:rsidRPr="000F1216">
        <w:rPr>
          <w:sz w:val="28"/>
          <w:szCs w:val="28"/>
        </w:rPr>
        <w:t>________________</w:t>
      </w:r>
    </w:p>
    <w:p w14:paraId="04B1C311" w14:textId="5C9DC06F" w:rsidR="004028A7" w:rsidRPr="000F1216" w:rsidRDefault="004028A7" w:rsidP="004028A7">
      <w:pPr>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r>
      <w:r w:rsidR="000F1216">
        <w:rPr>
          <w:sz w:val="28"/>
          <w:szCs w:val="28"/>
        </w:rPr>
        <w:tab/>
      </w:r>
      <w:r w:rsidRPr="000F1216">
        <w:rPr>
          <w:sz w:val="28"/>
          <w:szCs w:val="28"/>
        </w:rPr>
        <w:t>________________</w:t>
      </w:r>
    </w:p>
    <w:p w14:paraId="329512FB" w14:textId="77777777" w:rsidR="004028A7" w:rsidRPr="000F1216" w:rsidRDefault="004028A7" w:rsidP="004028A7">
      <w:pPr>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C05FCAE" w14:textId="77777777" w:rsidR="004028A7" w:rsidRPr="000F1216" w:rsidRDefault="004028A7" w:rsidP="004028A7">
      <w:pPr>
        <w:rPr>
          <w:sz w:val="28"/>
          <w:szCs w:val="28"/>
        </w:rPr>
      </w:pPr>
    </w:p>
    <w:p w14:paraId="2CBB5C5B" w14:textId="77777777" w:rsidR="004028A7" w:rsidRPr="000F1216" w:rsidRDefault="004028A7" w:rsidP="004028A7">
      <w:pPr>
        <w:rPr>
          <w:sz w:val="28"/>
          <w:szCs w:val="28"/>
        </w:rPr>
      </w:pPr>
      <w:r w:rsidRPr="000F1216">
        <w:rPr>
          <w:sz w:val="28"/>
          <w:szCs w:val="28"/>
        </w:rPr>
        <w:t>Candidate’s Name</w:t>
      </w:r>
      <w:r w:rsidRPr="000F1216">
        <w:rPr>
          <w:sz w:val="28"/>
          <w:szCs w:val="28"/>
        </w:rPr>
        <w:tab/>
      </w:r>
      <w:r w:rsidRPr="000F1216">
        <w:rPr>
          <w:sz w:val="28"/>
          <w:szCs w:val="28"/>
        </w:rPr>
        <w:tab/>
      </w:r>
      <w:r w:rsidRPr="000F1216">
        <w:rPr>
          <w:sz w:val="28"/>
          <w:szCs w:val="28"/>
        </w:rPr>
        <w:tab/>
      </w:r>
      <w:r w:rsidRPr="000F1216">
        <w:rPr>
          <w:sz w:val="28"/>
          <w:szCs w:val="28"/>
        </w:rPr>
        <w:tab/>
        <w:t>Number of Votes Received</w:t>
      </w:r>
    </w:p>
    <w:p w14:paraId="2AD2CAEE" w14:textId="77777777" w:rsidR="004028A7" w:rsidRPr="000F1216" w:rsidRDefault="004028A7" w:rsidP="004028A7">
      <w:pPr>
        <w:rPr>
          <w:sz w:val="28"/>
          <w:szCs w:val="28"/>
        </w:rPr>
      </w:pPr>
    </w:p>
    <w:p w14:paraId="73BFC4F4" w14:textId="1A7FEB30" w:rsidR="004028A7" w:rsidRPr="000F1216" w:rsidRDefault="004028A7" w:rsidP="004028A7">
      <w:pPr>
        <w:rPr>
          <w:sz w:val="28"/>
          <w:szCs w:val="28"/>
        </w:rPr>
      </w:pPr>
      <w:r w:rsidRPr="000F1216">
        <w:rPr>
          <w:sz w:val="28"/>
          <w:szCs w:val="28"/>
        </w:rPr>
        <w:t>___________________________              Received       _________________</w:t>
      </w:r>
    </w:p>
    <w:p w14:paraId="1EF3C332" w14:textId="77847145" w:rsidR="004028A7" w:rsidRPr="000F1216" w:rsidRDefault="004028A7" w:rsidP="004028A7">
      <w:pPr>
        <w:rPr>
          <w:sz w:val="28"/>
          <w:szCs w:val="28"/>
        </w:rPr>
      </w:pPr>
      <w:r w:rsidRPr="000F1216">
        <w:rPr>
          <w:sz w:val="28"/>
          <w:szCs w:val="28"/>
        </w:rPr>
        <w:t>___________________________              Received       _________________</w:t>
      </w:r>
    </w:p>
    <w:p w14:paraId="08942710" w14:textId="4D47E837" w:rsidR="004028A7" w:rsidRPr="000F1216" w:rsidRDefault="004028A7" w:rsidP="004028A7">
      <w:pPr>
        <w:rPr>
          <w:sz w:val="28"/>
          <w:szCs w:val="28"/>
        </w:rPr>
      </w:pPr>
      <w:r w:rsidRPr="000F1216">
        <w:rPr>
          <w:sz w:val="28"/>
          <w:szCs w:val="28"/>
        </w:rPr>
        <w:t>___________________________              Received      _________________</w:t>
      </w:r>
    </w:p>
    <w:p w14:paraId="36AB58BF" w14:textId="77777777" w:rsidR="004028A7" w:rsidRPr="000F1216" w:rsidRDefault="004028A7" w:rsidP="004028A7">
      <w:pPr>
        <w:rPr>
          <w:sz w:val="28"/>
          <w:szCs w:val="28"/>
        </w:rPr>
      </w:pPr>
    </w:p>
    <w:p w14:paraId="6678593F" w14:textId="42598E23" w:rsidR="004028A7" w:rsidRPr="000F1216" w:rsidRDefault="004028A7" w:rsidP="004028A7">
      <w:pPr>
        <w:rPr>
          <w:sz w:val="28"/>
          <w:szCs w:val="28"/>
        </w:rPr>
      </w:pPr>
      <w:r w:rsidRPr="000F1216">
        <w:rPr>
          <w:sz w:val="28"/>
          <w:szCs w:val="28"/>
        </w:rPr>
        <w:t>Signed: ___________________________, Teller   Date:  _________</w:t>
      </w:r>
      <w:r w:rsidR="000F1216">
        <w:rPr>
          <w:sz w:val="28"/>
          <w:szCs w:val="28"/>
        </w:rPr>
        <w:t>_</w:t>
      </w:r>
      <w:r w:rsidRPr="000F1216">
        <w:rPr>
          <w:sz w:val="28"/>
          <w:szCs w:val="28"/>
        </w:rPr>
        <w:t>_____</w:t>
      </w:r>
    </w:p>
    <w:p w14:paraId="3204B921" w14:textId="77777777" w:rsidR="004028A7" w:rsidRPr="000F1216" w:rsidRDefault="004028A7" w:rsidP="004028A7">
      <w:pPr>
        <w:rPr>
          <w:sz w:val="28"/>
          <w:szCs w:val="28"/>
        </w:rPr>
      </w:pPr>
    </w:p>
    <w:p w14:paraId="5A6680D9" w14:textId="1A8B9C00" w:rsidR="004028A7" w:rsidRDefault="004028A7" w:rsidP="004028A7">
      <w:r w:rsidRPr="000F1216">
        <w:rPr>
          <w:sz w:val="28"/>
          <w:szCs w:val="28"/>
        </w:rPr>
        <w:t>Signed:  ___________________________, Teller   Date:  _______________</w:t>
      </w:r>
    </w:p>
    <w:p w14:paraId="2969DEF9" w14:textId="77777777" w:rsidR="004028A7" w:rsidRDefault="004028A7" w:rsidP="004028A7"/>
    <w:p w14:paraId="5D9BBDA3" w14:textId="77777777" w:rsidR="004028A7" w:rsidRDefault="004028A7" w:rsidP="004028A7">
      <w:pPr>
        <w:rPr>
          <w:sz w:val="28"/>
          <w:szCs w:val="28"/>
        </w:rPr>
      </w:pPr>
      <w:r>
        <w:rPr>
          <w:sz w:val="28"/>
          <w:szCs w:val="28"/>
        </w:rPr>
        <w:t>Leave the report with the governor as she will repeat the report.</w:t>
      </w:r>
    </w:p>
    <w:p w14:paraId="3AC7057C" w14:textId="7D56D6F1" w:rsidR="000F1216" w:rsidRDefault="004028A7" w:rsidP="004028A7">
      <w:pPr>
        <w:rPr>
          <w:sz w:val="20"/>
          <w:szCs w:val="20"/>
        </w:rPr>
      </w:pPr>
      <w:r>
        <w:rPr>
          <w:sz w:val="20"/>
          <w:szCs w:val="20"/>
        </w:rPr>
        <w:t>The teller’s report is entered in full in the minutes, becoming part of the official records</w:t>
      </w:r>
    </w:p>
    <w:p w14:paraId="0780C44E" w14:textId="77777777" w:rsidR="000F1216" w:rsidRDefault="000F1216">
      <w:pPr>
        <w:rPr>
          <w:sz w:val="20"/>
          <w:szCs w:val="20"/>
        </w:rPr>
      </w:pPr>
      <w:r>
        <w:rPr>
          <w:sz w:val="20"/>
          <w:szCs w:val="20"/>
        </w:rPr>
        <w:br w:type="page"/>
      </w:r>
    </w:p>
    <w:p w14:paraId="3F760159" w14:textId="77777777" w:rsidR="0031309B" w:rsidRPr="0020340D" w:rsidRDefault="0031309B" w:rsidP="0031309B">
      <w:pPr>
        <w:spacing w:after="0"/>
        <w:jc w:val="center"/>
        <w:rPr>
          <w:b/>
          <w:bCs/>
          <w:sz w:val="36"/>
          <w:szCs w:val="36"/>
        </w:rPr>
      </w:pPr>
      <w:r w:rsidRPr="0020340D">
        <w:rPr>
          <w:b/>
          <w:bCs/>
          <w:sz w:val="36"/>
          <w:szCs w:val="36"/>
        </w:rPr>
        <w:lastRenderedPageBreak/>
        <w:t>ELECTION REPORT</w:t>
      </w:r>
    </w:p>
    <w:p w14:paraId="2D1E9C15" w14:textId="77777777" w:rsidR="0031309B" w:rsidRPr="0020340D" w:rsidRDefault="0031309B" w:rsidP="0031309B">
      <w:pPr>
        <w:jc w:val="center"/>
        <w:rPr>
          <w:b/>
          <w:bCs/>
          <w:sz w:val="36"/>
          <w:szCs w:val="36"/>
        </w:rPr>
      </w:pPr>
      <w:r w:rsidRPr="0020340D">
        <w:rPr>
          <w:b/>
          <w:bCs/>
          <w:sz w:val="36"/>
          <w:szCs w:val="36"/>
        </w:rPr>
        <w:t>REGION OFFICERS</w:t>
      </w:r>
    </w:p>
    <w:p w14:paraId="399B30AA" w14:textId="77777777" w:rsidR="0031309B" w:rsidRPr="000F1216" w:rsidRDefault="0031309B" w:rsidP="0031309B">
      <w:pPr>
        <w:rPr>
          <w:sz w:val="28"/>
          <w:szCs w:val="28"/>
        </w:rPr>
      </w:pPr>
      <w:r w:rsidRPr="000F1216">
        <w:rPr>
          <w:sz w:val="28"/>
          <w:szCs w:val="28"/>
        </w:rPr>
        <w:t>Governor – elect</w:t>
      </w:r>
    </w:p>
    <w:p w14:paraId="559488F8" w14:textId="33FDD77C" w:rsidR="000F1216" w:rsidRPr="000F1216" w:rsidRDefault="0031309B" w:rsidP="000F1216">
      <w:pPr>
        <w:rPr>
          <w:sz w:val="28"/>
          <w:szCs w:val="28"/>
        </w:rPr>
      </w:pPr>
      <w:r>
        <w:rPr>
          <w:sz w:val="32"/>
          <w:szCs w:val="32"/>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3E5766B0"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A0B4A8D"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5E37CA2E" w14:textId="064F071A"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051B4C5" w14:textId="2C40840B" w:rsidR="000F1216" w:rsidRPr="000F1216" w:rsidRDefault="0031309B" w:rsidP="000F1216">
      <w:pPr>
        <w:rPr>
          <w:sz w:val="28"/>
          <w:szCs w:val="28"/>
        </w:rPr>
      </w:pPr>
      <w:r w:rsidRPr="000F1216">
        <w:rPr>
          <w:sz w:val="28"/>
          <w:szCs w:val="28"/>
        </w:rPr>
        <w:tab/>
        <w:t>Candidate (name) received</w:t>
      </w:r>
      <w:r w:rsidRPr="000F1216">
        <w:rPr>
          <w:sz w:val="28"/>
          <w:szCs w:val="28"/>
        </w:rPr>
        <w:tab/>
      </w:r>
      <w:r w:rsidRPr="000F1216">
        <w:rPr>
          <w:sz w:val="28"/>
          <w:szCs w:val="28"/>
        </w:rPr>
        <w:tab/>
      </w:r>
      <w:r w:rsidR="000F1216" w:rsidRPr="000F1216">
        <w:rPr>
          <w:sz w:val="28"/>
          <w:szCs w:val="28"/>
        </w:rPr>
        <w:t>________________</w:t>
      </w:r>
    </w:p>
    <w:p w14:paraId="2F522D23" w14:textId="42166539"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779E35B6" w14:textId="41E95442" w:rsidR="0031309B" w:rsidRPr="000F1216" w:rsidRDefault="0031309B" w:rsidP="0031309B">
      <w:pPr>
        <w:rPr>
          <w:sz w:val="28"/>
          <w:szCs w:val="28"/>
        </w:rPr>
      </w:pPr>
      <w:r w:rsidRPr="000F1216">
        <w:rPr>
          <w:sz w:val="28"/>
          <w:szCs w:val="28"/>
        </w:rPr>
        <w:t>Secretary</w:t>
      </w:r>
    </w:p>
    <w:p w14:paraId="1B2A1D3C" w14:textId="703623A1"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39B04F54"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BE01CC3"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FBC371D"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29B17F3" w14:textId="6801D537"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62F27288" w14:textId="295D9764"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F87C07B" w14:textId="17F7DEC6" w:rsidR="0031309B" w:rsidRPr="000F1216" w:rsidRDefault="0031309B" w:rsidP="000F1216">
      <w:pPr>
        <w:rPr>
          <w:sz w:val="28"/>
          <w:szCs w:val="28"/>
        </w:rPr>
      </w:pPr>
    </w:p>
    <w:p w14:paraId="55EFF1F8" w14:textId="77777777" w:rsidR="0031309B" w:rsidRPr="000F1216" w:rsidRDefault="0031309B" w:rsidP="0031309B">
      <w:pPr>
        <w:rPr>
          <w:sz w:val="28"/>
          <w:szCs w:val="28"/>
        </w:rPr>
      </w:pPr>
      <w:r w:rsidRPr="000F1216">
        <w:rPr>
          <w:sz w:val="28"/>
          <w:szCs w:val="28"/>
        </w:rPr>
        <w:t xml:space="preserve">Treasurer </w:t>
      </w:r>
    </w:p>
    <w:p w14:paraId="2586847C" w14:textId="0685AD33"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34955E8B"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158B7A3"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2389CA73"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78285645" w14:textId="51523725"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E82939F" w14:textId="5A1A7A6E"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DCBB222" w14:textId="77777777" w:rsidR="0031309B" w:rsidRPr="000F1216" w:rsidRDefault="0031309B" w:rsidP="0031309B">
      <w:pPr>
        <w:rPr>
          <w:sz w:val="28"/>
          <w:szCs w:val="28"/>
        </w:rPr>
      </w:pPr>
    </w:p>
    <w:p w14:paraId="1A7D92F1" w14:textId="77777777" w:rsidR="0031309B" w:rsidRPr="000F1216" w:rsidRDefault="0031309B" w:rsidP="0031309B">
      <w:pPr>
        <w:rPr>
          <w:sz w:val="28"/>
          <w:szCs w:val="28"/>
        </w:rPr>
      </w:pPr>
      <w:r w:rsidRPr="000F1216">
        <w:rPr>
          <w:sz w:val="28"/>
          <w:szCs w:val="28"/>
        </w:rPr>
        <w:t>Director District I</w:t>
      </w:r>
    </w:p>
    <w:p w14:paraId="10007754" w14:textId="44D7AEB2"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7CEE9360"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798BD1D"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699BE975"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D582B3C" w14:textId="2155A940"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5A7F6EB1" w14:textId="6E4AB3C5"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759D3A3C" w14:textId="269E9D42" w:rsidR="0031309B" w:rsidRPr="000F1216" w:rsidRDefault="0031309B" w:rsidP="0031309B">
      <w:pPr>
        <w:rPr>
          <w:sz w:val="28"/>
          <w:szCs w:val="28"/>
        </w:rPr>
      </w:pPr>
      <w:r w:rsidRPr="000F1216">
        <w:rPr>
          <w:sz w:val="28"/>
          <w:szCs w:val="28"/>
        </w:rPr>
        <w:t xml:space="preserve">Director District </w:t>
      </w:r>
      <w:r w:rsidR="00C74DB0">
        <w:rPr>
          <w:sz w:val="28"/>
          <w:szCs w:val="28"/>
        </w:rPr>
        <w:t>II</w:t>
      </w:r>
    </w:p>
    <w:p w14:paraId="65C66A98" w14:textId="138E4A5B" w:rsidR="000F1216" w:rsidRPr="000F1216" w:rsidRDefault="000F1216" w:rsidP="000F1216">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07F43173"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E19AF4A"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7A6691A8"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4BEEC9D3" w14:textId="42DF7D42"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22C17DCB" w14:textId="12D52E03"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F8D860E" w14:textId="77777777" w:rsidR="0031309B" w:rsidRPr="000F1216" w:rsidRDefault="0031309B" w:rsidP="0031309B">
      <w:pPr>
        <w:rPr>
          <w:sz w:val="28"/>
          <w:szCs w:val="28"/>
        </w:rPr>
      </w:pPr>
      <w:r w:rsidRPr="000F1216">
        <w:rPr>
          <w:sz w:val="28"/>
          <w:szCs w:val="28"/>
        </w:rPr>
        <w:tab/>
      </w:r>
    </w:p>
    <w:p w14:paraId="035CA38D" w14:textId="63718FB5" w:rsidR="0031309B" w:rsidRPr="000F1216" w:rsidRDefault="0031309B" w:rsidP="0031309B">
      <w:pPr>
        <w:rPr>
          <w:sz w:val="28"/>
          <w:szCs w:val="28"/>
        </w:rPr>
      </w:pPr>
      <w:r w:rsidRPr="000F1216">
        <w:rPr>
          <w:sz w:val="28"/>
          <w:szCs w:val="28"/>
        </w:rPr>
        <w:t xml:space="preserve">Director District </w:t>
      </w:r>
      <w:r w:rsidR="00C74DB0">
        <w:rPr>
          <w:sz w:val="28"/>
          <w:szCs w:val="28"/>
        </w:rPr>
        <w:t>III</w:t>
      </w:r>
    </w:p>
    <w:p w14:paraId="4981C25E" w14:textId="1752E52F"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120A5FF3"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30FB1EA"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7C29202B"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50C3FA5F" w14:textId="622F0979"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968E5F5" w14:textId="418B5926"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163FC16" w14:textId="77777777" w:rsidR="0031309B" w:rsidRPr="000F1216" w:rsidRDefault="0031309B" w:rsidP="0031309B">
      <w:pPr>
        <w:rPr>
          <w:sz w:val="28"/>
          <w:szCs w:val="28"/>
        </w:rPr>
      </w:pPr>
    </w:p>
    <w:p w14:paraId="33CABC8C" w14:textId="77777777" w:rsidR="0031309B" w:rsidRPr="000F1216" w:rsidRDefault="0031309B" w:rsidP="0031309B">
      <w:pPr>
        <w:rPr>
          <w:sz w:val="28"/>
          <w:szCs w:val="28"/>
        </w:rPr>
      </w:pPr>
    </w:p>
    <w:p w14:paraId="03B01790" w14:textId="37F2012B" w:rsidR="0031309B" w:rsidRPr="000F1216" w:rsidRDefault="0031309B" w:rsidP="0031309B">
      <w:pPr>
        <w:rPr>
          <w:sz w:val="28"/>
          <w:szCs w:val="28"/>
        </w:rPr>
      </w:pPr>
      <w:r w:rsidRPr="000F1216">
        <w:rPr>
          <w:sz w:val="28"/>
          <w:szCs w:val="28"/>
        </w:rPr>
        <w:t xml:space="preserve">Director District </w:t>
      </w:r>
      <w:r w:rsidR="00C74DB0">
        <w:rPr>
          <w:sz w:val="28"/>
          <w:szCs w:val="28"/>
        </w:rPr>
        <w:t>IV</w:t>
      </w:r>
    </w:p>
    <w:p w14:paraId="0116310A" w14:textId="19E7D9C1"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4B640EDE"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589B4A5E"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5880D6C8"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61BCA04E" w14:textId="6E997782"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C5EAE86" w14:textId="108AB17D"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BB316E3" w14:textId="184A9A82" w:rsidR="0031309B" w:rsidRPr="000F1216" w:rsidRDefault="0031309B" w:rsidP="000F1216">
      <w:pPr>
        <w:rPr>
          <w:sz w:val="28"/>
          <w:szCs w:val="28"/>
        </w:rPr>
      </w:pPr>
    </w:p>
    <w:p w14:paraId="4081B079" w14:textId="21F78B97" w:rsidR="0031309B" w:rsidRPr="000F1216" w:rsidRDefault="0031309B" w:rsidP="0031309B">
      <w:pPr>
        <w:rPr>
          <w:sz w:val="28"/>
          <w:szCs w:val="28"/>
        </w:rPr>
      </w:pPr>
      <w:r w:rsidRPr="000F1216">
        <w:rPr>
          <w:sz w:val="28"/>
          <w:szCs w:val="28"/>
        </w:rPr>
        <w:t xml:space="preserve">Director District </w:t>
      </w:r>
      <w:r w:rsidR="00C74DB0">
        <w:rPr>
          <w:sz w:val="28"/>
          <w:szCs w:val="28"/>
        </w:rPr>
        <w:t>V</w:t>
      </w:r>
    </w:p>
    <w:p w14:paraId="545260DD" w14:textId="33C7B43F" w:rsidR="000F1216" w:rsidRPr="000F1216" w:rsidRDefault="0031309B" w:rsidP="000F1216">
      <w:pPr>
        <w:rPr>
          <w:sz w:val="28"/>
          <w:szCs w:val="28"/>
        </w:rPr>
      </w:pPr>
      <w:r w:rsidRPr="000F1216">
        <w:rPr>
          <w:sz w:val="28"/>
          <w:szCs w:val="28"/>
        </w:rPr>
        <w:tab/>
      </w:r>
      <w:r w:rsidR="000F1216" w:rsidRPr="000F1216">
        <w:rPr>
          <w:sz w:val="28"/>
          <w:szCs w:val="28"/>
        </w:rPr>
        <w:t xml:space="preserve">Eligible to vote                    </w:t>
      </w:r>
      <w:r w:rsidR="000F1216" w:rsidRPr="000F1216">
        <w:rPr>
          <w:sz w:val="28"/>
          <w:szCs w:val="28"/>
        </w:rPr>
        <w:tab/>
      </w:r>
      <w:r w:rsidR="000F1216" w:rsidRPr="000F1216">
        <w:rPr>
          <w:sz w:val="28"/>
          <w:szCs w:val="28"/>
        </w:rPr>
        <w:tab/>
        <w:t>________________</w:t>
      </w:r>
    </w:p>
    <w:p w14:paraId="775AE250" w14:textId="77777777" w:rsidR="000F1216" w:rsidRPr="000F1216" w:rsidRDefault="000F1216" w:rsidP="000F1216">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74A903B5" w14:textId="77777777" w:rsidR="000F1216" w:rsidRPr="000F1216" w:rsidRDefault="000F1216" w:rsidP="000F1216">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3001F48" w14:textId="77777777" w:rsidR="000F1216" w:rsidRPr="000F1216" w:rsidRDefault="000F1216" w:rsidP="000F1216">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06BCCF9F" w14:textId="0F5A9255" w:rsidR="000F1216" w:rsidRP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475BEA9" w14:textId="548192ED" w:rsidR="000F1216" w:rsidRDefault="000F1216" w:rsidP="000F1216">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9EE6432" w14:textId="77777777" w:rsidR="00A6208E" w:rsidRDefault="00A6208E" w:rsidP="000F1216">
      <w:pPr>
        <w:rPr>
          <w:sz w:val="28"/>
          <w:szCs w:val="28"/>
        </w:rPr>
      </w:pPr>
    </w:p>
    <w:p w14:paraId="1ED63383" w14:textId="77777777" w:rsidR="00A6208E" w:rsidRPr="000F1216" w:rsidRDefault="00A6208E" w:rsidP="00A6208E">
      <w:pPr>
        <w:rPr>
          <w:sz w:val="28"/>
          <w:szCs w:val="28"/>
        </w:rPr>
      </w:pPr>
      <w:r w:rsidRPr="000F1216">
        <w:rPr>
          <w:sz w:val="28"/>
          <w:szCs w:val="28"/>
        </w:rPr>
        <w:t>Signed: ___________________________, Teller   Date:  _________</w:t>
      </w:r>
      <w:r>
        <w:rPr>
          <w:sz w:val="28"/>
          <w:szCs w:val="28"/>
        </w:rPr>
        <w:t>_</w:t>
      </w:r>
      <w:r w:rsidRPr="000F1216">
        <w:rPr>
          <w:sz w:val="28"/>
          <w:szCs w:val="28"/>
        </w:rPr>
        <w:t>_____</w:t>
      </w:r>
    </w:p>
    <w:p w14:paraId="1A82DDA4" w14:textId="77777777" w:rsidR="00A6208E" w:rsidRPr="000F1216" w:rsidRDefault="00A6208E" w:rsidP="00A6208E">
      <w:pPr>
        <w:rPr>
          <w:sz w:val="28"/>
          <w:szCs w:val="28"/>
        </w:rPr>
      </w:pPr>
    </w:p>
    <w:p w14:paraId="297DA722" w14:textId="77777777" w:rsidR="00A6208E" w:rsidRDefault="00A6208E" w:rsidP="00A6208E">
      <w:r w:rsidRPr="000F1216">
        <w:rPr>
          <w:sz w:val="28"/>
          <w:szCs w:val="28"/>
        </w:rPr>
        <w:t>Signed:  ___________________________, Teller   Date:  _______________</w:t>
      </w:r>
    </w:p>
    <w:p w14:paraId="0DB2C903" w14:textId="77777777" w:rsidR="00A6208E" w:rsidRPr="000F1216" w:rsidRDefault="00A6208E" w:rsidP="000F1216">
      <w:pPr>
        <w:rPr>
          <w:sz w:val="28"/>
          <w:szCs w:val="28"/>
        </w:rPr>
      </w:pPr>
    </w:p>
    <w:p w14:paraId="7207E55E" w14:textId="77777777" w:rsidR="00A6208E" w:rsidRDefault="00A6208E">
      <w:pPr>
        <w:rPr>
          <w:sz w:val="28"/>
          <w:szCs w:val="28"/>
        </w:rPr>
      </w:pPr>
      <w:r>
        <w:rPr>
          <w:sz w:val="28"/>
          <w:szCs w:val="28"/>
        </w:rPr>
        <w:br w:type="page"/>
      </w:r>
    </w:p>
    <w:p w14:paraId="33F73944" w14:textId="77777777" w:rsidR="00A6208E" w:rsidRPr="0020340D" w:rsidRDefault="00A6208E" w:rsidP="00A6208E">
      <w:pPr>
        <w:spacing w:after="0"/>
        <w:jc w:val="center"/>
        <w:rPr>
          <w:b/>
          <w:bCs/>
          <w:sz w:val="36"/>
          <w:szCs w:val="36"/>
        </w:rPr>
      </w:pPr>
      <w:r w:rsidRPr="0020340D">
        <w:rPr>
          <w:b/>
          <w:bCs/>
          <w:sz w:val="36"/>
          <w:szCs w:val="36"/>
        </w:rPr>
        <w:lastRenderedPageBreak/>
        <w:t>ELECTION REPORT</w:t>
      </w:r>
    </w:p>
    <w:p w14:paraId="03EB4CBF" w14:textId="77777777" w:rsidR="00A6208E" w:rsidRPr="0020340D" w:rsidRDefault="00A6208E" w:rsidP="00A6208E">
      <w:pPr>
        <w:jc w:val="center"/>
        <w:rPr>
          <w:b/>
          <w:bCs/>
          <w:sz w:val="36"/>
          <w:szCs w:val="36"/>
        </w:rPr>
      </w:pPr>
      <w:r w:rsidRPr="0020340D">
        <w:rPr>
          <w:b/>
          <w:bCs/>
          <w:sz w:val="36"/>
          <w:szCs w:val="36"/>
        </w:rPr>
        <w:t>FELLOWSHIP DISTRICT DIRECTORS</w:t>
      </w:r>
    </w:p>
    <w:p w14:paraId="3B7B7548" w14:textId="77777777" w:rsidR="00217D19" w:rsidRDefault="00217D19" w:rsidP="00E86255">
      <w:pPr>
        <w:rPr>
          <w:sz w:val="28"/>
          <w:szCs w:val="28"/>
        </w:rPr>
      </w:pPr>
    </w:p>
    <w:p w14:paraId="18CA03A7" w14:textId="33D63351" w:rsidR="00E86255" w:rsidRDefault="00E86255" w:rsidP="00E86255">
      <w:pPr>
        <w:rPr>
          <w:sz w:val="28"/>
          <w:szCs w:val="28"/>
        </w:rPr>
      </w:pPr>
      <w:r w:rsidRPr="00A6208E">
        <w:rPr>
          <w:sz w:val="28"/>
          <w:szCs w:val="28"/>
        </w:rPr>
        <w:t>Fellowship</w:t>
      </w:r>
      <w:r>
        <w:rPr>
          <w:sz w:val="28"/>
          <w:szCs w:val="28"/>
        </w:rPr>
        <w:t xml:space="preserve"> President</w:t>
      </w:r>
    </w:p>
    <w:p w14:paraId="1B01D131" w14:textId="5A736A83" w:rsidR="00E86255" w:rsidRPr="000F1216" w:rsidRDefault="00E86255" w:rsidP="00E86255">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2FC2F9B4" w14:textId="77777777" w:rsidR="00E86255" w:rsidRPr="000F1216" w:rsidRDefault="00E86255" w:rsidP="00E86255">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5F22B01" w14:textId="77777777" w:rsidR="00E86255" w:rsidRPr="000F1216" w:rsidRDefault="00E86255" w:rsidP="00E86255">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668C38C" w14:textId="77777777" w:rsidR="00E86255" w:rsidRPr="000F1216" w:rsidRDefault="00E86255" w:rsidP="00E86255">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4C2280D7" w14:textId="77777777" w:rsidR="00E86255" w:rsidRPr="000F1216" w:rsidRDefault="00E86255" w:rsidP="00E86255">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5066C98" w14:textId="3D424ECF" w:rsidR="00E86255" w:rsidRDefault="00E86255" w:rsidP="00A6208E">
      <w:pPr>
        <w:rPr>
          <w:sz w:val="28"/>
          <w:szCs w:val="28"/>
        </w:rPr>
      </w:pPr>
      <w:r w:rsidRPr="000F1216">
        <w:rPr>
          <w:sz w:val="28"/>
          <w:szCs w:val="28"/>
        </w:rPr>
        <w:tab/>
        <w:t>Candidate (n</w:t>
      </w:r>
      <w:r w:rsidR="00217D19">
        <w:rPr>
          <w:sz w:val="28"/>
          <w:szCs w:val="28"/>
        </w:rPr>
        <w:t>ame) received</w:t>
      </w:r>
      <w:r w:rsidR="00217D19">
        <w:rPr>
          <w:sz w:val="28"/>
          <w:szCs w:val="28"/>
        </w:rPr>
        <w:tab/>
      </w:r>
      <w:r w:rsidR="00217D19">
        <w:rPr>
          <w:sz w:val="28"/>
          <w:szCs w:val="28"/>
        </w:rPr>
        <w:tab/>
        <w:t>________________</w:t>
      </w:r>
    </w:p>
    <w:p w14:paraId="44264033" w14:textId="0A79BFCB" w:rsidR="00E86255" w:rsidRDefault="00E86255" w:rsidP="00A6208E">
      <w:pPr>
        <w:rPr>
          <w:sz w:val="28"/>
          <w:szCs w:val="28"/>
        </w:rPr>
      </w:pPr>
    </w:p>
    <w:p w14:paraId="7BBF8B5C" w14:textId="6BC19556" w:rsidR="00E86255" w:rsidRDefault="00E86255" w:rsidP="00A6208E">
      <w:pPr>
        <w:rPr>
          <w:sz w:val="28"/>
          <w:szCs w:val="28"/>
        </w:rPr>
      </w:pPr>
      <w:r w:rsidRPr="00A6208E">
        <w:rPr>
          <w:sz w:val="28"/>
          <w:szCs w:val="28"/>
        </w:rPr>
        <w:t>Fellowship</w:t>
      </w:r>
      <w:r>
        <w:rPr>
          <w:sz w:val="28"/>
          <w:szCs w:val="28"/>
        </w:rPr>
        <w:t xml:space="preserve"> Treasurer </w:t>
      </w:r>
    </w:p>
    <w:p w14:paraId="73043A1C" w14:textId="77777777" w:rsidR="00E86255" w:rsidRPr="000F1216" w:rsidRDefault="00E86255" w:rsidP="00E86255">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043649C6" w14:textId="77777777" w:rsidR="00E86255" w:rsidRPr="000F1216" w:rsidRDefault="00E86255" w:rsidP="00E86255">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31B8DF50" w14:textId="77777777" w:rsidR="00E86255" w:rsidRPr="000F1216" w:rsidRDefault="00E86255" w:rsidP="00E86255">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C5BC440" w14:textId="77777777" w:rsidR="00E86255" w:rsidRPr="000F1216" w:rsidRDefault="00E86255" w:rsidP="00E86255">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078489F8" w14:textId="77777777" w:rsidR="00E86255" w:rsidRPr="000F1216" w:rsidRDefault="00E86255" w:rsidP="00E86255">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2ADA3D9" w14:textId="77777777" w:rsidR="00E86255" w:rsidRPr="000F1216" w:rsidRDefault="00E86255" w:rsidP="00E86255">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6E003328" w14:textId="0A4F103E" w:rsidR="00E86255" w:rsidRDefault="00E86255" w:rsidP="00A6208E">
      <w:pPr>
        <w:rPr>
          <w:sz w:val="28"/>
          <w:szCs w:val="28"/>
        </w:rPr>
      </w:pPr>
    </w:p>
    <w:p w14:paraId="43716E90" w14:textId="3E12B03F" w:rsidR="00A6208E" w:rsidRPr="000F1216" w:rsidRDefault="00A6208E" w:rsidP="00A6208E">
      <w:pPr>
        <w:rPr>
          <w:sz w:val="28"/>
          <w:szCs w:val="28"/>
        </w:rPr>
      </w:pPr>
      <w:r w:rsidRPr="00A6208E">
        <w:rPr>
          <w:sz w:val="28"/>
          <w:szCs w:val="28"/>
        </w:rPr>
        <w:t xml:space="preserve">Fellowship </w:t>
      </w:r>
      <w:r w:rsidRPr="000F1216">
        <w:rPr>
          <w:sz w:val="28"/>
          <w:szCs w:val="28"/>
        </w:rPr>
        <w:t>Director District I</w:t>
      </w:r>
    </w:p>
    <w:p w14:paraId="71AB5DEE"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563F6893"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599BA5A5"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432E8767"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6B0D59CD" w14:textId="77777777" w:rsidR="00A6208E" w:rsidRPr="000F1216" w:rsidRDefault="00A6208E" w:rsidP="00A6208E">
      <w:pPr>
        <w:rPr>
          <w:sz w:val="28"/>
          <w:szCs w:val="28"/>
        </w:rPr>
      </w:pPr>
      <w:r w:rsidRPr="000F1216">
        <w:rPr>
          <w:sz w:val="28"/>
          <w:szCs w:val="28"/>
        </w:rPr>
        <w:lastRenderedPageBreak/>
        <w:tab/>
        <w:t>Candidate (name) received</w:t>
      </w:r>
      <w:r w:rsidRPr="000F1216">
        <w:rPr>
          <w:sz w:val="28"/>
          <w:szCs w:val="28"/>
        </w:rPr>
        <w:tab/>
      </w:r>
      <w:r w:rsidRPr="000F1216">
        <w:rPr>
          <w:sz w:val="28"/>
          <w:szCs w:val="28"/>
        </w:rPr>
        <w:tab/>
        <w:t>________________</w:t>
      </w:r>
    </w:p>
    <w:p w14:paraId="7A3AF013"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1F594861" w14:textId="77777777" w:rsidR="00217D19" w:rsidRDefault="00217D19" w:rsidP="00A6208E">
      <w:pPr>
        <w:rPr>
          <w:sz w:val="28"/>
          <w:szCs w:val="28"/>
        </w:rPr>
      </w:pPr>
    </w:p>
    <w:p w14:paraId="55B89FF8" w14:textId="162EE022"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II</w:t>
      </w:r>
    </w:p>
    <w:p w14:paraId="26DDC7C2" w14:textId="77777777" w:rsidR="00A6208E" w:rsidRPr="000F1216" w:rsidRDefault="00A6208E" w:rsidP="00A6208E">
      <w:pPr>
        <w:ind w:firstLine="720"/>
        <w:rPr>
          <w:sz w:val="28"/>
          <w:szCs w:val="28"/>
        </w:rPr>
      </w:pPr>
      <w:r w:rsidRPr="000F1216">
        <w:rPr>
          <w:sz w:val="28"/>
          <w:szCs w:val="28"/>
        </w:rPr>
        <w:t xml:space="preserve">Eligible to vote                    </w:t>
      </w:r>
      <w:r w:rsidRPr="000F1216">
        <w:rPr>
          <w:sz w:val="28"/>
          <w:szCs w:val="28"/>
        </w:rPr>
        <w:tab/>
      </w:r>
      <w:r w:rsidRPr="000F1216">
        <w:rPr>
          <w:sz w:val="28"/>
          <w:szCs w:val="28"/>
        </w:rPr>
        <w:tab/>
        <w:t>________________</w:t>
      </w:r>
    </w:p>
    <w:p w14:paraId="25452F13"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6A2BBE52"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2B314880"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1CB721E1"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89B843D"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412CE749" w14:textId="77777777" w:rsidR="00A6208E" w:rsidRPr="000F1216" w:rsidRDefault="00A6208E" w:rsidP="00A6208E">
      <w:pPr>
        <w:rPr>
          <w:sz w:val="28"/>
          <w:szCs w:val="28"/>
        </w:rPr>
      </w:pPr>
      <w:r w:rsidRPr="000F1216">
        <w:rPr>
          <w:sz w:val="28"/>
          <w:szCs w:val="28"/>
        </w:rPr>
        <w:tab/>
      </w:r>
    </w:p>
    <w:p w14:paraId="72B1AE2A" w14:textId="454A036C"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III</w:t>
      </w:r>
    </w:p>
    <w:p w14:paraId="25736883"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577D28C1"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779152AB"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1D1D732B"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0DD7F4A4"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30D0FE03"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5CAD8909" w14:textId="77777777" w:rsidR="00A6208E" w:rsidRPr="000F1216" w:rsidRDefault="00A6208E" w:rsidP="00A6208E">
      <w:pPr>
        <w:rPr>
          <w:sz w:val="28"/>
          <w:szCs w:val="28"/>
        </w:rPr>
      </w:pPr>
    </w:p>
    <w:p w14:paraId="086F1735" w14:textId="77777777" w:rsidR="00A6208E" w:rsidRPr="000F1216" w:rsidRDefault="00A6208E" w:rsidP="00A6208E">
      <w:pPr>
        <w:rPr>
          <w:sz w:val="28"/>
          <w:szCs w:val="28"/>
        </w:rPr>
      </w:pPr>
    </w:p>
    <w:p w14:paraId="28DA062D" w14:textId="491AB96D"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IV</w:t>
      </w:r>
    </w:p>
    <w:p w14:paraId="4F2BAF7C"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59F7F84B"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18FD43B1"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471AAD19" w14:textId="77777777" w:rsidR="00A6208E" w:rsidRPr="000F1216" w:rsidRDefault="00A6208E" w:rsidP="00A6208E">
      <w:pPr>
        <w:ind w:left="720"/>
        <w:rPr>
          <w:sz w:val="28"/>
          <w:szCs w:val="28"/>
        </w:rPr>
      </w:pPr>
      <w:r w:rsidRPr="000F1216">
        <w:rPr>
          <w:sz w:val="28"/>
          <w:szCs w:val="28"/>
        </w:rPr>
        <w:lastRenderedPageBreak/>
        <w:t>Necessary for Election</w:t>
      </w:r>
      <w:r w:rsidRPr="000F1216">
        <w:rPr>
          <w:sz w:val="28"/>
          <w:szCs w:val="28"/>
        </w:rPr>
        <w:tab/>
      </w:r>
      <w:r w:rsidRPr="000F1216">
        <w:rPr>
          <w:sz w:val="28"/>
          <w:szCs w:val="28"/>
        </w:rPr>
        <w:tab/>
      </w:r>
      <w:r w:rsidRPr="000F1216">
        <w:rPr>
          <w:sz w:val="28"/>
          <w:szCs w:val="28"/>
        </w:rPr>
        <w:tab/>
        <w:t>________________</w:t>
      </w:r>
    </w:p>
    <w:p w14:paraId="656F8314"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2047ECB"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0180F423" w14:textId="77777777" w:rsidR="00A6208E" w:rsidRPr="000F1216" w:rsidRDefault="00A6208E" w:rsidP="00A6208E">
      <w:pPr>
        <w:rPr>
          <w:sz w:val="28"/>
          <w:szCs w:val="28"/>
        </w:rPr>
      </w:pPr>
    </w:p>
    <w:p w14:paraId="4B2293A5" w14:textId="710B50D0" w:rsidR="00A6208E" w:rsidRPr="000F1216" w:rsidRDefault="00A6208E" w:rsidP="00A6208E">
      <w:pPr>
        <w:rPr>
          <w:sz w:val="28"/>
          <w:szCs w:val="28"/>
        </w:rPr>
      </w:pPr>
      <w:r w:rsidRPr="00A6208E">
        <w:rPr>
          <w:sz w:val="28"/>
          <w:szCs w:val="28"/>
        </w:rPr>
        <w:t xml:space="preserve">Fellowship </w:t>
      </w:r>
      <w:r w:rsidRPr="000F1216">
        <w:rPr>
          <w:sz w:val="28"/>
          <w:szCs w:val="28"/>
        </w:rPr>
        <w:t xml:space="preserve">Director District </w:t>
      </w:r>
      <w:r w:rsidR="00C74DB0">
        <w:rPr>
          <w:sz w:val="28"/>
          <w:szCs w:val="28"/>
        </w:rPr>
        <w:t>V</w:t>
      </w:r>
    </w:p>
    <w:p w14:paraId="088702DF" w14:textId="77777777" w:rsidR="00A6208E" w:rsidRPr="000F1216" w:rsidRDefault="00A6208E" w:rsidP="00A6208E">
      <w:pPr>
        <w:rPr>
          <w:sz w:val="28"/>
          <w:szCs w:val="28"/>
        </w:rPr>
      </w:pPr>
      <w:r w:rsidRPr="000F1216">
        <w:rPr>
          <w:sz w:val="28"/>
          <w:szCs w:val="28"/>
        </w:rPr>
        <w:tab/>
        <w:t xml:space="preserve">Eligible to vote                    </w:t>
      </w:r>
      <w:r w:rsidRPr="000F1216">
        <w:rPr>
          <w:sz w:val="28"/>
          <w:szCs w:val="28"/>
        </w:rPr>
        <w:tab/>
      </w:r>
      <w:r w:rsidRPr="000F1216">
        <w:rPr>
          <w:sz w:val="28"/>
          <w:szCs w:val="28"/>
        </w:rPr>
        <w:tab/>
        <w:t>________________</w:t>
      </w:r>
    </w:p>
    <w:p w14:paraId="3E85D4E4" w14:textId="77777777" w:rsidR="00A6208E" w:rsidRPr="000F1216" w:rsidRDefault="00A6208E" w:rsidP="00A6208E">
      <w:pPr>
        <w:ind w:left="720"/>
        <w:rPr>
          <w:sz w:val="28"/>
          <w:szCs w:val="28"/>
        </w:rPr>
      </w:pPr>
      <w:r w:rsidRPr="000F1216">
        <w:rPr>
          <w:sz w:val="28"/>
          <w:szCs w:val="28"/>
        </w:rPr>
        <w:t xml:space="preserve">Number of Votes Cast     </w:t>
      </w:r>
      <w:r w:rsidRPr="000F1216">
        <w:rPr>
          <w:sz w:val="28"/>
          <w:szCs w:val="28"/>
        </w:rPr>
        <w:tab/>
      </w:r>
      <w:r w:rsidRPr="000F1216">
        <w:rPr>
          <w:sz w:val="28"/>
          <w:szCs w:val="28"/>
        </w:rPr>
        <w:tab/>
      </w:r>
      <w:r w:rsidRPr="000F1216">
        <w:rPr>
          <w:sz w:val="28"/>
          <w:szCs w:val="28"/>
        </w:rPr>
        <w:tab/>
        <w:t>________________</w:t>
      </w:r>
    </w:p>
    <w:p w14:paraId="2F450B4A" w14:textId="77777777" w:rsidR="00A6208E" w:rsidRPr="000F1216" w:rsidRDefault="00A6208E" w:rsidP="00A6208E">
      <w:pPr>
        <w:ind w:left="720"/>
        <w:rPr>
          <w:sz w:val="28"/>
          <w:szCs w:val="28"/>
        </w:rPr>
      </w:pPr>
      <w:r w:rsidRPr="000F1216">
        <w:rPr>
          <w:sz w:val="28"/>
          <w:szCs w:val="28"/>
        </w:rPr>
        <w:t>Illegal Votes</w:t>
      </w:r>
      <w:r w:rsidRPr="000F1216">
        <w:rPr>
          <w:sz w:val="28"/>
          <w:szCs w:val="28"/>
        </w:rPr>
        <w:tab/>
      </w:r>
      <w:r w:rsidRPr="000F1216">
        <w:rPr>
          <w:sz w:val="28"/>
          <w:szCs w:val="28"/>
        </w:rPr>
        <w:tab/>
      </w:r>
      <w:r w:rsidRPr="000F1216">
        <w:rPr>
          <w:sz w:val="28"/>
          <w:szCs w:val="28"/>
        </w:rPr>
        <w:tab/>
      </w:r>
      <w:r w:rsidRPr="000F1216">
        <w:rPr>
          <w:sz w:val="28"/>
          <w:szCs w:val="28"/>
        </w:rPr>
        <w:tab/>
      </w:r>
      <w:r w:rsidRPr="000F1216">
        <w:rPr>
          <w:sz w:val="28"/>
          <w:szCs w:val="28"/>
        </w:rPr>
        <w:tab/>
        <w:t>________________</w:t>
      </w:r>
    </w:p>
    <w:p w14:paraId="06CEF545" w14:textId="77777777" w:rsidR="00A6208E" w:rsidRPr="000F1216" w:rsidRDefault="00A6208E" w:rsidP="00A6208E">
      <w:pPr>
        <w:ind w:left="720"/>
        <w:rPr>
          <w:sz w:val="28"/>
          <w:szCs w:val="28"/>
        </w:rPr>
      </w:pPr>
      <w:r w:rsidRPr="000F1216">
        <w:rPr>
          <w:sz w:val="28"/>
          <w:szCs w:val="28"/>
        </w:rPr>
        <w:t>Necessary for Election</w:t>
      </w:r>
      <w:r w:rsidRPr="000F1216">
        <w:rPr>
          <w:sz w:val="28"/>
          <w:szCs w:val="28"/>
        </w:rPr>
        <w:tab/>
      </w:r>
      <w:r w:rsidRPr="000F1216">
        <w:rPr>
          <w:sz w:val="28"/>
          <w:szCs w:val="28"/>
        </w:rPr>
        <w:tab/>
      </w:r>
      <w:r w:rsidRPr="000F1216">
        <w:rPr>
          <w:sz w:val="28"/>
          <w:szCs w:val="28"/>
        </w:rPr>
        <w:tab/>
        <w:t>________________</w:t>
      </w:r>
    </w:p>
    <w:p w14:paraId="4CA4144F" w14:textId="77777777" w:rsidR="00A6208E" w:rsidRPr="000F1216" w:rsidRDefault="00A6208E" w:rsidP="00A6208E">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2FDA3F19" w14:textId="1D17A04A" w:rsidR="00A6208E" w:rsidRDefault="00A6208E" w:rsidP="008F15A1">
      <w:pPr>
        <w:rPr>
          <w:sz w:val="28"/>
          <w:szCs w:val="28"/>
        </w:rPr>
      </w:pPr>
      <w:r w:rsidRPr="000F1216">
        <w:rPr>
          <w:sz w:val="28"/>
          <w:szCs w:val="28"/>
        </w:rPr>
        <w:tab/>
        <w:t>Candidate (name) received</w:t>
      </w:r>
      <w:r w:rsidRPr="000F1216">
        <w:rPr>
          <w:sz w:val="28"/>
          <w:szCs w:val="28"/>
        </w:rPr>
        <w:tab/>
      </w:r>
      <w:r w:rsidRPr="000F1216">
        <w:rPr>
          <w:sz w:val="28"/>
          <w:szCs w:val="28"/>
        </w:rPr>
        <w:tab/>
        <w:t>________________</w:t>
      </w:r>
    </w:p>
    <w:p w14:paraId="2E6CFD9E" w14:textId="77777777" w:rsidR="00A6208E" w:rsidRDefault="00A6208E" w:rsidP="008F15A1">
      <w:pPr>
        <w:rPr>
          <w:sz w:val="28"/>
          <w:szCs w:val="28"/>
        </w:rPr>
      </w:pPr>
    </w:p>
    <w:p w14:paraId="1A26C5B0" w14:textId="77777777" w:rsidR="00A6208E" w:rsidRPr="000F1216" w:rsidRDefault="00A6208E" w:rsidP="00A6208E">
      <w:pPr>
        <w:rPr>
          <w:sz w:val="28"/>
          <w:szCs w:val="28"/>
        </w:rPr>
      </w:pPr>
      <w:r w:rsidRPr="000F1216">
        <w:rPr>
          <w:sz w:val="28"/>
          <w:szCs w:val="28"/>
        </w:rPr>
        <w:t>Signed: ___________________________, Teller   Date:  _________</w:t>
      </w:r>
      <w:r>
        <w:rPr>
          <w:sz w:val="28"/>
          <w:szCs w:val="28"/>
        </w:rPr>
        <w:t>_</w:t>
      </w:r>
      <w:r w:rsidRPr="000F1216">
        <w:rPr>
          <w:sz w:val="28"/>
          <w:szCs w:val="28"/>
        </w:rPr>
        <w:t>_____</w:t>
      </w:r>
    </w:p>
    <w:p w14:paraId="5C7AA2EA" w14:textId="77777777" w:rsidR="00A6208E" w:rsidRPr="000F1216" w:rsidRDefault="00A6208E" w:rsidP="00A6208E">
      <w:pPr>
        <w:rPr>
          <w:sz w:val="28"/>
          <w:szCs w:val="28"/>
        </w:rPr>
      </w:pPr>
    </w:p>
    <w:p w14:paraId="67C8CAC4" w14:textId="77777777" w:rsidR="00A6208E" w:rsidRDefault="00A6208E" w:rsidP="00A6208E">
      <w:r w:rsidRPr="000F1216">
        <w:rPr>
          <w:sz w:val="28"/>
          <w:szCs w:val="28"/>
        </w:rPr>
        <w:t>Signed:  ___________________________, Teller   Date:  _______________</w:t>
      </w:r>
    </w:p>
    <w:p w14:paraId="16C34B28" w14:textId="77777777" w:rsidR="00A6208E" w:rsidRDefault="00A6208E" w:rsidP="008F15A1">
      <w:pPr>
        <w:rPr>
          <w:sz w:val="28"/>
          <w:szCs w:val="28"/>
        </w:rPr>
      </w:pPr>
    </w:p>
    <w:p w14:paraId="3ADEA10E" w14:textId="783C0B89" w:rsidR="00A6208E" w:rsidRDefault="00A6208E" w:rsidP="008F15A1">
      <w:pPr>
        <w:rPr>
          <w:sz w:val="28"/>
          <w:szCs w:val="28"/>
        </w:rPr>
      </w:pPr>
      <w:r>
        <w:rPr>
          <w:sz w:val="28"/>
          <w:szCs w:val="28"/>
        </w:rPr>
        <w:t>Wait for the Governor to repeat the report and announce the results.</w:t>
      </w:r>
    </w:p>
    <w:p w14:paraId="4F306F14" w14:textId="5D26F700" w:rsidR="008F15A1" w:rsidRPr="00A6208E" w:rsidRDefault="008F15A1" w:rsidP="008F15A1">
      <w:pPr>
        <w:rPr>
          <w:sz w:val="18"/>
          <w:szCs w:val="18"/>
        </w:rPr>
      </w:pPr>
      <w:r>
        <w:t>At the conclusion of the election, say:</w:t>
      </w:r>
    </w:p>
    <w:p w14:paraId="1CF85F2F" w14:textId="3360D312" w:rsidR="008F15A1" w:rsidRDefault="008F15A1" w:rsidP="008F15A1">
      <w:pPr>
        <w:rPr>
          <w:sz w:val="28"/>
          <w:szCs w:val="28"/>
        </w:rPr>
      </w:pPr>
      <w:r w:rsidRPr="00A6208E">
        <w:rPr>
          <w:sz w:val="28"/>
          <w:szCs w:val="28"/>
        </w:rPr>
        <w:t>Governor __________, may we have permission to destroy the ballots?</w:t>
      </w:r>
    </w:p>
    <w:p w14:paraId="248E2EA9" w14:textId="7DA0CA0E" w:rsidR="00C30DA3" w:rsidRDefault="00C30DA3" w:rsidP="008F15A1">
      <w:pPr>
        <w:rPr>
          <w:sz w:val="28"/>
          <w:szCs w:val="28"/>
        </w:rPr>
      </w:pPr>
    </w:p>
    <w:p w14:paraId="1C7471ED" w14:textId="3A4347DF" w:rsidR="00C30DA3" w:rsidRDefault="00C30DA3" w:rsidP="008F15A1">
      <w:pPr>
        <w:rPr>
          <w:sz w:val="28"/>
          <w:szCs w:val="28"/>
        </w:rPr>
      </w:pPr>
    </w:p>
    <w:p w14:paraId="42290762" w14:textId="2D541CE3" w:rsidR="00C30DA3" w:rsidRDefault="00C30DA3" w:rsidP="008F15A1">
      <w:pPr>
        <w:rPr>
          <w:sz w:val="28"/>
          <w:szCs w:val="28"/>
        </w:rPr>
      </w:pPr>
    </w:p>
    <w:p w14:paraId="0EE50942" w14:textId="77777777" w:rsidR="00C30DA3" w:rsidRDefault="00C30DA3" w:rsidP="008F15A1">
      <w:pPr>
        <w:rPr>
          <w:sz w:val="28"/>
          <w:szCs w:val="28"/>
        </w:rPr>
      </w:pPr>
    </w:p>
    <w:p w14:paraId="01573366" w14:textId="095B73F3" w:rsidR="00C30DA3" w:rsidRDefault="00C30DA3" w:rsidP="008F15A1">
      <w:pPr>
        <w:rPr>
          <w:sz w:val="28"/>
          <w:szCs w:val="28"/>
        </w:rPr>
      </w:pPr>
    </w:p>
    <w:p w14:paraId="147BE4FB" w14:textId="700C3CE5" w:rsidR="00C30DA3" w:rsidRDefault="00C30DA3" w:rsidP="008F15A1">
      <w:pPr>
        <w:rPr>
          <w:sz w:val="28"/>
          <w:szCs w:val="28"/>
        </w:rPr>
      </w:pPr>
    </w:p>
    <w:p w14:paraId="1149C46F" w14:textId="7F8EB73F" w:rsidR="00C30DA3" w:rsidRPr="00C30DA3" w:rsidRDefault="00E2660A" w:rsidP="008F15A1">
      <w:pPr>
        <w:rPr>
          <w:sz w:val="28"/>
          <w:szCs w:val="28"/>
        </w:rPr>
      </w:pPr>
      <w:r>
        <w:rPr>
          <w:noProof/>
          <w:sz w:val="24"/>
          <w:szCs w:val="24"/>
        </w:rPr>
        <w:lastRenderedPageBreak/>
        <mc:AlternateContent>
          <mc:Choice Requires="wps">
            <w:drawing>
              <wp:anchor distT="0" distB="0" distL="114300" distR="114300" simplePos="0" relativeHeight="251670528" behindDoc="0" locked="0" layoutInCell="1" allowOverlap="1" wp14:anchorId="72519595" wp14:editId="01FF961B">
                <wp:simplePos x="0" y="0"/>
                <wp:positionH relativeFrom="column">
                  <wp:posOffset>44009</wp:posOffset>
                </wp:positionH>
                <wp:positionV relativeFrom="paragraph">
                  <wp:posOffset>-498764</wp:posOffset>
                </wp:positionV>
                <wp:extent cx="6126921" cy="429895"/>
                <wp:effectExtent l="0" t="0" r="7620" b="8255"/>
                <wp:wrapNone/>
                <wp:docPr id="15" name="Text Box 15"/>
                <wp:cNvGraphicFramePr/>
                <a:graphic xmlns:a="http://schemas.openxmlformats.org/drawingml/2006/main">
                  <a:graphicData uri="http://schemas.microsoft.com/office/word/2010/wordprocessingShape">
                    <wps:wsp>
                      <wps:cNvSpPr txBox="1"/>
                      <wps:spPr>
                        <a:xfrm>
                          <a:off x="0" y="0"/>
                          <a:ext cx="6126921" cy="429895"/>
                        </a:xfrm>
                        <a:prstGeom prst="rect">
                          <a:avLst/>
                        </a:prstGeom>
                        <a:solidFill>
                          <a:schemeClr val="lt1"/>
                        </a:solidFill>
                        <a:ln w="6350">
                          <a:noFill/>
                        </a:ln>
                      </wps:spPr>
                      <wps:txbx>
                        <w:txbxContent>
                          <w:p w14:paraId="5AC14EDE" w14:textId="16C9B2FC" w:rsidR="00F53D64" w:rsidRDefault="00F53D64" w:rsidP="00C30DA3">
                            <w:pPr>
                              <w:jc w:val="center"/>
                            </w:pPr>
                            <w:r>
                              <w:rPr>
                                <w:rFonts w:ascii="Britannic Bold" w:hAnsi="Britannic Bold"/>
                                <w:color w:val="808080"/>
                                <w:sz w:val="48"/>
                                <w:szCs w:val="48"/>
                              </w:rPr>
                              <w:t>Fellowship Credentials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2519595" id="_x0000_t202" coordsize="21600,21600" o:spt="202" path="m,l,21600r21600,l21600,xe">
                <v:stroke joinstyle="miter"/>
                <v:path gradientshapeok="t" o:connecttype="rect"/>
              </v:shapetype>
              <v:shape id="Text Box 15" o:spid="_x0000_s1026" type="#_x0000_t202" style="position:absolute;margin-left:3.45pt;margin-top:-39.25pt;width:482.45pt;height:33.8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" fillcolor="white [3201]" stroked="f" strokeweight=".5pt">
                <v:textbox>
                  <w:txbxContent>
                    <w:p w14:paraId="5AC14EDE" w14:textId="16C9B2FC" w:rsidR="00F53D64" w:rsidRDefault="00F53D64" w:rsidP="00C30DA3">
                      <w:pPr>
                        <w:jc w:val="center"/>
                      </w:pPr>
                      <w:r>
                        <w:rPr>
                          <w:rFonts w:ascii="Britannic Bold" w:hAnsi="Britannic Bold"/>
                          <w:color w:val="808080"/>
                          <w:sz w:val="48"/>
                          <w:szCs w:val="48"/>
                        </w:rPr>
                        <w:t>Fellowship Credentials Reports</w:t>
                      </w:r>
                      <w:bookmarkStart w:id="1" w:name="_GoBack"/>
                      <w:bookmarkEnd w:id="1"/>
                    </w:p>
                  </w:txbxContent>
                </v:textbox>
              </v:shape>
            </w:pict>
          </mc:Fallback>
        </mc:AlternateContent>
      </w:r>
      <w:r>
        <w:rPr>
          <w:noProof/>
          <w:sz w:val="24"/>
          <w:szCs w:val="24"/>
        </w:rPr>
        <mc:AlternateContent>
          <mc:Choice Requires="wps">
            <w:drawing>
              <wp:anchor distT="36576" distB="36576" distL="36576" distR="36576" simplePos="0" relativeHeight="251669504" behindDoc="0" locked="0" layoutInCell="1" allowOverlap="1" wp14:anchorId="286F1E95" wp14:editId="090DD17E">
                <wp:simplePos x="0" y="0"/>
                <wp:positionH relativeFrom="column">
                  <wp:posOffset>3260090</wp:posOffset>
                </wp:positionH>
                <wp:positionV relativeFrom="paragraph">
                  <wp:posOffset>24130</wp:posOffset>
                </wp:positionV>
                <wp:extent cx="2914650" cy="2649855"/>
                <wp:effectExtent l="0" t="0" r="19050" b="17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64985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D94D486" w14:textId="061CBBDE" w:rsidR="00F53D64" w:rsidRPr="00C30DA3" w:rsidRDefault="00F53D64" w:rsidP="00C30DA3">
                            <w:pPr>
                              <w:widowControl w:val="0"/>
                              <w:jc w:val="center"/>
                              <w:rPr>
                                <w:b/>
                                <w:bCs/>
                              </w:rPr>
                            </w:pPr>
                            <w:r>
                              <w:rPr>
                                <w:sz w:val="24"/>
                                <w:szCs w:val="24"/>
                              </w:rPr>
                              <w:t xml:space="preserve"> </w:t>
                            </w:r>
                            <w:r>
                              <w:rPr>
                                <w:b/>
                                <w:bCs/>
                              </w:rPr>
                              <w:t>Credentials Report #2</w:t>
                            </w:r>
                          </w:p>
                          <w:p w14:paraId="61A9ED92" w14:textId="77777777" w:rsidR="00F53D64" w:rsidRDefault="00F53D64" w:rsidP="00E2660A">
                            <w:pPr>
                              <w:widowControl w:val="0"/>
                              <w:spacing w:after="0" w:line="240" w:lineRule="auto"/>
                            </w:pPr>
                            <w:r>
                              <w:t xml:space="preserve"> Clubs in Founder Region</w:t>
                            </w:r>
                            <w:r>
                              <w:tab/>
                            </w:r>
                            <w:r>
                              <w:tab/>
                              <w:t>______</w:t>
                            </w:r>
                          </w:p>
                          <w:p w14:paraId="4F0BF286" w14:textId="77777777" w:rsidR="00F53D64" w:rsidRDefault="00F53D64" w:rsidP="00E2660A">
                            <w:pPr>
                              <w:widowControl w:val="0"/>
                              <w:spacing w:after="0" w:line="240" w:lineRule="auto"/>
                            </w:pPr>
                            <w:r>
                              <w:t xml:space="preserve"> Clubs Eligible to Vote</w:t>
                            </w:r>
                            <w:r>
                              <w:tab/>
                            </w:r>
                            <w:r>
                              <w:tab/>
                            </w:r>
                            <w:r>
                              <w:tab/>
                              <w:t>______</w:t>
                            </w:r>
                          </w:p>
                          <w:p w14:paraId="1863DB85" w14:textId="77777777" w:rsidR="00F53D64" w:rsidRDefault="00F53D64" w:rsidP="00E2660A">
                            <w:pPr>
                              <w:widowControl w:val="0"/>
                              <w:spacing w:after="0" w:line="240" w:lineRule="auto"/>
                            </w:pPr>
                            <w:r>
                              <w:t xml:space="preserve"> Clubs Not in Good Standing</w:t>
                            </w:r>
                            <w:r>
                              <w:tab/>
                            </w:r>
                            <w:r>
                              <w:tab/>
                              <w:t>______</w:t>
                            </w:r>
                          </w:p>
                          <w:p w14:paraId="49E932D1" w14:textId="77777777" w:rsidR="00F53D64" w:rsidRDefault="00F53D64" w:rsidP="00E2660A">
                            <w:pPr>
                              <w:widowControl w:val="0"/>
                              <w:spacing w:after="0" w:line="240" w:lineRule="auto"/>
                            </w:pPr>
                            <w:r>
                              <w:t xml:space="preserve"> Clubs Registered</w:t>
                            </w:r>
                            <w:r>
                              <w:tab/>
                            </w:r>
                            <w:r>
                              <w:tab/>
                            </w:r>
                            <w:r>
                              <w:tab/>
                              <w:t>______</w:t>
                            </w:r>
                          </w:p>
                          <w:p w14:paraId="124F49EE" w14:textId="77777777" w:rsidR="00F53D64" w:rsidRDefault="00F53D64" w:rsidP="00E2660A">
                            <w:pPr>
                              <w:widowControl w:val="0"/>
                              <w:spacing w:after="0" w:line="240" w:lineRule="auto"/>
                            </w:pPr>
                            <w:r>
                              <w:t xml:space="preserve"> Total Voting Clubs </w:t>
                            </w:r>
                            <w:r>
                              <w:tab/>
                            </w:r>
                            <w:r>
                              <w:tab/>
                            </w:r>
                            <w:r>
                              <w:tab/>
                              <w:t>______</w:t>
                            </w:r>
                          </w:p>
                          <w:p w14:paraId="06D3E650" w14:textId="77777777" w:rsidR="00F53D64" w:rsidRDefault="00F53D64" w:rsidP="00E2660A">
                            <w:pPr>
                              <w:widowControl w:val="0"/>
                              <w:spacing w:after="0" w:line="240" w:lineRule="auto"/>
                              <w:rPr>
                                <w:sz w:val="8"/>
                                <w:szCs w:val="8"/>
                              </w:rPr>
                            </w:pPr>
                            <w:r>
                              <w:rPr>
                                <w:sz w:val="8"/>
                                <w:szCs w:val="8"/>
                              </w:rPr>
                              <w:t> </w:t>
                            </w:r>
                          </w:p>
                          <w:p w14:paraId="0A373D0B" w14:textId="77777777" w:rsidR="00F53D64" w:rsidRDefault="00F53D64" w:rsidP="00E2660A">
                            <w:pPr>
                              <w:widowControl w:val="0"/>
                              <w:spacing w:after="0" w:line="240" w:lineRule="auto"/>
                            </w:pPr>
                            <w:r>
                              <w:t xml:space="preserve"> Delegates Registered:</w:t>
                            </w:r>
                          </w:p>
                          <w:p w14:paraId="042D8865" w14:textId="77777777" w:rsidR="00F53D64" w:rsidRDefault="00F53D64" w:rsidP="00E2660A">
                            <w:pPr>
                              <w:widowControl w:val="0"/>
                              <w:spacing w:after="0" w:line="240" w:lineRule="auto"/>
                            </w:pPr>
                            <w:r>
                              <w:t xml:space="preserve"> Fellowship Officers</w:t>
                            </w:r>
                            <w:r>
                              <w:tab/>
                            </w:r>
                            <w:r>
                              <w:tab/>
                            </w:r>
                            <w:r>
                              <w:tab/>
                              <w:t xml:space="preserve">______ </w:t>
                            </w:r>
                          </w:p>
                          <w:p w14:paraId="61D64369" w14:textId="77777777" w:rsidR="00F53D64" w:rsidRDefault="00F53D64" w:rsidP="00E2660A">
                            <w:pPr>
                              <w:widowControl w:val="0"/>
                              <w:spacing w:after="0" w:line="240" w:lineRule="auto"/>
                            </w:pPr>
                            <w:r>
                              <w:t xml:space="preserve"> Fellowship Directors</w:t>
                            </w:r>
                            <w:r>
                              <w:tab/>
                            </w:r>
                            <w:r>
                              <w:tab/>
                            </w:r>
                            <w:r>
                              <w:tab/>
                              <w:t>______</w:t>
                            </w:r>
                          </w:p>
                          <w:p w14:paraId="73E5003D" w14:textId="77777777" w:rsidR="00F53D64" w:rsidRDefault="00F53D64" w:rsidP="00E2660A">
                            <w:pPr>
                              <w:widowControl w:val="0"/>
                              <w:spacing w:after="0" w:line="240" w:lineRule="auto"/>
                            </w:pPr>
                            <w:r>
                              <w:t xml:space="preserve"> Region Board Delegates</w:t>
                            </w:r>
                            <w:r>
                              <w:tab/>
                            </w:r>
                            <w:r>
                              <w:tab/>
                              <w:t>______</w:t>
                            </w:r>
                          </w:p>
                          <w:p w14:paraId="33470FFC" w14:textId="77777777" w:rsidR="00F53D64" w:rsidRDefault="00F53D64" w:rsidP="00E2660A">
                            <w:pPr>
                              <w:widowControl w:val="0"/>
                              <w:spacing w:after="0" w:line="240" w:lineRule="auto"/>
                            </w:pPr>
                            <w:r>
                              <w:t xml:space="preserve"> Club Delegates</w:t>
                            </w:r>
                            <w:r>
                              <w:tab/>
                            </w:r>
                            <w:r>
                              <w:tab/>
                            </w:r>
                            <w:r>
                              <w:tab/>
                            </w:r>
                            <w:r>
                              <w:tab/>
                              <w:t>______</w:t>
                            </w:r>
                          </w:p>
                          <w:p w14:paraId="661E2080" w14:textId="07C97F1A" w:rsidR="00F53D64" w:rsidRPr="00C30DA3" w:rsidRDefault="00F53D64" w:rsidP="00E2660A">
                            <w:pPr>
                              <w:widowControl w:val="0"/>
                              <w:spacing w:line="240" w:lineRule="auto"/>
                            </w:pPr>
                            <w:r>
                              <w:t xml:space="preserve"> Total Delegates</w:t>
                            </w:r>
                            <w:r>
                              <w:tab/>
                            </w:r>
                            <w:r>
                              <w:tab/>
                            </w:r>
                            <w:r>
                              <w:tab/>
                            </w:r>
                            <w:r>
                              <w:tab/>
                              <w:t>______</w:t>
                            </w:r>
                          </w:p>
                          <w:p w14:paraId="2CD1CC28" w14:textId="77777777" w:rsidR="00F53D64" w:rsidRDefault="00F53D64" w:rsidP="00E2660A">
                            <w:pPr>
                              <w:widowControl w:val="0"/>
                              <w:spacing w:line="240" w:lineRule="auto"/>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286F1E95" id="Text Box 2" o:spid="_x0000_s1027" type="#_x0000_t202" style="position:absolute;margin-left:256.7pt;margin-top:1.9pt;width:229.5pt;height:208.65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" strokecolor="black [0]" strokeweight="1pt" insetpen="t">
                <v:shadow color="#ccc"/>
                <v:textbox inset="2.85pt,2.85pt,2.85pt,2.85pt">
                  <w:txbxContent>
                    <w:p w14:paraId="4D94D486" w14:textId="061CBBDE" w:rsidR="00F53D64" w:rsidRPr="00C30DA3" w:rsidRDefault="00F53D64" w:rsidP="00C30DA3">
                      <w:pPr>
                        <w:widowControl w:val="0"/>
                        <w:jc w:val="center"/>
                        <w:rPr>
                          <w:b/>
                          <w:bCs/>
                        </w:rPr>
                      </w:pPr>
                      <w:r>
                        <w:rPr>
                          <w:sz w:val="24"/>
                          <w:szCs w:val="24"/>
                        </w:rPr>
                        <w:t xml:space="preserve"> </w:t>
                      </w:r>
                      <w:r>
                        <w:rPr>
                          <w:b/>
                          <w:bCs/>
                        </w:rPr>
                        <w:t>Credentials Report #2</w:t>
                      </w:r>
                    </w:p>
                    <w:p w14:paraId="61A9ED92" w14:textId="77777777" w:rsidR="00F53D64" w:rsidRDefault="00F53D64" w:rsidP="00E2660A">
                      <w:pPr>
                        <w:widowControl w:val="0"/>
                        <w:spacing w:after="0" w:line="240" w:lineRule="auto"/>
                      </w:pPr>
                      <w:r>
                        <w:t xml:space="preserve"> Clubs in Founder Region</w:t>
                      </w:r>
                      <w:r>
                        <w:tab/>
                      </w:r>
                      <w:r>
                        <w:tab/>
                        <w:t>______</w:t>
                      </w:r>
                    </w:p>
                    <w:p w14:paraId="4F0BF286" w14:textId="77777777" w:rsidR="00F53D64" w:rsidRDefault="00F53D64" w:rsidP="00E2660A">
                      <w:pPr>
                        <w:widowControl w:val="0"/>
                        <w:spacing w:after="0" w:line="240" w:lineRule="auto"/>
                      </w:pPr>
                      <w:r>
                        <w:t xml:space="preserve"> Clubs Eligible to Vote</w:t>
                      </w:r>
                      <w:r>
                        <w:tab/>
                      </w:r>
                      <w:r>
                        <w:tab/>
                      </w:r>
                      <w:r>
                        <w:tab/>
                        <w:t>______</w:t>
                      </w:r>
                    </w:p>
                    <w:p w14:paraId="1863DB85" w14:textId="77777777" w:rsidR="00F53D64" w:rsidRDefault="00F53D64" w:rsidP="00E2660A">
                      <w:pPr>
                        <w:widowControl w:val="0"/>
                        <w:spacing w:after="0" w:line="240" w:lineRule="auto"/>
                      </w:pPr>
                      <w:r>
                        <w:t xml:space="preserve"> Clubs Not in Good Standing</w:t>
                      </w:r>
                      <w:r>
                        <w:tab/>
                      </w:r>
                      <w:r>
                        <w:tab/>
                        <w:t>______</w:t>
                      </w:r>
                    </w:p>
                    <w:p w14:paraId="49E932D1" w14:textId="77777777" w:rsidR="00F53D64" w:rsidRDefault="00F53D64" w:rsidP="00E2660A">
                      <w:pPr>
                        <w:widowControl w:val="0"/>
                        <w:spacing w:after="0" w:line="240" w:lineRule="auto"/>
                      </w:pPr>
                      <w:r>
                        <w:t xml:space="preserve"> Clubs Registered</w:t>
                      </w:r>
                      <w:r>
                        <w:tab/>
                      </w:r>
                      <w:r>
                        <w:tab/>
                      </w:r>
                      <w:r>
                        <w:tab/>
                        <w:t>______</w:t>
                      </w:r>
                    </w:p>
                    <w:p w14:paraId="124F49EE" w14:textId="77777777" w:rsidR="00F53D64" w:rsidRDefault="00F53D64" w:rsidP="00E2660A">
                      <w:pPr>
                        <w:widowControl w:val="0"/>
                        <w:spacing w:after="0" w:line="240" w:lineRule="auto"/>
                      </w:pPr>
                      <w:r>
                        <w:t xml:space="preserve"> Total Voting Clubs </w:t>
                      </w:r>
                      <w:r>
                        <w:tab/>
                      </w:r>
                      <w:r>
                        <w:tab/>
                      </w:r>
                      <w:r>
                        <w:tab/>
                        <w:t>______</w:t>
                      </w:r>
                    </w:p>
                    <w:p w14:paraId="06D3E650" w14:textId="77777777" w:rsidR="00F53D64" w:rsidRDefault="00F53D64" w:rsidP="00E2660A">
                      <w:pPr>
                        <w:widowControl w:val="0"/>
                        <w:spacing w:after="0" w:line="240" w:lineRule="auto"/>
                        <w:rPr>
                          <w:sz w:val="8"/>
                          <w:szCs w:val="8"/>
                        </w:rPr>
                      </w:pPr>
                      <w:r>
                        <w:rPr>
                          <w:sz w:val="8"/>
                          <w:szCs w:val="8"/>
                        </w:rPr>
                        <w:t> </w:t>
                      </w:r>
                    </w:p>
                    <w:p w14:paraId="0A373D0B" w14:textId="77777777" w:rsidR="00F53D64" w:rsidRDefault="00F53D64" w:rsidP="00E2660A">
                      <w:pPr>
                        <w:widowControl w:val="0"/>
                        <w:spacing w:after="0" w:line="240" w:lineRule="auto"/>
                      </w:pPr>
                      <w:r>
                        <w:t xml:space="preserve"> Delegates Registered:</w:t>
                      </w:r>
                    </w:p>
                    <w:p w14:paraId="042D8865" w14:textId="77777777" w:rsidR="00F53D64" w:rsidRDefault="00F53D64" w:rsidP="00E2660A">
                      <w:pPr>
                        <w:widowControl w:val="0"/>
                        <w:spacing w:after="0" w:line="240" w:lineRule="auto"/>
                      </w:pPr>
                      <w:r>
                        <w:t xml:space="preserve"> Fellowship Officers</w:t>
                      </w:r>
                      <w:r>
                        <w:tab/>
                      </w:r>
                      <w:r>
                        <w:tab/>
                      </w:r>
                      <w:r>
                        <w:tab/>
                        <w:t xml:space="preserve">______ </w:t>
                      </w:r>
                    </w:p>
                    <w:p w14:paraId="61D64369" w14:textId="77777777" w:rsidR="00F53D64" w:rsidRDefault="00F53D64" w:rsidP="00E2660A">
                      <w:pPr>
                        <w:widowControl w:val="0"/>
                        <w:spacing w:after="0" w:line="240" w:lineRule="auto"/>
                      </w:pPr>
                      <w:r>
                        <w:t xml:space="preserve"> Fellowship Directors</w:t>
                      </w:r>
                      <w:r>
                        <w:tab/>
                      </w:r>
                      <w:r>
                        <w:tab/>
                      </w:r>
                      <w:r>
                        <w:tab/>
                        <w:t>______</w:t>
                      </w:r>
                    </w:p>
                    <w:p w14:paraId="73E5003D" w14:textId="77777777" w:rsidR="00F53D64" w:rsidRDefault="00F53D64" w:rsidP="00E2660A">
                      <w:pPr>
                        <w:widowControl w:val="0"/>
                        <w:spacing w:after="0" w:line="240" w:lineRule="auto"/>
                      </w:pPr>
                      <w:r>
                        <w:t xml:space="preserve"> Region Board Delegates</w:t>
                      </w:r>
                      <w:r>
                        <w:tab/>
                      </w:r>
                      <w:r>
                        <w:tab/>
                        <w:t>______</w:t>
                      </w:r>
                    </w:p>
                    <w:p w14:paraId="33470FFC" w14:textId="77777777" w:rsidR="00F53D64" w:rsidRDefault="00F53D64" w:rsidP="00E2660A">
                      <w:pPr>
                        <w:widowControl w:val="0"/>
                        <w:spacing w:after="0" w:line="240" w:lineRule="auto"/>
                      </w:pPr>
                      <w:r>
                        <w:t xml:space="preserve"> Club Delegates</w:t>
                      </w:r>
                      <w:r>
                        <w:tab/>
                      </w:r>
                      <w:r>
                        <w:tab/>
                      </w:r>
                      <w:r>
                        <w:tab/>
                      </w:r>
                      <w:r>
                        <w:tab/>
                        <w:t>______</w:t>
                      </w:r>
                    </w:p>
                    <w:p w14:paraId="661E2080" w14:textId="07C97F1A" w:rsidR="00F53D64" w:rsidRPr="00C30DA3" w:rsidRDefault="00F53D64" w:rsidP="00E2660A">
                      <w:pPr>
                        <w:widowControl w:val="0"/>
                        <w:spacing w:line="240" w:lineRule="auto"/>
                      </w:pPr>
                      <w:r>
                        <w:t xml:space="preserve"> Total Delegates</w:t>
                      </w:r>
                      <w:r>
                        <w:tab/>
                      </w:r>
                      <w:r>
                        <w:tab/>
                      </w:r>
                      <w:r>
                        <w:tab/>
                      </w:r>
                      <w:r>
                        <w:tab/>
                        <w:t>______</w:t>
                      </w:r>
                    </w:p>
                    <w:p w14:paraId="2CD1CC28" w14:textId="77777777" w:rsidR="00F53D64" w:rsidRDefault="00F53D64" w:rsidP="00E2660A">
                      <w:pPr>
                        <w:widowControl w:val="0"/>
                        <w:spacing w:line="240" w:lineRule="auto"/>
                      </w:pPr>
                      <w:r>
                        <w:t xml:space="preserve"> Quorum for Opening Session</w:t>
                      </w:r>
                      <w:r>
                        <w:tab/>
                      </w:r>
                      <w:r>
                        <w:tab/>
                        <w:t>______</w:t>
                      </w:r>
                    </w:p>
                  </w:txbxContent>
                </v:textbox>
              </v:shape>
            </w:pict>
          </mc:Fallback>
        </mc:AlternateContent>
      </w:r>
      <w:r>
        <w:rPr>
          <w:noProof/>
          <w:sz w:val="24"/>
          <w:szCs w:val="24"/>
        </w:rPr>
        <mc:AlternateContent>
          <mc:Choice Requires="wps">
            <w:drawing>
              <wp:anchor distT="36576" distB="36576" distL="36576" distR="36576" simplePos="0" relativeHeight="251661312" behindDoc="0" locked="0" layoutInCell="1" allowOverlap="1" wp14:anchorId="49C40861" wp14:editId="057C5D8A">
                <wp:simplePos x="0" y="0"/>
                <wp:positionH relativeFrom="column">
                  <wp:posOffset>27115</wp:posOffset>
                </wp:positionH>
                <wp:positionV relativeFrom="paragraph">
                  <wp:posOffset>18415</wp:posOffset>
                </wp:positionV>
                <wp:extent cx="2914650" cy="2640330"/>
                <wp:effectExtent l="0" t="0" r="19050"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640330"/>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10A1E0A" w14:textId="77A077D6" w:rsidR="00F53D64" w:rsidRPr="00C30DA3" w:rsidRDefault="00F53D64" w:rsidP="00C30DA3">
                            <w:pPr>
                              <w:widowControl w:val="0"/>
                              <w:jc w:val="center"/>
                              <w:rPr>
                                <w:b/>
                                <w:bCs/>
                              </w:rPr>
                            </w:pPr>
                            <w:r>
                              <w:rPr>
                                <w:sz w:val="24"/>
                                <w:szCs w:val="24"/>
                              </w:rPr>
                              <w:t xml:space="preserve"> </w:t>
                            </w:r>
                            <w:r>
                              <w:rPr>
                                <w:b/>
                                <w:bCs/>
                              </w:rPr>
                              <w:t>Credentials Report #1</w:t>
                            </w:r>
                          </w:p>
                          <w:p w14:paraId="5C2F4CA8" w14:textId="77777777" w:rsidR="00F53D64" w:rsidRDefault="00F53D64" w:rsidP="00C30DA3">
                            <w:pPr>
                              <w:widowControl w:val="0"/>
                              <w:spacing w:after="0" w:line="240" w:lineRule="auto"/>
                            </w:pPr>
                            <w:r>
                              <w:t xml:space="preserve"> Clubs in Founder Region</w:t>
                            </w:r>
                            <w:r>
                              <w:tab/>
                            </w:r>
                            <w:r>
                              <w:tab/>
                              <w:t>______</w:t>
                            </w:r>
                          </w:p>
                          <w:p w14:paraId="1D9CBFDF" w14:textId="77777777" w:rsidR="00F53D64" w:rsidRDefault="00F53D64" w:rsidP="00C30DA3">
                            <w:pPr>
                              <w:widowControl w:val="0"/>
                              <w:spacing w:after="0" w:line="240" w:lineRule="auto"/>
                            </w:pPr>
                            <w:r>
                              <w:t xml:space="preserve"> Clubs Eligible to Vote</w:t>
                            </w:r>
                            <w:r>
                              <w:tab/>
                            </w:r>
                            <w:r>
                              <w:tab/>
                            </w:r>
                            <w:r>
                              <w:tab/>
                              <w:t>______</w:t>
                            </w:r>
                          </w:p>
                          <w:p w14:paraId="217984A3" w14:textId="77777777" w:rsidR="00F53D64" w:rsidRDefault="00F53D64" w:rsidP="00C30DA3">
                            <w:pPr>
                              <w:widowControl w:val="0"/>
                              <w:spacing w:after="0" w:line="240" w:lineRule="auto"/>
                            </w:pPr>
                            <w:r>
                              <w:t xml:space="preserve"> Clubs Not in Good Standing</w:t>
                            </w:r>
                            <w:r>
                              <w:tab/>
                            </w:r>
                            <w:r>
                              <w:tab/>
                              <w:t>______</w:t>
                            </w:r>
                          </w:p>
                          <w:p w14:paraId="4DE224A6" w14:textId="77777777" w:rsidR="00F53D64" w:rsidRDefault="00F53D64" w:rsidP="00C30DA3">
                            <w:pPr>
                              <w:widowControl w:val="0"/>
                              <w:spacing w:after="0" w:line="240" w:lineRule="auto"/>
                            </w:pPr>
                            <w:r>
                              <w:t xml:space="preserve"> Clubs Registered</w:t>
                            </w:r>
                            <w:r>
                              <w:tab/>
                            </w:r>
                            <w:r>
                              <w:tab/>
                            </w:r>
                            <w:r>
                              <w:tab/>
                              <w:t>______</w:t>
                            </w:r>
                          </w:p>
                          <w:p w14:paraId="77A4E06C" w14:textId="77777777" w:rsidR="00F53D64" w:rsidRDefault="00F53D64" w:rsidP="00C30DA3">
                            <w:pPr>
                              <w:widowControl w:val="0"/>
                              <w:spacing w:after="0" w:line="240" w:lineRule="auto"/>
                            </w:pPr>
                            <w:r>
                              <w:t xml:space="preserve"> Total Voting Clubs </w:t>
                            </w:r>
                            <w:r>
                              <w:tab/>
                            </w:r>
                            <w:r>
                              <w:tab/>
                            </w:r>
                            <w:r>
                              <w:tab/>
                              <w:t>______</w:t>
                            </w:r>
                          </w:p>
                          <w:p w14:paraId="0B429390" w14:textId="77777777" w:rsidR="00F53D64" w:rsidRDefault="00F53D64" w:rsidP="00C30DA3">
                            <w:pPr>
                              <w:widowControl w:val="0"/>
                              <w:spacing w:after="0" w:line="240" w:lineRule="auto"/>
                              <w:rPr>
                                <w:sz w:val="8"/>
                                <w:szCs w:val="8"/>
                              </w:rPr>
                            </w:pPr>
                            <w:r>
                              <w:rPr>
                                <w:sz w:val="8"/>
                                <w:szCs w:val="8"/>
                              </w:rPr>
                              <w:t> </w:t>
                            </w:r>
                          </w:p>
                          <w:p w14:paraId="1423A666" w14:textId="77777777" w:rsidR="00F53D64" w:rsidRDefault="00F53D64" w:rsidP="00C30DA3">
                            <w:pPr>
                              <w:widowControl w:val="0"/>
                              <w:spacing w:after="0" w:line="240" w:lineRule="auto"/>
                            </w:pPr>
                            <w:r>
                              <w:t xml:space="preserve"> Delegates Registered:</w:t>
                            </w:r>
                          </w:p>
                          <w:p w14:paraId="36B35B8A" w14:textId="77777777" w:rsidR="00F53D64" w:rsidRDefault="00F53D64" w:rsidP="00C30DA3">
                            <w:pPr>
                              <w:widowControl w:val="0"/>
                              <w:spacing w:after="0" w:line="240" w:lineRule="auto"/>
                            </w:pPr>
                            <w:r>
                              <w:t xml:space="preserve"> Fellowship Officers</w:t>
                            </w:r>
                            <w:r>
                              <w:tab/>
                            </w:r>
                            <w:r>
                              <w:tab/>
                            </w:r>
                            <w:r>
                              <w:tab/>
                              <w:t xml:space="preserve">______ </w:t>
                            </w:r>
                          </w:p>
                          <w:p w14:paraId="19CB97B9" w14:textId="77777777" w:rsidR="00F53D64" w:rsidRDefault="00F53D64" w:rsidP="00C30DA3">
                            <w:pPr>
                              <w:widowControl w:val="0"/>
                              <w:spacing w:after="0" w:line="240" w:lineRule="auto"/>
                            </w:pPr>
                            <w:r>
                              <w:t xml:space="preserve"> Fellowship Directors</w:t>
                            </w:r>
                            <w:r>
                              <w:tab/>
                            </w:r>
                            <w:r>
                              <w:tab/>
                            </w:r>
                            <w:r>
                              <w:tab/>
                              <w:t>______</w:t>
                            </w:r>
                          </w:p>
                          <w:p w14:paraId="32885ED6" w14:textId="77777777" w:rsidR="00F53D64" w:rsidRDefault="00F53D64" w:rsidP="00C30DA3">
                            <w:pPr>
                              <w:widowControl w:val="0"/>
                              <w:spacing w:after="0" w:line="240" w:lineRule="auto"/>
                            </w:pPr>
                            <w:r>
                              <w:t xml:space="preserve"> Region Board Delegates</w:t>
                            </w:r>
                            <w:r>
                              <w:tab/>
                            </w:r>
                            <w:r>
                              <w:tab/>
                              <w:t>______</w:t>
                            </w:r>
                          </w:p>
                          <w:p w14:paraId="34AB0E49" w14:textId="77777777" w:rsidR="00F53D64" w:rsidRDefault="00F53D64" w:rsidP="00C30DA3">
                            <w:pPr>
                              <w:widowControl w:val="0"/>
                              <w:spacing w:after="0"/>
                            </w:pPr>
                            <w:r>
                              <w:t xml:space="preserve"> Club Delegates</w:t>
                            </w:r>
                            <w:r>
                              <w:tab/>
                            </w:r>
                            <w:r>
                              <w:tab/>
                            </w:r>
                            <w:r>
                              <w:tab/>
                            </w:r>
                            <w:r>
                              <w:tab/>
                              <w:t>______</w:t>
                            </w:r>
                          </w:p>
                          <w:p w14:paraId="0F3128AD" w14:textId="4E498542" w:rsidR="00F53D64" w:rsidRPr="00C30DA3" w:rsidRDefault="00F53D64" w:rsidP="00C30DA3">
                            <w:pPr>
                              <w:widowControl w:val="0"/>
                            </w:pPr>
                            <w:r>
                              <w:t xml:space="preserve"> Total Delegates</w:t>
                            </w:r>
                            <w:r>
                              <w:tab/>
                            </w:r>
                            <w:r>
                              <w:tab/>
                            </w:r>
                            <w:r>
                              <w:tab/>
                            </w:r>
                            <w:r>
                              <w:tab/>
                              <w:t>______</w:t>
                            </w:r>
                          </w:p>
                          <w:p w14:paraId="6BF23296" w14:textId="77777777" w:rsidR="00F53D64" w:rsidRDefault="00F53D64" w:rsidP="00C30DA3">
                            <w:pPr>
                              <w:widowControl w:val="0"/>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49C40861" id="Text Box 11" o:spid="_x0000_s1028" type="#_x0000_t202" style="position:absolute;margin-left:2.15pt;margin-top:1.45pt;width:229.5pt;height:207.9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" strokecolor="black [0]" strokeweight="1pt" insetpen="t">
                <v:shadow color="#ccc"/>
                <v:textbox inset="2.85pt,2.85pt,2.85pt,2.85pt">
                  <w:txbxContent>
                    <w:p w14:paraId="610A1E0A" w14:textId="77A077D6" w:rsidR="00F53D64" w:rsidRPr="00C30DA3" w:rsidRDefault="00F53D64" w:rsidP="00C30DA3">
                      <w:pPr>
                        <w:widowControl w:val="0"/>
                        <w:jc w:val="center"/>
                        <w:rPr>
                          <w:b/>
                          <w:bCs/>
                        </w:rPr>
                      </w:pPr>
                      <w:r>
                        <w:rPr>
                          <w:sz w:val="24"/>
                          <w:szCs w:val="24"/>
                        </w:rPr>
                        <w:t xml:space="preserve"> </w:t>
                      </w:r>
                      <w:r>
                        <w:rPr>
                          <w:b/>
                          <w:bCs/>
                        </w:rPr>
                        <w:t>Credentials Report #1</w:t>
                      </w:r>
                    </w:p>
                    <w:p w14:paraId="5C2F4CA8" w14:textId="77777777" w:rsidR="00F53D64" w:rsidRDefault="00F53D64" w:rsidP="00C30DA3">
                      <w:pPr>
                        <w:widowControl w:val="0"/>
                        <w:spacing w:after="0" w:line="240" w:lineRule="auto"/>
                      </w:pPr>
                      <w:r>
                        <w:t xml:space="preserve"> Clubs in Founder Region</w:t>
                      </w:r>
                      <w:r>
                        <w:tab/>
                      </w:r>
                      <w:r>
                        <w:tab/>
                        <w:t>______</w:t>
                      </w:r>
                    </w:p>
                    <w:p w14:paraId="1D9CBFDF" w14:textId="77777777" w:rsidR="00F53D64" w:rsidRDefault="00F53D64" w:rsidP="00C30DA3">
                      <w:pPr>
                        <w:widowControl w:val="0"/>
                        <w:spacing w:after="0" w:line="240" w:lineRule="auto"/>
                      </w:pPr>
                      <w:r>
                        <w:t xml:space="preserve"> Clubs Eligible to Vote</w:t>
                      </w:r>
                      <w:r>
                        <w:tab/>
                      </w:r>
                      <w:r>
                        <w:tab/>
                      </w:r>
                      <w:r>
                        <w:tab/>
                        <w:t>______</w:t>
                      </w:r>
                    </w:p>
                    <w:p w14:paraId="217984A3" w14:textId="77777777" w:rsidR="00F53D64" w:rsidRDefault="00F53D64" w:rsidP="00C30DA3">
                      <w:pPr>
                        <w:widowControl w:val="0"/>
                        <w:spacing w:after="0" w:line="240" w:lineRule="auto"/>
                      </w:pPr>
                      <w:r>
                        <w:t xml:space="preserve"> Clubs Not in Good Standing</w:t>
                      </w:r>
                      <w:r>
                        <w:tab/>
                      </w:r>
                      <w:r>
                        <w:tab/>
                        <w:t>______</w:t>
                      </w:r>
                    </w:p>
                    <w:p w14:paraId="4DE224A6" w14:textId="77777777" w:rsidR="00F53D64" w:rsidRDefault="00F53D64" w:rsidP="00C30DA3">
                      <w:pPr>
                        <w:widowControl w:val="0"/>
                        <w:spacing w:after="0" w:line="240" w:lineRule="auto"/>
                      </w:pPr>
                      <w:r>
                        <w:t xml:space="preserve"> Clubs Registered</w:t>
                      </w:r>
                      <w:r>
                        <w:tab/>
                      </w:r>
                      <w:r>
                        <w:tab/>
                      </w:r>
                      <w:r>
                        <w:tab/>
                        <w:t>______</w:t>
                      </w:r>
                    </w:p>
                    <w:p w14:paraId="77A4E06C" w14:textId="77777777" w:rsidR="00F53D64" w:rsidRDefault="00F53D64" w:rsidP="00C30DA3">
                      <w:pPr>
                        <w:widowControl w:val="0"/>
                        <w:spacing w:after="0" w:line="240" w:lineRule="auto"/>
                      </w:pPr>
                      <w:r>
                        <w:t xml:space="preserve"> Total Voting Clubs </w:t>
                      </w:r>
                      <w:r>
                        <w:tab/>
                      </w:r>
                      <w:r>
                        <w:tab/>
                      </w:r>
                      <w:r>
                        <w:tab/>
                        <w:t>______</w:t>
                      </w:r>
                    </w:p>
                    <w:p w14:paraId="0B429390" w14:textId="77777777" w:rsidR="00F53D64" w:rsidRDefault="00F53D64" w:rsidP="00C30DA3">
                      <w:pPr>
                        <w:widowControl w:val="0"/>
                        <w:spacing w:after="0" w:line="240" w:lineRule="auto"/>
                        <w:rPr>
                          <w:sz w:val="8"/>
                          <w:szCs w:val="8"/>
                        </w:rPr>
                      </w:pPr>
                      <w:r>
                        <w:rPr>
                          <w:sz w:val="8"/>
                          <w:szCs w:val="8"/>
                        </w:rPr>
                        <w:t> </w:t>
                      </w:r>
                    </w:p>
                    <w:p w14:paraId="1423A666" w14:textId="77777777" w:rsidR="00F53D64" w:rsidRDefault="00F53D64" w:rsidP="00C30DA3">
                      <w:pPr>
                        <w:widowControl w:val="0"/>
                        <w:spacing w:after="0" w:line="240" w:lineRule="auto"/>
                      </w:pPr>
                      <w:r>
                        <w:t xml:space="preserve"> Delegates Registered:</w:t>
                      </w:r>
                    </w:p>
                    <w:p w14:paraId="36B35B8A" w14:textId="77777777" w:rsidR="00F53D64" w:rsidRDefault="00F53D64" w:rsidP="00C30DA3">
                      <w:pPr>
                        <w:widowControl w:val="0"/>
                        <w:spacing w:after="0" w:line="240" w:lineRule="auto"/>
                      </w:pPr>
                      <w:r>
                        <w:t xml:space="preserve"> Fellowship Officers</w:t>
                      </w:r>
                      <w:r>
                        <w:tab/>
                      </w:r>
                      <w:r>
                        <w:tab/>
                      </w:r>
                      <w:r>
                        <w:tab/>
                        <w:t xml:space="preserve">______ </w:t>
                      </w:r>
                    </w:p>
                    <w:p w14:paraId="19CB97B9" w14:textId="77777777" w:rsidR="00F53D64" w:rsidRDefault="00F53D64" w:rsidP="00C30DA3">
                      <w:pPr>
                        <w:widowControl w:val="0"/>
                        <w:spacing w:after="0" w:line="240" w:lineRule="auto"/>
                      </w:pPr>
                      <w:r>
                        <w:t xml:space="preserve"> Fellowship Directors</w:t>
                      </w:r>
                      <w:r>
                        <w:tab/>
                      </w:r>
                      <w:r>
                        <w:tab/>
                      </w:r>
                      <w:r>
                        <w:tab/>
                        <w:t>______</w:t>
                      </w:r>
                    </w:p>
                    <w:p w14:paraId="32885ED6" w14:textId="77777777" w:rsidR="00F53D64" w:rsidRDefault="00F53D64" w:rsidP="00C30DA3">
                      <w:pPr>
                        <w:widowControl w:val="0"/>
                        <w:spacing w:after="0" w:line="240" w:lineRule="auto"/>
                      </w:pPr>
                      <w:r>
                        <w:t xml:space="preserve"> Region Board Delegates</w:t>
                      </w:r>
                      <w:r>
                        <w:tab/>
                      </w:r>
                      <w:r>
                        <w:tab/>
                        <w:t>______</w:t>
                      </w:r>
                    </w:p>
                    <w:p w14:paraId="34AB0E49" w14:textId="77777777" w:rsidR="00F53D64" w:rsidRDefault="00F53D64" w:rsidP="00C30DA3">
                      <w:pPr>
                        <w:widowControl w:val="0"/>
                        <w:spacing w:after="0"/>
                      </w:pPr>
                      <w:r>
                        <w:t xml:space="preserve"> Club Delegates</w:t>
                      </w:r>
                      <w:r>
                        <w:tab/>
                      </w:r>
                      <w:r>
                        <w:tab/>
                      </w:r>
                      <w:r>
                        <w:tab/>
                      </w:r>
                      <w:r>
                        <w:tab/>
                        <w:t>______</w:t>
                      </w:r>
                    </w:p>
                    <w:p w14:paraId="0F3128AD" w14:textId="4E498542" w:rsidR="00F53D64" w:rsidRPr="00C30DA3" w:rsidRDefault="00F53D64" w:rsidP="00C30DA3">
                      <w:pPr>
                        <w:widowControl w:val="0"/>
                      </w:pPr>
                      <w:r>
                        <w:t xml:space="preserve"> Total Delegates</w:t>
                      </w:r>
                      <w:r>
                        <w:tab/>
                      </w:r>
                      <w:r>
                        <w:tab/>
                      </w:r>
                      <w:r>
                        <w:tab/>
                      </w:r>
                      <w:r>
                        <w:tab/>
                        <w:t>______</w:t>
                      </w:r>
                    </w:p>
                    <w:p w14:paraId="6BF23296" w14:textId="77777777" w:rsidR="00F53D64" w:rsidRDefault="00F53D64" w:rsidP="00C30DA3">
                      <w:pPr>
                        <w:widowControl w:val="0"/>
                      </w:pPr>
                      <w:r>
                        <w:t xml:space="preserve"> Quorum for Opening Session</w:t>
                      </w:r>
                      <w:r>
                        <w:tab/>
                      </w:r>
                      <w:r>
                        <w:tab/>
                        <w:t>______</w:t>
                      </w:r>
                    </w:p>
                  </w:txbxContent>
                </v:textbox>
              </v:shape>
            </w:pict>
          </mc:Fallback>
        </mc:AlternateContent>
      </w:r>
      <w:r>
        <w:rPr>
          <w:noProof/>
          <w:sz w:val="24"/>
          <w:szCs w:val="24"/>
        </w:rPr>
        <mc:AlternateContent>
          <mc:Choice Requires="wps">
            <w:drawing>
              <wp:anchor distT="36576" distB="36576" distL="36576" distR="36576" simplePos="0" relativeHeight="251665408" behindDoc="0" locked="0" layoutInCell="1" allowOverlap="1" wp14:anchorId="0F13A774" wp14:editId="006B8D25">
                <wp:simplePos x="0" y="0"/>
                <wp:positionH relativeFrom="column">
                  <wp:posOffset>3256633</wp:posOffset>
                </wp:positionH>
                <wp:positionV relativeFrom="paragraph">
                  <wp:posOffset>6170978</wp:posOffset>
                </wp:positionV>
                <wp:extent cx="2914650" cy="2581465"/>
                <wp:effectExtent l="0" t="0" r="19050"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8146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17B9616" w14:textId="2928C1A4" w:rsidR="00F53D64" w:rsidRPr="00E2660A" w:rsidRDefault="00F53D64" w:rsidP="00E2660A">
                            <w:pPr>
                              <w:widowControl w:val="0"/>
                              <w:jc w:val="center"/>
                              <w:rPr>
                                <w:b/>
                                <w:bCs/>
                              </w:rPr>
                            </w:pPr>
                            <w:r>
                              <w:rPr>
                                <w:sz w:val="24"/>
                                <w:szCs w:val="24"/>
                              </w:rPr>
                              <w:t xml:space="preserve"> </w:t>
                            </w:r>
                            <w:r>
                              <w:rPr>
                                <w:b/>
                                <w:bCs/>
                              </w:rPr>
                              <w:t>Credentials Report #4</w:t>
                            </w:r>
                          </w:p>
                          <w:p w14:paraId="7D39797E" w14:textId="77777777" w:rsidR="00F53D64" w:rsidRDefault="00F53D64" w:rsidP="00E2660A">
                            <w:pPr>
                              <w:widowControl w:val="0"/>
                              <w:spacing w:after="0" w:line="240" w:lineRule="auto"/>
                              <w:rPr>
                                <w:rFonts w:ascii="Times New Roman" w:hAnsi="Times New Roman"/>
                              </w:rPr>
                            </w:pPr>
                            <w:r>
                              <w:rPr>
                                <w:rFonts w:ascii="Book Antiqua" w:hAnsi="Book Antiqua"/>
                              </w:rPr>
                              <w:t xml:space="preserve"> </w:t>
                            </w:r>
                            <w:r>
                              <w:t>Clubs in Founder Region</w:t>
                            </w:r>
                            <w:r>
                              <w:tab/>
                            </w:r>
                            <w:r>
                              <w:tab/>
                              <w:t>______</w:t>
                            </w:r>
                          </w:p>
                          <w:p w14:paraId="20F6DD20" w14:textId="77777777" w:rsidR="00F53D64" w:rsidRDefault="00F53D64" w:rsidP="00E2660A">
                            <w:pPr>
                              <w:widowControl w:val="0"/>
                              <w:spacing w:after="0" w:line="240" w:lineRule="auto"/>
                            </w:pPr>
                            <w:r>
                              <w:t xml:space="preserve"> Clubs Eligible to Vote</w:t>
                            </w:r>
                            <w:r>
                              <w:tab/>
                            </w:r>
                            <w:r>
                              <w:tab/>
                              <w:t xml:space="preserve">             ______</w:t>
                            </w:r>
                          </w:p>
                          <w:p w14:paraId="398DC781" w14:textId="77777777" w:rsidR="00F53D64" w:rsidRDefault="00F53D64" w:rsidP="00E2660A">
                            <w:pPr>
                              <w:widowControl w:val="0"/>
                              <w:spacing w:after="0" w:line="240" w:lineRule="auto"/>
                            </w:pPr>
                            <w:r>
                              <w:t xml:space="preserve"> Clubs Not in Good Standing</w:t>
                            </w:r>
                            <w:r>
                              <w:tab/>
                            </w:r>
                            <w:r>
                              <w:tab/>
                              <w:t>______</w:t>
                            </w:r>
                          </w:p>
                          <w:p w14:paraId="0F2B6028" w14:textId="77777777" w:rsidR="00F53D64" w:rsidRDefault="00F53D64" w:rsidP="00E2660A">
                            <w:pPr>
                              <w:widowControl w:val="0"/>
                              <w:spacing w:after="0" w:line="240" w:lineRule="auto"/>
                            </w:pPr>
                            <w:r>
                              <w:t xml:space="preserve"> Clubs Registered</w:t>
                            </w:r>
                            <w:r>
                              <w:tab/>
                            </w:r>
                            <w:r>
                              <w:tab/>
                            </w:r>
                            <w:r>
                              <w:tab/>
                              <w:t>______</w:t>
                            </w:r>
                          </w:p>
                          <w:p w14:paraId="0E148C2A" w14:textId="77777777" w:rsidR="00F53D64" w:rsidRDefault="00F53D64" w:rsidP="00E2660A">
                            <w:pPr>
                              <w:widowControl w:val="0"/>
                              <w:spacing w:after="0" w:line="240" w:lineRule="auto"/>
                            </w:pPr>
                            <w:r>
                              <w:t xml:space="preserve"> Total Voting Clubs </w:t>
                            </w:r>
                            <w:r>
                              <w:tab/>
                            </w:r>
                            <w:r>
                              <w:tab/>
                            </w:r>
                            <w:r>
                              <w:tab/>
                              <w:t>______</w:t>
                            </w:r>
                          </w:p>
                          <w:p w14:paraId="4551F27C" w14:textId="77777777" w:rsidR="00F53D64" w:rsidRDefault="00F53D64" w:rsidP="00E2660A">
                            <w:pPr>
                              <w:widowControl w:val="0"/>
                              <w:spacing w:after="0" w:line="240" w:lineRule="auto"/>
                              <w:rPr>
                                <w:sz w:val="8"/>
                                <w:szCs w:val="8"/>
                              </w:rPr>
                            </w:pPr>
                            <w:r>
                              <w:rPr>
                                <w:sz w:val="8"/>
                                <w:szCs w:val="8"/>
                              </w:rPr>
                              <w:t> </w:t>
                            </w:r>
                          </w:p>
                          <w:p w14:paraId="73D066F8" w14:textId="77777777" w:rsidR="00F53D64" w:rsidRDefault="00F53D64" w:rsidP="00E2660A">
                            <w:pPr>
                              <w:widowControl w:val="0"/>
                              <w:spacing w:after="0" w:line="240" w:lineRule="auto"/>
                            </w:pPr>
                            <w:r>
                              <w:t xml:space="preserve"> Delegates Registered:</w:t>
                            </w:r>
                          </w:p>
                          <w:p w14:paraId="1D0B35D3" w14:textId="1C6C0818" w:rsidR="00F53D64" w:rsidRDefault="00F53D64" w:rsidP="00E2660A">
                            <w:pPr>
                              <w:widowControl w:val="0"/>
                              <w:spacing w:after="0" w:line="240" w:lineRule="auto"/>
                            </w:pPr>
                            <w:r>
                              <w:t xml:space="preserve"> Region Officers</w:t>
                            </w:r>
                            <w:r>
                              <w:tab/>
                            </w:r>
                            <w:r>
                              <w:tab/>
                              <w:t xml:space="preserve">              </w:t>
                            </w:r>
                            <w:r>
                              <w:tab/>
                            </w:r>
                            <w:r>
                              <w:tab/>
                              <w:t xml:space="preserve">______ </w:t>
                            </w:r>
                          </w:p>
                          <w:p w14:paraId="521CB1B3" w14:textId="77777777" w:rsidR="00F53D64" w:rsidRDefault="00F53D64" w:rsidP="00E2660A">
                            <w:pPr>
                              <w:widowControl w:val="0"/>
                              <w:spacing w:after="0" w:line="240" w:lineRule="auto"/>
                            </w:pPr>
                            <w:r>
                              <w:t xml:space="preserve"> District Directors</w:t>
                            </w:r>
                            <w:r>
                              <w:tab/>
                            </w:r>
                            <w:r>
                              <w:tab/>
                              <w:t xml:space="preserve">              ______</w:t>
                            </w:r>
                          </w:p>
                          <w:p w14:paraId="31D9F5E5" w14:textId="77777777" w:rsidR="00F53D64" w:rsidRDefault="00F53D64" w:rsidP="00E2660A">
                            <w:pPr>
                              <w:widowControl w:val="0"/>
                              <w:spacing w:after="0"/>
                            </w:pPr>
                            <w:r>
                              <w:t xml:space="preserve"> Club Delegates</w:t>
                            </w:r>
                            <w:r>
                              <w:tab/>
                            </w:r>
                            <w:r>
                              <w:tab/>
                            </w:r>
                            <w:r>
                              <w:tab/>
                              <w:t xml:space="preserve">              ______</w:t>
                            </w:r>
                          </w:p>
                          <w:p w14:paraId="5580B5F9" w14:textId="41B11AD5" w:rsidR="00F53D64" w:rsidRDefault="00F53D64" w:rsidP="00E2660A">
                            <w:pPr>
                              <w:widowControl w:val="0"/>
                              <w:spacing w:after="0"/>
                            </w:pPr>
                            <w:r>
                              <w:t xml:space="preserve"> Total Delegates</w:t>
                            </w:r>
                            <w:r>
                              <w:tab/>
                            </w:r>
                            <w:r>
                              <w:tab/>
                              <w:t xml:space="preserve">              </w:t>
                            </w:r>
                            <w:r>
                              <w:tab/>
                            </w:r>
                            <w:r>
                              <w:tab/>
                              <w:t>______</w:t>
                            </w:r>
                          </w:p>
                          <w:p w14:paraId="425F3498" w14:textId="77777777" w:rsidR="00F53D64" w:rsidRDefault="00F53D64" w:rsidP="00E2660A">
                            <w:pPr>
                              <w:widowControl w:val="0"/>
                              <w:spacing w:after="0"/>
                            </w:pPr>
                          </w:p>
                          <w:p w14:paraId="45D1F230" w14:textId="77777777" w:rsidR="00F53D64" w:rsidRDefault="00F53D64" w:rsidP="00C30DA3">
                            <w:pPr>
                              <w:widowControl w:val="0"/>
                            </w:pPr>
                            <w:r>
                              <w:t xml:space="preserve"> Quorum for Opening Session</w:t>
                            </w:r>
                            <w:r>
                              <w:tab/>
                              <w:t xml:space="preserve">              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0F13A774" id="Text Box 7" o:spid="_x0000_s1029" type="#_x0000_t202" style="position:absolute;margin-left:256.45pt;margin-top:485.9pt;width:229.5pt;height:203.2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" strokecolor="black [0]" strokeweight="1pt" insetpen="t">
                <v:shadow color="#ccc"/>
                <v:textbox inset="2.85pt,2.85pt,2.85pt,2.85pt">
                  <w:txbxContent>
                    <w:p w14:paraId="017B9616" w14:textId="2928C1A4" w:rsidR="00F53D64" w:rsidRPr="00E2660A" w:rsidRDefault="00F53D64" w:rsidP="00E2660A">
                      <w:pPr>
                        <w:widowControl w:val="0"/>
                        <w:jc w:val="center"/>
                        <w:rPr>
                          <w:b/>
                          <w:bCs/>
                        </w:rPr>
                      </w:pPr>
                      <w:r>
                        <w:rPr>
                          <w:sz w:val="24"/>
                          <w:szCs w:val="24"/>
                        </w:rPr>
                        <w:t xml:space="preserve"> </w:t>
                      </w:r>
                      <w:r>
                        <w:rPr>
                          <w:b/>
                          <w:bCs/>
                        </w:rPr>
                        <w:t>Credentials Report #4</w:t>
                      </w:r>
                    </w:p>
                    <w:p w14:paraId="7D39797E" w14:textId="77777777" w:rsidR="00F53D64" w:rsidRDefault="00F53D64" w:rsidP="00E2660A">
                      <w:pPr>
                        <w:widowControl w:val="0"/>
                        <w:spacing w:after="0" w:line="240" w:lineRule="auto"/>
                        <w:rPr>
                          <w:rFonts w:ascii="Times New Roman" w:hAnsi="Times New Roman"/>
                        </w:rPr>
                      </w:pPr>
                      <w:r>
                        <w:rPr>
                          <w:rFonts w:ascii="Book Antiqua" w:hAnsi="Book Antiqua"/>
                        </w:rPr>
                        <w:t xml:space="preserve"> </w:t>
                      </w:r>
                      <w:r>
                        <w:t>Clubs in Founder Region</w:t>
                      </w:r>
                      <w:r>
                        <w:tab/>
                      </w:r>
                      <w:r>
                        <w:tab/>
                        <w:t>______</w:t>
                      </w:r>
                    </w:p>
                    <w:p w14:paraId="20F6DD20" w14:textId="77777777" w:rsidR="00F53D64" w:rsidRDefault="00F53D64" w:rsidP="00E2660A">
                      <w:pPr>
                        <w:widowControl w:val="0"/>
                        <w:spacing w:after="0" w:line="240" w:lineRule="auto"/>
                      </w:pPr>
                      <w:r>
                        <w:t xml:space="preserve"> Clubs Eligible to Vote</w:t>
                      </w:r>
                      <w:r>
                        <w:tab/>
                      </w:r>
                      <w:r>
                        <w:tab/>
                        <w:t xml:space="preserve">             ______</w:t>
                      </w:r>
                    </w:p>
                    <w:p w14:paraId="398DC781" w14:textId="77777777" w:rsidR="00F53D64" w:rsidRDefault="00F53D64" w:rsidP="00E2660A">
                      <w:pPr>
                        <w:widowControl w:val="0"/>
                        <w:spacing w:after="0" w:line="240" w:lineRule="auto"/>
                      </w:pPr>
                      <w:r>
                        <w:t xml:space="preserve"> Clubs Not in Good Standing</w:t>
                      </w:r>
                      <w:r>
                        <w:tab/>
                      </w:r>
                      <w:r>
                        <w:tab/>
                        <w:t>______</w:t>
                      </w:r>
                    </w:p>
                    <w:p w14:paraId="0F2B6028" w14:textId="77777777" w:rsidR="00F53D64" w:rsidRDefault="00F53D64" w:rsidP="00E2660A">
                      <w:pPr>
                        <w:widowControl w:val="0"/>
                        <w:spacing w:after="0" w:line="240" w:lineRule="auto"/>
                      </w:pPr>
                      <w:r>
                        <w:t xml:space="preserve"> Clubs Registered</w:t>
                      </w:r>
                      <w:r>
                        <w:tab/>
                      </w:r>
                      <w:r>
                        <w:tab/>
                      </w:r>
                      <w:r>
                        <w:tab/>
                        <w:t>______</w:t>
                      </w:r>
                    </w:p>
                    <w:p w14:paraId="0E148C2A" w14:textId="77777777" w:rsidR="00F53D64" w:rsidRDefault="00F53D64" w:rsidP="00E2660A">
                      <w:pPr>
                        <w:widowControl w:val="0"/>
                        <w:spacing w:after="0" w:line="240" w:lineRule="auto"/>
                      </w:pPr>
                      <w:r>
                        <w:t xml:space="preserve"> Total Voting Clubs </w:t>
                      </w:r>
                      <w:r>
                        <w:tab/>
                      </w:r>
                      <w:r>
                        <w:tab/>
                      </w:r>
                      <w:r>
                        <w:tab/>
                        <w:t>______</w:t>
                      </w:r>
                    </w:p>
                    <w:p w14:paraId="4551F27C" w14:textId="77777777" w:rsidR="00F53D64" w:rsidRDefault="00F53D64" w:rsidP="00E2660A">
                      <w:pPr>
                        <w:widowControl w:val="0"/>
                        <w:spacing w:after="0" w:line="240" w:lineRule="auto"/>
                        <w:rPr>
                          <w:sz w:val="8"/>
                          <w:szCs w:val="8"/>
                        </w:rPr>
                      </w:pPr>
                      <w:r>
                        <w:rPr>
                          <w:sz w:val="8"/>
                          <w:szCs w:val="8"/>
                        </w:rPr>
                        <w:t> </w:t>
                      </w:r>
                    </w:p>
                    <w:p w14:paraId="73D066F8" w14:textId="77777777" w:rsidR="00F53D64" w:rsidRDefault="00F53D64" w:rsidP="00E2660A">
                      <w:pPr>
                        <w:widowControl w:val="0"/>
                        <w:spacing w:after="0" w:line="240" w:lineRule="auto"/>
                      </w:pPr>
                      <w:r>
                        <w:t xml:space="preserve"> Delegates Registered:</w:t>
                      </w:r>
                    </w:p>
                    <w:p w14:paraId="1D0B35D3" w14:textId="1C6C0818" w:rsidR="00F53D64" w:rsidRDefault="00F53D64" w:rsidP="00E2660A">
                      <w:pPr>
                        <w:widowControl w:val="0"/>
                        <w:spacing w:after="0" w:line="240" w:lineRule="auto"/>
                      </w:pPr>
                      <w:r>
                        <w:t xml:space="preserve"> Region Officers</w:t>
                      </w:r>
                      <w:r>
                        <w:tab/>
                      </w:r>
                      <w:r>
                        <w:tab/>
                        <w:t xml:space="preserve">              </w:t>
                      </w:r>
                      <w:r>
                        <w:tab/>
                      </w:r>
                      <w:r>
                        <w:tab/>
                        <w:t xml:space="preserve">______ </w:t>
                      </w:r>
                    </w:p>
                    <w:p w14:paraId="521CB1B3" w14:textId="77777777" w:rsidR="00F53D64" w:rsidRDefault="00F53D64" w:rsidP="00E2660A">
                      <w:pPr>
                        <w:widowControl w:val="0"/>
                        <w:spacing w:after="0" w:line="240" w:lineRule="auto"/>
                      </w:pPr>
                      <w:r>
                        <w:t xml:space="preserve"> District Directors</w:t>
                      </w:r>
                      <w:r>
                        <w:tab/>
                      </w:r>
                      <w:r>
                        <w:tab/>
                        <w:t xml:space="preserve">              ______</w:t>
                      </w:r>
                    </w:p>
                    <w:p w14:paraId="31D9F5E5" w14:textId="77777777" w:rsidR="00F53D64" w:rsidRDefault="00F53D64" w:rsidP="00E2660A">
                      <w:pPr>
                        <w:widowControl w:val="0"/>
                        <w:spacing w:after="0"/>
                      </w:pPr>
                      <w:r>
                        <w:t xml:space="preserve"> Club Delegates</w:t>
                      </w:r>
                      <w:r>
                        <w:tab/>
                      </w:r>
                      <w:r>
                        <w:tab/>
                      </w:r>
                      <w:r>
                        <w:tab/>
                        <w:t xml:space="preserve">              ______</w:t>
                      </w:r>
                    </w:p>
                    <w:p w14:paraId="5580B5F9" w14:textId="41B11AD5" w:rsidR="00F53D64" w:rsidRDefault="00F53D64" w:rsidP="00E2660A">
                      <w:pPr>
                        <w:widowControl w:val="0"/>
                        <w:spacing w:after="0"/>
                      </w:pPr>
                      <w:r>
                        <w:t xml:space="preserve"> Total Delegates</w:t>
                      </w:r>
                      <w:r>
                        <w:tab/>
                      </w:r>
                      <w:r>
                        <w:tab/>
                        <w:t xml:space="preserve">              </w:t>
                      </w:r>
                      <w:r>
                        <w:tab/>
                      </w:r>
                      <w:r>
                        <w:tab/>
                        <w:t>______</w:t>
                      </w:r>
                    </w:p>
                    <w:p w14:paraId="425F3498" w14:textId="77777777" w:rsidR="00F53D64" w:rsidRDefault="00F53D64" w:rsidP="00E2660A">
                      <w:pPr>
                        <w:widowControl w:val="0"/>
                        <w:spacing w:after="0"/>
                      </w:pPr>
                    </w:p>
                    <w:p w14:paraId="45D1F230" w14:textId="77777777" w:rsidR="00F53D64" w:rsidRDefault="00F53D64" w:rsidP="00C30DA3">
                      <w:pPr>
                        <w:widowControl w:val="0"/>
                      </w:pPr>
                      <w:r>
                        <w:t xml:space="preserve"> Quorum for Opening Session</w:t>
                      </w:r>
                      <w:r>
                        <w:tab/>
                        <w:t xml:space="preserve">              ______</w:t>
                      </w:r>
                    </w:p>
                  </w:txbxContent>
                </v:textbox>
              </v:shape>
            </w:pict>
          </mc:Fallback>
        </mc:AlternateContent>
      </w:r>
      <w:r>
        <w:rPr>
          <w:noProof/>
          <w:sz w:val="24"/>
          <w:szCs w:val="24"/>
        </w:rPr>
        <mc:AlternateContent>
          <mc:Choice Requires="wps">
            <w:drawing>
              <wp:anchor distT="36576" distB="36576" distL="36576" distR="36576" simplePos="0" relativeHeight="251664384" behindDoc="0" locked="0" layoutInCell="1" allowOverlap="1" wp14:anchorId="590AD17E" wp14:editId="3A3C27AC">
                <wp:simplePos x="0" y="0"/>
                <wp:positionH relativeFrom="column">
                  <wp:posOffset>4890</wp:posOffset>
                </wp:positionH>
                <wp:positionV relativeFrom="paragraph">
                  <wp:posOffset>6166088</wp:posOffset>
                </wp:positionV>
                <wp:extent cx="2914650" cy="2586725"/>
                <wp:effectExtent l="0" t="0" r="19050" b="2349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8672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D0D5206" w14:textId="6C0BC876" w:rsidR="00F53D64" w:rsidRPr="00E2660A" w:rsidRDefault="00F53D64" w:rsidP="00E2660A">
                            <w:pPr>
                              <w:widowControl w:val="0"/>
                              <w:jc w:val="center"/>
                              <w:rPr>
                                <w:b/>
                                <w:bCs/>
                              </w:rPr>
                            </w:pPr>
                            <w:r>
                              <w:rPr>
                                <w:b/>
                                <w:bCs/>
                              </w:rPr>
                              <w:t>Credentials Report #3</w:t>
                            </w:r>
                          </w:p>
                          <w:p w14:paraId="23107557" w14:textId="77777777" w:rsidR="00F53D64" w:rsidRDefault="00F53D64" w:rsidP="00E2660A">
                            <w:pPr>
                              <w:widowControl w:val="0"/>
                              <w:spacing w:after="0" w:line="240" w:lineRule="auto"/>
                              <w:rPr>
                                <w:rFonts w:ascii="Times New Roman" w:hAnsi="Times New Roman"/>
                              </w:rPr>
                            </w:pPr>
                            <w:r>
                              <w:t xml:space="preserve"> Clubs in Founder Region</w:t>
                            </w:r>
                            <w:r>
                              <w:tab/>
                            </w:r>
                            <w:r>
                              <w:tab/>
                              <w:t>______</w:t>
                            </w:r>
                          </w:p>
                          <w:p w14:paraId="4972572F" w14:textId="77777777" w:rsidR="00F53D64" w:rsidRDefault="00F53D64" w:rsidP="00E2660A">
                            <w:pPr>
                              <w:widowControl w:val="0"/>
                              <w:spacing w:after="0" w:line="240" w:lineRule="auto"/>
                            </w:pPr>
                            <w:r>
                              <w:t xml:space="preserve"> Clubs Eligible to Vote</w:t>
                            </w:r>
                            <w:r>
                              <w:tab/>
                            </w:r>
                            <w:r>
                              <w:tab/>
                              <w:t xml:space="preserve">             ______</w:t>
                            </w:r>
                          </w:p>
                          <w:p w14:paraId="428771FA" w14:textId="77777777" w:rsidR="00F53D64" w:rsidRDefault="00F53D64" w:rsidP="00E2660A">
                            <w:pPr>
                              <w:widowControl w:val="0"/>
                              <w:spacing w:after="0" w:line="240" w:lineRule="auto"/>
                            </w:pPr>
                            <w:r>
                              <w:t xml:space="preserve"> Clubs Not in Good Standing</w:t>
                            </w:r>
                            <w:r>
                              <w:tab/>
                            </w:r>
                            <w:r>
                              <w:tab/>
                              <w:t>______</w:t>
                            </w:r>
                          </w:p>
                          <w:p w14:paraId="612C5DBC" w14:textId="77777777" w:rsidR="00F53D64" w:rsidRDefault="00F53D64" w:rsidP="00E2660A">
                            <w:pPr>
                              <w:widowControl w:val="0"/>
                              <w:spacing w:after="0" w:line="240" w:lineRule="auto"/>
                            </w:pPr>
                            <w:r>
                              <w:t xml:space="preserve"> Clubs Registered</w:t>
                            </w:r>
                            <w:r>
                              <w:tab/>
                            </w:r>
                            <w:r>
                              <w:tab/>
                            </w:r>
                            <w:r>
                              <w:tab/>
                              <w:t>______</w:t>
                            </w:r>
                          </w:p>
                          <w:p w14:paraId="7E14CDEF" w14:textId="77777777" w:rsidR="00F53D64" w:rsidRDefault="00F53D64" w:rsidP="00E2660A">
                            <w:pPr>
                              <w:widowControl w:val="0"/>
                              <w:spacing w:after="0" w:line="240" w:lineRule="auto"/>
                            </w:pPr>
                            <w:r>
                              <w:t xml:space="preserve"> Total Voting Clubs </w:t>
                            </w:r>
                            <w:r>
                              <w:tab/>
                            </w:r>
                            <w:r>
                              <w:tab/>
                            </w:r>
                            <w:r>
                              <w:tab/>
                              <w:t>______</w:t>
                            </w:r>
                          </w:p>
                          <w:p w14:paraId="7F2D4574" w14:textId="77777777" w:rsidR="00F53D64" w:rsidRDefault="00F53D64" w:rsidP="00E2660A">
                            <w:pPr>
                              <w:widowControl w:val="0"/>
                              <w:spacing w:after="0" w:line="240" w:lineRule="auto"/>
                              <w:rPr>
                                <w:sz w:val="8"/>
                                <w:szCs w:val="8"/>
                              </w:rPr>
                            </w:pPr>
                            <w:r>
                              <w:rPr>
                                <w:sz w:val="8"/>
                                <w:szCs w:val="8"/>
                              </w:rPr>
                              <w:t> </w:t>
                            </w:r>
                          </w:p>
                          <w:p w14:paraId="06CE6842" w14:textId="77777777" w:rsidR="00F53D64" w:rsidRDefault="00F53D64" w:rsidP="00E2660A">
                            <w:pPr>
                              <w:widowControl w:val="0"/>
                              <w:spacing w:after="0" w:line="240" w:lineRule="auto"/>
                            </w:pPr>
                            <w:r>
                              <w:t xml:space="preserve"> Delegates Registered:</w:t>
                            </w:r>
                          </w:p>
                          <w:p w14:paraId="37825BDB" w14:textId="6E9FA3BF" w:rsidR="00F53D64" w:rsidRDefault="00F53D64" w:rsidP="00E2660A">
                            <w:pPr>
                              <w:widowControl w:val="0"/>
                              <w:spacing w:after="0" w:line="240" w:lineRule="auto"/>
                            </w:pPr>
                            <w:r>
                              <w:t xml:space="preserve"> Region Officers</w:t>
                            </w:r>
                            <w:r>
                              <w:tab/>
                            </w:r>
                            <w:r>
                              <w:tab/>
                              <w:t xml:space="preserve">              </w:t>
                            </w:r>
                            <w:r>
                              <w:tab/>
                            </w:r>
                            <w:r>
                              <w:tab/>
                              <w:t xml:space="preserve">______ </w:t>
                            </w:r>
                          </w:p>
                          <w:p w14:paraId="1F0ABD06" w14:textId="77777777" w:rsidR="00F53D64" w:rsidRDefault="00F53D64" w:rsidP="00E2660A">
                            <w:pPr>
                              <w:widowControl w:val="0"/>
                              <w:spacing w:after="0" w:line="240" w:lineRule="auto"/>
                            </w:pPr>
                            <w:r>
                              <w:t xml:space="preserve"> District Directors</w:t>
                            </w:r>
                            <w:r>
                              <w:tab/>
                            </w:r>
                            <w:r>
                              <w:tab/>
                              <w:t xml:space="preserve">              ______</w:t>
                            </w:r>
                          </w:p>
                          <w:p w14:paraId="7A024832" w14:textId="77777777" w:rsidR="00F53D64" w:rsidRPr="00E2660A" w:rsidRDefault="00F53D64" w:rsidP="00E2660A">
                            <w:pPr>
                              <w:widowControl w:val="0"/>
                              <w:spacing w:after="0"/>
                              <w:rPr>
                                <w:i/>
                              </w:rPr>
                            </w:pPr>
                            <w:r>
                              <w:t xml:space="preserve"> </w:t>
                            </w:r>
                            <w:r w:rsidRPr="00E2660A">
                              <w:t>Club Delegates</w:t>
                            </w:r>
                            <w:r w:rsidRPr="00E2660A">
                              <w:tab/>
                            </w:r>
                            <w:r w:rsidRPr="00E2660A">
                              <w:rPr>
                                <w:i/>
                              </w:rPr>
                              <w:tab/>
                            </w:r>
                            <w:r w:rsidRPr="00E2660A">
                              <w:rPr>
                                <w:i/>
                              </w:rPr>
                              <w:tab/>
                              <w:t xml:space="preserve">              ______</w:t>
                            </w:r>
                          </w:p>
                          <w:p w14:paraId="308386B1" w14:textId="176D16BF" w:rsidR="00F53D64" w:rsidRDefault="00F53D64" w:rsidP="00E2660A">
                            <w:pPr>
                              <w:widowControl w:val="0"/>
                              <w:spacing w:after="0"/>
                            </w:pPr>
                            <w:r w:rsidRPr="00E2660A">
                              <w:rPr>
                                <w:i/>
                              </w:rPr>
                              <w:t xml:space="preserve"> Total Delegates</w:t>
                            </w:r>
                            <w:r>
                              <w:tab/>
                            </w:r>
                            <w:r>
                              <w:tab/>
                              <w:t xml:space="preserve">              ______</w:t>
                            </w:r>
                          </w:p>
                          <w:p w14:paraId="4F0E682A" w14:textId="77777777" w:rsidR="00F53D64" w:rsidRDefault="00F53D64" w:rsidP="00E2660A">
                            <w:pPr>
                              <w:widowControl w:val="0"/>
                              <w:spacing w:after="0"/>
                            </w:pPr>
                          </w:p>
                          <w:p w14:paraId="40D2F7E3" w14:textId="77777777" w:rsidR="00F53D64" w:rsidRDefault="00F53D64" w:rsidP="00C30DA3">
                            <w:pPr>
                              <w:widowControl w:val="0"/>
                            </w:pPr>
                            <w:r>
                              <w:t xml:space="preserve"> Quorum for Opening Session</w:t>
                            </w:r>
                            <w:r>
                              <w:tab/>
                              <w:t xml:space="preserve">              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590AD17E" id="Text Box 8" o:spid="_x0000_s1030" type="#_x0000_t202" style="position:absolute;margin-left:.4pt;margin-top:485.5pt;width:229.5pt;height:203.7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" strokecolor="black [0]" strokeweight="1pt" insetpen="t">
                <v:shadow color="#ccc"/>
                <v:textbox inset="2.85pt,2.85pt,2.85pt,2.85pt">
                  <w:txbxContent>
                    <w:p w14:paraId="1D0D5206" w14:textId="6C0BC876" w:rsidR="00F53D64" w:rsidRPr="00E2660A" w:rsidRDefault="00F53D64" w:rsidP="00E2660A">
                      <w:pPr>
                        <w:widowControl w:val="0"/>
                        <w:jc w:val="center"/>
                        <w:rPr>
                          <w:b/>
                          <w:bCs/>
                        </w:rPr>
                      </w:pPr>
                      <w:r>
                        <w:rPr>
                          <w:b/>
                          <w:bCs/>
                        </w:rPr>
                        <w:t>Credentials Report #3</w:t>
                      </w:r>
                    </w:p>
                    <w:p w14:paraId="23107557" w14:textId="77777777" w:rsidR="00F53D64" w:rsidRDefault="00F53D64" w:rsidP="00E2660A">
                      <w:pPr>
                        <w:widowControl w:val="0"/>
                        <w:spacing w:after="0" w:line="240" w:lineRule="auto"/>
                        <w:rPr>
                          <w:rFonts w:ascii="Times New Roman" w:hAnsi="Times New Roman"/>
                        </w:rPr>
                      </w:pPr>
                      <w:r>
                        <w:t xml:space="preserve"> Clubs in Founder Region</w:t>
                      </w:r>
                      <w:r>
                        <w:tab/>
                      </w:r>
                      <w:r>
                        <w:tab/>
                        <w:t>______</w:t>
                      </w:r>
                    </w:p>
                    <w:p w14:paraId="4972572F" w14:textId="77777777" w:rsidR="00F53D64" w:rsidRDefault="00F53D64" w:rsidP="00E2660A">
                      <w:pPr>
                        <w:widowControl w:val="0"/>
                        <w:spacing w:after="0" w:line="240" w:lineRule="auto"/>
                      </w:pPr>
                      <w:r>
                        <w:t xml:space="preserve"> Clubs Eligible to Vote</w:t>
                      </w:r>
                      <w:r>
                        <w:tab/>
                      </w:r>
                      <w:r>
                        <w:tab/>
                        <w:t xml:space="preserve">             ______</w:t>
                      </w:r>
                    </w:p>
                    <w:p w14:paraId="428771FA" w14:textId="77777777" w:rsidR="00F53D64" w:rsidRDefault="00F53D64" w:rsidP="00E2660A">
                      <w:pPr>
                        <w:widowControl w:val="0"/>
                        <w:spacing w:after="0" w:line="240" w:lineRule="auto"/>
                      </w:pPr>
                      <w:r>
                        <w:t xml:space="preserve"> Clubs Not in Good Standing</w:t>
                      </w:r>
                      <w:r>
                        <w:tab/>
                      </w:r>
                      <w:r>
                        <w:tab/>
                        <w:t>______</w:t>
                      </w:r>
                    </w:p>
                    <w:p w14:paraId="612C5DBC" w14:textId="77777777" w:rsidR="00F53D64" w:rsidRDefault="00F53D64" w:rsidP="00E2660A">
                      <w:pPr>
                        <w:widowControl w:val="0"/>
                        <w:spacing w:after="0" w:line="240" w:lineRule="auto"/>
                      </w:pPr>
                      <w:r>
                        <w:t xml:space="preserve"> Clubs Registered</w:t>
                      </w:r>
                      <w:r>
                        <w:tab/>
                      </w:r>
                      <w:r>
                        <w:tab/>
                      </w:r>
                      <w:r>
                        <w:tab/>
                        <w:t>______</w:t>
                      </w:r>
                    </w:p>
                    <w:p w14:paraId="7E14CDEF" w14:textId="77777777" w:rsidR="00F53D64" w:rsidRDefault="00F53D64" w:rsidP="00E2660A">
                      <w:pPr>
                        <w:widowControl w:val="0"/>
                        <w:spacing w:after="0" w:line="240" w:lineRule="auto"/>
                      </w:pPr>
                      <w:r>
                        <w:t xml:space="preserve"> Total Voting Clubs </w:t>
                      </w:r>
                      <w:r>
                        <w:tab/>
                      </w:r>
                      <w:r>
                        <w:tab/>
                      </w:r>
                      <w:r>
                        <w:tab/>
                        <w:t>______</w:t>
                      </w:r>
                    </w:p>
                    <w:p w14:paraId="7F2D4574" w14:textId="77777777" w:rsidR="00F53D64" w:rsidRDefault="00F53D64" w:rsidP="00E2660A">
                      <w:pPr>
                        <w:widowControl w:val="0"/>
                        <w:spacing w:after="0" w:line="240" w:lineRule="auto"/>
                        <w:rPr>
                          <w:sz w:val="8"/>
                          <w:szCs w:val="8"/>
                        </w:rPr>
                      </w:pPr>
                      <w:r>
                        <w:rPr>
                          <w:sz w:val="8"/>
                          <w:szCs w:val="8"/>
                        </w:rPr>
                        <w:t> </w:t>
                      </w:r>
                    </w:p>
                    <w:p w14:paraId="06CE6842" w14:textId="77777777" w:rsidR="00F53D64" w:rsidRDefault="00F53D64" w:rsidP="00E2660A">
                      <w:pPr>
                        <w:widowControl w:val="0"/>
                        <w:spacing w:after="0" w:line="240" w:lineRule="auto"/>
                      </w:pPr>
                      <w:r>
                        <w:t xml:space="preserve"> Delegates Registered:</w:t>
                      </w:r>
                    </w:p>
                    <w:p w14:paraId="37825BDB" w14:textId="6E9FA3BF" w:rsidR="00F53D64" w:rsidRDefault="00F53D64" w:rsidP="00E2660A">
                      <w:pPr>
                        <w:widowControl w:val="0"/>
                        <w:spacing w:after="0" w:line="240" w:lineRule="auto"/>
                      </w:pPr>
                      <w:r>
                        <w:t xml:space="preserve"> Region Officers</w:t>
                      </w:r>
                      <w:r>
                        <w:tab/>
                      </w:r>
                      <w:r>
                        <w:tab/>
                        <w:t xml:space="preserve">              </w:t>
                      </w:r>
                      <w:r>
                        <w:tab/>
                      </w:r>
                      <w:r>
                        <w:tab/>
                        <w:t xml:space="preserve">______ </w:t>
                      </w:r>
                    </w:p>
                    <w:p w14:paraId="1F0ABD06" w14:textId="77777777" w:rsidR="00F53D64" w:rsidRDefault="00F53D64" w:rsidP="00E2660A">
                      <w:pPr>
                        <w:widowControl w:val="0"/>
                        <w:spacing w:after="0" w:line="240" w:lineRule="auto"/>
                      </w:pPr>
                      <w:r>
                        <w:t xml:space="preserve"> District Directors</w:t>
                      </w:r>
                      <w:r>
                        <w:tab/>
                      </w:r>
                      <w:r>
                        <w:tab/>
                        <w:t xml:space="preserve">              ______</w:t>
                      </w:r>
                    </w:p>
                    <w:p w14:paraId="7A024832" w14:textId="77777777" w:rsidR="00F53D64" w:rsidRPr="00E2660A" w:rsidRDefault="00F53D64" w:rsidP="00E2660A">
                      <w:pPr>
                        <w:widowControl w:val="0"/>
                        <w:spacing w:after="0"/>
                        <w:rPr>
                          <w:i/>
                        </w:rPr>
                      </w:pPr>
                      <w:r>
                        <w:t xml:space="preserve"> </w:t>
                      </w:r>
                      <w:r w:rsidRPr="00E2660A">
                        <w:t>Club Delegates</w:t>
                      </w:r>
                      <w:r w:rsidRPr="00E2660A">
                        <w:tab/>
                      </w:r>
                      <w:r w:rsidRPr="00E2660A">
                        <w:rPr>
                          <w:i/>
                        </w:rPr>
                        <w:tab/>
                      </w:r>
                      <w:r w:rsidRPr="00E2660A">
                        <w:rPr>
                          <w:i/>
                        </w:rPr>
                        <w:tab/>
                        <w:t xml:space="preserve">              ______</w:t>
                      </w:r>
                    </w:p>
                    <w:p w14:paraId="308386B1" w14:textId="176D16BF" w:rsidR="00F53D64" w:rsidRDefault="00F53D64" w:rsidP="00E2660A">
                      <w:pPr>
                        <w:widowControl w:val="0"/>
                        <w:spacing w:after="0"/>
                      </w:pPr>
                      <w:r w:rsidRPr="00E2660A">
                        <w:rPr>
                          <w:i/>
                        </w:rPr>
                        <w:t xml:space="preserve"> Total Delegates</w:t>
                      </w:r>
                      <w:r>
                        <w:tab/>
                      </w:r>
                      <w:r>
                        <w:tab/>
                        <w:t xml:space="preserve">              ______</w:t>
                      </w:r>
                    </w:p>
                    <w:p w14:paraId="4F0E682A" w14:textId="77777777" w:rsidR="00F53D64" w:rsidRDefault="00F53D64" w:rsidP="00E2660A">
                      <w:pPr>
                        <w:widowControl w:val="0"/>
                        <w:spacing w:after="0"/>
                      </w:pPr>
                    </w:p>
                    <w:p w14:paraId="40D2F7E3" w14:textId="77777777" w:rsidR="00F53D64" w:rsidRDefault="00F53D64" w:rsidP="00C30DA3">
                      <w:pPr>
                        <w:widowControl w:val="0"/>
                      </w:pPr>
                      <w:r>
                        <w:t xml:space="preserve"> Quorum for Opening Session</w:t>
                      </w:r>
                      <w:r>
                        <w:tab/>
                        <w:t xml:space="preserve">              ______</w:t>
                      </w:r>
                    </w:p>
                  </w:txbxContent>
                </v:textbox>
              </v:shape>
            </w:pict>
          </mc:Fallback>
        </mc:AlternateContent>
      </w:r>
      <w:r>
        <w:rPr>
          <w:noProof/>
          <w:sz w:val="24"/>
          <w:szCs w:val="24"/>
        </w:rPr>
        <mc:AlternateContent>
          <mc:Choice Requires="wps">
            <w:drawing>
              <wp:anchor distT="36576" distB="36576" distL="36576" distR="36576" simplePos="0" relativeHeight="251662336" behindDoc="0" locked="0" layoutInCell="1" allowOverlap="1" wp14:anchorId="00825A38" wp14:editId="3CBFA304">
                <wp:simplePos x="0" y="0"/>
                <wp:positionH relativeFrom="column">
                  <wp:posOffset>43563</wp:posOffset>
                </wp:positionH>
                <wp:positionV relativeFrom="paragraph">
                  <wp:posOffset>3397940</wp:posOffset>
                </wp:positionV>
                <wp:extent cx="2914650" cy="2596505"/>
                <wp:effectExtent l="0" t="0" r="19050"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96505"/>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5ABA8E0" w14:textId="05DD82C5" w:rsidR="00F53D64" w:rsidRPr="00E2660A" w:rsidRDefault="00F53D64" w:rsidP="00E2660A">
                            <w:pPr>
                              <w:widowControl w:val="0"/>
                              <w:jc w:val="center"/>
                              <w:rPr>
                                <w:b/>
                                <w:bCs/>
                              </w:rPr>
                            </w:pPr>
                            <w:r>
                              <w:rPr>
                                <w:sz w:val="24"/>
                                <w:szCs w:val="24"/>
                              </w:rPr>
                              <w:t xml:space="preserve"> </w:t>
                            </w:r>
                            <w:r>
                              <w:rPr>
                                <w:b/>
                                <w:bCs/>
                              </w:rPr>
                              <w:t>Credentials Report #1</w:t>
                            </w:r>
                          </w:p>
                          <w:p w14:paraId="257A4AE8" w14:textId="77777777" w:rsidR="00F53D64" w:rsidRDefault="00F53D64" w:rsidP="00E2660A">
                            <w:pPr>
                              <w:widowControl w:val="0"/>
                              <w:spacing w:after="0" w:line="240" w:lineRule="auto"/>
                            </w:pPr>
                            <w:r>
                              <w:t xml:space="preserve"> Clubs in Founder Region</w:t>
                            </w:r>
                            <w:r>
                              <w:tab/>
                            </w:r>
                            <w:r>
                              <w:tab/>
                              <w:t>______</w:t>
                            </w:r>
                          </w:p>
                          <w:p w14:paraId="5F985C3A" w14:textId="77777777" w:rsidR="00F53D64" w:rsidRDefault="00F53D64" w:rsidP="00E2660A">
                            <w:pPr>
                              <w:widowControl w:val="0"/>
                              <w:spacing w:after="0" w:line="240" w:lineRule="auto"/>
                            </w:pPr>
                            <w:r>
                              <w:t xml:space="preserve"> Clubs Eligible to Vote</w:t>
                            </w:r>
                            <w:r>
                              <w:tab/>
                            </w:r>
                            <w:r>
                              <w:tab/>
                            </w:r>
                            <w:r>
                              <w:tab/>
                              <w:t>______</w:t>
                            </w:r>
                          </w:p>
                          <w:p w14:paraId="731714E1" w14:textId="77777777" w:rsidR="00F53D64" w:rsidRDefault="00F53D64" w:rsidP="00E2660A">
                            <w:pPr>
                              <w:widowControl w:val="0"/>
                              <w:spacing w:after="0" w:line="240" w:lineRule="auto"/>
                            </w:pPr>
                            <w:r>
                              <w:t xml:space="preserve"> Clubs Not in Good Standing</w:t>
                            </w:r>
                            <w:r>
                              <w:tab/>
                            </w:r>
                            <w:r>
                              <w:tab/>
                              <w:t>______</w:t>
                            </w:r>
                          </w:p>
                          <w:p w14:paraId="5788E696" w14:textId="77777777" w:rsidR="00F53D64" w:rsidRDefault="00F53D64" w:rsidP="00E2660A">
                            <w:pPr>
                              <w:widowControl w:val="0"/>
                              <w:spacing w:after="0" w:line="240" w:lineRule="auto"/>
                            </w:pPr>
                            <w:r>
                              <w:t xml:space="preserve"> Clubs Registered</w:t>
                            </w:r>
                            <w:r>
                              <w:tab/>
                            </w:r>
                            <w:r>
                              <w:tab/>
                            </w:r>
                            <w:r>
                              <w:tab/>
                              <w:t>______</w:t>
                            </w:r>
                          </w:p>
                          <w:p w14:paraId="3A02E33B" w14:textId="77777777" w:rsidR="00F53D64" w:rsidRDefault="00F53D64" w:rsidP="00E2660A">
                            <w:pPr>
                              <w:widowControl w:val="0"/>
                              <w:spacing w:after="0" w:line="240" w:lineRule="auto"/>
                            </w:pPr>
                            <w:r>
                              <w:t xml:space="preserve"> Total Voting Clubs </w:t>
                            </w:r>
                            <w:r>
                              <w:tab/>
                            </w:r>
                            <w:r>
                              <w:tab/>
                            </w:r>
                            <w:r>
                              <w:tab/>
                              <w:t>______</w:t>
                            </w:r>
                          </w:p>
                          <w:p w14:paraId="1BD42700" w14:textId="77777777" w:rsidR="00F53D64" w:rsidRDefault="00F53D64" w:rsidP="00E2660A">
                            <w:pPr>
                              <w:widowControl w:val="0"/>
                              <w:spacing w:after="0" w:line="240" w:lineRule="auto"/>
                              <w:rPr>
                                <w:sz w:val="8"/>
                                <w:szCs w:val="8"/>
                              </w:rPr>
                            </w:pPr>
                            <w:r>
                              <w:rPr>
                                <w:sz w:val="8"/>
                                <w:szCs w:val="8"/>
                              </w:rPr>
                              <w:t> </w:t>
                            </w:r>
                          </w:p>
                          <w:p w14:paraId="34E8F94D" w14:textId="77777777" w:rsidR="00F53D64" w:rsidRDefault="00F53D64" w:rsidP="00E2660A">
                            <w:pPr>
                              <w:widowControl w:val="0"/>
                              <w:spacing w:after="0" w:line="240" w:lineRule="auto"/>
                            </w:pPr>
                            <w:r>
                              <w:t xml:space="preserve"> Delegates Registered:</w:t>
                            </w:r>
                          </w:p>
                          <w:p w14:paraId="68B0D1B1" w14:textId="2678BF37" w:rsidR="00F53D64" w:rsidRDefault="00F53D64" w:rsidP="00E2660A">
                            <w:pPr>
                              <w:widowControl w:val="0"/>
                              <w:spacing w:after="0" w:line="240" w:lineRule="auto"/>
                            </w:pPr>
                            <w:r>
                              <w:t xml:space="preserve"> Region Officers</w:t>
                            </w:r>
                            <w:r>
                              <w:tab/>
                            </w:r>
                            <w:r>
                              <w:tab/>
                            </w:r>
                            <w:r>
                              <w:tab/>
                            </w:r>
                            <w:r>
                              <w:tab/>
                              <w:t xml:space="preserve">______ </w:t>
                            </w:r>
                          </w:p>
                          <w:p w14:paraId="62696185" w14:textId="77777777" w:rsidR="00F53D64" w:rsidRDefault="00F53D64" w:rsidP="00E2660A">
                            <w:pPr>
                              <w:widowControl w:val="0"/>
                              <w:spacing w:after="0" w:line="240" w:lineRule="auto"/>
                            </w:pPr>
                            <w:r>
                              <w:t xml:space="preserve"> District Directors</w:t>
                            </w:r>
                            <w:r>
                              <w:tab/>
                            </w:r>
                            <w:r>
                              <w:tab/>
                            </w:r>
                            <w:r>
                              <w:tab/>
                              <w:t>______</w:t>
                            </w:r>
                          </w:p>
                          <w:p w14:paraId="7FCF0C92" w14:textId="77777777" w:rsidR="00F53D64" w:rsidRDefault="00F53D64" w:rsidP="00E2660A">
                            <w:pPr>
                              <w:widowControl w:val="0"/>
                              <w:spacing w:after="0" w:line="240" w:lineRule="auto"/>
                            </w:pPr>
                            <w:r>
                              <w:t xml:space="preserve"> Club Delegates</w:t>
                            </w:r>
                            <w:r>
                              <w:tab/>
                            </w:r>
                            <w:r>
                              <w:tab/>
                            </w:r>
                            <w:r>
                              <w:tab/>
                            </w:r>
                            <w:r>
                              <w:tab/>
                              <w:t>______</w:t>
                            </w:r>
                          </w:p>
                          <w:p w14:paraId="4C411488" w14:textId="62425738" w:rsidR="00F53D64" w:rsidRDefault="00F53D64" w:rsidP="00E2660A">
                            <w:pPr>
                              <w:widowControl w:val="0"/>
                              <w:spacing w:after="0" w:line="240" w:lineRule="auto"/>
                              <w:rPr>
                                <w:sz w:val="16"/>
                                <w:szCs w:val="16"/>
                              </w:rPr>
                            </w:pPr>
                            <w:r>
                              <w:t xml:space="preserve"> Total Delegates</w:t>
                            </w:r>
                            <w:r>
                              <w:tab/>
                            </w:r>
                            <w:r>
                              <w:tab/>
                            </w:r>
                            <w:r>
                              <w:tab/>
                            </w:r>
                            <w:r>
                              <w:tab/>
                              <w:t>______</w:t>
                            </w:r>
                            <w:r>
                              <w:rPr>
                                <w:sz w:val="16"/>
                                <w:szCs w:val="16"/>
                              </w:rPr>
                              <w:tab/>
                            </w:r>
                          </w:p>
                          <w:p w14:paraId="2618DD15" w14:textId="77777777" w:rsidR="00F53D64" w:rsidRPr="00E2660A" w:rsidRDefault="00F53D64" w:rsidP="00E2660A">
                            <w:pPr>
                              <w:widowControl w:val="0"/>
                              <w:spacing w:after="0" w:line="240" w:lineRule="auto"/>
                            </w:pPr>
                          </w:p>
                          <w:p w14:paraId="77BD7953" w14:textId="77777777" w:rsidR="00F53D64" w:rsidRDefault="00F53D64" w:rsidP="00E2660A">
                            <w:pPr>
                              <w:widowControl w:val="0"/>
                              <w:spacing w:after="0" w:line="240" w:lineRule="auto"/>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00825A38" id="Text Box 10" o:spid="_x0000_s1031" type="#_x0000_t202" style="position:absolute;margin-left:3.45pt;margin-top:267.55pt;width:229.5pt;height:204.4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" strokecolor="black [0]" strokeweight="1pt" insetpen="t">
                <v:shadow color="#ccc"/>
                <v:textbox inset="2.85pt,2.85pt,2.85pt,2.85pt">
                  <w:txbxContent>
                    <w:p w14:paraId="05ABA8E0" w14:textId="05DD82C5" w:rsidR="00F53D64" w:rsidRPr="00E2660A" w:rsidRDefault="00F53D64" w:rsidP="00E2660A">
                      <w:pPr>
                        <w:widowControl w:val="0"/>
                        <w:jc w:val="center"/>
                        <w:rPr>
                          <w:b/>
                          <w:bCs/>
                        </w:rPr>
                      </w:pPr>
                      <w:r>
                        <w:rPr>
                          <w:sz w:val="24"/>
                          <w:szCs w:val="24"/>
                        </w:rPr>
                        <w:t xml:space="preserve"> </w:t>
                      </w:r>
                      <w:r>
                        <w:rPr>
                          <w:b/>
                          <w:bCs/>
                        </w:rPr>
                        <w:t>Credentials Report #1</w:t>
                      </w:r>
                    </w:p>
                    <w:p w14:paraId="257A4AE8" w14:textId="77777777" w:rsidR="00F53D64" w:rsidRDefault="00F53D64" w:rsidP="00E2660A">
                      <w:pPr>
                        <w:widowControl w:val="0"/>
                        <w:spacing w:after="0" w:line="240" w:lineRule="auto"/>
                      </w:pPr>
                      <w:r>
                        <w:t xml:space="preserve"> Clubs in Founder Region</w:t>
                      </w:r>
                      <w:r>
                        <w:tab/>
                      </w:r>
                      <w:r>
                        <w:tab/>
                        <w:t>______</w:t>
                      </w:r>
                    </w:p>
                    <w:p w14:paraId="5F985C3A" w14:textId="77777777" w:rsidR="00F53D64" w:rsidRDefault="00F53D64" w:rsidP="00E2660A">
                      <w:pPr>
                        <w:widowControl w:val="0"/>
                        <w:spacing w:after="0" w:line="240" w:lineRule="auto"/>
                      </w:pPr>
                      <w:r>
                        <w:t xml:space="preserve"> Clubs Eligible to Vote</w:t>
                      </w:r>
                      <w:r>
                        <w:tab/>
                      </w:r>
                      <w:r>
                        <w:tab/>
                      </w:r>
                      <w:r>
                        <w:tab/>
                        <w:t>______</w:t>
                      </w:r>
                    </w:p>
                    <w:p w14:paraId="731714E1" w14:textId="77777777" w:rsidR="00F53D64" w:rsidRDefault="00F53D64" w:rsidP="00E2660A">
                      <w:pPr>
                        <w:widowControl w:val="0"/>
                        <w:spacing w:after="0" w:line="240" w:lineRule="auto"/>
                      </w:pPr>
                      <w:r>
                        <w:t xml:space="preserve"> Clubs Not in Good Standing</w:t>
                      </w:r>
                      <w:r>
                        <w:tab/>
                      </w:r>
                      <w:r>
                        <w:tab/>
                        <w:t>______</w:t>
                      </w:r>
                    </w:p>
                    <w:p w14:paraId="5788E696" w14:textId="77777777" w:rsidR="00F53D64" w:rsidRDefault="00F53D64" w:rsidP="00E2660A">
                      <w:pPr>
                        <w:widowControl w:val="0"/>
                        <w:spacing w:after="0" w:line="240" w:lineRule="auto"/>
                      </w:pPr>
                      <w:r>
                        <w:t xml:space="preserve"> Clubs Registered</w:t>
                      </w:r>
                      <w:r>
                        <w:tab/>
                      </w:r>
                      <w:r>
                        <w:tab/>
                      </w:r>
                      <w:r>
                        <w:tab/>
                        <w:t>______</w:t>
                      </w:r>
                    </w:p>
                    <w:p w14:paraId="3A02E33B" w14:textId="77777777" w:rsidR="00F53D64" w:rsidRDefault="00F53D64" w:rsidP="00E2660A">
                      <w:pPr>
                        <w:widowControl w:val="0"/>
                        <w:spacing w:after="0" w:line="240" w:lineRule="auto"/>
                      </w:pPr>
                      <w:r>
                        <w:t xml:space="preserve"> Total Voting Clubs </w:t>
                      </w:r>
                      <w:r>
                        <w:tab/>
                      </w:r>
                      <w:r>
                        <w:tab/>
                      </w:r>
                      <w:r>
                        <w:tab/>
                        <w:t>______</w:t>
                      </w:r>
                    </w:p>
                    <w:p w14:paraId="1BD42700" w14:textId="77777777" w:rsidR="00F53D64" w:rsidRDefault="00F53D64" w:rsidP="00E2660A">
                      <w:pPr>
                        <w:widowControl w:val="0"/>
                        <w:spacing w:after="0" w:line="240" w:lineRule="auto"/>
                        <w:rPr>
                          <w:sz w:val="8"/>
                          <w:szCs w:val="8"/>
                        </w:rPr>
                      </w:pPr>
                      <w:r>
                        <w:rPr>
                          <w:sz w:val="8"/>
                          <w:szCs w:val="8"/>
                        </w:rPr>
                        <w:t> </w:t>
                      </w:r>
                    </w:p>
                    <w:p w14:paraId="34E8F94D" w14:textId="77777777" w:rsidR="00F53D64" w:rsidRDefault="00F53D64" w:rsidP="00E2660A">
                      <w:pPr>
                        <w:widowControl w:val="0"/>
                        <w:spacing w:after="0" w:line="240" w:lineRule="auto"/>
                      </w:pPr>
                      <w:r>
                        <w:t xml:space="preserve"> Delegates Registered:</w:t>
                      </w:r>
                    </w:p>
                    <w:p w14:paraId="68B0D1B1" w14:textId="2678BF37" w:rsidR="00F53D64" w:rsidRDefault="00F53D64" w:rsidP="00E2660A">
                      <w:pPr>
                        <w:widowControl w:val="0"/>
                        <w:spacing w:after="0" w:line="240" w:lineRule="auto"/>
                      </w:pPr>
                      <w:r>
                        <w:t xml:space="preserve"> Region Officers</w:t>
                      </w:r>
                      <w:r>
                        <w:tab/>
                      </w:r>
                      <w:r>
                        <w:tab/>
                      </w:r>
                      <w:r>
                        <w:tab/>
                      </w:r>
                      <w:r>
                        <w:tab/>
                        <w:t xml:space="preserve">______ </w:t>
                      </w:r>
                    </w:p>
                    <w:p w14:paraId="62696185" w14:textId="77777777" w:rsidR="00F53D64" w:rsidRDefault="00F53D64" w:rsidP="00E2660A">
                      <w:pPr>
                        <w:widowControl w:val="0"/>
                        <w:spacing w:after="0" w:line="240" w:lineRule="auto"/>
                      </w:pPr>
                      <w:r>
                        <w:t xml:space="preserve"> District Directors</w:t>
                      </w:r>
                      <w:r>
                        <w:tab/>
                      </w:r>
                      <w:r>
                        <w:tab/>
                      </w:r>
                      <w:r>
                        <w:tab/>
                        <w:t>______</w:t>
                      </w:r>
                    </w:p>
                    <w:p w14:paraId="7FCF0C92" w14:textId="77777777" w:rsidR="00F53D64" w:rsidRDefault="00F53D64" w:rsidP="00E2660A">
                      <w:pPr>
                        <w:widowControl w:val="0"/>
                        <w:spacing w:after="0" w:line="240" w:lineRule="auto"/>
                      </w:pPr>
                      <w:r>
                        <w:t xml:space="preserve"> Club Delegates</w:t>
                      </w:r>
                      <w:r>
                        <w:tab/>
                      </w:r>
                      <w:r>
                        <w:tab/>
                      </w:r>
                      <w:r>
                        <w:tab/>
                      </w:r>
                      <w:r>
                        <w:tab/>
                        <w:t>______</w:t>
                      </w:r>
                    </w:p>
                    <w:p w14:paraId="4C411488" w14:textId="62425738" w:rsidR="00F53D64" w:rsidRDefault="00F53D64" w:rsidP="00E2660A">
                      <w:pPr>
                        <w:widowControl w:val="0"/>
                        <w:spacing w:after="0" w:line="240" w:lineRule="auto"/>
                        <w:rPr>
                          <w:sz w:val="16"/>
                          <w:szCs w:val="16"/>
                        </w:rPr>
                      </w:pPr>
                      <w:r>
                        <w:t xml:space="preserve"> Total Delegates</w:t>
                      </w:r>
                      <w:r>
                        <w:tab/>
                      </w:r>
                      <w:r>
                        <w:tab/>
                      </w:r>
                      <w:r>
                        <w:tab/>
                      </w:r>
                      <w:r>
                        <w:tab/>
                        <w:t>______</w:t>
                      </w:r>
                      <w:r>
                        <w:rPr>
                          <w:sz w:val="16"/>
                          <w:szCs w:val="16"/>
                        </w:rPr>
                        <w:tab/>
                      </w:r>
                    </w:p>
                    <w:p w14:paraId="2618DD15" w14:textId="77777777" w:rsidR="00F53D64" w:rsidRPr="00E2660A" w:rsidRDefault="00F53D64" w:rsidP="00E2660A">
                      <w:pPr>
                        <w:widowControl w:val="0"/>
                        <w:spacing w:after="0" w:line="240" w:lineRule="auto"/>
                      </w:pPr>
                    </w:p>
                    <w:p w14:paraId="77BD7953" w14:textId="77777777" w:rsidR="00F53D64" w:rsidRDefault="00F53D64" w:rsidP="00E2660A">
                      <w:pPr>
                        <w:widowControl w:val="0"/>
                        <w:spacing w:after="0" w:line="240" w:lineRule="auto"/>
                      </w:pPr>
                      <w:r>
                        <w:t xml:space="preserve"> Quorum for Opening Session</w:t>
                      </w:r>
                      <w:r>
                        <w:tab/>
                      </w:r>
                      <w:r>
                        <w:tab/>
                        <w:t>______</w:t>
                      </w:r>
                    </w:p>
                  </w:txbxContent>
                </v:textbox>
              </v:shape>
            </w:pict>
          </mc:Fallback>
        </mc:AlternateContent>
      </w:r>
      <w:r>
        <w:rPr>
          <w:noProof/>
          <w:sz w:val="24"/>
          <w:szCs w:val="24"/>
        </w:rPr>
        <mc:AlternateContent>
          <mc:Choice Requires="wps">
            <w:drawing>
              <wp:anchor distT="36576" distB="36576" distL="36576" distR="36576" simplePos="0" relativeHeight="251663360" behindDoc="0" locked="0" layoutInCell="1" allowOverlap="1" wp14:anchorId="23CBB5D1" wp14:editId="23CDC90D">
                <wp:simplePos x="0" y="0"/>
                <wp:positionH relativeFrom="column">
                  <wp:posOffset>3256327</wp:posOffset>
                </wp:positionH>
                <wp:positionV relativeFrom="paragraph">
                  <wp:posOffset>3397940</wp:posOffset>
                </wp:positionV>
                <wp:extent cx="2914650" cy="2595880"/>
                <wp:effectExtent l="0" t="0" r="1905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595880"/>
                        </a:xfrm>
                        <a:prstGeom prst="rect">
                          <a:avLst/>
                        </a:prstGeom>
                        <a:solidFill>
                          <a:srgbClr val="FFFFFF"/>
                        </a:solidFill>
                        <a:ln w="12700" algn="in">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8AD0FB0" w14:textId="02572175" w:rsidR="00F53D64" w:rsidRPr="00E2660A" w:rsidRDefault="00F53D64" w:rsidP="00E2660A">
                            <w:pPr>
                              <w:widowControl w:val="0"/>
                              <w:jc w:val="center"/>
                              <w:rPr>
                                <w:b/>
                                <w:bCs/>
                              </w:rPr>
                            </w:pPr>
                            <w:r>
                              <w:rPr>
                                <w:sz w:val="24"/>
                                <w:szCs w:val="24"/>
                              </w:rPr>
                              <w:t xml:space="preserve"> </w:t>
                            </w:r>
                            <w:r>
                              <w:rPr>
                                <w:b/>
                                <w:bCs/>
                              </w:rPr>
                              <w:t>Credentials Report #2</w:t>
                            </w:r>
                          </w:p>
                          <w:p w14:paraId="723F7DDE" w14:textId="77777777" w:rsidR="00F53D64" w:rsidRDefault="00F53D64" w:rsidP="00E2660A">
                            <w:pPr>
                              <w:widowControl w:val="0"/>
                              <w:spacing w:after="0" w:line="240" w:lineRule="auto"/>
                            </w:pPr>
                            <w:r>
                              <w:t xml:space="preserve"> Clubs in Founder Region</w:t>
                            </w:r>
                            <w:r>
                              <w:tab/>
                            </w:r>
                            <w:r>
                              <w:tab/>
                              <w:t>______</w:t>
                            </w:r>
                          </w:p>
                          <w:p w14:paraId="08CCB0ED" w14:textId="77777777" w:rsidR="00F53D64" w:rsidRDefault="00F53D64" w:rsidP="00E2660A">
                            <w:pPr>
                              <w:widowControl w:val="0"/>
                              <w:spacing w:after="0" w:line="240" w:lineRule="auto"/>
                            </w:pPr>
                            <w:r>
                              <w:t xml:space="preserve"> Clubs Eligible to Vote</w:t>
                            </w:r>
                            <w:r>
                              <w:tab/>
                            </w:r>
                            <w:r>
                              <w:tab/>
                            </w:r>
                            <w:r>
                              <w:tab/>
                              <w:t>______</w:t>
                            </w:r>
                          </w:p>
                          <w:p w14:paraId="2FAC3091" w14:textId="77777777" w:rsidR="00F53D64" w:rsidRDefault="00F53D64" w:rsidP="00E2660A">
                            <w:pPr>
                              <w:widowControl w:val="0"/>
                              <w:spacing w:after="0" w:line="240" w:lineRule="auto"/>
                            </w:pPr>
                            <w:r>
                              <w:t xml:space="preserve"> Clubs Not in Good Standing</w:t>
                            </w:r>
                            <w:r>
                              <w:tab/>
                            </w:r>
                            <w:r>
                              <w:tab/>
                              <w:t>______</w:t>
                            </w:r>
                          </w:p>
                          <w:p w14:paraId="7BCFF48D" w14:textId="77777777" w:rsidR="00F53D64" w:rsidRDefault="00F53D64" w:rsidP="00E2660A">
                            <w:pPr>
                              <w:widowControl w:val="0"/>
                              <w:spacing w:after="0" w:line="240" w:lineRule="auto"/>
                            </w:pPr>
                            <w:r>
                              <w:t xml:space="preserve"> Clubs Registered</w:t>
                            </w:r>
                            <w:r>
                              <w:tab/>
                            </w:r>
                            <w:r>
                              <w:tab/>
                            </w:r>
                            <w:r>
                              <w:tab/>
                              <w:t>______</w:t>
                            </w:r>
                          </w:p>
                          <w:p w14:paraId="73E5C92B" w14:textId="77777777" w:rsidR="00F53D64" w:rsidRDefault="00F53D64" w:rsidP="00E2660A">
                            <w:pPr>
                              <w:widowControl w:val="0"/>
                              <w:spacing w:after="0" w:line="240" w:lineRule="auto"/>
                            </w:pPr>
                            <w:r>
                              <w:t xml:space="preserve"> Total Voting Clubs </w:t>
                            </w:r>
                            <w:r>
                              <w:tab/>
                            </w:r>
                            <w:r>
                              <w:tab/>
                            </w:r>
                            <w:r>
                              <w:tab/>
                              <w:t>______</w:t>
                            </w:r>
                          </w:p>
                          <w:p w14:paraId="516371E1" w14:textId="77777777" w:rsidR="00F53D64" w:rsidRDefault="00F53D64" w:rsidP="00E2660A">
                            <w:pPr>
                              <w:widowControl w:val="0"/>
                              <w:spacing w:after="0" w:line="240" w:lineRule="auto"/>
                              <w:rPr>
                                <w:sz w:val="8"/>
                                <w:szCs w:val="8"/>
                              </w:rPr>
                            </w:pPr>
                            <w:r>
                              <w:rPr>
                                <w:sz w:val="8"/>
                                <w:szCs w:val="8"/>
                              </w:rPr>
                              <w:t> </w:t>
                            </w:r>
                          </w:p>
                          <w:p w14:paraId="6F1496EF" w14:textId="77777777" w:rsidR="00F53D64" w:rsidRDefault="00F53D64" w:rsidP="00E2660A">
                            <w:pPr>
                              <w:widowControl w:val="0"/>
                              <w:spacing w:after="0" w:line="240" w:lineRule="auto"/>
                            </w:pPr>
                            <w:r>
                              <w:t xml:space="preserve"> Delegates Registered:</w:t>
                            </w:r>
                          </w:p>
                          <w:p w14:paraId="03EF32A2" w14:textId="72D91FDB" w:rsidR="00F53D64" w:rsidRDefault="00F53D64" w:rsidP="00E2660A">
                            <w:pPr>
                              <w:widowControl w:val="0"/>
                              <w:spacing w:after="0" w:line="240" w:lineRule="auto"/>
                            </w:pPr>
                            <w:r>
                              <w:t xml:space="preserve"> Region Officers</w:t>
                            </w:r>
                            <w:r>
                              <w:tab/>
                            </w:r>
                            <w:r>
                              <w:tab/>
                            </w:r>
                            <w:r>
                              <w:tab/>
                            </w:r>
                            <w:r>
                              <w:tab/>
                              <w:t xml:space="preserve">______ </w:t>
                            </w:r>
                          </w:p>
                          <w:p w14:paraId="0A76223C" w14:textId="77777777" w:rsidR="00F53D64" w:rsidRDefault="00F53D64" w:rsidP="00E2660A">
                            <w:pPr>
                              <w:widowControl w:val="0"/>
                              <w:spacing w:after="0" w:line="240" w:lineRule="auto"/>
                            </w:pPr>
                            <w:r>
                              <w:t xml:space="preserve"> District Directors</w:t>
                            </w:r>
                            <w:r>
                              <w:tab/>
                            </w:r>
                            <w:r>
                              <w:tab/>
                            </w:r>
                            <w:r>
                              <w:tab/>
                              <w:t>______</w:t>
                            </w:r>
                          </w:p>
                          <w:p w14:paraId="710BFFCE" w14:textId="77777777" w:rsidR="00F53D64" w:rsidRDefault="00F53D64" w:rsidP="00E2660A">
                            <w:pPr>
                              <w:widowControl w:val="0"/>
                              <w:spacing w:after="0" w:line="240" w:lineRule="auto"/>
                            </w:pPr>
                            <w:r>
                              <w:t xml:space="preserve"> Club Delegates</w:t>
                            </w:r>
                            <w:r>
                              <w:tab/>
                            </w:r>
                            <w:r>
                              <w:tab/>
                            </w:r>
                            <w:r>
                              <w:tab/>
                            </w:r>
                            <w:r>
                              <w:tab/>
                              <w:t>______</w:t>
                            </w:r>
                          </w:p>
                          <w:p w14:paraId="5BC0CBA3" w14:textId="0EA80B8C" w:rsidR="00F53D64" w:rsidRPr="00E2660A" w:rsidRDefault="00F53D64" w:rsidP="00C30DA3">
                            <w:pPr>
                              <w:widowControl w:val="0"/>
                            </w:pPr>
                            <w:r>
                              <w:t xml:space="preserve"> Total Delegates</w:t>
                            </w:r>
                            <w:r>
                              <w:tab/>
                            </w:r>
                            <w:r>
                              <w:tab/>
                            </w:r>
                            <w:r>
                              <w:tab/>
                            </w:r>
                            <w:r>
                              <w:tab/>
                              <w:t>______</w:t>
                            </w:r>
                          </w:p>
                          <w:p w14:paraId="0E5114E5" w14:textId="77777777" w:rsidR="00F53D64" w:rsidRDefault="00F53D64" w:rsidP="00C30DA3">
                            <w:pPr>
                              <w:widowControl w:val="0"/>
                            </w:pPr>
                            <w:r>
                              <w:t xml:space="preserve"> Quorum for Opening Session</w:t>
                            </w:r>
                            <w:r>
                              <w:tab/>
                            </w:r>
                            <w:r>
                              <w:tab/>
                              <w:t>______</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23CBB5D1" id="Text Box 9" o:spid="_x0000_s1032" type="#_x0000_t202" style="position:absolute;margin-left:256.4pt;margin-top:267.55pt;width:229.5pt;height:204.4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" strokecolor="black [0]" strokeweight="1pt" insetpen="t">
                <v:shadow color="#ccc"/>
                <v:textbox inset="2.85pt,2.85pt,2.85pt,2.85pt">
                  <w:txbxContent>
                    <w:p w14:paraId="08AD0FB0" w14:textId="02572175" w:rsidR="00F53D64" w:rsidRPr="00E2660A" w:rsidRDefault="00F53D64" w:rsidP="00E2660A">
                      <w:pPr>
                        <w:widowControl w:val="0"/>
                        <w:jc w:val="center"/>
                        <w:rPr>
                          <w:b/>
                          <w:bCs/>
                        </w:rPr>
                      </w:pPr>
                      <w:r>
                        <w:rPr>
                          <w:sz w:val="24"/>
                          <w:szCs w:val="24"/>
                        </w:rPr>
                        <w:t xml:space="preserve"> </w:t>
                      </w:r>
                      <w:r>
                        <w:rPr>
                          <w:b/>
                          <w:bCs/>
                        </w:rPr>
                        <w:t>Credentials Report #2</w:t>
                      </w:r>
                    </w:p>
                    <w:p w14:paraId="723F7DDE" w14:textId="77777777" w:rsidR="00F53D64" w:rsidRDefault="00F53D64" w:rsidP="00E2660A">
                      <w:pPr>
                        <w:widowControl w:val="0"/>
                        <w:spacing w:after="0" w:line="240" w:lineRule="auto"/>
                      </w:pPr>
                      <w:r>
                        <w:t xml:space="preserve"> Clubs in Founder Region</w:t>
                      </w:r>
                      <w:r>
                        <w:tab/>
                      </w:r>
                      <w:r>
                        <w:tab/>
                        <w:t>______</w:t>
                      </w:r>
                    </w:p>
                    <w:p w14:paraId="08CCB0ED" w14:textId="77777777" w:rsidR="00F53D64" w:rsidRDefault="00F53D64" w:rsidP="00E2660A">
                      <w:pPr>
                        <w:widowControl w:val="0"/>
                        <w:spacing w:after="0" w:line="240" w:lineRule="auto"/>
                      </w:pPr>
                      <w:r>
                        <w:t xml:space="preserve"> Clubs Eligible to Vote</w:t>
                      </w:r>
                      <w:r>
                        <w:tab/>
                      </w:r>
                      <w:r>
                        <w:tab/>
                      </w:r>
                      <w:r>
                        <w:tab/>
                        <w:t>______</w:t>
                      </w:r>
                    </w:p>
                    <w:p w14:paraId="2FAC3091" w14:textId="77777777" w:rsidR="00F53D64" w:rsidRDefault="00F53D64" w:rsidP="00E2660A">
                      <w:pPr>
                        <w:widowControl w:val="0"/>
                        <w:spacing w:after="0" w:line="240" w:lineRule="auto"/>
                      </w:pPr>
                      <w:r>
                        <w:t xml:space="preserve"> Clubs Not in Good Standing</w:t>
                      </w:r>
                      <w:r>
                        <w:tab/>
                      </w:r>
                      <w:r>
                        <w:tab/>
                        <w:t>______</w:t>
                      </w:r>
                    </w:p>
                    <w:p w14:paraId="7BCFF48D" w14:textId="77777777" w:rsidR="00F53D64" w:rsidRDefault="00F53D64" w:rsidP="00E2660A">
                      <w:pPr>
                        <w:widowControl w:val="0"/>
                        <w:spacing w:after="0" w:line="240" w:lineRule="auto"/>
                      </w:pPr>
                      <w:r>
                        <w:t xml:space="preserve"> Clubs Registered</w:t>
                      </w:r>
                      <w:r>
                        <w:tab/>
                      </w:r>
                      <w:r>
                        <w:tab/>
                      </w:r>
                      <w:r>
                        <w:tab/>
                        <w:t>______</w:t>
                      </w:r>
                    </w:p>
                    <w:p w14:paraId="73E5C92B" w14:textId="77777777" w:rsidR="00F53D64" w:rsidRDefault="00F53D64" w:rsidP="00E2660A">
                      <w:pPr>
                        <w:widowControl w:val="0"/>
                        <w:spacing w:after="0" w:line="240" w:lineRule="auto"/>
                      </w:pPr>
                      <w:r>
                        <w:t xml:space="preserve"> Total Voting Clubs </w:t>
                      </w:r>
                      <w:r>
                        <w:tab/>
                      </w:r>
                      <w:r>
                        <w:tab/>
                      </w:r>
                      <w:r>
                        <w:tab/>
                        <w:t>______</w:t>
                      </w:r>
                    </w:p>
                    <w:p w14:paraId="516371E1" w14:textId="77777777" w:rsidR="00F53D64" w:rsidRDefault="00F53D64" w:rsidP="00E2660A">
                      <w:pPr>
                        <w:widowControl w:val="0"/>
                        <w:spacing w:after="0" w:line="240" w:lineRule="auto"/>
                        <w:rPr>
                          <w:sz w:val="8"/>
                          <w:szCs w:val="8"/>
                        </w:rPr>
                      </w:pPr>
                      <w:r>
                        <w:rPr>
                          <w:sz w:val="8"/>
                          <w:szCs w:val="8"/>
                        </w:rPr>
                        <w:t> </w:t>
                      </w:r>
                    </w:p>
                    <w:p w14:paraId="6F1496EF" w14:textId="77777777" w:rsidR="00F53D64" w:rsidRDefault="00F53D64" w:rsidP="00E2660A">
                      <w:pPr>
                        <w:widowControl w:val="0"/>
                        <w:spacing w:after="0" w:line="240" w:lineRule="auto"/>
                      </w:pPr>
                      <w:r>
                        <w:t xml:space="preserve"> Delegates Registered:</w:t>
                      </w:r>
                    </w:p>
                    <w:p w14:paraId="03EF32A2" w14:textId="72D91FDB" w:rsidR="00F53D64" w:rsidRDefault="00F53D64" w:rsidP="00E2660A">
                      <w:pPr>
                        <w:widowControl w:val="0"/>
                        <w:spacing w:after="0" w:line="240" w:lineRule="auto"/>
                      </w:pPr>
                      <w:r>
                        <w:t xml:space="preserve"> Region Officers</w:t>
                      </w:r>
                      <w:r>
                        <w:tab/>
                      </w:r>
                      <w:r>
                        <w:tab/>
                      </w:r>
                      <w:r>
                        <w:tab/>
                      </w:r>
                      <w:r>
                        <w:tab/>
                        <w:t xml:space="preserve">______ </w:t>
                      </w:r>
                    </w:p>
                    <w:p w14:paraId="0A76223C" w14:textId="77777777" w:rsidR="00F53D64" w:rsidRDefault="00F53D64" w:rsidP="00E2660A">
                      <w:pPr>
                        <w:widowControl w:val="0"/>
                        <w:spacing w:after="0" w:line="240" w:lineRule="auto"/>
                      </w:pPr>
                      <w:r>
                        <w:t xml:space="preserve"> District Directors</w:t>
                      </w:r>
                      <w:r>
                        <w:tab/>
                      </w:r>
                      <w:r>
                        <w:tab/>
                      </w:r>
                      <w:r>
                        <w:tab/>
                        <w:t>______</w:t>
                      </w:r>
                    </w:p>
                    <w:p w14:paraId="710BFFCE" w14:textId="77777777" w:rsidR="00F53D64" w:rsidRDefault="00F53D64" w:rsidP="00E2660A">
                      <w:pPr>
                        <w:widowControl w:val="0"/>
                        <w:spacing w:after="0" w:line="240" w:lineRule="auto"/>
                      </w:pPr>
                      <w:r>
                        <w:t xml:space="preserve"> Club Delegates</w:t>
                      </w:r>
                      <w:r>
                        <w:tab/>
                      </w:r>
                      <w:r>
                        <w:tab/>
                      </w:r>
                      <w:r>
                        <w:tab/>
                      </w:r>
                      <w:r>
                        <w:tab/>
                        <w:t>______</w:t>
                      </w:r>
                    </w:p>
                    <w:p w14:paraId="5BC0CBA3" w14:textId="0EA80B8C" w:rsidR="00F53D64" w:rsidRPr="00E2660A" w:rsidRDefault="00F53D64" w:rsidP="00C30DA3">
                      <w:pPr>
                        <w:widowControl w:val="0"/>
                      </w:pPr>
                      <w:r>
                        <w:t xml:space="preserve"> Total Delegates</w:t>
                      </w:r>
                      <w:r>
                        <w:tab/>
                      </w:r>
                      <w:r>
                        <w:tab/>
                      </w:r>
                      <w:r>
                        <w:tab/>
                      </w:r>
                      <w:r>
                        <w:tab/>
                        <w:t>______</w:t>
                      </w:r>
                    </w:p>
                    <w:p w14:paraId="0E5114E5" w14:textId="77777777" w:rsidR="00F53D64" w:rsidRDefault="00F53D64" w:rsidP="00C30DA3">
                      <w:pPr>
                        <w:widowControl w:val="0"/>
                      </w:pPr>
                      <w:r>
                        <w:t xml:space="preserve"> Quorum for Opening Session</w:t>
                      </w:r>
                      <w:r>
                        <w:tab/>
                      </w:r>
                      <w:r>
                        <w:tab/>
                        <w:t>______</w:t>
                      </w:r>
                    </w:p>
                  </w:txbxContent>
                </v:textbox>
              </v:shape>
            </w:pict>
          </mc:Fallback>
        </mc:AlternateContent>
      </w:r>
      <w:r>
        <w:rPr>
          <w:noProof/>
          <w:sz w:val="24"/>
          <w:szCs w:val="24"/>
        </w:rPr>
        <mc:AlternateContent>
          <mc:Choice Requires="wps">
            <w:drawing>
              <wp:anchor distT="0" distB="0" distL="114300" distR="114300" simplePos="0" relativeHeight="251671552" behindDoc="0" locked="0" layoutInCell="1" allowOverlap="1" wp14:anchorId="5FC56D6A" wp14:editId="4671C905">
                <wp:simplePos x="0" y="0"/>
                <wp:positionH relativeFrom="column">
                  <wp:posOffset>0</wp:posOffset>
                </wp:positionH>
                <wp:positionV relativeFrom="paragraph">
                  <wp:posOffset>2806255</wp:posOffset>
                </wp:positionV>
                <wp:extent cx="6170930" cy="440055"/>
                <wp:effectExtent l="0" t="0" r="1270" b="0"/>
                <wp:wrapNone/>
                <wp:docPr id="16" name="Text Box 16"/>
                <wp:cNvGraphicFramePr/>
                <a:graphic xmlns:a="http://schemas.openxmlformats.org/drawingml/2006/main">
                  <a:graphicData uri="http://schemas.microsoft.com/office/word/2010/wordprocessingShape">
                    <wps:wsp>
                      <wps:cNvSpPr txBox="1"/>
                      <wps:spPr>
                        <a:xfrm>
                          <a:off x="0" y="0"/>
                          <a:ext cx="6170930" cy="440055"/>
                        </a:xfrm>
                        <a:prstGeom prst="rect">
                          <a:avLst/>
                        </a:prstGeom>
                        <a:solidFill>
                          <a:schemeClr val="lt1"/>
                        </a:solidFill>
                        <a:ln w="6350">
                          <a:noFill/>
                        </a:ln>
                      </wps:spPr>
                      <wps:txbx>
                        <w:txbxContent>
                          <w:p w14:paraId="516ACBAF" w14:textId="77777777" w:rsidR="00F53D64" w:rsidRDefault="00F53D64" w:rsidP="00E2660A">
                            <w:pPr>
                              <w:widowControl w:val="0"/>
                              <w:jc w:val="center"/>
                              <w:rPr>
                                <w:rFonts w:ascii="Britannic Bold" w:hAnsi="Britannic Bold"/>
                                <w:color w:val="808080"/>
                                <w:sz w:val="48"/>
                                <w:szCs w:val="48"/>
                              </w:rPr>
                            </w:pPr>
                            <w:r>
                              <w:rPr>
                                <w:rFonts w:ascii="Britannic Bold" w:hAnsi="Britannic Bold"/>
                                <w:color w:val="808080"/>
                                <w:sz w:val="48"/>
                                <w:szCs w:val="48"/>
                              </w:rPr>
                              <w:t xml:space="preserve">Founder Region Credentials Reports </w:t>
                            </w:r>
                          </w:p>
                          <w:p w14:paraId="01524D76" w14:textId="77777777" w:rsidR="00F53D64" w:rsidRDefault="00F53D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56D6A" id="Text Box 16" o:spid="_x0000_s1033" type="#_x0000_t202" style="position:absolute;margin-left:0;margin-top:220.95pt;width:485.9pt;height:34.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" fillcolor="white [3201]" stroked="f" strokeweight=".5pt">
                <v:textbox>
                  <w:txbxContent>
                    <w:p w14:paraId="516ACBAF" w14:textId="77777777" w:rsidR="00F53D64" w:rsidRDefault="00F53D64" w:rsidP="00E2660A">
                      <w:pPr>
                        <w:widowControl w:val="0"/>
                        <w:jc w:val="center"/>
                        <w:rPr>
                          <w:rFonts w:ascii="Britannic Bold" w:hAnsi="Britannic Bold"/>
                          <w:color w:val="808080"/>
                          <w:sz w:val="48"/>
                          <w:szCs w:val="48"/>
                        </w:rPr>
                      </w:pPr>
                      <w:r>
                        <w:rPr>
                          <w:rFonts w:ascii="Britannic Bold" w:hAnsi="Britannic Bold"/>
                          <w:color w:val="808080"/>
                          <w:sz w:val="48"/>
                          <w:szCs w:val="48"/>
                        </w:rPr>
                        <w:t xml:space="preserve">Founder Region Credentials Reports </w:t>
                      </w:r>
                    </w:p>
                    <w:p w14:paraId="01524D76" w14:textId="77777777" w:rsidR="00F53D64" w:rsidRDefault="00F53D64"/>
                  </w:txbxContent>
                </v:textbox>
              </v:shape>
            </w:pict>
          </mc:Fallback>
        </mc:AlternateContent>
      </w:r>
    </w:p>
    <w:sectPr w:rsidR="00C30DA3" w:rsidRPr="00C30DA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354642" w14:textId="77777777" w:rsidR="00142CFB" w:rsidRDefault="00142CFB" w:rsidP="00C20F9B">
      <w:pPr>
        <w:spacing w:after="0" w:line="240" w:lineRule="auto"/>
      </w:pPr>
      <w:r>
        <w:separator/>
      </w:r>
    </w:p>
  </w:endnote>
  <w:endnote w:type="continuationSeparator" w:id="0">
    <w:p w14:paraId="6EFD922D" w14:textId="77777777" w:rsidR="00142CFB" w:rsidRDefault="00142CFB" w:rsidP="00C20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9200545"/>
      <w:docPartObj>
        <w:docPartGallery w:val="Page Numbers (Bottom of Page)"/>
        <w:docPartUnique/>
      </w:docPartObj>
    </w:sdtPr>
    <w:sdtEndPr>
      <w:rPr>
        <w:noProof/>
      </w:rPr>
    </w:sdtEndPr>
    <w:sdtContent>
      <w:p w14:paraId="53EE03F7" w14:textId="6E1F1DEA" w:rsidR="00F53D64" w:rsidRDefault="00F53D64">
        <w:pPr>
          <w:pStyle w:val="Footer"/>
          <w:jc w:val="right"/>
        </w:pPr>
        <w:r>
          <w:fldChar w:fldCharType="begin"/>
        </w:r>
        <w:r>
          <w:instrText xml:space="preserve"> PAGE   \* MERGEFORMAT </w:instrText>
        </w:r>
        <w:r>
          <w:fldChar w:fldCharType="separate"/>
        </w:r>
        <w:r w:rsidR="006442EA">
          <w:rPr>
            <w:noProof/>
          </w:rPr>
          <w:t>8</w:t>
        </w:r>
        <w:r>
          <w:rPr>
            <w:noProof/>
          </w:rPr>
          <w:fldChar w:fldCharType="end"/>
        </w:r>
      </w:p>
    </w:sdtContent>
  </w:sdt>
  <w:p w14:paraId="2E643277" w14:textId="154EEC49" w:rsidR="00F53D64" w:rsidRDefault="00F53D64">
    <w:pPr>
      <w:pStyle w:val="Footer"/>
    </w:pPr>
    <w:r>
      <w:t>Founder Region Nomination and Election Guide                        Updated 4/1/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BBC9D" w14:textId="77777777" w:rsidR="00142CFB" w:rsidRDefault="00142CFB" w:rsidP="00C20F9B">
      <w:pPr>
        <w:spacing w:after="0" w:line="240" w:lineRule="auto"/>
      </w:pPr>
      <w:r>
        <w:separator/>
      </w:r>
    </w:p>
  </w:footnote>
  <w:footnote w:type="continuationSeparator" w:id="0">
    <w:p w14:paraId="7CF3EFB6" w14:textId="77777777" w:rsidR="00142CFB" w:rsidRDefault="00142CFB" w:rsidP="00C20F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A49A1"/>
    <w:multiLevelType w:val="hybridMultilevel"/>
    <w:tmpl w:val="E7BC9E5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46E62"/>
    <w:multiLevelType w:val="hybridMultilevel"/>
    <w:tmpl w:val="F0DE2E8A"/>
    <w:lvl w:ilvl="0" w:tplc="1E0892A4">
      <w:numFmt w:val="bullet"/>
      <w:lvlText w:val="q"/>
      <w:lvlJc w:val="left"/>
      <w:pPr>
        <w:ind w:left="720" w:hanging="360"/>
      </w:pPr>
      <w:rPr>
        <w:rFonts w:ascii="Wingdings" w:hAnsi="Wingdings" w:cs="Times New Roman" w:hint="default"/>
        <w:b/>
        <w:i w:val="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0017E7"/>
    <w:multiLevelType w:val="hybridMultilevel"/>
    <w:tmpl w:val="E7740D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AF064D8"/>
    <w:multiLevelType w:val="hybridMultilevel"/>
    <w:tmpl w:val="07A0F79C"/>
    <w:lvl w:ilvl="0" w:tplc="255A6B68">
      <w:start w:val="733"/>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34C1445"/>
    <w:multiLevelType w:val="hybridMultilevel"/>
    <w:tmpl w:val="9AD669B6"/>
    <w:lvl w:ilvl="0" w:tplc="AD087E02">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77543E4"/>
    <w:multiLevelType w:val="hybridMultilevel"/>
    <w:tmpl w:val="AA18C81C"/>
    <w:lvl w:ilvl="0" w:tplc="255A6B68">
      <w:start w:val="733"/>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CC10D9"/>
    <w:multiLevelType w:val="multilevel"/>
    <w:tmpl w:val="232E2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CC2623"/>
    <w:multiLevelType w:val="hybridMultilevel"/>
    <w:tmpl w:val="67C215DE"/>
    <w:lvl w:ilvl="0" w:tplc="255A6B68">
      <w:start w:val="733"/>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3"/>
  </w:num>
  <w:num w:numId="4">
    <w:abstractNumId w:val="7"/>
  </w:num>
  <w:num w:numId="5">
    <w:abstractNumId w:val="4"/>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TU2MzI1BTEMlHSUglOLizPz80AKjGoBolwV5iwAAAA="/>
  </w:docVars>
  <w:rsids>
    <w:rsidRoot w:val="006741C8"/>
    <w:rsid w:val="000C1E7F"/>
    <w:rsid w:val="000E0A11"/>
    <w:rsid w:val="000F1216"/>
    <w:rsid w:val="00142CFB"/>
    <w:rsid w:val="001713B2"/>
    <w:rsid w:val="00175587"/>
    <w:rsid w:val="0020340D"/>
    <w:rsid w:val="00211871"/>
    <w:rsid w:val="00217D19"/>
    <w:rsid w:val="0031309B"/>
    <w:rsid w:val="00366154"/>
    <w:rsid w:val="003B274C"/>
    <w:rsid w:val="003D1350"/>
    <w:rsid w:val="004028A7"/>
    <w:rsid w:val="00447B7F"/>
    <w:rsid w:val="004E246C"/>
    <w:rsid w:val="00545CCB"/>
    <w:rsid w:val="00564C49"/>
    <w:rsid w:val="005A492E"/>
    <w:rsid w:val="00620EA0"/>
    <w:rsid w:val="006442EA"/>
    <w:rsid w:val="006741C8"/>
    <w:rsid w:val="00692A0C"/>
    <w:rsid w:val="006A2288"/>
    <w:rsid w:val="007B7CB1"/>
    <w:rsid w:val="00805CAE"/>
    <w:rsid w:val="008A2E87"/>
    <w:rsid w:val="008E0240"/>
    <w:rsid w:val="008F15A1"/>
    <w:rsid w:val="009715BC"/>
    <w:rsid w:val="009B2908"/>
    <w:rsid w:val="009E4C9D"/>
    <w:rsid w:val="00A6208E"/>
    <w:rsid w:val="00A80D24"/>
    <w:rsid w:val="00BE0EF6"/>
    <w:rsid w:val="00C20F9B"/>
    <w:rsid w:val="00C30DA3"/>
    <w:rsid w:val="00C71DA4"/>
    <w:rsid w:val="00C74DB0"/>
    <w:rsid w:val="00C92B60"/>
    <w:rsid w:val="00CB38FD"/>
    <w:rsid w:val="00D25645"/>
    <w:rsid w:val="00D30200"/>
    <w:rsid w:val="00D515F1"/>
    <w:rsid w:val="00D93A81"/>
    <w:rsid w:val="00DA6C7A"/>
    <w:rsid w:val="00E2660A"/>
    <w:rsid w:val="00E6365E"/>
    <w:rsid w:val="00E86255"/>
    <w:rsid w:val="00ED7B7C"/>
    <w:rsid w:val="00F0525E"/>
    <w:rsid w:val="00F16833"/>
    <w:rsid w:val="00F53D64"/>
    <w:rsid w:val="00F673C9"/>
    <w:rsid w:val="00FA4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6AB4BDEE"/>
  <w15:chartTrackingRefBased/>
  <w15:docId w15:val="{7F20CB88-30B7-40A3-AFA8-BCDF9A264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A80D24"/>
    <w:pPr>
      <w:keepNext/>
      <w:keepLines/>
      <w:spacing w:after="268"/>
      <w:ind w:left="26"/>
      <w:outlineLvl w:val="0"/>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20EA0"/>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4028A7"/>
    <w:pPr>
      <w:spacing w:after="0" w:line="240" w:lineRule="auto"/>
    </w:pPr>
  </w:style>
  <w:style w:type="character" w:customStyle="1" w:styleId="Heading1Char">
    <w:name w:val="Heading 1 Char"/>
    <w:basedOn w:val="DefaultParagraphFont"/>
    <w:link w:val="Heading1"/>
    <w:uiPriority w:val="9"/>
    <w:rsid w:val="00A80D24"/>
    <w:rPr>
      <w:rFonts w:ascii="Times New Roman" w:eastAsia="Times New Roman" w:hAnsi="Times New Roman" w:cs="Times New Roman"/>
      <w:color w:val="000000"/>
      <w:sz w:val="24"/>
      <w:u w:val="single" w:color="000000"/>
    </w:rPr>
  </w:style>
  <w:style w:type="character" w:styleId="Hyperlink">
    <w:name w:val="Hyperlink"/>
    <w:basedOn w:val="DefaultParagraphFont"/>
    <w:uiPriority w:val="99"/>
    <w:unhideWhenUsed/>
    <w:rsid w:val="00C20F9B"/>
    <w:rPr>
      <w:color w:val="0563C1" w:themeColor="hyperlink"/>
      <w:u w:val="single"/>
    </w:rPr>
  </w:style>
  <w:style w:type="paragraph" w:styleId="Header">
    <w:name w:val="header"/>
    <w:basedOn w:val="Normal"/>
    <w:link w:val="HeaderChar"/>
    <w:uiPriority w:val="99"/>
    <w:unhideWhenUsed/>
    <w:rsid w:val="00C20F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F9B"/>
  </w:style>
  <w:style w:type="paragraph" w:styleId="Footer">
    <w:name w:val="footer"/>
    <w:basedOn w:val="Normal"/>
    <w:link w:val="FooterChar"/>
    <w:uiPriority w:val="99"/>
    <w:unhideWhenUsed/>
    <w:rsid w:val="00C20F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F9B"/>
  </w:style>
  <w:style w:type="paragraph" w:styleId="ListParagraph">
    <w:name w:val="List Paragraph"/>
    <w:basedOn w:val="Normal"/>
    <w:uiPriority w:val="34"/>
    <w:qFormat/>
    <w:rsid w:val="00FA4136"/>
    <w:pPr>
      <w:spacing w:after="0" w:line="240" w:lineRule="auto"/>
      <w:ind w:left="720"/>
      <w:contextualSpacing/>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20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founderregion.org/nominating-committee---position-descriptions.html" TargetMode="External"/><Relationship Id="rId13" Type="http://schemas.openxmlformats.org/officeDocument/2006/relationships/hyperlink" Target="http://www.si-founderregion.org/by-laws-and-procedures.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i-founderregion.org/by-laws-and-procedures.html" TargetMode="External"/><Relationship Id="rId12" Type="http://schemas.openxmlformats.org/officeDocument/2006/relationships/hyperlink" Target="https://www.si-founderregion.org/nominating-committee---position-descriptions.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si-founderregion.org/nominating-committee---position-description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i-founderregion.org/by-laws-and-procedures.html" TargetMode="External"/><Relationship Id="rId5" Type="http://schemas.openxmlformats.org/officeDocument/2006/relationships/footnotes" Target="footnotes.xml"/><Relationship Id="rId15" Type="http://schemas.openxmlformats.org/officeDocument/2006/relationships/hyperlink" Target="http://www.si-founderregion.org/by-laws-and-procedures.html" TargetMode="External"/><Relationship Id="rId10" Type="http://schemas.openxmlformats.org/officeDocument/2006/relationships/hyperlink" Target="https://www.si-founderregion.org/nominating-committee---position-descriptions.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i-founderregion.org/by-laws-and-procedures.html" TargetMode="External"/><Relationship Id="rId14" Type="http://schemas.openxmlformats.org/officeDocument/2006/relationships/hyperlink" Target="https://www.si-founderregion.org/nominating-committee---position-descrip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108</Words>
  <Characters>3481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Crafton</dc:creator>
  <cp:keywords/>
  <dc:description/>
  <cp:lastModifiedBy>Windows User</cp:lastModifiedBy>
  <cp:revision>2</cp:revision>
  <dcterms:created xsi:type="dcterms:W3CDTF">2022-04-13T02:27:00Z</dcterms:created>
  <dcterms:modified xsi:type="dcterms:W3CDTF">2022-04-13T02:27:00Z</dcterms:modified>
</cp:coreProperties>
</file>